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7BEC5015" w:rsidR="00FA617B" w:rsidRPr="00B5546C" w:rsidRDefault="005C074D" w:rsidP="00FA617B">
      <w:pPr>
        <w:jc w:val="right"/>
        <w:rPr>
          <w:rFonts w:ascii="Arial" w:hAnsi="Arial" w:cs="Arial"/>
          <w:sz w:val="50"/>
          <w:szCs w:val="50"/>
        </w:rPr>
      </w:pPr>
      <w:bookmarkStart w:id="0" w:name="_Ref312243294"/>
      <w:r w:rsidRPr="00B5546C">
        <w:rPr>
          <w:rFonts w:ascii="Arial" w:hAnsi="Arial" w:cs="Arial"/>
          <w:sz w:val="50"/>
          <w:szCs w:val="50"/>
        </w:rPr>
        <w:t>Radiation Resilient Logic Circuit Study</w:t>
      </w:r>
      <w:r w:rsidR="003256C6" w:rsidRPr="00B5546C">
        <w:rPr>
          <w:rFonts w:ascii="Arial" w:hAnsi="Arial" w:cs="Arial"/>
          <w:sz w:val="50"/>
          <w:szCs w:val="50"/>
        </w:rPr>
        <w:t xml:space="preserve"> </w:t>
      </w:r>
      <w:r w:rsidR="00CB5432">
        <w:rPr>
          <w:rFonts w:ascii="Arial" w:hAnsi="Arial" w:cs="Arial"/>
          <w:sz w:val="50"/>
          <w:szCs w:val="50"/>
        </w:rPr>
        <w:t>based on</w:t>
      </w:r>
      <w:r w:rsidR="003256C6" w:rsidRPr="00B5546C">
        <w:rPr>
          <w:rFonts w:ascii="Arial" w:hAnsi="Arial" w:cs="Arial"/>
          <w:sz w:val="50"/>
          <w:szCs w:val="50"/>
        </w:rPr>
        <w:t xml:space="preserve"> Wide Bandgap Devices</w:t>
      </w:r>
    </w:p>
    <w:p w14:paraId="4670FD23" w14:textId="294A6E7C" w:rsidR="00FA617B" w:rsidRPr="0034447C" w:rsidRDefault="00B5546C" w:rsidP="00FA617B">
      <w:pPr>
        <w:jc w:val="right"/>
        <w:rPr>
          <w:rFonts w:ascii="Arial" w:hAnsi="Arial" w:cs="Arial"/>
          <w:sz w:val="42"/>
          <w:szCs w:val="42"/>
        </w:rPr>
      </w:pPr>
      <w:r>
        <w:rPr>
          <w:rFonts w:ascii="Arial" w:hAnsi="Arial" w:cs="Arial"/>
          <w:sz w:val="42"/>
          <w:szCs w:val="42"/>
        </w:rPr>
        <w:t>Nia Baireddy, Kaylee Choate, Nomar Lebron</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77777777" w:rsidR="00FA617B" w:rsidRPr="0034447C" w:rsidRDefault="00FA617B" w:rsidP="00FA617B">
      <w:pPr>
        <w:jc w:val="left"/>
        <w:rPr>
          <w:rFonts w:ascii="Arial" w:hAnsi="Arial" w:cs="Arial"/>
          <w:sz w:val="28"/>
          <w:szCs w:val="28"/>
        </w:rPr>
      </w:pPr>
      <w:r w:rsidRPr="0034447C">
        <w:rPr>
          <w:rFonts w:ascii="Arial" w:hAnsi="Arial" w:cs="Arial"/>
          <w:sz w:val="28"/>
          <w:szCs w:val="28"/>
        </w:rPr>
        <w:t>REVISION – Draft</w:t>
      </w:r>
    </w:p>
    <w:p w14:paraId="5DCF2D22" w14:textId="1A8EC02E" w:rsidR="00CC1A19" w:rsidRPr="0034447C" w:rsidRDefault="004D3ECE" w:rsidP="00043D9F">
      <w:pPr>
        <w:jc w:val="left"/>
        <w:rPr>
          <w:rFonts w:ascii="Arial" w:hAnsi="Arial" w:cs="Arial"/>
          <w:szCs w:val="20"/>
        </w:rPr>
        <w:sectPr w:rsidR="00CC1A19" w:rsidRPr="0034447C"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5 September 2023</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543E02CB" w:rsidR="00FA617B" w:rsidRPr="0034447C" w:rsidRDefault="00F22180" w:rsidP="00FA617B">
      <w:pPr>
        <w:jc w:val="center"/>
        <w:rPr>
          <w:rFonts w:ascii="Arial" w:hAnsi="Arial" w:cs="Arial"/>
          <w:sz w:val="36"/>
          <w:szCs w:val="36"/>
        </w:rPr>
      </w:pPr>
      <w:r>
        <w:rPr>
          <w:rFonts w:ascii="Arial" w:hAnsi="Arial" w:cs="Arial"/>
          <w:sz w:val="36"/>
          <w:szCs w:val="36"/>
        </w:rPr>
        <w:t xml:space="preserve">Radiation Resilient Logic Circuit Study </w:t>
      </w:r>
      <w:r w:rsidR="00CB5432">
        <w:rPr>
          <w:rFonts w:ascii="Arial" w:hAnsi="Arial" w:cs="Arial"/>
          <w:sz w:val="36"/>
          <w:szCs w:val="36"/>
        </w:rPr>
        <w:t>based on</w:t>
      </w:r>
      <w:r>
        <w:rPr>
          <w:rFonts w:ascii="Arial" w:hAnsi="Arial" w:cs="Arial"/>
          <w:sz w:val="36"/>
          <w:szCs w:val="36"/>
        </w:rPr>
        <w:t xml:space="preserve"> WBG Devices</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78D9F613" w:rsidR="00FA617B" w:rsidRPr="0034447C" w:rsidRDefault="002176BD" w:rsidP="002176BD">
      <w:pPr>
        <w:jc w:val="center"/>
        <w:rPr>
          <w:rFonts w:ascii="Arial" w:hAnsi="Arial" w:cs="Arial"/>
        </w:rPr>
      </w:pPr>
      <w:r w:rsidRPr="0034447C">
        <w:rPr>
          <w:rFonts w:ascii="Arial" w:hAnsi="Arial" w:cs="Arial"/>
          <w:smallCaps/>
        </w:rPr>
        <w:t xml:space="preserve">Team </w:t>
      </w:r>
      <w:r w:rsidR="00F22180">
        <w:rPr>
          <w:rFonts w:ascii="Arial" w:hAnsi="Arial" w:cs="Arial"/>
          <w:smallCaps/>
        </w:rPr>
        <w:t>1</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Prof. Kalafatis</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64E70C99" w:rsidR="00FA617B" w:rsidRPr="0034447C" w:rsidRDefault="003F3D8B" w:rsidP="00FA617B">
            <w:pPr>
              <w:rPr>
                <w:rFonts w:ascii="Arial" w:hAnsi="Arial" w:cs="Arial"/>
              </w:rPr>
            </w:pPr>
            <w:r>
              <w:rPr>
                <w:rFonts w:ascii="Arial" w:hAnsi="Arial" w:cs="Arial"/>
              </w:rPr>
              <w:t>9/12/2023</w:t>
            </w:r>
          </w:p>
        </w:tc>
        <w:tc>
          <w:tcPr>
            <w:tcW w:w="1919" w:type="dxa"/>
          </w:tcPr>
          <w:p w14:paraId="546C7E3B" w14:textId="60706376" w:rsidR="00FA617B" w:rsidRPr="0034447C" w:rsidRDefault="00E86103" w:rsidP="00FA617B">
            <w:pPr>
              <w:rPr>
                <w:rFonts w:ascii="Arial" w:hAnsi="Arial" w:cs="Arial"/>
              </w:rPr>
            </w:pPr>
            <w:r>
              <w:rPr>
                <w:rFonts w:ascii="Arial" w:hAnsi="Arial" w:cs="Arial"/>
              </w:rPr>
              <w:t>Nia Baireddy, Kaylee Choate, Nomar Lebron</w:t>
            </w:r>
          </w:p>
        </w:tc>
        <w:tc>
          <w:tcPr>
            <w:tcW w:w="1915" w:type="dxa"/>
          </w:tcPr>
          <w:p w14:paraId="61337CE4" w14:textId="77777777" w:rsidR="00FA617B" w:rsidRPr="0034447C" w:rsidRDefault="00FA617B" w:rsidP="00FA617B">
            <w:pPr>
              <w:rPr>
                <w:rFonts w:ascii="Arial" w:hAnsi="Arial" w:cs="Arial"/>
              </w:rPr>
            </w:pPr>
          </w:p>
        </w:tc>
        <w:tc>
          <w:tcPr>
            <w:tcW w:w="3313"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242DE690" w14:textId="0520880B" w:rsidR="1823C6DC" w:rsidRDefault="1823C6DC" w:rsidP="1823C6DC">
      <w:pPr>
        <w:pStyle w:val="TOC1"/>
        <w:rPr>
          <w:rFonts w:ascii="Arial" w:hAnsi="Arial" w:cs="Arial"/>
        </w:rPr>
      </w:pPr>
    </w:p>
    <w:p w14:paraId="332262F1" w14:textId="36DB65AD" w:rsidR="00CC1A19" w:rsidRPr="0034447C" w:rsidRDefault="00CC1A19" w:rsidP="1823C6DC">
      <w:pPr>
        <w:spacing w:after="200" w:line="276" w:lineRule="auto"/>
        <w:jc w:val="left"/>
        <w:rPr>
          <w:rFonts w:ascii="Arial" w:hAnsi="Arial" w:cs="Arial"/>
          <w:i/>
          <w:iCs/>
        </w:rPr>
      </w:pPr>
      <w:r w:rsidRPr="1823C6DC">
        <w:rPr>
          <w:rFonts w:ascii="Arial" w:hAnsi="Arial" w:cs="Arial"/>
          <w:i/>
          <w:iCs/>
        </w:rPr>
        <w:br w:type="page"/>
      </w:r>
    </w:p>
    <w:p w14:paraId="493A9968" w14:textId="7EA41D11" w:rsidR="00CC1A19" w:rsidRPr="0034447C" w:rsidRDefault="00CC1A19" w:rsidP="1823C6DC">
      <w:pPr>
        <w:pStyle w:val="TOCHeading"/>
        <w:tabs>
          <w:tab w:val="clear" w:pos="882"/>
        </w:tabs>
        <w:rPr>
          <w:rFonts w:ascii="Arial" w:hAnsi="Arial" w:cs="Arial"/>
        </w:rPr>
      </w:pPr>
      <w:bookmarkStart w:id="1" w:name="_Toc356386054"/>
      <w:bookmarkStart w:id="2" w:name="_Toc1285453666"/>
      <w:r w:rsidRPr="1823C6DC">
        <w:rPr>
          <w:rFonts w:ascii="Arial" w:hAnsi="Arial" w:cs="Arial"/>
        </w:rPr>
        <w:lastRenderedPageBreak/>
        <w:t>Table of Contents</w:t>
      </w:r>
      <w:bookmarkEnd w:id="1"/>
      <w:bookmarkEnd w:id="2"/>
    </w:p>
    <w:p w14:paraId="299044FE" w14:textId="00A5384E" w:rsidR="004E5DAA" w:rsidRDefault="004E5DAA" w:rsidP="1823C6DC">
      <w:pPr>
        <w:pStyle w:val="TOC1"/>
        <w:tabs>
          <w:tab w:val="clear" w:pos="9350"/>
          <w:tab w:val="right" w:leader="dot" w:pos="9360"/>
        </w:tabs>
        <w:rPr>
          <w:rFonts w:asciiTheme="minorHAnsi" w:eastAsiaTheme="minorEastAsia" w:hAnsiTheme="minorHAnsi" w:cstheme="minorBidi"/>
          <w:b w:val="0"/>
          <w:sz w:val="22"/>
          <w:szCs w:val="22"/>
        </w:rPr>
      </w:pPr>
      <w:r>
        <w:fldChar w:fldCharType="begin"/>
      </w:r>
      <w:r w:rsidR="00CC1A19">
        <w:instrText>TOC \o "1-3" \h \z \u</w:instrText>
      </w:r>
      <w:r>
        <w:fldChar w:fldCharType="separate"/>
      </w:r>
      <w:hyperlink w:anchor="_Toc1285453666">
        <w:r w:rsidR="1823C6DC" w:rsidRPr="1823C6DC">
          <w:rPr>
            <w:rStyle w:val="Hyperlink"/>
          </w:rPr>
          <w:t>Table of Contents</w:t>
        </w:r>
        <w:r w:rsidR="00CC1A19">
          <w:tab/>
        </w:r>
        <w:r w:rsidR="00CC1A19">
          <w:fldChar w:fldCharType="begin"/>
        </w:r>
        <w:r w:rsidR="00CC1A19">
          <w:instrText>PAGEREF _Toc1285453666 \h</w:instrText>
        </w:r>
        <w:r w:rsidR="000D4272">
          <w:fldChar w:fldCharType="separate"/>
        </w:r>
        <w:r w:rsidR="00CC1A19">
          <w:fldChar w:fldCharType="end"/>
        </w:r>
      </w:hyperlink>
    </w:p>
    <w:p w14:paraId="1EB3974C" w14:textId="5D6DABDA" w:rsidR="004E5DAA" w:rsidRDefault="000D4272" w:rsidP="1823C6DC">
      <w:pPr>
        <w:pStyle w:val="TOC1"/>
        <w:tabs>
          <w:tab w:val="clear" w:pos="9350"/>
          <w:tab w:val="right" w:leader="dot" w:pos="9360"/>
        </w:tabs>
        <w:rPr>
          <w:rFonts w:asciiTheme="minorHAnsi" w:eastAsiaTheme="minorEastAsia" w:hAnsiTheme="minorHAnsi" w:cstheme="minorBidi"/>
          <w:b w:val="0"/>
          <w:sz w:val="22"/>
          <w:szCs w:val="22"/>
        </w:rPr>
      </w:pPr>
      <w:hyperlink w:anchor="_Toc1590678051">
        <w:r w:rsidR="1823C6DC" w:rsidRPr="1823C6DC">
          <w:rPr>
            <w:rStyle w:val="Hyperlink"/>
          </w:rPr>
          <w:t>List of Tables</w:t>
        </w:r>
        <w:r w:rsidR="00427430">
          <w:tab/>
        </w:r>
        <w:r w:rsidR="00427430">
          <w:fldChar w:fldCharType="begin"/>
        </w:r>
        <w:r w:rsidR="00427430">
          <w:instrText>PAGEREF _Toc1590678051 \h</w:instrText>
        </w:r>
        <w:r>
          <w:fldChar w:fldCharType="separate"/>
        </w:r>
        <w:r w:rsidR="00427430">
          <w:fldChar w:fldCharType="end"/>
        </w:r>
      </w:hyperlink>
    </w:p>
    <w:p w14:paraId="6ABFFBF9" w14:textId="5366A7C8" w:rsidR="004E5DAA" w:rsidRDefault="000D4272" w:rsidP="1823C6DC">
      <w:pPr>
        <w:pStyle w:val="TOC1"/>
        <w:tabs>
          <w:tab w:val="clear" w:pos="9350"/>
          <w:tab w:val="right" w:leader="dot" w:pos="9360"/>
        </w:tabs>
        <w:rPr>
          <w:rFonts w:asciiTheme="minorHAnsi" w:eastAsiaTheme="minorEastAsia" w:hAnsiTheme="minorHAnsi" w:cstheme="minorBidi"/>
          <w:b w:val="0"/>
          <w:sz w:val="22"/>
          <w:szCs w:val="22"/>
        </w:rPr>
      </w:pPr>
      <w:hyperlink w:anchor="_Toc1153683201">
        <w:r w:rsidR="1823C6DC" w:rsidRPr="1823C6DC">
          <w:rPr>
            <w:rStyle w:val="Hyperlink"/>
          </w:rPr>
          <w:t>List of Figures</w:t>
        </w:r>
        <w:r w:rsidR="00427430">
          <w:tab/>
        </w:r>
        <w:r w:rsidR="00427430">
          <w:fldChar w:fldCharType="begin"/>
        </w:r>
        <w:r w:rsidR="00427430">
          <w:instrText>PAGEREF _Toc1153683201 \h</w:instrText>
        </w:r>
        <w:r>
          <w:fldChar w:fldCharType="separate"/>
        </w:r>
        <w:r w:rsidR="00427430">
          <w:fldChar w:fldCharType="end"/>
        </w:r>
      </w:hyperlink>
    </w:p>
    <w:p w14:paraId="62327697" w14:textId="243F83F1" w:rsidR="004E5DAA" w:rsidRDefault="000D4272" w:rsidP="1823C6DC">
      <w:pPr>
        <w:pStyle w:val="TOC1"/>
        <w:tabs>
          <w:tab w:val="clear" w:pos="440"/>
          <w:tab w:val="clear" w:pos="9350"/>
          <w:tab w:val="left" w:pos="450"/>
          <w:tab w:val="right" w:leader="dot" w:pos="9360"/>
        </w:tabs>
        <w:rPr>
          <w:rFonts w:asciiTheme="minorHAnsi" w:eastAsiaTheme="minorEastAsia" w:hAnsiTheme="minorHAnsi" w:cstheme="minorBidi"/>
          <w:b w:val="0"/>
          <w:sz w:val="22"/>
          <w:szCs w:val="22"/>
        </w:rPr>
      </w:pPr>
      <w:hyperlink w:anchor="_Toc127685130">
        <w:r w:rsidR="1823C6DC" w:rsidRPr="1823C6DC">
          <w:rPr>
            <w:rStyle w:val="Hyperlink"/>
          </w:rPr>
          <w:t>1.</w:t>
        </w:r>
        <w:r w:rsidR="00427430">
          <w:tab/>
        </w:r>
        <w:r w:rsidR="1823C6DC" w:rsidRPr="1823C6DC">
          <w:rPr>
            <w:rStyle w:val="Hyperlink"/>
          </w:rPr>
          <w:t>Executive Summary</w:t>
        </w:r>
        <w:r w:rsidR="00427430">
          <w:tab/>
        </w:r>
        <w:r w:rsidR="00427430">
          <w:fldChar w:fldCharType="begin"/>
        </w:r>
        <w:r w:rsidR="00427430">
          <w:instrText>PAGEREF _Toc127685130 \h</w:instrText>
        </w:r>
        <w:r>
          <w:fldChar w:fldCharType="separate"/>
        </w:r>
        <w:r w:rsidR="00427430">
          <w:fldChar w:fldCharType="end"/>
        </w:r>
      </w:hyperlink>
    </w:p>
    <w:p w14:paraId="44FC77B7" w14:textId="33B577B0" w:rsidR="004E5DAA" w:rsidRDefault="000D4272" w:rsidP="1823C6DC">
      <w:pPr>
        <w:pStyle w:val="TOC1"/>
        <w:tabs>
          <w:tab w:val="clear" w:pos="440"/>
          <w:tab w:val="clear" w:pos="9350"/>
          <w:tab w:val="left" w:pos="450"/>
          <w:tab w:val="right" w:leader="dot" w:pos="9360"/>
        </w:tabs>
        <w:rPr>
          <w:rFonts w:asciiTheme="minorHAnsi" w:eastAsiaTheme="minorEastAsia" w:hAnsiTheme="minorHAnsi" w:cstheme="minorBidi"/>
          <w:b w:val="0"/>
          <w:sz w:val="22"/>
          <w:szCs w:val="22"/>
        </w:rPr>
      </w:pPr>
      <w:hyperlink w:anchor="_Toc964573563">
        <w:r w:rsidR="1823C6DC" w:rsidRPr="1823C6DC">
          <w:rPr>
            <w:rStyle w:val="Hyperlink"/>
          </w:rPr>
          <w:t>2.</w:t>
        </w:r>
        <w:r w:rsidR="00427430">
          <w:tab/>
        </w:r>
        <w:r w:rsidR="1823C6DC" w:rsidRPr="1823C6DC">
          <w:rPr>
            <w:rStyle w:val="Hyperlink"/>
          </w:rPr>
          <w:t>Introduction</w:t>
        </w:r>
        <w:r w:rsidR="00427430">
          <w:tab/>
        </w:r>
        <w:r w:rsidR="00427430">
          <w:fldChar w:fldCharType="begin"/>
        </w:r>
        <w:r w:rsidR="00427430">
          <w:instrText>PAGEREF _Toc964573563 \h</w:instrText>
        </w:r>
        <w:r>
          <w:fldChar w:fldCharType="separate"/>
        </w:r>
        <w:r w:rsidR="00427430">
          <w:fldChar w:fldCharType="end"/>
        </w:r>
      </w:hyperlink>
    </w:p>
    <w:p w14:paraId="248980CC" w14:textId="53BD6B2F" w:rsidR="004E5DAA" w:rsidRDefault="000D4272" w:rsidP="1823C6DC">
      <w:pPr>
        <w:pStyle w:val="TOC2"/>
        <w:tabs>
          <w:tab w:val="left" w:pos="690"/>
          <w:tab w:val="right" w:leader="dot" w:pos="9360"/>
        </w:tabs>
        <w:rPr>
          <w:rFonts w:asciiTheme="minorHAnsi" w:eastAsiaTheme="minorEastAsia" w:hAnsiTheme="minorHAnsi" w:cstheme="minorBidi"/>
          <w:sz w:val="22"/>
        </w:rPr>
      </w:pPr>
      <w:hyperlink w:anchor="_Toc1763380976">
        <w:r w:rsidR="1823C6DC" w:rsidRPr="1823C6DC">
          <w:rPr>
            <w:rStyle w:val="Hyperlink"/>
          </w:rPr>
          <w:t>2.1.</w:t>
        </w:r>
        <w:r w:rsidR="00427430">
          <w:tab/>
        </w:r>
        <w:r w:rsidR="1823C6DC" w:rsidRPr="1823C6DC">
          <w:rPr>
            <w:rStyle w:val="Hyperlink"/>
          </w:rPr>
          <w:t>Background</w:t>
        </w:r>
        <w:r w:rsidR="00427430">
          <w:tab/>
        </w:r>
        <w:r w:rsidR="00427430">
          <w:fldChar w:fldCharType="begin"/>
        </w:r>
        <w:r w:rsidR="00427430">
          <w:instrText>PAGEREF _Toc1763380976 \h</w:instrText>
        </w:r>
        <w:r>
          <w:fldChar w:fldCharType="separate"/>
        </w:r>
        <w:r w:rsidR="00427430">
          <w:fldChar w:fldCharType="end"/>
        </w:r>
      </w:hyperlink>
    </w:p>
    <w:p w14:paraId="4A1ED95E" w14:textId="24C5D885" w:rsidR="004E5DAA" w:rsidRDefault="000D4272" w:rsidP="1823C6DC">
      <w:pPr>
        <w:pStyle w:val="TOC2"/>
        <w:tabs>
          <w:tab w:val="left" w:pos="690"/>
          <w:tab w:val="right" w:leader="dot" w:pos="9360"/>
        </w:tabs>
        <w:rPr>
          <w:rFonts w:asciiTheme="minorHAnsi" w:eastAsiaTheme="minorEastAsia" w:hAnsiTheme="minorHAnsi" w:cstheme="minorBidi"/>
          <w:sz w:val="22"/>
        </w:rPr>
      </w:pPr>
      <w:hyperlink w:anchor="_Toc1377977283">
        <w:r w:rsidR="1823C6DC" w:rsidRPr="1823C6DC">
          <w:rPr>
            <w:rStyle w:val="Hyperlink"/>
          </w:rPr>
          <w:t>2.2.</w:t>
        </w:r>
        <w:r w:rsidR="00427430">
          <w:tab/>
        </w:r>
        <w:r w:rsidR="1823C6DC" w:rsidRPr="1823C6DC">
          <w:rPr>
            <w:rStyle w:val="Hyperlink"/>
          </w:rPr>
          <w:t>Overview</w:t>
        </w:r>
        <w:r w:rsidR="00427430">
          <w:tab/>
        </w:r>
        <w:r w:rsidR="00427430">
          <w:fldChar w:fldCharType="begin"/>
        </w:r>
        <w:r w:rsidR="00427430">
          <w:instrText>PAGEREF _Toc1377977283 \h</w:instrText>
        </w:r>
        <w:r>
          <w:fldChar w:fldCharType="separate"/>
        </w:r>
        <w:r w:rsidR="00427430">
          <w:fldChar w:fldCharType="end"/>
        </w:r>
      </w:hyperlink>
    </w:p>
    <w:p w14:paraId="1C85BB06" w14:textId="5510361D"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852296875">
        <w:r w:rsidR="1823C6DC" w:rsidRPr="1823C6DC">
          <w:rPr>
            <w:rStyle w:val="Hyperlink"/>
          </w:rPr>
          <w:t>2.3.</w:t>
        </w:r>
        <w:r w:rsidR="00427430">
          <w:tab/>
        </w:r>
        <w:r w:rsidR="1823C6DC" w:rsidRPr="1823C6DC">
          <w:rPr>
            <w:rStyle w:val="Hyperlink"/>
          </w:rPr>
          <w:t>Referenced Documents and Standards</w:t>
        </w:r>
        <w:r w:rsidR="00427430">
          <w:tab/>
        </w:r>
        <w:r w:rsidR="00427430">
          <w:fldChar w:fldCharType="begin"/>
        </w:r>
        <w:r w:rsidR="00427430">
          <w:instrText>PAGEREF _Toc852296875 \h</w:instrText>
        </w:r>
        <w:r>
          <w:fldChar w:fldCharType="separate"/>
        </w:r>
        <w:r w:rsidR="00427430">
          <w:fldChar w:fldCharType="end"/>
        </w:r>
      </w:hyperlink>
    </w:p>
    <w:p w14:paraId="5164A0C8" w14:textId="69F8E188" w:rsidR="004E5DAA" w:rsidRDefault="000D4272" w:rsidP="1823C6DC">
      <w:pPr>
        <w:pStyle w:val="TOC1"/>
        <w:tabs>
          <w:tab w:val="clear" w:pos="440"/>
          <w:tab w:val="clear" w:pos="9350"/>
          <w:tab w:val="left" w:pos="450"/>
          <w:tab w:val="right" w:leader="dot" w:pos="9360"/>
        </w:tabs>
        <w:rPr>
          <w:rFonts w:asciiTheme="minorHAnsi" w:eastAsiaTheme="minorEastAsia" w:hAnsiTheme="minorHAnsi" w:cstheme="minorBidi"/>
          <w:sz w:val="22"/>
          <w:szCs w:val="22"/>
        </w:rPr>
      </w:pPr>
      <w:hyperlink w:anchor="_Toc906373191">
        <w:r w:rsidR="1823C6DC" w:rsidRPr="1823C6DC">
          <w:rPr>
            <w:rStyle w:val="Hyperlink"/>
          </w:rPr>
          <w:t>3.</w:t>
        </w:r>
        <w:r w:rsidR="00427430">
          <w:tab/>
        </w:r>
        <w:r w:rsidR="1823C6DC" w:rsidRPr="1823C6DC">
          <w:rPr>
            <w:rStyle w:val="Hyperlink"/>
          </w:rPr>
          <w:t>Operating Concept</w:t>
        </w:r>
        <w:r w:rsidR="00427430">
          <w:tab/>
        </w:r>
        <w:r w:rsidR="00427430">
          <w:fldChar w:fldCharType="begin"/>
        </w:r>
        <w:r w:rsidR="00427430">
          <w:instrText>PAGEREF _Toc906373191 \h</w:instrText>
        </w:r>
        <w:r>
          <w:fldChar w:fldCharType="separate"/>
        </w:r>
        <w:r w:rsidR="00427430">
          <w:fldChar w:fldCharType="end"/>
        </w:r>
      </w:hyperlink>
    </w:p>
    <w:p w14:paraId="1C78FD10" w14:textId="0BF106EF"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1526038365">
        <w:r w:rsidR="1823C6DC" w:rsidRPr="1823C6DC">
          <w:rPr>
            <w:rStyle w:val="Hyperlink"/>
          </w:rPr>
          <w:t>3.1.</w:t>
        </w:r>
        <w:r w:rsidR="00427430">
          <w:tab/>
        </w:r>
        <w:r w:rsidR="1823C6DC" w:rsidRPr="1823C6DC">
          <w:rPr>
            <w:rStyle w:val="Hyperlink"/>
          </w:rPr>
          <w:t>Scope</w:t>
        </w:r>
        <w:r w:rsidR="00427430">
          <w:tab/>
        </w:r>
        <w:r w:rsidR="00427430">
          <w:fldChar w:fldCharType="begin"/>
        </w:r>
        <w:r w:rsidR="00427430">
          <w:instrText>PAGEREF _Toc1526038365 \h</w:instrText>
        </w:r>
        <w:r>
          <w:fldChar w:fldCharType="separate"/>
        </w:r>
        <w:r w:rsidR="00427430">
          <w:fldChar w:fldCharType="end"/>
        </w:r>
      </w:hyperlink>
    </w:p>
    <w:p w14:paraId="68911192" w14:textId="38A3C136" w:rsidR="004E5DAA" w:rsidRDefault="000D4272" w:rsidP="1823C6DC">
      <w:pPr>
        <w:pStyle w:val="TOC2"/>
        <w:tabs>
          <w:tab w:val="left" w:pos="690"/>
          <w:tab w:val="right" w:leader="dot" w:pos="9360"/>
        </w:tabs>
        <w:rPr>
          <w:rFonts w:asciiTheme="minorHAnsi" w:eastAsiaTheme="minorEastAsia" w:hAnsiTheme="minorHAnsi" w:cstheme="minorBidi"/>
          <w:sz w:val="22"/>
        </w:rPr>
      </w:pPr>
      <w:hyperlink w:anchor="_Toc521450221">
        <w:r w:rsidR="1823C6DC" w:rsidRPr="1823C6DC">
          <w:rPr>
            <w:rStyle w:val="Hyperlink"/>
          </w:rPr>
          <w:t>3.2.</w:t>
        </w:r>
        <w:r w:rsidR="00427430">
          <w:tab/>
        </w:r>
        <w:r w:rsidR="1823C6DC" w:rsidRPr="1823C6DC">
          <w:rPr>
            <w:rStyle w:val="Hyperlink"/>
          </w:rPr>
          <w:t>Operational Description and Constraints</w:t>
        </w:r>
        <w:r w:rsidR="00427430">
          <w:tab/>
        </w:r>
        <w:r w:rsidR="00427430">
          <w:fldChar w:fldCharType="begin"/>
        </w:r>
        <w:r w:rsidR="00427430">
          <w:instrText>PAGEREF _Toc521450221 \h</w:instrText>
        </w:r>
        <w:r>
          <w:fldChar w:fldCharType="separate"/>
        </w:r>
        <w:r w:rsidR="00427430">
          <w:fldChar w:fldCharType="end"/>
        </w:r>
      </w:hyperlink>
    </w:p>
    <w:p w14:paraId="205C082D" w14:textId="7D380BE8"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206034281">
        <w:r w:rsidR="1823C6DC" w:rsidRPr="1823C6DC">
          <w:rPr>
            <w:rStyle w:val="Hyperlink"/>
          </w:rPr>
          <w:t>3.3.</w:t>
        </w:r>
        <w:r w:rsidR="00427430">
          <w:tab/>
        </w:r>
        <w:r w:rsidR="1823C6DC" w:rsidRPr="1823C6DC">
          <w:rPr>
            <w:rStyle w:val="Hyperlink"/>
          </w:rPr>
          <w:t>System Description</w:t>
        </w:r>
        <w:r w:rsidR="00427430">
          <w:tab/>
        </w:r>
        <w:r w:rsidR="00427430">
          <w:fldChar w:fldCharType="begin"/>
        </w:r>
        <w:r w:rsidR="00427430">
          <w:instrText>PAGEREF _Toc206034281 \h</w:instrText>
        </w:r>
        <w:r>
          <w:fldChar w:fldCharType="separate"/>
        </w:r>
        <w:r w:rsidR="00427430">
          <w:fldChar w:fldCharType="end"/>
        </w:r>
      </w:hyperlink>
    </w:p>
    <w:p w14:paraId="05B25CAD" w14:textId="6A2DB492"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218744567">
        <w:r w:rsidR="1823C6DC" w:rsidRPr="1823C6DC">
          <w:rPr>
            <w:rStyle w:val="Hyperlink"/>
          </w:rPr>
          <w:t>3.4.</w:t>
        </w:r>
        <w:r w:rsidR="00427430">
          <w:tab/>
        </w:r>
        <w:r w:rsidR="1823C6DC" w:rsidRPr="1823C6DC">
          <w:rPr>
            <w:rStyle w:val="Hyperlink"/>
          </w:rPr>
          <w:t>Modes of Operations</w:t>
        </w:r>
        <w:r w:rsidR="00427430">
          <w:tab/>
        </w:r>
        <w:r w:rsidR="00427430">
          <w:fldChar w:fldCharType="begin"/>
        </w:r>
        <w:r w:rsidR="00427430">
          <w:instrText>PAGEREF _Toc218744567 \h</w:instrText>
        </w:r>
        <w:r>
          <w:fldChar w:fldCharType="separate"/>
        </w:r>
        <w:r w:rsidR="00427430">
          <w:fldChar w:fldCharType="end"/>
        </w:r>
      </w:hyperlink>
    </w:p>
    <w:p w14:paraId="269A0069" w14:textId="76753774"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771302235">
        <w:r w:rsidR="1823C6DC" w:rsidRPr="1823C6DC">
          <w:rPr>
            <w:rStyle w:val="Hyperlink"/>
          </w:rPr>
          <w:t>3.5.</w:t>
        </w:r>
        <w:r w:rsidR="00427430">
          <w:tab/>
        </w:r>
        <w:r w:rsidR="1823C6DC" w:rsidRPr="1823C6DC">
          <w:rPr>
            <w:rStyle w:val="Hyperlink"/>
          </w:rPr>
          <w:t>Users</w:t>
        </w:r>
        <w:r w:rsidR="00427430">
          <w:tab/>
        </w:r>
        <w:r w:rsidR="00427430">
          <w:fldChar w:fldCharType="begin"/>
        </w:r>
        <w:r w:rsidR="00427430">
          <w:instrText>PAGEREF _Toc771302235 \h</w:instrText>
        </w:r>
        <w:r>
          <w:fldChar w:fldCharType="separate"/>
        </w:r>
        <w:r w:rsidR="00427430">
          <w:fldChar w:fldCharType="end"/>
        </w:r>
      </w:hyperlink>
    </w:p>
    <w:p w14:paraId="7D0E9262" w14:textId="09DD44FF"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1474714974">
        <w:r w:rsidR="1823C6DC" w:rsidRPr="1823C6DC">
          <w:rPr>
            <w:rStyle w:val="Hyperlink"/>
          </w:rPr>
          <w:t>3.6.</w:t>
        </w:r>
        <w:r w:rsidR="00427430">
          <w:tab/>
        </w:r>
        <w:r w:rsidR="1823C6DC" w:rsidRPr="1823C6DC">
          <w:rPr>
            <w:rStyle w:val="Hyperlink"/>
          </w:rPr>
          <w:t>Support</w:t>
        </w:r>
        <w:r w:rsidR="00427430">
          <w:tab/>
        </w:r>
        <w:r w:rsidR="00427430">
          <w:fldChar w:fldCharType="begin"/>
        </w:r>
        <w:r w:rsidR="00427430">
          <w:instrText>PAGEREF _Toc1474714974 \h</w:instrText>
        </w:r>
        <w:r>
          <w:fldChar w:fldCharType="separate"/>
        </w:r>
        <w:r w:rsidR="00427430">
          <w:fldChar w:fldCharType="end"/>
        </w:r>
      </w:hyperlink>
    </w:p>
    <w:p w14:paraId="3312BC6D" w14:textId="08AC94D3" w:rsidR="004E5DAA" w:rsidRDefault="000D4272" w:rsidP="1823C6DC">
      <w:pPr>
        <w:pStyle w:val="TOC1"/>
        <w:tabs>
          <w:tab w:val="clear" w:pos="440"/>
          <w:tab w:val="clear" w:pos="9350"/>
          <w:tab w:val="left" w:pos="450"/>
          <w:tab w:val="right" w:leader="dot" w:pos="9360"/>
        </w:tabs>
        <w:rPr>
          <w:rFonts w:asciiTheme="minorHAnsi" w:eastAsiaTheme="minorEastAsia" w:hAnsiTheme="minorHAnsi" w:cstheme="minorBidi"/>
          <w:sz w:val="22"/>
          <w:szCs w:val="22"/>
        </w:rPr>
      </w:pPr>
      <w:hyperlink w:anchor="_Toc985249769">
        <w:r w:rsidR="1823C6DC" w:rsidRPr="1823C6DC">
          <w:rPr>
            <w:rStyle w:val="Hyperlink"/>
          </w:rPr>
          <w:t>4.</w:t>
        </w:r>
        <w:r w:rsidR="00427430">
          <w:tab/>
        </w:r>
        <w:r w:rsidR="1823C6DC" w:rsidRPr="1823C6DC">
          <w:rPr>
            <w:rStyle w:val="Hyperlink"/>
          </w:rPr>
          <w:t>Scenario(s)</w:t>
        </w:r>
        <w:r w:rsidR="00427430">
          <w:tab/>
        </w:r>
        <w:r w:rsidR="00427430">
          <w:fldChar w:fldCharType="begin"/>
        </w:r>
        <w:r w:rsidR="00427430">
          <w:instrText>PAGEREF _Toc985249769 \h</w:instrText>
        </w:r>
        <w:r>
          <w:fldChar w:fldCharType="separate"/>
        </w:r>
        <w:r w:rsidR="00427430">
          <w:fldChar w:fldCharType="end"/>
        </w:r>
      </w:hyperlink>
    </w:p>
    <w:p w14:paraId="70D38121" w14:textId="5FD6203E"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2047532759">
        <w:r w:rsidR="1823C6DC" w:rsidRPr="1823C6DC">
          <w:rPr>
            <w:rStyle w:val="Hyperlink"/>
          </w:rPr>
          <w:t>4.1.</w:t>
        </w:r>
        <w:r w:rsidR="00427430">
          <w:tab/>
        </w:r>
        <w:r w:rsidR="1823C6DC" w:rsidRPr="1823C6DC">
          <w:rPr>
            <w:rStyle w:val="Hyperlink"/>
          </w:rPr>
          <w:t>Control Circuitry for Power Supply</w:t>
        </w:r>
        <w:r w:rsidR="00427430">
          <w:tab/>
        </w:r>
        <w:r w:rsidR="00427430">
          <w:fldChar w:fldCharType="begin"/>
        </w:r>
        <w:r w:rsidR="00427430">
          <w:instrText>PAGEREF _Toc2047532759 \h</w:instrText>
        </w:r>
        <w:r>
          <w:fldChar w:fldCharType="separate"/>
        </w:r>
        <w:r w:rsidR="00427430">
          <w:fldChar w:fldCharType="end"/>
        </w:r>
      </w:hyperlink>
    </w:p>
    <w:p w14:paraId="7D0DBF87" w14:textId="349FD034" w:rsidR="004E5DAA" w:rsidRDefault="000D4272" w:rsidP="1823C6DC">
      <w:pPr>
        <w:pStyle w:val="TOC2"/>
        <w:tabs>
          <w:tab w:val="left" w:pos="690"/>
          <w:tab w:val="right" w:leader="dot" w:pos="9360"/>
        </w:tabs>
        <w:rPr>
          <w:rFonts w:asciiTheme="minorHAnsi" w:eastAsiaTheme="minorEastAsia" w:hAnsiTheme="minorHAnsi" w:cstheme="minorBidi"/>
          <w:sz w:val="22"/>
        </w:rPr>
      </w:pPr>
      <w:hyperlink w:anchor="_Toc2025077338">
        <w:r w:rsidR="1823C6DC" w:rsidRPr="1823C6DC">
          <w:rPr>
            <w:rStyle w:val="Hyperlink"/>
          </w:rPr>
          <w:t>4.2.</w:t>
        </w:r>
        <w:r w:rsidR="00427430">
          <w:tab/>
        </w:r>
        <w:r w:rsidR="1823C6DC" w:rsidRPr="1823C6DC">
          <w:rPr>
            <w:rStyle w:val="Hyperlink"/>
          </w:rPr>
          <w:t>7-Stage Ring Oscillator</w:t>
        </w:r>
        <w:r w:rsidR="00427430">
          <w:tab/>
        </w:r>
        <w:r w:rsidR="00427430">
          <w:fldChar w:fldCharType="begin"/>
        </w:r>
        <w:r w:rsidR="00427430">
          <w:instrText>PAGEREF _Toc2025077338 \h</w:instrText>
        </w:r>
        <w:r>
          <w:fldChar w:fldCharType="separate"/>
        </w:r>
        <w:r w:rsidR="00427430">
          <w:fldChar w:fldCharType="end"/>
        </w:r>
      </w:hyperlink>
    </w:p>
    <w:p w14:paraId="137997A8" w14:textId="72032105"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1267404527">
        <w:r w:rsidR="1823C6DC" w:rsidRPr="1823C6DC">
          <w:rPr>
            <w:rStyle w:val="Hyperlink"/>
          </w:rPr>
          <w:t>4.3.</w:t>
        </w:r>
        <w:r w:rsidR="00427430">
          <w:tab/>
        </w:r>
        <w:r w:rsidR="00540274">
          <w:rPr>
            <w:rStyle w:val="Hyperlink"/>
          </w:rPr>
          <w:t>4-bit</w:t>
        </w:r>
        <w:r w:rsidR="1823C6DC" w:rsidRPr="1823C6DC">
          <w:rPr>
            <w:rStyle w:val="Hyperlink"/>
          </w:rPr>
          <w:t xml:space="preserve"> SRAM Array</w:t>
        </w:r>
        <w:r w:rsidR="00427430">
          <w:tab/>
        </w:r>
        <w:r w:rsidR="00427430">
          <w:fldChar w:fldCharType="begin"/>
        </w:r>
        <w:r w:rsidR="00427430">
          <w:instrText>PAGEREF _Toc1267404527 \h</w:instrText>
        </w:r>
        <w:r>
          <w:fldChar w:fldCharType="separate"/>
        </w:r>
        <w:r w:rsidR="00427430">
          <w:fldChar w:fldCharType="end"/>
        </w:r>
      </w:hyperlink>
    </w:p>
    <w:p w14:paraId="3ABBB404" w14:textId="7D16BD9D" w:rsidR="004E5DAA" w:rsidRDefault="000D4272" w:rsidP="1823C6DC">
      <w:pPr>
        <w:pStyle w:val="TOC2"/>
        <w:tabs>
          <w:tab w:val="left" w:pos="690"/>
          <w:tab w:val="right" w:leader="dot" w:pos="9360"/>
        </w:tabs>
        <w:rPr>
          <w:rFonts w:asciiTheme="minorHAnsi" w:eastAsiaTheme="minorEastAsia" w:hAnsiTheme="minorHAnsi" w:cstheme="minorBidi"/>
          <w:sz w:val="22"/>
        </w:rPr>
      </w:pPr>
      <w:hyperlink w:anchor="_Toc127525418">
        <w:r w:rsidR="1823C6DC" w:rsidRPr="1823C6DC">
          <w:rPr>
            <w:rStyle w:val="Hyperlink"/>
          </w:rPr>
          <w:t>4.4.</w:t>
        </w:r>
        <w:r w:rsidR="00427430">
          <w:tab/>
        </w:r>
        <w:r w:rsidR="1823C6DC" w:rsidRPr="1823C6DC">
          <w:rPr>
            <w:rStyle w:val="Hyperlink"/>
          </w:rPr>
          <w:t>4-to-1 Multiplexer</w:t>
        </w:r>
        <w:r w:rsidR="00427430">
          <w:tab/>
        </w:r>
        <w:r w:rsidR="00427430">
          <w:fldChar w:fldCharType="begin"/>
        </w:r>
        <w:r w:rsidR="00427430">
          <w:instrText>PAGEREF _Toc127525418 \h</w:instrText>
        </w:r>
        <w:r>
          <w:fldChar w:fldCharType="separate"/>
        </w:r>
        <w:r w:rsidR="00427430">
          <w:fldChar w:fldCharType="end"/>
        </w:r>
      </w:hyperlink>
    </w:p>
    <w:p w14:paraId="4DF5C8D5" w14:textId="6C753987" w:rsidR="004E5DAA" w:rsidRDefault="000D4272" w:rsidP="1823C6DC">
      <w:pPr>
        <w:pStyle w:val="TOC1"/>
        <w:tabs>
          <w:tab w:val="clear" w:pos="440"/>
          <w:tab w:val="clear" w:pos="9350"/>
          <w:tab w:val="left" w:pos="450"/>
          <w:tab w:val="right" w:leader="dot" w:pos="9360"/>
        </w:tabs>
        <w:rPr>
          <w:rFonts w:asciiTheme="minorHAnsi" w:eastAsiaTheme="minorEastAsia" w:hAnsiTheme="minorHAnsi" w:cstheme="minorBidi"/>
          <w:sz w:val="22"/>
          <w:szCs w:val="22"/>
        </w:rPr>
      </w:pPr>
      <w:hyperlink w:anchor="_Toc1886240815">
        <w:r w:rsidR="1823C6DC" w:rsidRPr="1823C6DC">
          <w:rPr>
            <w:rStyle w:val="Hyperlink"/>
          </w:rPr>
          <w:t>5.</w:t>
        </w:r>
        <w:r w:rsidR="00427430">
          <w:tab/>
        </w:r>
        <w:r w:rsidR="1823C6DC" w:rsidRPr="1823C6DC">
          <w:rPr>
            <w:rStyle w:val="Hyperlink"/>
          </w:rPr>
          <w:t>Analysis</w:t>
        </w:r>
        <w:r w:rsidR="00427430">
          <w:tab/>
        </w:r>
        <w:r w:rsidR="00427430">
          <w:fldChar w:fldCharType="begin"/>
        </w:r>
        <w:r w:rsidR="00427430">
          <w:instrText>PAGEREF _Toc1886240815 \h</w:instrText>
        </w:r>
        <w:r>
          <w:fldChar w:fldCharType="separate"/>
        </w:r>
        <w:r w:rsidR="00427430">
          <w:fldChar w:fldCharType="end"/>
        </w:r>
      </w:hyperlink>
    </w:p>
    <w:p w14:paraId="692662E0" w14:textId="682CD5DE"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1620640410">
        <w:r w:rsidR="1823C6DC" w:rsidRPr="1823C6DC">
          <w:rPr>
            <w:rStyle w:val="Hyperlink"/>
          </w:rPr>
          <w:t>5.1.</w:t>
        </w:r>
        <w:r w:rsidR="00427430">
          <w:tab/>
        </w:r>
        <w:r w:rsidR="1823C6DC" w:rsidRPr="1823C6DC">
          <w:rPr>
            <w:rStyle w:val="Hyperlink"/>
          </w:rPr>
          <w:t>Summary of Proposed Improvements</w:t>
        </w:r>
        <w:r w:rsidR="00427430">
          <w:tab/>
        </w:r>
        <w:r w:rsidR="00427430">
          <w:fldChar w:fldCharType="begin"/>
        </w:r>
        <w:r w:rsidR="00427430">
          <w:instrText>PAGEREF _Toc1620640410 \h</w:instrText>
        </w:r>
        <w:r>
          <w:fldChar w:fldCharType="separate"/>
        </w:r>
        <w:r w:rsidR="00427430">
          <w:fldChar w:fldCharType="end"/>
        </w:r>
      </w:hyperlink>
    </w:p>
    <w:p w14:paraId="00AC20DE" w14:textId="1B15A029" w:rsidR="004E5DAA" w:rsidRDefault="000D4272" w:rsidP="1823C6DC">
      <w:pPr>
        <w:pStyle w:val="TOC2"/>
        <w:tabs>
          <w:tab w:val="left" w:pos="690"/>
          <w:tab w:val="right" w:leader="dot" w:pos="9360"/>
        </w:tabs>
        <w:rPr>
          <w:rFonts w:asciiTheme="minorHAnsi" w:eastAsiaTheme="minorEastAsia" w:hAnsiTheme="minorHAnsi" w:cstheme="minorBidi"/>
          <w:noProof/>
          <w:sz w:val="22"/>
        </w:rPr>
      </w:pPr>
      <w:hyperlink w:anchor="_Toc1568497682">
        <w:r w:rsidR="1823C6DC" w:rsidRPr="1823C6DC">
          <w:rPr>
            <w:rStyle w:val="Hyperlink"/>
          </w:rPr>
          <w:t>5.2.</w:t>
        </w:r>
        <w:r w:rsidR="00427430">
          <w:tab/>
        </w:r>
        <w:r w:rsidR="1823C6DC" w:rsidRPr="1823C6DC">
          <w:rPr>
            <w:rStyle w:val="Hyperlink"/>
          </w:rPr>
          <w:t>Disadvantages and Limitations</w:t>
        </w:r>
        <w:r w:rsidR="00427430">
          <w:tab/>
        </w:r>
        <w:r w:rsidR="00427430">
          <w:fldChar w:fldCharType="begin"/>
        </w:r>
        <w:r w:rsidR="00427430">
          <w:instrText>PAGEREF _Toc1568497682 \h</w:instrText>
        </w:r>
        <w:r>
          <w:fldChar w:fldCharType="separate"/>
        </w:r>
        <w:r w:rsidR="00427430">
          <w:fldChar w:fldCharType="end"/>
        </w:r>
      </w:hyperlink>
    </w:p>
    <w:p w14:paraId="667590EE" w14:textId="27ADF7B3" w:rsidR="004E5DAA" w:rsidRDefault="000D4272" w:rsidP="1823C6DC">
      <w:pPr>
        <w:pStyle w:val="TOC2"/>
        <w:tabs>
          <w:tab w:val="left" w:pos="690"/>
          <w:tab w:val="right" w:leader="dot" w:pos="9360"/>
        </w:tabs>
        <w:rPr>
          <w:rStyle w:val="Hyperlink"/>
          <w:noProof/>
        </w:rPr>
      </w:pPr>
      <w:hyperlink w:anchor="_Toc1656257012">
        <w:r w:rsidR="1823C6DC" w:rsidRPr="1823C6DC">
          <w:rPr>
            <w:rStyle w:val="Hyperlink"/>
          </w:rPr>
          <w:t>5.3.</w:t>
        </w:r>
        <w:r w:rsidR="00427430">
          <w:tab/>
        </w:r>
        <w:r w:rsidR="1823C6DC" w:rsidRPr="1823C6DC">
          <w:rPr>
            <w:rStyle w:val="Hyperlink"/>
          </w:rPr>
          <w:t>Alternatives</w:t>
        </w:r>
        <w:r w:rsidR="00427430">
          <w:tab/>
        </w:r>
        <w:r w:rsidR="00427430">
          <w:fldChar w:fldCharType="begin"/>
        </w:r>
        <w:r w:rsidR="00427430">
          <w:instrText>PAGEREF _Toc1656257012 \h</w:instrText>
        </w:r>
        <w:r>
          <w:fldChar w:fldCharType="separate"/>
        </w:r>
        <w:r w:rsidR="00427430">
          <w:fldChar w:fldCharType="end"/>
        </w:r>
      </w:hyperlink>
    </w:p>
    <w:p w14:paraId="3DEBEA10" w14:textId="58044759" w:rsidR="004E5DAA" w:rsidRPr="004E5DAA" w:rsidRDefault="000D4272" w:rsidP="1823C6DC">
      <w:pPr>
        <w:pStyle w:val="TOC2"/>
        <w:tabs>
          <w:tab w:val="left" w:pos="690"/>
          <w:tab w:val="right" w:leader="dot" w:pos="9360"/>
        </w:tabs>
      </w:pPr>
      <w:hyperlink w:anchor="_Toc956178714">
        <w:r w:rsidR="1823C6DC" w:rsidRPr="1823C6DC">
          <w:rPr>
            <w:rStyle w:val="Hyperlink"/>
          </w:rPr>
          <w:t>5.4.</w:t>
        </w:r>
        <w:r w:rsidR="004E5DAA">
          <w:tab/>
        </w:r>
        <w:r w:rsidR="1823C6DC" w:rsidRPr="1823C6DC">
          <w:rPr>
            <w:rStyle w:val="Hyperlink"/>
          </w:rPr>
          <w:t>Impact</w:t>
        </w:r>
        <w:r w:rsidR="004E5DAA">
          <w:tab/>
        </w:r>
        <w:r w:rsidR="004E5DAA">
          <w:fldChar w:fldCharType="begin"/>
        </w:r>
        <w:r w:rsidR="004E5DAA">
          <w:instrText>PAGEREF _Toc956178714 \h</w:instrText>
        </w:r>
        <w:r>
          <w:fldChar w:fldCharType="separate"/>
        </w:r>
        <w:r w:rsidR="004E5DAA">
          <w:fldChar w:fldCharType="end"/>
        </w:r>
      </w:hyperlink>
      <w:r w:rsidR="004E5DAA">
        <w:fldChar w:fldCharType="end"/>
      </w:r>
    </w:p>
    <w:p w14:paraId="33E9DB9C" w14:textId="22802821" w:rsidR="00CC1A19" w:rsidRDefault="00CC1A19">
      <w:pPr>
        <w:rPr>
          <w:rFonts w:ascii="Arial" w:hAnsi="Arial" w:cs="Arial"/>
        </w:rPr>
      </w:pPr>
    </w:p>
    <w:p w14:paraId="00FF16EF" w14:textId="77777777" w:rsidR="00C60EFB" w:rsidRPr="0034447C" w:rsidRDefault="00C60EFB">
      <w:pPr>
        <w:rPr>
          <w:rFonts w:ascii="Arial" w:hAnsi="Arial" w:cs="Arial"/>
        </w:rPr>
      </w:pPr>
    </w:p>
    <w:p w14:paraId="3917563B" w14:textId="14EFCB4E" w:rsidR="00CC1A19" w:rsidRPr="0034447C" w:rsidRDefault="00CC1A19" w:rsidP="1823C6DC">
      <w:pPr>
        <w:rPr>
          <w:rFonts w:ascii="Arial" w:hAnsi="Arial" w:cs="Arial"/>
        </w:rPr>
      </w:pPr>
    </w:p>
    <w:p w14:paraId="6DEC687B" w14:textId="1C9293CC" w:rsidR="00CC1A19" w:rsidRPr="0034447C" w:rsidRDefault="00CC1A19" w:rsidP="1823C6DC">
      <w:pPr>
        <w:rPr>
          <w:rFonts w:ascii="Arial" w:hAnsi="Arial" w:cs="Arial"/>
        </w:rPr>
      </w:pPr>
    </w:p>
    <w:p w14:paraId="7EC983CC" w14:textId="4C0B5EAB" w:rsidR="00CC1A19" w:rsidRPr="0034447C" w:rsidRDefault="00CC1A19" w:rsidP="1823C6DC">
      <w:pPr>
        <w:rPr>
          <w:rFonts w:ascii="Arial" w:hAnsi="Arial" w:cs="Arial"/>
        </w:rPr>
      </w:pPr>
    </w:p>
    <w:p w14:paraId="27EEB589" w14:textId="728029D6" w:rsidR="00CC1A19" w:rsidRPr="0034447C" w:rsidRDefault="00CC1A19" w:rsidP="1823C6DC">
      <w:pPr>
        <w:rPr>
          <w:rFonts w:ascii="Arial" w:hAnsi="Arial" w:cs="Arial"/>
        </w:rPr>
      </w:pPr>
    </w:p>
    <w:p w14:paraId="1C147C8F" w14:textId="31436335" w:rsidR="00C60EFB" w:rsidRDefault="00C60EFB" w:rsidP="1823C6DC">
      <w:pPr>
        <w:pStyle w:val="TOCHeading"/>
        <w:tabs>
          <w:tab w:val="clear" w:pos="882"/>
        </w:tabs>
        <w:rPr>
          <w:rFonts w:ascii="Arial" w:hAnsi="Arial" w:cs="Arial"/>
        </w:rPr>
      </w:pPr>
      <w:bookmarkStart w:id="3" w:name="_Toc1590678051"/>
    </w:p>
    <w:p w14:paraId="35DBAA58" w14:textId="7603CE3B" w:rsidR="00CC1A19" w:rsidRPr="0034447C" w:rsidRDefault="00CC1A19" w:rsidP="1823C6DC">
      <w:pPr>
        <w:pStyle w:val="TOCHeading"/>
        <w:tabs>
          <w:tab w:val="clear" w:pos="882"/>
        </w:tabs>
        <w:rPr>
          <w:rFonts w:ascii="Arial" w:hAnsi="Arial" w:cs="Arial"/>
        </w:rPr>
      </w:pPr>
      <w:r w:rsidRPr="1823C6DC">
        <w:rPr>
          <w:rFonts w:ascii="Arial" w:hAnsi="Arial" w:cs="Arial"/>
        </w:rPr>
        <w:t>List of Tables</w:t>
      </w:r>
      <w:bookmarkEnd w:id="3"/>
    </w:p>
    <w:p w14:paraId="6908D0CA" w14:textId="77777777" w:rsidR="00CC1A19" w:rsidRPr="0034447C" w:rsidRDefault="00CC1A19" w:rsidP="1823C6DC">
      <w:pPr>
        <w:pStyle w:val="TOCHeading"/>
        <w:tabs>
          <w:tab w:val="clear" w:pos="882"/>
        </w:tabs>
        <w:rPr>
          <w:rFonts w:ascii="Arial" w:hAnsi="Arial" w:cs="Arial"/>
        </w:rPr>
      </w:pPr>
      <w:r w:rsidRPr="1823C6DC">
        <w:rPr>
          <w:rFonts w:ascii="Arial" w:hAnsi="Arial" w:cs="Arial"/>
          <w:noProof/>
        </w:rPr>
        <w:fldChar w:fldCharType="begin"/>
      </w:r>
      <w:r w:rsidRPr="1823C6DC">
        <w:rPr>
          <w:rFonts w:ascii="Arial" w:hAnsi="Arial" w:cs="Arial"/>
          <w:noProof/>
        </w:rPr>
        <w:instrText xml:space="preserve"> TOC \h \z \c "Table" </w:instrText>
      </w:r>
      <w:r w:rsidRPr="1823C6DC">
        <w:rPr>
          <w:rFonts w:ascii="Arial" w:hAnsi="Arial" w:cs="Arial"/>
          <w:noProof/>
        </w:rPr>
        <w:fldChar w:fldCharType="separate"/>
      </w:r>
      <w:r w:rsidR="00257F9B" w:rsidRPr="1823C6DC">
        <w:rPr>
          <w:rFonts w:ascii="Arial" w:hAnsi="Arial" w:cs="Arial"/>
          <w:b w:val="0"/>
          <w:bCs w:val="0"/>
          <w:noProof/>
        </w:rPr>
        <w:t>No table of figures entries found.</w:t>
      </w:r>
      <w:r w:rsidRPr="1823C6DC">
        <w:rPr>
          <w:rFonts w:ascii="Arial" w:hAnsi="Arial" w:cs="Arial"/>
        </w:rPr>
        <w:fldChar w:fldCharType="end"/>
      </w:r>
      <w:r w:rsidRPr="1823C6DC">
        <w:rPr>
          <w:rFonts w:ascii="Arial" w:hAnsi="Arial" w:cs="Arial"/>
        </w:rPr>
        <w:t xml:space="preserve"> </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1823C6DC">
      <w:pPr>
        <w:pStyle w:val="TOCHeading"/>
        <w:tabs>
          <w:tab w:val="clear" w:pos="882"/>
        </w:tabs>
        <w:rPr>
          <w:rFonts w:ascii="Arial" w:hAnsi="Arial" w:cs="Arial"/>
        </w:rPr>
      </w:pPr>
      <w:bookmarkStart w:id="4" w:name="_Toc356386013"/>
      <w:bookmarkStart w:id="5" w:name="_Toc1153683201"/>
      <w:r w:rsidRPr="1823C6DC">
        <w:rPr>
          <w:rFonts w:ascii="Arial" w:hAnsi="Arial" w:cs="Arial"/>
        </w:rPr>
        <w:lastRenderedPageBreak/>
        <w:t>List of Figures</w:t>
      </w:r>
      <w:bookmarkEnd w:id="4"/>
      <w:bookmarkEnd w:id="5"/>
    </w:p>
    <w:p w14:paraId="31AF7109" w14:textId="225000E4" w:rsidR="1823C6DC" w:rsidRPr="00336227" w:rsidRDefault="00EE5543" w:rsidP="1823C6DC">
      <w:pPr>
        <w:rPr>
          <w:noProof/>
          <w:sz w:val="28"/>
          <w:szCs w:val="28"/>
        </w:rPr>
      </w:pPr>
      <w:r w:rsidRPr="00336227">
        <w:rPr>
          <w:noProof/>
          <w:sz w:val="28"/>
          <w:szCs w:val="28"/>
        </w:rPr>
        <w:t>Figure 1: System Block Design</w:t>
      </w:r>
    </w:p>
    <w:p w14:paraId="6DA5DCDE" w14:textId="3B5F2E6D" w:rsidR="1823C6DC" w:rsidRDefault="1823C6DC" w:rsidP="1823C6DC">
      <w:pPr>
        <w:rPr>
          <w:noProof/>
        </w:rPr>
        <w:sectPr w:rsidR="1823C6DC" w:rsidSect="00FA617B">
          <w:headerReference w:type="default" r:id="rId15"/>
          <w:footerReference w:type="default" r:id="rId16"/>
          <w:headerReference w:type="first" r:id="rId17"/>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05856E17" w:rsidR="00FA617B" w:rsidRPr="0034447C" w:rsidRDefault="00FA617B" w:rsidP="002D6533">
      <w:pPr>
        <w:pStyle w:val="Heading1"/>
        <w:rPr>
          <w:rFonts w:ascii="Arial" w:hAnsi="Arial"/>
        </w:rPr>
      </w:pPr>
      <w:bookmarkStart w:id="6" w:name="_Toc127685130"/>
      <w:bookmarkEnd w:id="0"/>
      <w:r w:rsidRPr="1823C6DC">
        <w:rPr>
          <w:rFonts w:ascii="Arial" w:hAnsi="Arial"/>
        </w:rPr>
        <w:lastRenderedPageBreak/>
        <w:t>Executive Summary</w:t>
      </w:r>
      <w:bookmarkEnd w:id="6"/>
    </w:p>
    <w:p w14:paraId="7808574A" w14:textId="4A7D7841" w:rsidR="00FA617B" w:rsidRDefault="009700D3" w:rsidP="00970778">
      <w:pPr>
        <w:ind w:left="-72" w:firstLine="432"/>
        <w:rPr>
          <w:rFonts w:ascii="Arial" w:hAnsi="Arial" w:cs="Arial"/>
        </w:rPr>
      </w:pPr>
      <w:r>
        <w:rPr>
          <w:rFonts w:ascii="Arial" w:hAnsi="Arial" w:cs="Arial"/>
        </w:rPr>
        <w:t xml:space="preserve">This report details the concept of operations for a </w:t>
      </w:r>
      <w:r w:rsidR="00970778">
        <w:rPr>
          <w:rFonts w:ascii="Arial" w:hAnsi="Arial" w:cs="Arial"/>
        </w:rPr>
        <w:t xml:space="preserve">study regarding radiation resilient logic circuits using </w:t>
      </w:r>
      <w:r w:rsidR="000D02AC">
        <w:rPr>
          <w:rFonts w:ascii="Arial" w:hAnsi="Arial" w:cs="Arial"/>
        </w:rPr>
        <w:t>wide</w:t>
      </w:r>
      <w:r w:rsidR="00A20DE4">
        <w:rPr>
          <w:rFonts w:ascii="Arial" w:hAnsi="Arial" w:cs="Arial"/>
        </w:rPr>
        <w:t>-</w:t>
      </w:r>
      <w:r w:rsidR="000D02AC">
        <w:rPr>
          <w:rFonts w:ascii="Arial" w:hAnsi="Arial" w:cs="Arial"/>
        </w:rPr>
        <w:t xml:space="preserve">bandgap </w:t>
      </w:r>
      <w:r w:rsidR="00A20DE4">
        <w:rPr>
          <w:rFonts w:ascii="Arial" w:hAnsi="Arial" w:cs="Arial"/>
        </w:rPr>
        <w:t>devices</w:t>
      </w:r>
      <w:r w:rsidR="006375C3">
        <w:rPr>
          <w:rFonts w:ascii="Arial" w:hAnsi="Arial" w:cs="Arial"/>
        </w:rPr>
        <w:t xml:space="preserve"> sponsored by Sandia National Laboratories</w:t>
      </w:r>
      <w:r w:rsidR="00A20DE4">
        <w:rPr>
          <w:rFonts w:ascii="Arial" w:hAnsi="Arial" w:cs="Arial"/>
        </w:rPr>
        <w:t>.</w:t>
      </w:r>
      <w:r w:rsidR="000D02AC">
        <w:rPr>
          <w:rFonts w:ascii="Arial" w:hAnsi="Arial" w:cs="Arial"/>
        </w:rPr>
        <w:t xml:space="preserve"> </w:t>
      </w:r>
      <w:r w:rsidR="00CF25EA">
        <w:rPr>
          <w:rFonts w:ascii="Arial" w:hAnsi="Arial" w:cs="Arial"/>
        </w:rPr>
        <w:t>Radiation</w:t>
      </w:r>
      <w:r w:rsidR="005173CB">
        <w:rPr>
          <w:rFonts w:ascii="Arial" w:hAnsi="Arial" w:cs="Arial"/>
        </w:rPr>
        <w:t xml:space="preserve"> </w:t>
      </w:r>
      <w:r w:rsidR="00A60C7B">
        <w:rPr>
          <w:rFonts w:ascii="Arial" w:hAnsi="Arial" w:cs="Arial"/>
        </w:rPr>
        <w:t>ha</w:t>
      </w:r>
      <w:r w:rsidR="005173CB">
        <w:rPr>
          <w:rFonts w:ascii="Arial" w:hAnsi="Arial" w:cs="Arial"/>
        </w:rPr>
        <w:t>s</w:t>
      </w:r>
      <w:r w:rsidR="00AB07E3">
        <w:rPr>
          <w:rFonts w:ascii="Arial" w:hAnsi="Arial" w:cs="Arial"/>
        </w:rPr>
        <w:t xml:space="preserve"> significant effects </w:t>
      </w:r>
      <w:r w:rsidR="00255F08">
        <w:rPr>
          <w:rFonts w:ascii="Arial" w:hAnsi="Arial" w:cs="Arial"/>
        </w:rPr>
        <w:t>on</w:t>
      </w:r>
      <w:r w:rsidR="00196D01">
        <w:rPr>
          <w:rFonts w:ascii="Arial" w:hAnsi="Arial" w:cs="Arial"/>
        </w:rPr>
        <w:t xml:space="preserve"> the </w:t>
      </w:r>
      <w:r w:rsidR="002B0102">
        <w:rPr>
          <w:rFonts w:ascii="Arial" w:hAnsi="Arial" w:cs="Arial"/>
        </w:rPr>
        <w:t xml:space="preserve">functionality of electronic components and circuits, and it is important to </w:t>
      </w:r>
      <w:r w:rsidR="00AE772A">
        <w:rPr>
          <w:rFonts w:ascii="Arial" w:hAnsi="Arial" w:cs="Arial"/>
        </w:rPr>
        <w:t xml:space="preserve">use </w:t>
      </w:r>
      <w:r w:rsidR="00CA6210">
        <w:rPr>
          <w:rFonts w:ascii="Arial" w:hAnsi="Arial" w:cs="Arial"/>
        </w:rPr>
        <w:t xml:space="preserve">the </w:t>
      </w:r>
      <w:r w:rsidR="0017412E">
        <w:rPr>
          <w:rFonts w:ascii="Arial" w:hAnsi="Arial" w:cs="Arial"/>
        </w:rPr>
        <w:t xml:space="preserve">various </w:t>
      </w:r>
      <w:r w:rsidR="00CA6210">
        <w:rPr>
          <w:rFonts w:ascii="Arial" w:hAnsi="Arial" w:cs="Arial"/>
        </w:rPr>
        <w:t xml:space="preserve">materials and </w:t>
      </w:r>
      <w:r w:rsidR="001E216E">
        <w:rPr>
          <w:rFonts w:ascii="Arial" w:hAnsi="Arial" w:cs="Arial"/>
        </w:rPr>
        <w:t xml:space="preserve">design </w:t>
      </w:r>
      <w:r w:rsidR="007F40C6">
        <w:rPr>
          <w:rFonts w:ascii="Arial" w:hAnsi="Arial" w:cs="Arial"/>
        </w:rPr>
        <w:t xml:space="preserve">ideas to </w:t>
      </w:r>
      <w:r w:rsidR="00AA22E0">
        <w:rPr>
          <w:rFonts w:ascii="Arial" w:hAnsi="Arial" w:cs="Arial"/>
        </w:rPr>
        <w:t xml:space="preserve">try and mitigate those effects </w:t>
      </w:r>
      <w:r w:rsidR="00343ECF">
        <w:rPr>
          <w:rFonts w:ascii="Arial" w:hAnsi="Arial" w:cs="Arial"/>
        </w:rPr>
        <w:t xml:space="preserve">in order to create robust </w:t>
      </w:r>
      <w:r w:rsidR="00347009">
        <w:rPr>
          <w:rFonts w:ascii="Arial" w:hAnsi="Arial" w:cs="Arial"/>
        </w:rPr>
        <w:t xml:space="preserve">circuits that function </w:t>
      </w:r>
      <w:r w:rsidR="00E77587">
        <w:rPr>
          <w:rFonts w:ascii="Arial" w:hAnsi="Arial" w:cs="Arial"/>
        </w:rPr>
        <w:t xml:space="preserve">optimally in radiation environments. Radiation hardening </w:t>
      </w:r>
      <w:r w:rsidR="00834250">
        <w:rPr>
          <w:rFonts w:ascii="Arial" w:hAnsi="Arial" w:cs="Arial"/>
        </w:rPr>
        <w:t>techniques,</w:t>
      </w:r>
      <w:r w:rsidR="00003E47">
        <w:rPr>
          <w:rFonts w:ascii="Arial" w:hAnsi="Arial" w:cs="Arial"/>
        </w:rPr>
        <w:t xml:space="preserve"> both by design and by process, are </w:t>
      </w:r>
      <w:r w:rsidR="004C3BD6">
        <w:rPr>
          <w:rFonts w:ascii="Arial" w:hAnsi="Arial" w:cs="Arial"/>
        </w:rPr>
        <w:t xml:space="preserve">used to make these circuits radiation resilient, </w:t>
      </w:r>
      <w:r w:rsidR="0095390B">
        <w:rPr>
          <w:rFonts w:ascii="Arial" w:hAnsi="Arial" w:cs="Arial"/>
        </w:rPr>
        <w:t>though this report only focuses on concepts associated with radiation hardening by design</w:t>
      </w:r>
      <w:r w:rsidR="00532B9B">
        <w:rPr>
          <w:rFonts w:ascii="Arial" w:hAnsi="Arial" w:cs="Arial"/>
        </w:rPr>
        <w:t xml:space="preserve"> </w:t>
      </w:r>
      <w:r w:rsidR="0095390B">
        <w:rPr>
          <w:rFonts w:ascii="Arial" w:hAnsi="Arial" w:cs="Arial"/>
        </w:rPr>
        <w:t xml:space="preserve">specifically through usage of wide-bandgap materials and </w:t>
      </w:r>
      <w:r w:rsidR="005173CB">
        <w:rPr>
          <w:rFonts w:ascii="Arial" w:hAnsi="Arial" w:cs="Arial"/>
        </w:rPr>
        <w:t>modified circuit layout</w:t>
      </w:r>
      <w:r w:rsidR="00162EBB">
        <w:rPr>
          <w:rFonts w:ascii="Arial" w:hAnsi="Arial" w:cs="Arial"/>
        </w:rPr>
        <w:t>s.</w:t>
      </w:r>
    </w:p>
    <w:p w14:paraId="6D6CE273" w14:textId="7BA201F1" w:rsidR="002445A3" w:rsidRDefault="00FF3AA6" w:rsidP="002445A3">
      <w:pPr>
        <w:ind w:left="-72" w:firstLine="432"/>
        <w:rPr>
          <w:rFonts w:ascii="Arial" w:hAnsi="Arial" w:cs="Arial"/>
        </w:rPr>
      </w:pPr>
      <w:r>
        <w:rPr>
          <w:rFonts w:ascii="Arial" w:hAnsi="Arial" w:cs="Arial"/>
        </w:rPr>
        <w:t>As described in the operation concept section, there</w:t>
      </w:r>
      <w:r w:rsidR="00FD4E0F">
        <w:rPr>
          <w:rFonts w:ascii="Arial" w:hAnsi="Arial" w:cs="Arial"/>
        </w:rPr>
        <w:t xml:space="preserve"> are three logic circuits </w:t>
      </w:r>
      <w:r w:rsidR="00B13BC9">
        <w:rPr>
          <w:rFonts w:ascii="Arial" w:hAnsi="Arial" w:cs="Arial"/>
        </w:rPr>
        <w:t xml:space="preserve">to be designed and tested: a 7 stage ring oscillator, a </w:t>
      </w:r>
      <w:r w:rsidR="00DE4759">
        <w:rPr>
          <w:rFonts w:ascii="Arial" w:hAnsi="Arial" w:cs="Arial"/>
        </w:rPr>
        <w:t xml:space="preserve">4-bit static RAM memory cell array, and a 4:1 multiplexer. These three circuits will use </w:t>
      </w:r>
      <w:r w:rsidR="00D4635E">
        <w:rPr>
          <w:rFonts w:ascii="Arial" w:hAnsi="Arial" w:cs="Arial"/>
        </w:rPr>
        <w:t>gallium nitride</w:t>
      </w:r>
      <w:r w:rsidR="00DE4759">
        <w:rPr>
          <w:rFonts w:ascii="Arial" w:hAnsi="Arial" w:cs="Arial"/>
        </w:rPr>
        <w:t xml:space="preserve"> as the wide-bandgap material</w:t>
      </w:r>
      <w:r w:rsidR="0047586B">
        <w:rPr>
          <w:rFonts w:ascii="Arial" w:hAnsi="Arial" w:cs="Arial"/>
        </w:rPr>
        <w:t xml:space="preserve">, and after each individual circuit is built </w:t>
      </w:r>
      <w:r w:rsidR="004B5686">
        <w:rPr>
          <w:rFonts w:ascii="Arial" w:hAnsi="Arial" w:cs="Arial"/>
        </w:rPr>
        <w:t xml:space="preserve">with radiation hardening by design, they will be integrated into a single, large logic circuit system with various applications detailed later in the report. </w:t>
      </w:r>
      <w:r w:rsidR="00752483">
        <w:rPr>
          <w:rFonts w:ascii="Arial" w:hAnsi="Arial" w:cs="Arial"/>
        </w:rPr>
        <w:t xml:space="preserve">The ring oscillator will provide a clock signal for the </w:t>
      </w:r>
      <w:r w:rsidR="001D289C">
        <w:rPr>
          <w:rFonts w:ascii="Arial" w:hAnsi="Arial" w:cs="Arial"/>
        </w:rPr>
        <w:t xml:space="preserve">4-bit SRAM array, whose output will feed into the 4:1 multiplexer, resulting in a </w:t>
      </w:r>
      <w:r w:rsidR="00A9511C">
        <w:rPr>
          <w:rFonts w:ascii="Arial" w:hAnsi="Arial" w:cs="Arial"/>
        </w:rPr>
        <w:t>1-bit output</w:t>
      </w:r>
      <w:r w:rsidR="006C3E7C">
        <w:rPr>
          <w:rFonts w:ascii="Arial" w:hAnsi="Arial" w:cs="Arial"/>
        </w:rPr>
        <w:t>.</w:t>
      </w:r>
      <w:r w:rsidR="002445A3">
        <w:rPr>
          <w:rFonts w:ascii="Arial" w:hAnsi="Arial" w:cs="Arial"/>
        </w:rPr>
        <w:t xml:space="preserve"> </w:t>
      </w:r>
      <w:r>
        <w:rPr>
          <w:rFonts w:ascii="Arial" w:hAnsi="Arial" w:cs="Arial"/>
        </w:rPr>
        <w:t xml:space="preserve">The primary application for this single integrated circuit is </w:t>
      </w:r>
      <w:r w:rsidR="007C733E">
        <w:rPr>
          <w:rFonts w:ascii="Arial" w:hAnsi="Arial" w:cs="Arial"/>
        </w:rPr>
        <w:t xml:space="preserve">as </w:t>
      </w:r>
      <w:r>
        <w:rPr>
          <w:rFonts w:ascii="Arial" w:hAnsi="Arial" w:cs="Arial"/>
        </w:rPr>
        <w:t xml:space="preserve">control circuitry for power supplies, although there are other uses for it </w:t>
      </w:r>
      <w:r w:rsidR="00517B9A">
        <w:rPr>
          <w:rFonts w:ascii="Arial" w:hAnsi="Arial" w:cs="Arial"/>
        </w:rPr>
        <w:t>as well as</w:t>
      </w:r>
      <w:r>
        <w:rPr>
          <w:rFonts w:ascii="Arial" w:hAnsi="Arial" w:cs="Arial"/>
        </w:rPr>
        <w:t xml:space="preserve"> each of the </w:t>
      </w:r>
      <w:r w:rsidR="00517B9A">
        <w:rPr>
          <w:rFonts w:ascii="Arial" w:hAnsi="Arial" w:cs="Arial"/>
        </w:rPr>
        <w:t xml:space="preserve">three </w:t>
      </w:r>
      <w:r w:rsidR="007C733E">
        <w:rPr>
          <w:rFonts w:ascii="Arial" w:hAnsi="Arial" w:cs="Arial"/>
        </w:rPr>
        <w:t xml:space="preserve">individual circuits, which are detailed in the </w:t>
      </w:r>
      <w:r w:rsidR="00F76E3D">
        <w:rPr>
          <w:rFonts w:ascii="Arial" w:hAnsi="Arial" w:cs="Arial"/>
        </w:rPr>
        <w:t>scenarios section of the report.</w:t>
      </w:r>
    </w:p>
    <w:p w14:paraId="39EC9FD1" w14:textId="65DB39F5" w:rsidR="00FF3AA6" w:rsidRPr="0034447C" w:rsidRDefault="00F76E3D" w:rsidP="00FF3AA6">
      <w:pPr>
        <w:ind w:left="-72" w:firstLine="432"/>
        <w:rPr>
          <w:rFonts w:ascii="Arial" w:hAnsi="Arial" w:cs="Arial"/>
        </w:rPr>
      </w:pPr>
      <w:r>
        <w:rPr>
          <w:rFonts w:ascii="Arial" w:hAnsi="Arial" w:cs="Arial"/>
        </w:rPr>
        <w:t xml:space="preserve">There is also further analysis of the </w:t>
      </w:r>
      <w:r w:rsidR="00076724">
        <w:rPr>
          <w:rFonts w:ascii="Arial" w:hAnsi="Arial" w:cs="Arial"/>
        </w:rPr>
        <w:t xml:space="preserve">advantages and disadvantages of the proposed improvements, </w:t>
      </w:r>
      <w:r w:rsidR="005B6555">
        <w:rPr>
          <w:rFonts w:ascii="Arial" w:hAnsi="Arial" w:cs="Arial"/>
        </w:rPr>
        <w:t>potential limitations</w:t>
      </w:r>
      <w:r w:rsidR="00D616A3">
        <w:rPr>
          <w:rFonts w:ascii="Arial" w:hAnsi="Arial" w:cs="Arial"/>
        </w:rPr>
        <w:t xml:space="preserve">, and alternatives </w:t>
      </w:r>
      <w:r w:rsidR="002E29C0">
        <w:rPr>
          <w:rFonts w:ascii="Arial" w:hAnsi="Arial" w:cs="Arial"/>
        </w:rPr>
        <w:t>regarding the material and design con</w:t>
      </w:r>
      <w:r w:rsidR="004C30B3">
        <w:rPr>
          <w:rFonts w:ascii="Arial" w:hAnsi="Arial" w:cs="Arial"/>
        </w:rPr>
        <w:t>siderations</w:t>
      </w:r>
      <w:r w:rsidR="00D616A3">
        <w:rPr>
          <w:rFonts w:ascii="Arial" w:hAnsi="Arial" w:cs="Arial"/>
        </w:rPr>
        <w:t>. Finally, the report also considers the project’s impact</w:t>
      </w:r>
      <w:r w:rsidR="0044002C">
        <w:rPr>
          <w:rFonts w:ascii="Arial" w:hAnsi="Arial" w:cs="Arial"/>
        </w:rPr>
        <w:t xml:space="preserve"> regarding advancements in</w:t>
      </w:r>
      <w:r w:rsidR="00A82B2F">
        <w:rPr>
          <w:rFonts w:ascii="Arial" w:hAnsi="Arial" w:cs="Arial"/>
        </w:rPr>
        <w:t xml:space="preserve"> </w:t>
      </w:r>
      <w:r w:rsidR="00104F4E">
        <w:rPr>
          <w:rFonts w:ascii="Arial" w:hAnsi="Arial" w:cs="Arial"/>
        </w:rPr>
        <w:t xml:space="preserve">aerospace </w:t>
      </w:r>
      <w:r w:rsidR="00A82B2F">
        <w:rPr>
          <w:rFonts w:ascii="Arial" w:hAnsi="Arial" w:cs="Arial"/>
        </w:rPr>
        <w:t>applications</w:t>
      </w:r>
      <w:r w:rsidR="00827D4E">
        <w:rPr>
          <w:rFonts w:ascii="Arial" w:hAnsi="Arial" w:cs="Arial"/>
        </w:rPr>
        <w:t>, environ</w:t>
      </w:r>
      <w:r w:rsidR="002F1AF4">
        <w:rPr>
          <w:rFonts w:ascii="Arial" w:hAnsi="Arial" w:cs="Arial"/>
        </w:rPr>
        <w:t>mental</w:t>
      </w:r>
      <w:r w:rsidR="0035285D">
        <w:rPr>
          <w:rFonts w:ascii="Arial" w:hAnsi="Arial" w:cs="Arial"/>
        </w:rPr>
        <w:t xml:space="preserve"> efficiency</w:t>
      </w:r>
      <w:r w:rsidR="00965EF7">
        <w:rPr>
          <w:rFonts w:ascii="Arial" w:hAnsi="Arial" w:cs="Arial"/>
        </w:rPr>
        <w:t xml:space="preserve"> of transistors</w:t>
      </w:r>
      <w:r w:rsidR="0035285D">
        <w:rPr>
          <w:rFonts w:ascii="Arial" w:hAnsi="Arial" w:cs="Arial"/>
        </w:rPr>
        <w:t xml:space="preserve">, and ethical concerns </w:t>
      </w:r>
      <w:r w:rsidR="00A82B2F">
        <w:rPr>
          <w:rFonts w:ascii="Arial" w:hAnsi="Arial" w:cs="Arial"/>
        </w:rPr>
        <w:t>related to radiation testing safety.</w:t>
      </w:r>
    </w:p>
    <w:p w14:paraId="23C7D8EE" w14:textId="77777777" w:rsidR="00FA617B" w:rsidRPr="0034447C" w:rsidRDefault="00FA617B">
      <w:pPr>
        <w:jc w:val="left"/>
        <w:rPr>
          <w:rFonts w:ascii="Arial" w:eastAsia="Times New Roman" w:hAnsi="Arial" w:cs="Arial"/>
          <w:b/>
          <w:kern w:val="32"/>
          <w:sz w:val="32"/>
          <w:szCs w:val="32"/>
        </w:rPr>
      </w:pPr>
      <w:r w:rsidRPr="0034447C">
        <w:rPr>
          <w:rFonts w:ascii="Arial" w:hAnsi="Arial" w:cs="Arial"/>
        </w:rPr>
        <w:br w:type="page"/>
      </w:r>
    </w:p>
    <w:p w14:paraId="0751AF7C" w14:textId="6C405CF3" w:rsidR="36CE9BC1" w:rsidRDefault="00CC1A19" w:rsidP="1823C6DC">
      <w:pPr>
        <w:pStyle w:val="Heading1"/>
        <w:rPr>
          <w:rFonts w:ascii="Arial" w:hAnsi="Arial"/>
        </w:rPr>
      </w:pPr>
      <w:bookmarkStart w:id="7" w:name="_Toc964573563"/>
      <w:r w:rsidRPr="1823C6DC">
        <w:rPr>
          <w:rFonts w:ascii="Arial" w:hAnsi="Arial"/>
        </w:rPr>
        <w:lastRenderedPageBreak/>
        <w:t>Introduction</w:t>
      </w:r>
      <w:bookmarkEnd w:id="7"/>
    </w:p>
    <w:p w14:paraId="5F82A3BC" w14:textId="74D45030" w:rsidR="00A85843" w:rsidRPr="00E457D4" w:rsidRDefault="67B6552D" w:rsidP="00246F91">
      <w:pPr>
        <w:pStyle w:val="BodyText"/>
        <w:ind w:firstLine="576"/>
        <w:rPr>
          <w:rFonts w:ascii="Arial" w:hAnsi="Arial" w:cs="Arial"/>
          <w:sz w:val="24"/>
        </w:rPr>
      </w:pPr>
      <w:r w:rsidRPr="00E457D4">
        <w:rPr>
          <w:rFonts w:ascii="Arial" w:hAnsi="Arial" w:cs="Arial"/>
          <w:sz w:val="24"/>
        </w:rPr>
        <w:t>Logic circuits</w:t>
      </w:r>
      <w:r w:rsidR="0238E754" w:rsidRPr="00E457D4">
        <w:rPr>
          <w:rFonts w:ascii="Arial" w:hAnsi="Arial" w:cs="Arial"/>
          <w:sz w:val="24"/>
        </w:rPr>
        <w:t xml:space="preserve"> </w:t>
      </w:r>
      <w:r w:rsidR="1820E937" w:rsidRPr="00E457D4">
        <w:rPr>
          <w:rFonts w:ascii="Arial" w:hAnsi="Arial" w:cs="Arial"/>
          <w:sz w:val="24"/>
        </w:rPr>
        <w:t>must be able to maintain functionality in radiation environments</w:t>
      </w:r>
      <w:r w:rsidR="0F5FECAD" w:rsidRPr="00E457D4">
        <w:rPr>
          <w:rFonts w:ascii="Arial" w:hAnsi="Arial" w:cs="Arial"/>
          <w:sz w:val="24"/>
        </w:rPr>
        <w:t xml:space="preserve"> to </w:t>
      </w:r>
      <w:r w:rsidR="34296E0B" w:rsidRPr="00E457D4">
        <w:rPr>
          <w:rFonts w:ascii="Arial" w:hAnsi="Arial" w:cs="Arial"/>
          <w:sz w:val="24"/>
        </w:rPr>
        <w:t>guarantee</w:t>
      </w:r>
      <w:r w:rsidR="0F5FECAD" w:rsidRPr="00E457D4">
        <w:rPr>
          <w:rFonts w:ascii="Arial" w:hAnsi="Arial" w:cs="Arial"/>
          <w:sz w:val="24"/>
        </w:rPr>
        <w:t xml:space="preserve"> reliable performance in critical situations</w:t>
      </w:r>
      <w:r w:rsidR="135AE005" w:rsidRPr="00E457D4">
        <w:rPr>
          <w:rFonts w:ascii="Arial" w:hAnsi="Arial" w:cs="Arial"/>
          <w:sz w:val="24"/>
        </w:rPr>
        <w:t xml:space="preserve">. </w:t>
      </w:r>
      <w:r w:rsidR="2CE65CF3" w:rsidRPr="00E457D4">
        <w:rPr>
          <w:rFonts w:ascii="Arial" w:hAnsi="Arial" w:cs="Arial"/>
          <w:sz w:val="24"/>
        </w:rPr>
        <w:t xml:space="preserve">Logic circuits </w:t>
      </w:r>
      <w:r w:rsidR="624FCA9B" w:rsidRPr="00E457D4">
        <w:rPr>
          <w:rFonts w:ascii="Arial" w:hAnsi="Arial" w:cs="Arial"/>
          <w:sz w:val="24"/>
        </w:rPr>
        <w:t>can be made</w:t>
      </w:r>
      <w:r w:rsidR="2CE65CF3" w:rsidRPr="00E457D4">
        <w:rPr>
          <w:rFonts w:ascii="Arial" w:hAnsi="Arial" w:cs="Arial"/>
          <w:sz w:val="24"/>
        </w:rPr>
        <w:t xml:space="preserve"> robust</w:t>
      </w:r>
      <w:r w:rsidR="3FBD00F2" w:rsidRPr="00E457D4">
        <w:rPr>
          <w:rFonts w:ascii="Arial" w:hAnsi="Arial" w:cs="Arial"/>
          <w:sz w:val="24"/>
        </w:rPr>
        <w:t xml:space="preserve"> by</w:t>
      </w:r>
      <w:r w:rsidR="2CE65CF3" w:rsidRPr="00E457D4">
        <w:rPr>
          <w:rFonts w:ascii="Arial" w:hAnsi="Arial" w:cs="Arial"/>
          <w:sz w:val="24"/>
        </w:rPr>
        <w:t xml:space="preserve"> using radiation hardening techniques</w:t>
      </w:r>
      <w:r w:rsidR="786A1869" w:rsidRPr="00E457D4">
        <w:rPr>
          <w:rFonts w:ascii="Arial" w:hAnsi="Arial" w:cs="Arial"/>
          <w:sz w:val="24"/>
        </w:rPr>
        <w:t>,</w:t>
      </w:r>
      <w:r w:rsidR="2CE65CF3" w:rsidRPr="00E457D4">
        <w:rPr>
          <w:rFonts w:ascii="Arial" w:hAnsi="Arial" w:cs="Arial"/>
          <w:sz w:val="24"/>
        </w:rPr>
        <w:t xml:space="preserve"> </w:t>
      </w:r>
      <w:r w:rsidR="569397F9" w:rsidRPr="00E457D4">
        <w:rPr>
          <w:rFonts w:ascii="Arial" w:hAnsi="Arial" w:cs="Arial"/>
          <w:sz w:val="24"/>
        </w:rPr>
        <w:t>inclu</w:t>
      </w:r>
      <w:r w:rsidR="3ECF17AA" w:rsidRPr="00E457D4">
        <w:rPr>
          <w:rFonts w:ascii="Arial" w:hAnsi="Arial" w:cs="Arial"/>
          <w:sz w:val="24"/>
        </w:rPr>
        <w:t xml:space="preserve">ding both </w:t>
      </w:r>
      <w:r w:rsidR="2CE65CF3" w:rsidRPr="00E457D4">
        <w:rPr>
          <w:rFonts w:ascii="Arial" w:hAnsi="Arial" w:cs="Arial"/>
          <w:sz w:val="24"/>
        </w:rPr>
        <w:t>radiation hardening by process and radi</w:t>
      </w:r>
      <w:r w:rsidR="5CFF6E56" w:rsidRPr="00E457D4">
        <w:rPr>
          <w:rFonts w:ascii="Arial" w:hAnsi="Arial" w:cs="Arial"/>
          <w:sz w:val="24"/>
        </w:rPr>
        <w:t>ation hardening by design. These techniques can be used individually or in combination</w:t>
      </w:r>
      <w:r w:rsidR="6B363B20" w:rsidRPr="00E457D4">
        <w:rPr>
          <w:rFonts w:ascii="Arial" w:hAnsi="Arial" w:cs="Arial"/>
          <w:sz w:val="24"/>
        </w:rPr>
        <w:t xml:space="preserve">, depending on the type of logic circuit being developed. </w:t>
      </w:r>
      <w:r w:rsidR="64BA9E83" w:rsidRPr="00E457D4">
        <w:rPr>
          <w:rFonts w:ascii="Arial" w:hAnsi="Arial" w:cs="Arial"/>
          <w:sz w:val="24"/>
        </w:rPr>
        <w:t>M</w:t>
      </w:r>
      <w:r w:rsidR="5352E7A7" w:rsidRPr="00E457D4">
        <w:rPr>
          <w:rFonts w:ascii="Arial" w:hAnsi="Arial" w:cs="Arial"/>
          <w:sz w:val="24"/>
        </w:rPr>
        <w:t xml:space="preserve">aterials such as </w:t>
      </w:r>
      <w:r w:rsidR="00D4635E">
        <w:rPr>
          <w:rFonts w:ascii="Arial" w:hAnsi="Arial" w:cs="Arial"/>
          <w:sz w:val="24"/>
        </w:rPr>
        <w:t>silicon carbide</w:t>
      </w:r>
      <w:r w:rsidR="03B449D9" w:rsidRPr="00E457D4">
        <w:rPr>
          <w:rFonts w:ascii="Arial" w:hAnsi="Arial" w:cs="Arial"/>
          <w:sz w:val="24"/>
        </w:rPr>
        <w:t xml:space="preserve"> and</w:t>
      </w:r>
      <w:r w:rsidR="5352E7A7" w:rsidRPr="00E457D4">
        <w:rPr>
          <w:rFonts w:ascii="Arial" w:hAnsi="Arial" w:cs="Arial"/>
          <w:sz w:val="24"/>
        </w:rPr>
        <w:t xml:space="preserve"> </w:t>
      </w:r>
      <w:r w:rsidR="00D4635E">
        <w:rPr>
          <w:rFonts w:ascii="Arial" w:hAnsi="Arial" w:cs="Arial"/>
          <w:sz w:val="24"/>
        </w:rPr>
        <w:t>gallium nitride</w:t>
      </w:r>
      <w:r w:rsidR="371AF837" w:rsidRPr="00E457D4">
        <w:rPr>
          <w:rFonts w:ascii="Arial" w:hAnsi="Arial" w:cs="Arial"/>
          <w:sz w:val="24"/>
        </w:rPr>
        <w:t xml:space="preserve"> are </w:t>
      </w:r>
      <w:r w:rsidR="7FCF0A83" w:rsidRPr="00E457D4">
        <w:rPr>
          <w:rFonts w:ascii="Arial" w:hAnsi="Arial" w:cs="Arial"/>
          <w:sz w:val="24"/>
        </w:rPr>
        <w:t>often u</w:t>
      </w:r>
      <w:r w:rsidR="2E6B3147" w:rsidRPr="00E457D4">
        <w:rPr>
          <w:rFonts w:ascii="Arial" w:hAnsi="Arial" w:cs="Arial"/>
          <w:sz w:val="24"/>
        </w:rPr>
        <w:t xml:space="preserve">sed </w:t>
      </w:r>
      <w:r w:rsidR="7FCF0A83" w:rsidRPr="00E457D4">
        <w:rPr>
          <w:rFonts w:ascii="Arial" w:hAnsi="Arial" w:cs="Arial"/>
          <w:sz w:val="24"/>
        </w:rPr>
        <w:t xml:space="preserve">in the design of circuits that are intended to be radiation </w:t>
      </w:r>
      <w:r w:rsidR="7D5ECF00" w:rsidRPr="00E457D4">
        <w:rPr>
          <w:rFonts w:ascii="Arial" w:hAnsi="Arial" w:cs="Arial"/>
          <w:sz w:val="24"/>
        </w:rPr>
        <w:t>resilient.</w:t>
      </w:r>
      <w:r w:rsidR="7FCF0A83" w:rsidRPr="00E457D4">
        <w:rPr>
          <w:rFonts w:ascii="Arial" w:hAnsi="Arial" w:cs="Arial"/>
          <w:sz w:val="24"/>
        </w:rPr>
        <w:t xml:space="preserve"> </w:t>
      </w:r>
      <w:r w:rsidR="4CEE97BF" w:rsidRPr="00E457D4">
        <w:rPr>
          <w:rFonts w:ascii="Arial" w:hAnsi="Arial" w:cs="Arial"/>
          <w:sz w:val="24"/>
        </w:rPr>
        <w:t>D</w:t>
      </w:r>
      <w:r w:rsidR="7FCF0A83" w:rsidRPr="00E457D4">
        <w:rPr>
          <w:rFonts w:ascii="Arial" w:hAnsi="Arial" w:cs="Arial"/>
          <w:sz w:val="24"/>
        </w:rPr>
        <w:t>ue to their wide band gap</w:t>
      </w:r>
      <w:r w:rsidR="18D96DC9" w:rsidRPr="00E457D4">
        <w:rPr>
          <w:rFonts w:ascii="Arial" w:hAnsi="Arial" w:cs="Arial"/>
          <w:sz w:val="24"/>
        </w:rPr>
        <w:t>,</w:t>
      </w:r>
      <w:r w:rsidR="7FCF0A83" w:rsidRPr="00E457D4">
        <w:rPr>
          <w:rFonts w:ascii="Arial" w:hAnsi="Arial" w:cs="Arial"/>
          <w:sz w:val="24"/>
        </w:rPr>
        <w:t xml:space="preserve"> </w:t>
      </w:r>
      <w:r w:rsidR="18D96DC9" w:rsidRPr="00E457D4">
        <w:rPr>
          <w:rFonts w:ascii="Arial" w:hAnsi="Arial" w:cs="Arial"/>
          <w:sz w:val="24"/>
        </w:rPr>
        <w:t xml:space="preserve">these materials make the circuit more resistive to ionizing </w:t>
      </w:r>
      <w:r w:rsidR="31E15C1D" w:rsidRPr="00E457D4">
        <w:rPr>
          <w:rFonts w:ascii="Arial" w:hAnsi="Arial" w:cs="Arial"/>
          <w:sz w:val="24"/>
        </w:rPr>
        <w:t xml:space="preserve">in </w:t>
      </w:r>
      <w:r w:rsidR="18D96DC9" w:rsidRPr="00E457D4">
        <w:rPr>
          <w:rFonts w:ascii="Arial" w:hAnsi="Arial" w:cs="Arial"/>
          <w:sz w:val="24"/>
        </w:rPr>
        <w:t>radiation.</w:t>
      </w:r>
      <w:r w:rsidR="576E199E" w:rsidRPr="00E457D4">
        <w:rPr>
          <w:rFonts w:ascii="Arial" w:hAnsi="Arial" w:cs="Arial"/>
          <w:sz w:val="24"/>
        </w:rPr>
        <w:t xml:space="preserve"> </w:t>
      </w:r>
      <w:r w:rsidR="67DF675C" w:rsidRPr="00E457D4">
        <w:rPr>
          <w:rFonts w:ascii="Arial" w:hAnsi="Arial" w:cs="Arial"/>
          <w:sz w:val="24"/>
        </w:rPr>
        <w:t>By collaborating with</w:t>
      </w:r>
      <w:r w:rsidR="1BC1998C" w:rsidRPr="00E457D4">
        <w:rPr>
          <w:rFonts w:ascii="Arial" w:hAnsi="Arial" w:cs="Arial"/>
          <w:sz w:val="24"/>
        </w:rPr>
        <w:t xml:space="preserve"> Sandia National Laboratories, we will utilize radiation hardening by design to create a logic circuit which will be able to </w:t>
      </w:r>
      <w:r w:rsidR="23300280" w:rsidRPr="00E457D4">
        <w:rPr>
          <w:rFonts w:ascii="Arial" w:hAnsi="Arial" w:cs="Arial"/>
          <w:sz w:val="24"/>
        </w:rPr>
        <w:t>function in a radiation environment.</w:t>
      </w:r>
      <w:r w:rsidR="53ED7EB3" w:rsidRPr="00E457D4">
        <w:rPr>
          <w:rFonts w:ascii="Arial" w:hAnsi="Arial" w:cs="Arial"/>
          <w:sz w:val="24"/>
        </w:rPr>
        <w:t xml:space="preserve"> </w:t>
      </w:r>
    </w:p>
    <w:p w14:paraId="49767BD6" w14:textId="7633D509" w:rsidR="1288A399" w:rsidRPr="00A85843" w:rsidRDefault="00CC1A19" w:rsidP="1288A399">
      <w:pPr>
        <w:pStyle w:val="Heading2"/>
        <w:rPr>
          <w:rFonts w:ascii="Arial" w:hAnsi="Arial"/>
        </w:rPr>
      </w:pPr>
      <w:bookmarkStart w:id="8" w:name="_Toc1763380976"/>
      <w:r w:rsidRPr="1823C6DC">
        <w:rPr>
          <w:rFonts w:ascii="Arial" w:hAnsi="Arial"/>
        </w:rPr>
        <w:t>Background</w:t>
      </w:r>
      <w:bookmarkEnd w:id="8"/>
    </w:p>
    <w:p w14:paraId="6C8B1072" w14:textId="48F4F842" w:rsidR="00A85843" w:rsidRPr="00E457D4" w:rsidRDefault="2DAAD851" w:rsidP="00246F91">
      <w:pPr>
        <w:pStyle w:val="BodyText"/>
        <w:ind w:firstLine="576"/>
        <w:rPr>
          <w:rFonts w:ascii="Arial" w:hAnsi="Arial" w:cs="Arial"/>
          <w:sz w:val="24"/>
        </w:rPr>
      </w:pPr>
      <w:r w:rsidRPr="00E457D4">
        <w:rPr>
          <w:rFonts w:ascii="Arial" w:hAnsi="Arial" w:cs="Arial"/>
          <w:sz w:val="24"/>
        </w:rPr>
        <w:t>Logic circuits</w:t>
      </w:r>
      <w:r w:rsidR="1FD21960" w:rsidRPr="00E457D4">
        <w:rPr>
          <w:rFonts w:ascii="Arial" w:hAnsi="Arial" w:cs="Arial"/>
          <w:sz w:val="24"/>
        </w:rPr>
        <w:t xml:space="preserve"> are used</w:t>
      </w:r>
      <w:r w:rsidR="7AECCEFB" w:rsidRPr="00E457D4">
        <w:rPr>
          <w:rFonts w:ascii="Arial" w:hAnsi="Arial" w:cs="Arial"/>
          <w:sz w:val="24"/>
        </w:rPr>
        <w:t xml:space="preserve"> for </w:t>
      </w:r>
      <w:r w:rsidR="16400F4C" w:rsidRPr="00E457D4">
        <w:rPr>
          <w:rFonts w:ascii="Arial" w:hAnsi="Arial" w:cs="Arial"/>
          <w:sz w:val="24"/>
        </w:rPr>
        <w:t xml:space="preserve">a wide range of </w:t>
      </w:r>
      <w:r w:rsidR="7AECCEFB" w:rsidRPr="00E457D4">
        <w:rPr>
          <w:rFonts w:ascii="Arial" w:hAnsi="Arial" w:cs="Arial"/>
          <w:sz w:val="24"/>
        </w:rPr>
        <w:t>applications</w:t>
      </w:r>
      <w:r w:rsidR="25D71D8D" w:rsidRPr="00E457D4">
        <w:rPr>
          <w:rFonts w:ascii="Arial" w:hAnsi="Arial" w:cs="Arial"/>
          <w:sz w:val="24"/>
        </w:rPr>
        <w:t xml:space="preserve"> in </w:t>
      </w:r>
      <w:r w:rsidR="4CF052DC" w:rsidRPr="00E457D4">
        <w:rPr>
          <w:rFonts w:ascii="Arial" w:hAnsi="Arial" w:cs="Arial"/>
          <w:sz w:val="24"/>
        </w:rPr>
        <w:t xml:space="preserve">modern technology.  </w:t>
      </w:r>
      <w:r w:rsidR="65C0FDE9" w:rsidRPr="00E457D4">
        <w:rPr>
          <w:rFonts w:ascii="Arial" w:hAnsi="Arial" w:cs="Arial"/>
          <w:sz w:val="24"/>
        </w:rPr>
        <w:t>Employing these circuits</w:t>
      </w:r>
      <w:r w:rsidR="55682259" w:rsidRPr="00E457D4">
        <w:rPr>
          <w:rFonts w:ascii="Arial" w:hAnsi="Arial" w:cs="Arial"/>
          <w:sz w:val="24"/>
        </w:rPr>
        <w:t xml:space="preserve"> is crucial for situations involving digital systems, data processing, automation, and much more.</w:t>
      </w:r>
      <w:r w:rsidR="47DE0D92" w:rsidRPr="00E457D4">
        <w:rPr>
          <w:rFonts w:ascii="Arial" w:hAnsi="Arial" w:cs="Arial"/>
          <w:sz w:val="24"/>
        </w:rPr>
        <w:t xml:space="preserve">  </w:t>
      </w:r>
      <w:r w:rsidR="1A92178F" w:rsidRPr="00E457D4">
        <w:rPr>
          <w:rFonts w:ascii="Arial" w:hAnsi="Arial" w:cs="Arial"/>
          <w:sz w:val="24"/>
        </w:rPr>
        <w:t xml:space="preserve">While </w:t>
      </w:r>
      <w:r w:rsidR="6C27944D" w:rsidRPr="00E457D4">
        <w:rPr>
          <w:rFonts w:ascii="Arial" w:hAnsi="Arial" w:cs="Arial"/>
          <w:sz w:val="24"/>
        </w:rPr>
        <w:t>standard</w:t>
      </w:r>
      <w:r w:rsidR="0172DFF9" w:rsidRPr="00E457D4">
        <w:rPr>
          <w:rFonts w:ascii="Arial" w:hAnsi="Arial" w:cs="Arial"/>
          <w:sz w:val="24"/>
        </w:rPr>
        <w:t xml:space="preserve"> logic</w:t>
      </w:r>
      <w:r w:rsidR="1A92178F" w:rsidRPr="00E457D4">
        <w:rPr>
          <w:rFonts w:ascii="Arial" w:hAnsi="Arial" w:cs="Arial"/>
          <w:sz w:val="24"/>
        </w:rPr>
        <w:t xml:space="preserve"> circuits may </w:t>
      </w:r>
      <w:r w:rsidR="262E9269" w:rsidRPr="00E457D4">
        <w:rPr>
          <w:rFonts w:ascii="Arial" w:hAnsi="Arial" w:cs="Arial"/>
          <w:sz w:val="24"/>
        </w:rPr>
        <w:t>operate effectively</w:t>
      </w:r>
      <w:r w:rsidR="1A92178F" w:rsidRPr="00E457D4">
        <w:rPr>
          <w:rFonts w:ascii="Arial" w:hAnsi="Arial" w:cs="Arial"/>
          <w:sz w:val="24"/>
        </w:rPr>
        <w:t xml:space="preserve"> </w:t>
      </w:r>
      <w:r w:rsidR="262E9269" w:rsidRPr="00E457D4">
        <w:rPr>
          <w:rFonts w:ascii="Arial" w:hAnsi="Arial" w:cs="Arial"/>
          <w:sz w:val="24"/>
        </w:rPr>
        <w:t>in typical environments</w:t>
      </w:r>
      <w:r w:rsidR="1A92178F" w:rsidRPr="00E457D4">
        <w:rPr>
          <w:rFonts w:ascii="Arial" w:hAnsi="Arial" w:cs="Arial"/>
          <w:sz w:val="24"/>
        </w:rPr>
        <w:t xml:space="preserve">, they will </w:t>
      </w:r>
      <w:r w:rsidR="15888C74" w:rsidRPr="00E457D4">
        <w:rPr>
          <w:rFonts w:ascii="Arial" w:hAnsi="Arial" w:cs="Arial"/>
          <w:sz w:val="24"/>
        </w:rPr>
        <w:t>be insufficient</w:t>
      </w:r>
      <w:r w:rsidR="1A92178F" w:rsidRPr="00E457D4">
        <w:rPr>
          <w:rFonts w:ascii="Arial" w:hAnsi="Arial" w:cs="Arial"/>
          <w:sz w:val="24"/>
        </w:rPr>
        <w:t xml:space="preserve"> in radiation harsh environments</w:t>
      </w:r>
      <w:r w:rsidR="6C62C33F" w:rsidRPr="00E457D4">
        <w:rPr>
          <w:rFonts w:ascii="Arial" w:hAnsi="Arial" w:cs="Arial"/>
          <w:sz w:val="24"/>
        </w:rPr>
        <w:t>,</w:t>
      </w:r>
      <w:r w:rsidR="1A92178F" w:rsidRPr="00E457D4">
        <w:rPr>
          <w:rFonts w:ascii="Arial" w:hAnsi="Arial" w:cs="Arial"/>
          <w:sz w:val="24"/>
        </w:rPr>
        <w:t xml:space="preserve"> such as space.  </w:t>
      </w:r>
      <w:r w:rsidR="5AA290B8" w:rsidRPr="00E457D4">
        <w:rPr>
          <w:rFonts w:ascii="Arial" w:hAnsi="Arial" w:cs="Arial"/>
          <w:sz w:val="24"/>
        </w:rPr>
        <w:t xml:space="preserve">Ensuring the dependable performance of these devices in radiation environments is </w:t>
      </w:r>
      <w:r w:rsidR="09FB00B5" w:rsidRPr="00E457D4">
        <w:rPr>
          <w:rFonts w:ascii="Arial" w:hAnsi="Arial" w:cs="Arial"/>
          <w:sz w:val="24"/>
        </w:rPr>
        <w:t>essential</w:t>
      </w:r>
      <w:r w:rsidR="5AA290B8" w:rsidRPr="00E457D4">
        <w:rPr>
          <w:rFonts w:ascii="Arial" w:hAnsi="Arial" w:cs="Arial"/>
          <w:sz w:val="24"/>
        </w:rPr>
        <w:t xml:space="preserve"> for reliability in critical conditions.</w:t>
      </w:r>
      <w:r w:rsidR="60838C9C" w:rsidRPr="00E457D4">
        <w:rPr>
          <w:rFonts w:ascii="Arial" w:hAnsi="Arial" w:cs="Arial"/>
          <w:sz w:val="24"/>
        </w:rPr>
        <w:t xml:space="preserve">  </w:t>
      </w:r>
      <w:r w:rsidR="40EDA1E6" w:rsidRPr="00E457D4">
        <w:rPr>
          <w:rFonts w:ascii="Arial" w:hAnsi="Arial" w:cs="Arial"/>
          <w:sz w:val="24"/>
        </w:rPr>
        <w:t xml:space="preserve">We will enhance existing </w:t>
      </w:r>
      <w:r w:rsidR="5E54985B" w:rsidRPr="2F94011B">
        <w:rPr>
          <w:rFonts w:ascii="Arial" w:hAnsi="Arial" w:cs="Arial"/>
          <w:sz w:val="24"/>
        </w:rPr>
        <w:t xml:space="preserve">logic </w:t>
      </w:r>
      <w:r w:rsidR="40EDA1E6" w:rsidRPr="2F94011B">
        <w:rPr>
          <w:rFonts w:ascii="Arial" w:hAnsi="Arial" w:cs="Arial"/>
          <w:sz w:val="24"/>
        </w:rPr>
        <w:t>circuits</w:t>
      </w:r>
      <w:r w:rsidR="40EDA1E6" w:rsidRPr="00E457D4">
        <w:rPr>
          <w:rFonts w:ascii="Arial" w:hAnsi="Arial" w:cs="Arial"/>
          <w:sz w:val="24"/>
        </w:rPr>
        <w:t xml:space="preserve"> by </w:t>
      </w:r>
      <w:r w:rsidR="74C66E67" w:rsidRPr="00E457D4">
        <w:rPr>
          <w:rFonts w:ascii="Arial" w:hAnsi="Arial" w:cs="Arial"/>
          <w:sz w:val="24"/>
        </w:rPr>
        <w:t>implementing</w:t>
      </w:r>
      <w:r w:rsidR="40EDA1E6" w:rsidRPr="00E457D4">
        <w:rPr>
          <w:rFonts w:ascii="Arial" w:hAnsi="Arial" w:cs="Arial"/>
          <w:sz w:val="24"/>
        </w:rPr>
        <w:t xml:space="preserve"> radiating hardening by design techniques</w:t>
      </w:r>
      <w:r w:rsidR="4B0FC6E9" w:rsidRPr="00E457D4">
        <w:rPr>
          <w:rFonts w:ascii="Arial" w:hAnsi="Arial" w:cs="Arial"/>
          <w:sz w:val="24"/>
        </w:rPr>
        <w:t>,</w:t>
      </w:r>
      <w:r w:rsidR="40EDA1E6" w:rsidRPr="00E457D4">
        <w:rPr>
          <w:rFonts w:ascii="Arial" w:hAnsi="Arial" w:cs="Arial"/>
          <w:sz w:val="24"/>
        </w:rPr>
        <w:t xml:space="preserve"> </w:t>
      </w:r>
      <w:r w:rsidR="68CDFF50" w:rsidRPr="00E457D4">
        <w:rPr>
          <w:rFonts w:ascii="Arial" w:hAnsi="Arial" w:cs="Arial"/>
          <w:sz w:val="24"/>
        </w:rPr>
        <w:t>therefore allowing</w:t>
      </w:r>
      <w:r w:rsidR="40EDA1E6" w:rsidRPr="00E457D4">
        <w:rPr>
          <w:rFonts w:ascii="Arial" w:hAnsi="Arial" w:cs="Arial"/>
          <w:sz w:val="24"/>
        </w:rPr>
        <w:t xml:space="preserve"> these circuits </w:t>
      </w:r>
      <w:r w:rsidR="5979DB9A" w:rsidRPr="00E457D4">
        <w:rPr>
          <w:rFonts w:ascii="Arial" w:hAnsi="Arial" w:cs="Arial"/>
          <w:sz w:val="24"/>
        </w:rPr>
        <w:t xml:space="preserve">to be </w:t>
      </w:r>
      <w:r w:rsidR="2D5C7A02" w:rsidRPr="00E457D4">
        <w:rPr>
          <w:rFonts w:ascii="Arial" w:hAnsi="Arial" w:cs="Arial"/>
          <w:sz w:val="24"/>
        </w:rPr>
        <w:t>functional</w:t>
      </w:r>
      <w:r w:rsidR="40EDA1E6" w:rsidRPr="00E457D4">
        <w:rPr>
          <w:rFonts w:ascii="Arial" w:hAnsi="Arial" w:cs="Arial"/>
          <w:sz w:val="24"/>
        </w:rPr>
        <w:t xml:space="preserve"> in the presence of radiation.</w:t>
      </w:r>
    </w:p>
    <w:p w14:paraId="7A52E24A" w14:textId="242127C2" w:rsidR="002B7487" w:rsidRPr="0034447C" w:rsidRDefault="002B7487" w:rsidP="002B7487">
      <w:pPr>
        <w:pStyle w:val="Heading2"/>
        <w:rPr>
          <w:rFonts w:ascii="Arial" w:hAnsi="Arial"/>
        </w:rPr>
      </w:pPr>
      <w:bookmarkStart w:id="9" w:name="_Toc1377977283"/>
      <w:r w:rsidRPr="1823C6DC">
        <w:rPr>
          <w:rFonts w:ascii="Arial" w:hAnsi="Arial"/>
        </w:rPr>
        <w:t>Overview</w:t>
      </w:r>
      <w:bookmarkEnd w:id="9"/>
    </w:p>
    <w:p w14:paraId="1EFF50DF" w14:textId="16765117" w:rsidR="00A85843" w:rsidRPr="00246F91" w:rsidRDefault="7CDB3E92" w:rsidP="00246F91">
      <w:pPr>
        <w:ind w:firstLine="576"/>
        <w:rPr>
          <w:rFonts w:ascii="Arial" w:hAnsi="Arial" w:cs="Arial"/>
          <w:sz w:val="24"/>
          <w:szCs w:val="24"/>
        </w:rPr>
      </w:pPr>
      <w:r w:rsidRPr="003275FB">
        <w:rPr>
          <w:rFonts w:ascii="Arial" w:hAnsi="Arial" w:cs="Arial"/>
          <w:sz w:val="24"/>
          <w:szCs w:val="24"/>
        </w:rPr>
        <w:t>We will construct a radiation resilient logic circuit which</w:t>
      </w:r>
      <w:r w:rsidR="60BC5FE3" w:rsidRPr="003275FB">
        <w:rPr>
          <w:rFonts w:ascii="Arial" w:hAnsi="Arial" w:cs="Arial"/>
          <w:sz w:val="24"/>
          <w:szCs w:val="24"/>
        </w:rPr>
        <w:t xml:space="preserve"> </w:t>
      </w:r>
      <w:r w:rsidR="54F7975F" w:rsidRPr="003275FB">
        <w:rPr>
          <w:rFonts w:ascii="Arial" w:hAnsi="Arial" w:cs="Arial"/>
          <w:sz w:val="24"/>
          <w:szCs w:val="24"/>
        </w:rPr>
        <w:t>will be comp</w:t>
      </w:r>
      <w:r w:rsidR="16D5CE70" w:rsidRPr="003275FB">
        <w:rPr>
          <w:rFonts w:ascii="Arial" w:hAnsi="Arial" w:cs="Arial"/>
          <w:sz w:val="24"/>
          <w:szCs w:val="24"/>
        </w:rPr>
        <w:t xml:space="preserve">osed of a ring oscillator, a SRAM, and a </w:t>
      </w:r>
      <w:r w:rsidR="4E92C34B" w:rsidRPr="003275FB">
        <w:rPr>
          <w:rFonts w:ascii="Arial" w:hAnsi="Arial" w:cs="Arial"/>
          <w:sz w:val="24"/>
          <w:szCs w:val="24"/>
        </w:rPr>
        <w:t>multiplexer</w:t>
      </w:r>
      <w:r w:rsidR="16D5CE70" w:rsidRPr="003275FB">
        <w:rPr>
          <w:rFonts w:ascii="Arial" w:hAnsi="Arial" w:cs="Arial"/>
          <w:sz w:val="24"/>
          <w:szCs w:val="24"/>
        </w:rPr>
        <w:t xml:space="preserve">.  Each of these circuits will be made </w:t>
      </w:r>
      <w:r w:rsidR="47F02315" w:rsidRPr="003275FB">
        <w:rPr>
          <w:rFonts w:ascii="Arial" w:hAnsi="Arial" w:cs="Arial"/>
          <w:sz w:val="24"/>
          <w:szCs w:val="24"/>
        </w:rPr>
        <w:t xml:space="preserve">radiation </w:t>
      </w:r>
      <w:r w:rsidR="26CBEAA9" w:rsidRPr="003275FB">
        <w:rPr>
          <w:rFonts w:ascii="Arial" w:hAnsi="Arial" w:cs="Arial"/>
          <w:sz w:val="24"/>
          <w:szCs w:val="24"/>
        </w:rPr>
        <w:t>resilient</w:t>
      </w:r>
      <w:r w:rsidR="47F02315" w:rsidRPr="003275FB">
        <w:rPr>
          <w:rFonts w:ascii="Arial" w:hAnsi="Arial" w:cs="Arial"/>
          <w:sz w:val="24"/>
          <w:szCs w:val="24"/>
        </w:rPr>
        <w:t xml:space="preserve"> by employing radiation hardening by design techniques.  </w:t>
      </w:r>
      <w:r w:rsidR="60BC5FE3" w:rsidRPr="003275FB">
        <w:rPr>
          <w:rFonts w:ascii="Arial" w:hAnsi="Arial" w:cs="Arial"/>
          <w:sz w:val="24"/>
          <w:szCs w:val="24"/>
        </w:rPr>
        <w:t xml:space="preserve">The main application of our project will be for space power systems and logic control systems.  The use of ring oscillators, SRAMs, and multiplexers in space power/logic control systems is increasing.  By analyzing how these circuits perform in radiation as a whole, it will </w:t>
      </w:r>
      <w:r w:rsidR="41B203FF" w:rsidRPr="003275FB">
        <w:rPr>
          <w:rFonts w:ascii="Arial" w:hAnsi="Arial" w:cs="Arial"/>
          <w:sz w:val="24"/>
          <w:szCs w:val="24"/>
        </w:rPr>
        <w:t>provide</w:t>
      </w:r>
      <w:r w:rsidR="60BC5FE3" w:rsidRPr="003275FB">
        <w:rPr>
          <w:rFonts w:ascii="Arial" w:hAnsi="Arial" w:cs="Arial"/>
          <w:sz w:val="24"/>
          <w:szCs w:val="24"/>
        </w:rPr>
        <w:t xml:space="preserve"> information about how the individual circuits react in a radiation environment when connected to a bigger circuit.</w:t>
      </w:r>
      <w:r w:rsidR="1F8B2B3D" w:rsidRPr="003275FB">
        <w:rPr>
          <w:rFonts w:ascii="Arial" w:hAnsi="Arial" w:cs="Arial"/>
          <w:sz w:val="24"/>
          <w:szCs w:val="24"/>
        </w:rPr>
        <w:t xml:space="preserve">  The use of wide band-gap devices </w:t>
      </w:r>
      <w:r w:rsidR="48EA3A40" w:rsidRPr="003275FB">
        <w:rPr>
          <w:rFonts w:ascii="Arial" w:hAnsi="Arial" w:cs="Arial"/>
          <w:sz w:val="24"/>
          <w:szCs w:val="24"/>
        </w:rPr>
        <w:t xml:space="preserve">such as </w:t>
      </w:r>
      <w:r w:rsidR="00D4635E">
        <w:rPr>
          <w:rFonts w:ascii="Arial" w:hAnsi="Arial" w:cs="Arial"/>
          <w:sz w:val="24"/>
          <w:szCs w:val="24"/>
        </w:rPr>
        <w:t>silicon carbide</w:t>
      </w:r>
      <w:r w:rsidR="1A7ED8A7" w:rsidRPr="003275FB">
        <w:rPr>
          <w:rFonts w:ascii="Arial" w:hAnsi="Arial" w:cs="Arial"/>
          <w:sz w:val="24"/>
          <w:szCs w:val="24"/>
        </w:rPr>
        <w:t xml:space="preserve"> (</w:t>
      </w:r>
      <w:proofErr w:type="spellStart"/>
      <w:r w:rsidR="1A7ED8A7" w:rsidRPr="003275FB">
        <w:rPr>
          <w:rFonts w:ascii="Arial" w:hAnsi="Arial" w:cs="Arial"/>
          <w:sz w:val="24"/>
          <w:szCs w:val="24"/>
        </w:rPr>
        <w:t>SiC</w:t>
      </w:r>
      <w:proofErr w:type="spellEnd"/>
      <w:r w:rsidR="1A7ED8A7" w:rsidRPr="003275FB">
        <w:rPr>
          <w:rFonts w:ascii="Arial" w:hAnsi="Arial" w:cs="Arial"/>
          <w:sz w:val="24"/>
          <w:szCs w:val="24"/>
        </w:rPr>
        <w:t xml:space="preserve">) </w:t>
      </w:r>
      <w:r w:rsidR="48EA3A40" w:rsidRPr="003275FB">
        <w:rPr>
          <w:rFonts w:ascii="Arial" w:hAnsi="Arial" w:cs="Arial"/>
          <w:sz w:val="24"/>
          <w:szCs w:val="24"/>
        </w:rPr>
        <w:t xml:space="preserve">and </w:t>
      </w:r>
      <w:r w:rsidR="00D4635E">
        <w:rPr>
          <w:rFonts w:ascii="Arial" w:hAnsi="Arial" w:cs="Arial"/>
          <w:sz w:val="24"/>
          <w:szCs w:val="24"/>
        </w:rPr>
        <w:t>gallium nitride</w:t>
      </w:r>
      <w:r w:rsidR="48EA3A40" w:rsidRPr="003275FB">
        <w:rPr>
          <w:rFonts w:ascii="Arial" w:hAnsi="Arial" w:cs="Arial"/>
          <w:sz w:val="24"/>
          <w:szCs w:val="24"/>
        </w:rPr>
        <w:t xml:space="preserve"> </w:t>
      </w:r>
      <w:r w:rsidR="039F4584" w:rsidRPr="003275FB">
        <w:rPr>
          <w:rFonts w:ascii="Arial" w:hAnsi="Arial" w:cs="Arial"/>
          <w:sz w:val="24"/>
          <w:szCs w:val="24"/>
        </w:rPr>
        <w:t>(</w:t>
      </w:r>
      <w:proofErr w:type="spellStart"/>
      <w:r w:rsidR="039F4584" w:rsidRPr="003275FB">
        <w:rPr>
          <w:rFonts w:ascii="Arial" w:hAnsi="Arial" w:cs="Arial"/>
          <w:sz w:val="24"/>
          <w:szCs w:val="24"/>
        </w:rPr>
        <w:t>GaN</w:t>
      </w:r>
      <w:proofErr w:type="spellEnd"/>
      <w:r w:rsidR="039F4584" w:rsidRPr="003275FB">
        <w:rPr>
          <w:rFonts w:ascii="Arial" w:hAnsi="Arial" w:cs="Arial"/>
          <w:sz w:val="24"/>
          <w:szCs w:val="24"/>
        </w:rPr>
        <w:t>)</w:t>
      </w:r>
      <w:r w:rsidR="48EA3A40" w:rsidRPr="003275FB">
        <w:rPr>
          <w:rFonts w:ascii="Arial" w:hAnsi="Arial" w:cs="Arial"/>
          <w:sz w:val="24"/>
          <w:szCs w:val="24"/>
        </w:rPr>
        <w:t xml:space="preserve"> </w:t>
      </w:r>
      <w:r w:rsidR="7E98BA58" w:rsidRPr="003275FB">
        <w:rPr>
          <w:rFonts w:ascii="Arial" w:hAnsi="Arial" w:cs="Arial"/>
          <w:sz w:val="24"/>
          <w:szCs w:val="24"/>
        </w:rPr>
        <w:t xml:space="preserve">in </w:t>
      </w:r>
      <w:r w:rsidR="1F8B2B3D" w:rsidRPr="003275FB">
        <w:rPr>
          <w:rFonts w:ascii="Arial" w:hAnsi="Arial" w:cs="Arial"/>
          <w:sz w:val="24"/>
          <w:szCs w:val="24"/>
        </w:rPr>
        <w:t xml:space="preserve">logic circuits </w:t>
      </w:r>
      <w:r w:rsidR="410BF407" w:rsidRPr="003275FB">
        <w:rPr>
          <w:rFonts w:ascii="Arial" w:hAnsi="Arial" w:cs="Arial"/>
          <w:sz w:val="24"/>
          <w:szCs w:val="24"/>
        </w:rPr>
        <w:t>enhance</w:t>
      </w:r>
      <w:r w:rsidR="5998F709" w:rsidRPr="003275FB">
        <w:rPr>
          <w:rFonts w:ascii="Arial" w:hAnsi="Arial" w:cs="Arial"/>
          <w:sz w:val="24"/>
          <w:szCs w:val="24"/>
        </w:rPr>
        <w:t xml:space="preserve">s </w:t>
      </w:r>
      <w:r w:rsidR="43D8C395" w:rsidRPr="003275FB">
        <w:rPr>
          <w:rFonts w:ascii="Arial" w:hAnsi="Arial" w:cs="Arial"/>
          <w:sz w:val="24"/>
          <w:szCs w:val="24"/>
        </w:rPr>
        <w:t xml:space="preserve">their resilience </w:t>
      </w:r>
      <w:r w:rsidR="3879577E" w:rsidRPr="003275FB">
        <w:rPr>
          <w:rFonts w:ascii="Arial" w:hAnsi="Arial" w:cs="Arial"/>
          <w:sz w:val="24"/>
          <w:szCs w:val="24"/>
        </w:rPr>
        <w:t xml:space="preserve">to </w:t>
      </w:r>
      <w:r w:rsidR="43D8C395" w:rsidRPr="003275FB">
        <w:rPr>
          <w:rFonts w:ascii="Arial" w:hAnsi="Arial" w:cs="Arial"/>
          <w:sz w:val="24"/>
          <w:szCs w:val="24"/>
        </w:rPr>
        <w:t>radiation</w:t>
      </w:r>
      <w:r w:rsidR="4BE996F6" w:rsidRPr="003275FB">
        <w:rPr>
          <w:rFonts w:ascii="Arial" w:hAnsi="Arial" w:cs="Arial"/>
          <w:sz w:val="24"/>
          <w:szCs w:val="24"/>
        </w:rPr>
        <w:t>.</w:t>
      </w:r>
      <w:r w:rsidR="1F8B2B3D" w:rsidRPr="003275FB">
        <w:rPr>
          <w:rFonts w:ascii="Arial" w:hAnsi="Arial" w:cs="Arial"/>
          <w:sz w:val="24"/>
          <w:szCs w:val="24"/>
        </w:rPr>
        <w:t xml:space="preserve"> </w:t>
      </w:r>
      <w:r w:rsidR="631E9291" w:rsidRPr="003275FB">
        <w:rPr>
          <w:rFonts w:ascii="Arial" w:hAnsi="Arial" w:cs="Arial"/>
          <w:sz w:val="24"/>
          <w:szCs w:val="24"/>
        </w:rPr>
        <w:t xml:space="preserve"> </w:t>
      </w:r>
      <w:r w:rsidR="4004C096" w:rsidRPr="003275FB">
        <w:rPr>
          <w:rFonts w:ascii="Arial" w:hAnsi="Arial" w:cs="Arial"/>
          <w:sz w:val="24"/>
          <w:szCs w:val="24"/>
        </w:rPr>
        <w:t xml:space="preserve">Since </w:t>
      </w:r>
      <w:r w:rsidR="00D4635E">
        <w:rPr>
          <w:rFonts w:ascii="Arial" w:hAnsi="Arial" w:cs="Arial"/>
          <w:sz w:val="24"/>
          <w:szCs w:val="24"/>
        </w:rPr>
        <w:t>Silicon carbide</w:t>
      </w:r>
      <w:r w:rsidR="4004C096" w:rsidRPr="003275FB">
        <w:rPr>
          <w:rFonts w:ascii="Arial" w:hAnsi="Arial" w:cs="Arial"/>
          <w:sz w:val="24"/>
          <w:szCs w:val="24"/>
        </w:rPr>
        <w:t xml:space="preserve"> has had significantly more research and usage in power electronics, o</w:t>
      </w:r>
      <w:r w:rsidR="631E9291" w:rsidRPr="003275FB">
        <w:rPr>
          <w:rFonts w:ascii="Arial" w:hAnsi="Arial" w:cs="Arial"/>
          <w:sz w:val="24"/>
          <w:szCs w:val="24"/>
        </w:rPr>
        <w:t xml:space="preserve">ur circuit will </w:t>
      </w:r>
      <w:r w:rsidR="0F41BF69" w:rsidRPr="003275FB">
        <w:rPr>
          <w:rFonts w:ascii="Arial" w:hAnsi="Arial" w:cs="Arial"/>
          <w:sz w:val="24"/>
          <w:szCs w:val="24"/>
        </w:rPr>
        <w:t>employ</w:t>
      </w:r>
      <w:r w:rsidR="631E9291" w:rsidRPr="003275FB">
        <w:rPr>
          <w:rFonts w:ascii="Arial" w:hAnsi="Arial" w:cs="Arial"/>
          <w:sz w:val="24"/>
          <w:szCs w:val="24"/>
        </w:rPr>
        <w:t xml:space="preserve"> </w:t>
      </w:r>
      <w:r w:rsidR="00D4635E">
        <w:rPr>
          <w:rFonts w:ascii="Arial" w:hAnsi="Arial" w:cs="Arial"/>
          <w:sz w:val="24"/>
          <w:szCs w:val="24"/>
        </w:rPr>
        <w:t>Gallium nitride</w:t>
      </w:r>
      <w:r w:rsidR="631E9291" w:rsidRPr="003275FB">
        <w:rPr>
          <w:rFonts w:ascii="Arial" w:hAnsi="Arial" w:cs="Arial"/>
          <w:sz w:val="24"/>
          <w:szCs w:val="24"/>
        </w:rPr>
        <w:t xml:space="preserve"> as the wide band-gap</w:t>
      </w:r>
      <w:r w:rsidR="3C9D91A1" w:rsidRPr="003275FB">
        <w:rPr>
          <w:rFonts w:ascii="Arial" w:hAnsi="Arial" w:cs="Arial"/>
          <w:sz w:val="24"/>
          <w:szCs w:val="24"/>
        </w:rPr>
        <w:t xml:space="preserve"> </w:t>
      </w:r>
      <w:r w:rsidR="631E9291" w:rsidRPr="003275FB">
        <w:rPr>
          <w:rFonts w:ascii="Arial" w:hAnsi="Arial" w:cs="Arial"/>
          <w:sz w:val="24"/>
          <w:szCs w:val="24"/>
        </w:rPr>
        <w:t>device</w:t>
      </w:r>
      <w:r w:rsidR="06BDBDE9" w:rsidRPr="003275FB">
        <w:rPr>
          <w:rFonts w:ascii="Arial" w:hAnsi="Arial" w:cs="Arial"/>
          <w:sz w:val="24"/>
          <w:szCs w:val="24"/>
        </w:rPr>
        <w:t xml:space="preserve"> to promote further research on this material</w:t>
      </w:r>
      <w:r w:rsidR="631E9291" w:rsidRPr="003275FB">
        <w:rPr>
          <w:rFonts w:ascii="Arial" w:hAnsi="Arial" w:cs="Arial"/>
          <w:sz w:val="24"/>
          <w:szCs w:val="24"/>
        </w:rPr>
        <w:t xml:space="preserve">.  By choosing </w:t>
      </w:r>
      <w:r w:rsidR="00D4635E">
        <w:rPr>
          <w:rFonts w:ascii="Arial" w:hAnsi="Arial" w:cs="Arial"/>
          <w:sz w:val="24"/>
          <w:szCs w:val="24"/>
        </w:rPr>
        <w:t>Gallium nitride</w:t>
      </w:r>
      <w:r w:rsidR="631E9291" w:rsidRPr="003275FB">
        <w:rPr>
          <w:rFonts w:ascii="Arial" w:hAnsi="Arial" w:cs="Arial"/>
          <w:sz w:val="24"/>
          <w:szCs w:val="24"/>
        </w:rPr>
        <w:t xml:space="preserve"> as our wide band-gap device,</w:t>
      </w:r>
      <w:r w:rsidR="261698BC" w:rsidRPr="003275FB">
        <w:rPr>
          <w:rFonts w:ascii="Arial" w:hAnsi="Arial" w:cs="Arial"/>
          <w:sz w:val="24"/>
          <w:szCs w:val="24"/>
        </w:rPr>
        <w:t xml:space="preserve"> </w:t>
      </w:r>
      <w:r w:rsidR="43DC8105" w:rsidRPr="003275FB">
        <w:rPr>
          <w:rFonts w:ascii="Arial" w:hAnsi="Arial" w:cs="Arial"/>
          <w:sz w:val="24"/>
          <w:szCs w:val="24"/>
        </w:rPr>
        <w:t xml:space="preserve">the </w:t>
      </w:r>
      <w:r w:rsidR="261698BC" w:rsidRPr="003275FB">
        <w:rPr>
          <w:rFonts w:ascii="Arial" w:hAnsi="Arial" w:cs="Arial"/>
          <w:sz w:val="24"/>
          <w:szCs w:val="24"/>
        </w:rPr>
        <w:t>implement</w:t>
      </w:r>
      <w:r w:rsidR="791426FC" w:rsidRPr="003275FB">
        <w:rPr>
          <w:rFonts w:ascii="Arial" w:hAnsi="Arial" w:cs="Arial"/>
          <w:sz w:val="24"/>
          <w:szCs w:val="24"/>
        </w:rPr>
        <w:t>ation and testing of</w:t>
      </w:r>
      <w:r w:rsidR="261698BC" w:rsidRPr="003275FB">
        <w:rPr>
          <w:rFonts w:ascii="Arial" w:hAnsi="Arial" w:cs="Arial"/>
          <w:sz w:val="24"/>
          <w:szCs w:val="24"/>
        </w:rPr>
        <w:t xml:space="preserve"> this project will provide more information </w:t>
      </w:r>
      <w:r w:rsidR="261698BC" w:rsidRPr="162F27B9">
        <w:rPr>
          <w:rFonts w:ascii="Arial" w:hAnsi="Arial" w:cs="Arial"/>
          <w:sz w:val="24"/>
          <w:szCs w:val="24"/>
        </w:rPr>
        <w:t>o</w:t>
      </w:r>
      <w:r w:rsidR="38DFEC3E" w:rsidRPr="162F27B9">
        <w:rPr>
          <w:rFonts w:ascii="Arial" w:hAnsi="Arial" w:cs="Arial"/>
          <w:sz w:val="24"/>
          <w:szCs w:val="24"/>
        </w:rPr>
        <w:t>n</w:t>
      </w:r>
      <w:r w:rsidR="261698BC" w:rsidRPr="003275FB">
        <w:rPr>
          <w:rFonts w:ascii="Arial" w:hAnsi="Arial" w:cs="Arial"/>
          <w:sz w:val="24"/>
          <w:szCs w:val="24"/>
        </w:rPr>
        <w:t xml:space="preserve"> the effects of </w:t>
      </w:r>
      <w:proofErr w:type="spellStart"/>
      <w:r w:rsidR="5FE2824D" w:rsidRPr="003275FB">
        <w:rPr>
          <w:rFonts w:ascii="Arial" w:hAnsi="Arial" w:cs="Arial"/>
          <w:sz w:val="24"/>
          <w:szCs w:val="24"/>
        </w:rPr>
        <w:t>GaN</w:t>
      </w:r>
      <w:proofErr w:type="spellEnd"/>
      <w:r w:rsidR="261698BC" w:rsidRPr="003275FB">
        <w:rPr>
          <w:rFonts w:ascii="Arial" w:hAnsi="Arial" w:cs="Arial"/>
          <w:sz w:val="24"/>
          <w:szCs w:val="24"/>
        </w:rPr>
        <w:t xml:space="preserve"> in a radiation environment.</w:t>
      </w:r>
    </w:p>
    <w:p w14:paraId="33BE8434" w14:textId="2504304C" w:rsidR="002405CF" w:rsidRPr="00A11BD6" w:rsidRDefault="002B7487" w:rsidP="00A11BD6">
      <w:pPr>
        <w:pStyle w:val="Heading2"/>
        <w:rPr>
          <w:rFonts w:ascii="Arial" w:hAnsi="Arial"/>
        </w:rPr>
      </w:pPr>
      <w:bookmarkStart w:id="10" w:name="_Toc852296875"/>
      <w:r w:rsidRPr="1823C6DC">
        <w:rPr>
          <w:rFonts w:ascii="Arial" w:hAnsi="Arial"/>
        </w:rPr>
        <w:t>Referenced Documents and Standards</w:t>
      </w:r>
      <w:bookmarkEnd w:id="10"/>
    </w:p>
    <w:p w14:paraId="2EE288C5" w14:textId="058A0CC4" w:rsidR="002405CF" w:rsidRPr="00E457D4" w:rsidRDefault="002405CF" w:rsidP="002405CF">
      <w:pPr>
        <w:jc w:val="left"/>
        <w:rPr>
          <w:rFonts w:ascii="Arial" w:eastAsia="Times New Roman" w:hAnsi="Arial" w:cs="Arial"/>
          <w:color w:val="000000"/>
          <w:sz w:val="24"/>
          <w:szCs w:val="24"/>
        </w:rPr>
      </w:pPr>
      <w:r w:rsidRPr="00E457D4">
        <w:rPr>
          <w:rFonts w:ascii="Arial" w:eastAsia="Times New Roman" w:hAnsi="Arial" w:cs="Arial"/>
          <w:i/>
          <w:color w:val="000000" w:themeColor="text1"/>
          <w:sz w:val="24"/>
          <w:szCs w:val="24"/>
        </w:rPr>
        <w:t>Electrical, Electronic, and Electromechanical (EEE) Parts Assurance Standard</w:t>
      </w:r>
      <w:r w:rsidRPr="00E457D4">
        <w:rPr>
          <w:rFonts w:ascii="Arial" w:eastAsia="Times New Roman" w:hAnsi="Arial" w:cs="Arial"/>
          <w:color w:val="000000" w:themeColor="text1"/>
          <w:sz w:val="24"/>
          <w:szCs w:val="24"/>
        </w:rPr>
        <w:t>. NASA. Accessed: Sep. 12, 2023. [Online]. Available: https://standards.nasa.gov/sites/default/files/standards/NASA/Baseline/0/nasa-std-873910.pdf</w:t>
      </w:r>
    </w:p>
    <w:p w14:paraId="7C811866" w14:textId="2E9D98B7" w:rsidR="000625C6" w:rsidRPr="00E457D4" w:rsidRDefault="000625C6" w:rsidP="000625C6">
      <w:pPr>
        <w:jc w:val="left"/>
        <w:rPr>
          <w:rFonts w:ascii="Arial" w:eastAsia="Times New Roman" w:hAnsi="Arial" w:cs="Arial"/>
          <w:color w:val="000000"/>
          <w:sz w:val="24"/>
          <w:szCs w:val="24"/>
        </w:rPr>
      </w:pPr>
    </w:p>
    <w:p w14:paraId="7F91FEB5" w14:textId="77777777" w:rsidR="000625C6" w:rsidRPr="00E457D4" w:rsidRDefault="000625C6" w:rsidP="000625C6">
      <w:pPr>
        <w:jc w:val="left"/>
        <w:rPr>
          <w:rFonts w:ascii="Arial" w:eastAsia="Times New Roman" w:hAnsi="Arial" w:cs="Arial"/>
          <w:color w:val="000000"/>
          <w:sz w:val="24"/>
          <w:szCs w:val="24"/>
        </w:rPr>
      </w:pPr>
      <w:r w:rsidRPr="00E457D4">
        <w:rPr>
          <w:rFonts w:ascii="Arial" w:eastAsia="Times New Roman" w:hAnsi="Arial" w:cs="Arial"/>
          <w:i/>
          <w:iCs/>
          <w:color w:val="000000"/>
          <w:sz w:val="24"/>
          <w:szCs w:val="24"/>
        </w:rPr>
        <w:lastRenderedPageBreak/>
        <w:t>Mitigating In-Space Charging Effects - A Guideline</w:t>
      </w:r>
      <w:r w:rsidRPr="00E457D4">
        <w:rPr>
          <w:rFonts w:ascii="Arial" w:eastAsia="Times New Roman" w:hAnsi="Arial" w:cs="Arial"/>
          <w:color w:val="000000"/>
          <w:sz w:val="24"/>
          <w:szCs w:val="24"/>
        </w:rPr>
        <w:t>, B., vol. NASA-HDBK-4002. NASA, 2022. Accessed: Sep. 12, 2023. [Online]. Available: https://standards.nasa.gov/sites/default/files/standards/NASA/B/0/2022-06-07-NASA-HDBK-4002B-Approved.pdf</w:t>
      </w:r>
    </w:p>
    <w:p w14:paraId="541752AD" w14:textId="621C4084" w:rsidR="004D6814" w:rsidRPr="00E457D4" w:rsidRDefault="004D6814" w:rsidP="004D6814">
      <w:pPr>
        <w:jc w:val="left"/>
        <w:rPr>
          <w:rFonts w:ascii="Arial" w:eastAsia="Times New Roman" w:hAnsi="Arial" w:cs="Arial"/>
          <w:color w:val="000000"/>
          <w:sz w:val="24"/>
          <w:szCs w:val="24"/>
        </w:rPr>
      </w:pPr>
    </w:p>
    <w:p w14:paraId="3BB991C5" w14:textId="77777777" w:rsidR="00A11BD6" w:rsidRPr="00E457D4" w:rsidRDefault="00A11BD6" w:rsidP="00A11BD6">
      <w:pPr>
        <w:jc w:val="left"/>
        <w:rPr>
          <w:rFonts w:ascii="Arial" w:eastAsia="Times New Roman" w:hAnsi="Arial" w:cs="Arial"/>
          <w:color w:val="000000"/>
          <w:sz w:val="24"/>
          <w:szCs w:val="24"/>
        </w:rPr>
      </w:pPr>
      <w:r w:rsidRPr="00E457D4">
        <w:rPr>
          <w:rFonts w:ascii="Arial" w:eastAsia="Times New Roman" w:hAnsi="Arial" w:cs="Arial"/>
          <w:color w:val="000000" w:themeColor="text1"/>
          <w:sz w:val="24"/>
          <w:szCs w:val="24"/>
        </w:rPr>
        <w:t xml:space="preserve">R. Baumann and K. </w:t>
      </w:r>
      <w:proofErr w:type="spellStart"/>
      <w:r w:rsidRPr="00E457D4">
        <w:rPr>
          <w:rFonts w:ascii="Arial" w:eastAsia="Times New Roman" w:hAnsi="Arial" w:cs="Arial"/>
          <w:color w:val="000000" w:themeColor="text1"/>
          <w:sz w:val="24"/>
          <w:szCs w:val="24"/>
        </w:rPr>
        <w:t>Kruckmeyer</w:t>
      </w:r>
      <w:proofErr w:type="spellEnd"/>
      <w:r w:rsidRPr="00E457D4">
        <w:rPr>
          <w:rFonts w:ascii="Arial" w:eastAsia="Times New Roman" w:hAnsi="Arial" w:cs="Arial"/>
          <w:color w:val="000000" w:themeColor="text1"/>
          <w:sz w:val="24"/>
          <w:szCs w:val="24"/>
        </w:rPr>
        <w:t>, </w:t>
      </w:r>
      <w:r w:rsidRPr="00E457D4">
        <w:rPr>
          <w:rFonts w:ascii="Arial" w:eastAsia="Times New Roman" w:hAnsi="Arial" w:cs="Arial"/>
          <w:i/>
          <w:color w:val="000000" w:themeColor="text1"/>
          <w:sz w:val="24"/>
          <w:szCs w:val="24"/>
        </w:rPr>
        <w:t>Radiation Handbook for Electronics</w:t>
      </w:r>
      <w:r w:rsidRPr="00E457D4">
        <w:rPr>
          <w:rFonts w:ascii="Arial" w:eastAsia="Times New Roman" w:hAnsi="Arial" w:cs="Arial"/>
          <w:color w:val="000000" w:themeColor="text1"/>
          <w:sz w:val="24"/>
          <w:szCs w:val="24"/>
        </w:rPr>
        <w:t>. Texas Instruments, 2020. Accessed: Sep. 2023. [Online]. Available: https://www.ti.com/seclit/eb/sgzy002a/sgzy002a.pdf</w:t>
      </w:r>
    </w:p>
    <w:p w14:paraId="012D238D" w14:textId="77777777" w:rsidR="00A11BD6" w:rsidRPr="00E457D4" w:rsidRDefault="00A11BD6" w:rsidP="004D6814">
      <w:pPr>
        <w:jc w:val="left"/>
        <w:rPr>
          <w:rFonts w:ascii="Arial" w:eastAsia="Times New Roman" w:hAnsi="Arial" w:cs="Arial"/>
          <w:color w:val="000000"/>
          <w:sz w:val="24"/>
          <w:szCs w:val="24"/>
        </w:rPr>
      </w:pPr>
    </w:p>
    <w:p w14:paraId="1DCB88BF" w14:textId="77777777" w:rsidR="004D6814" w:rsidRPr="00E457D4" w:rsidRDefault="004D6814" w:rsidP="004D6814">
      <w:pPr>
        <w:jc w:val="left"/>
        <w:rPr>
          <w:rFonts w:ascii="Arial" w:eastAsia="Times New Roman" w:hAnsi="Arial" w:cs="Arial"/>
          <w:color w:val="000000"/>
          <w:sz w:val="24"/>
          <w:szCs w:val="24"/>
        </w:rPr>
      </w:pPr>
      <w:r w:rsidRPr="00E457D4">
        <w:rPr>
          <w:rFonts w:ascii="Arial" w:eastAsia="Times New Roman" w:hAnsi="Arial" w:cs="Arial"/>
          <w:color w:val="000000"/>
          <w:sz w:val="24"/>
          <w:szCs w:val="24"/>
        </w:rPr>
        <w:t>Reed, Goetz, Ericson, Sweeney, and Ezell, “Wide Bandgap Semiconductors for Extreme Temperature and Radiation Environments,” </w:t>
      </w:r>
      <w:r w:rsidRPr="00E457D4">
        <w:rPr>
          <w:rFonts w:ascii="Arial" w:eastAsia="Times New Roman" w:hAnsi="Arial" w:cs="Arial"/>
          <w:i/>
          <w:iCs/>
          <w:color w:val="000000"/>
          <w:sz w:val="24"/>
          <w:szCs w:val="24"/>
        </w:rPr>
        <w:t>Oak Ridge National Laboratory</w:t>
      </w:r>
      <w:r w:rsidRPr="00E457D4">
        <w:rPr>
          <w:rFonts w:ascii="Arial" w:eastAsia="Times New Roman" w:hAnsi="Arial" w:cs="Arial"/>
          <w:color w:val="000000"/>
          <w:sz w:val="24"/>
          <w:szCs w:val="24"/>
        </w:rPr>
        <w:t>, Mar. 2022.</w:t>
      </w:r>
    </w:p>
    <w:p w14:paraId="1E42B979" w14:textId="2A30ACBA" w:rsidR="00FA617B" w:rsidRPr="00E457D4" w:rsidRDefault="004D6814" w:rsidP="00A11BD6">
      <w:pPr>
        <w:spacing w:before="100" w:beforeAutospacing="1" w:after="100" w:afterAutospacing="1"/>
        <w:jc w:val="left"/>
        <w:rPr>
          <w:rFonts w:ascii="Arial" w:hAnsi="Arial" w:cs="Arial"/>
          <w:kern w:val="32"/>
          <w:sz w:val="24"/>
          <w:szCs w:val="24"/>
        </w:rPr>
      </w:pPr>
      <w:r w:rsidRPr="5D4C6F46">
        <w:rPr>
          <w:rFonts w:ascii="Arial" w:eastAsia="Times New Roman" w:hAnsi="Arial" w:cs="Arial"/>
          <w:color w:val="000000" w:themeColor="text1"/>
          <w:sz w:val="24"/>
          <w:szCs w:val="24"/>
        </w:rPr>
        <w:t>‌</w:t>
      </w:r>
      <w:bookmarkStart w:id="11" w:name="_Toc356386015"/>
    </w:p>
    <w:p w14:paraId="58A301E2" w14:textId="11B59D5F" w:rsidR="370F3750" w:rsidRDefault="370F3750" w:rsidP="370F3750">
      <w:pPr>
        <w:spacing w:beforeAutospacing="1" w:afterAutospacing="1"/>
        <w:jc w:val="left"/>
        <w:rPr>
          <w:rFonts w:ascii="Arial" w:eastAsia="Times New Roman" w:hAnsi="Arial" w:cs="Arial"/>
          <w:color w:val="000000" w:themeColor="text1"/>
          <w:sz w:val="24"/>
          <w:szCs w:val="24"/>
        </w:rPr>
      </w:pPr>
    </w:p>
    <w:p w14:paraId="53CF003E" w14:textId="0ACA710D" w:rsidR="370F3750" w:rsidRDefault="370F3750" w:rsidP="370F3750">
      <w:pPr>
        <w:spacing w:beforeAutospacing="1" w:afterAutospacing="1"/>
        <w:jc w:val="left"/>
        <w:rPr>
          <w:rFonts w:ascii="Arial" w:eastAsia="Times New Roman" w:hAnsi="Arial" w:cs="Arial"/>
          <w:color w:val="000000" w:themeColor="text1"/>
          <w:sz w:val="24"/>
          <w:szCs w:val="24"/>
        </w:rPr>
      </w:pPr>
    </w:p>
    <w:p w14:paraId="4AF88246" w14:textId="46142512" w:rsidR="370F3750" w:rsidRDefault="370F3750" w:rsidP="370F3750">
      <w:pPr>
        <w:spacing w:beforeAutospacing="1" w:afterAutospacing="1"/>
        <w:jc w:val="left"/>
        <w:rPr>
          <w:rFonts w:ascii="Arial" w:eastAsia="Times New Roman" w:hAnsi="Arial" w:cs="Arial"/>
          <w:color w:val="000000" w:themeColor="text1"/>
          <w:sz w:val="24"/>
          <w:szCs w:val="24"/>
        </w:rPr>
      </w:pPr>
    </w:p>
    <w:p w14:paraId="010DBC85" w14:textId="5B766A13" w:rsidR="370F3750" w:rsidRDefault="370F3750" w:rsidP="370F3750">
      <w:pPr>
        <w:spacing w:beforeAutospacing="1" w:afterAutospacing="1"/>
        <w:jc w:val="left"/>
        <w:rPr>
          <w:rFonts w:ascii="Arial" w:eastAsia="Times New Roman" w:hAnsi="Arial" w:cs="Arial"/>
          <w:color w:val="000000" w:themeColor="text1"/>
          <w:sz w:val="24"/>
          <w:szCs w:val="24"/>
        </w:rPr>
      </w:pPr>
    </w:p>
    <w:p w14:paraId="1A25AC41" w14:textId="22B87591" w:rsidR="370F3750" w:rsidRDefault="370F3750" w:rsidP="370F3750">
      <w:pPr>
        <w:spacing w:beforeAutospacing="1" w:afterAutospacing="1"/>
        <w:jc w:val="left"/>
        <w:rPr>
          <w:rFonts w:ascii="Arial" w:eastAsia="Times New Roman" w:hAnsi="Arial" w:cs="Arial"/>
          <w:color w:val="000000" w:themeColor="text1"/>
          <w:sz w:val="24"/>
          <w:szCs w:val="24"/>
        </w:rPr>
      </w:pPr>
    </w:p>
    <w:p w14:paraId="30E070EA" w14:textId="1A9881E4" w:rsidR="370F3750" w:rsidRDefault="370F3750" w:rsidP="370F3750">
      <w:pPr>
        <w:spacing w:beforeAutospacing="1" w:afterAutospacing="1"/>
        <w:jc w:val="left"/>
        <w:rPr>
          <w:rFonts w:ascii="Arial" w:eastAsia="Times New Roman" w:hAnsi="Arial" w:cs="Arial"/>
          <w:color w:val="000000" w:themeColor="text1"/>
          <w:sz w:val="24"/>
          <w:szCs w:val="24"/>
        </w:rPr>
      </w:pPr>
    </w:p>
    <w:p w14:paraId="3B4E7E59" w14:textId="75317847" w:rsidR="370F3750" w:rsidRDefault="370F3750" w:rsidP="370F3750">
      <w:pPr>
        <w:spacing w:beforeAutospacing="1" w:afterAutospacing="1"/>
        <w:jc w:val="left"/>
        <w:rPr>
          <w:rFonts w:ascii="Arial" w:eastAsia="Times New Roman" w:hAnsi="Arial" w:cs="Arial"/>
          <w:color w:val="000000" w:themeColor="text1"/>
          <w:sz w:val="24"/>
          <w:szCs w:val="24"/>
        </w:rPr>
      </w:pPr>
    </w:p>
    <w:p w14:paraId="119291F7" w14:textId="794F787E" w:rsidR="370F3750" w:rsidRDefault="370F3750" w:rsidP="370F3750">
      <w:pPr>
        <w:spacing w:beforeAutospacing="1" w:afterAutospacing="1"/>
        <w:jc w:val="left"/>
        <w:rPr>
          <w:rFonts w:ascii="Arial" w:eastAsia="Times New Roman" w:hAnsi="Arial" w:cs="Arial"/>
          <w:color w:val="000000" w:themeColor="text1"/>
          <w:sz w:val="24"/>
          <w:szCs w:val="24"/>
        </w:rPr>
      </w:pPr>
    </w:p>
    <w:p w14:paraId="6571E0CB" w14:textId="25C89A9E" w:rsidR="370F3750" w:rsidRDefault="370F3750" w:rsidP="370F3750">
      <w:pPr>
        <w:spacing w:beforeAutospacing="1" w:afterAutospacing="1"/>
        <w:jc w:val="left"/>
        <w:rPr>
          <w:rFonts w:ascii="Arial" w:eastAsia="Times New Roman" w:hAnsi="Arial" w:cs="Arial"/>
          <w:color w:val="000000" w:themeColor="text1"/>
          <w:sz w:val="24"/>
          <w:szCs w:val="24"/>
        </w:rPr>
      </w:pPr>
    </w:p>
    <w:p w14:paraId="2B788BF9" w14:textId="5928A9EC" w:rsidR="370F3750" w:rsidRDefault="370F3750" w:rsidP="370F3750">
      <w:pPr>
        <w:spacing w:beforeAutospacing="1" w:afterAutospacing="1"/>
        <w:jc w:val="left"/>
        <w:rPr>
          <w:rFonts w:ascii="Arial" w:eastAsia="Times New Roman" w:hAnsi="Arial" w:cs="Arial"/>
          <w:color w:val="000000" w:themeColor="text1"/>
          <w:sz w:val="24"/>
          <w:szCs w:val="24"/>
        </w:rPr>
      </w:pPr>
    </w:p>
    <w:p w14:paraId="37B2E0D6" w14:textId="06F1BABF" w:rsidR="370F3750" w:rsidRDefault="370F3750" w:rsidP="370F3750">
      <w:pPr>
        <w:spacing w:beforeAutospacing="1" w:afterAutospacing="1"/>
        <w:jc w:val="left"/>
        <w:rPr>
          <w:rFonts w:ascii="Arial" w:eastAsia="Times New Roman" w:hAnsi="Arial" w:cs="Arial"/>
          <w:color w:val="000000" w:themeColor="text1"/>
          <w:sz w:val="24"/>
          <w:szCs w:val="24"/>
        </w:rPr>
      </w:pPr>
    </w:p>
    <w:p w14:paraId="6EC4CB24" w14:textId="7A8D05FF" w:rsidR="370F3750" w:rsidRDefault="370F3750" w:rsidP="370F3750">
      <w:pPr>
        <w:spacing w:beforeAutospacing="1" w:afterAutospacing="1"/>
        <w:jc w:val="left"/>
        <w:rPr>
          <w:rFonts w:ascii="Arial" w:eastAsia="Times New Roman" w:hAnsi="Arial" w:cs="Arial"/>
          <w:color w:val="000000" w:themeColor="text1"/>
          <w:sz w:val="24"/>
          <w:szCs w:val="24"/>
        </w:rPr>
      </w:pPr>
    </w:p>
    <w:p w14:paraId="02A80EE9" w14:textId="041EA527" w:rsidR="370F3750" w:rsidRDefault="370F3750" w:rsidP="370F3750">
      <w:pPr>
        <w:spacing w:beforeAutospacing="1" w:afterAutospacing="1"/>
        <w:jc w:val="left"/>
        <w:rPr>
          <w:rFonts w:ascii="Arial" w:eastAsia="Times New Roman" w:hAnsi="Arial" w:cs="Arial"/>
          <w:color w:val="000000" w:themeColor="text1"/>
          <w:sz w:val="24"/>
          <w:szCs w:val="24"/>
        </w:rPr>
      </w:pPr>
    </w:p>
    <w:p w14:paraId="11EC9373" w14:textId="2D8F483B" w:rsidR="370F3750" w:rsidRDefault="370F3750" w:rsidP="370F3750">
      <w:pPr>
        <w:spacing w:beforeAutospacing="1" w:afterAutospacing="1"/>
        <w:jc w:val="left"/>
        <w:rPr>
          <w:rFonts w:ascii="Arial" w:eastAsia="Times New Roman" w:hAnsi="Arial" w:cs="Arial"/>
          <w:color w:val="000000" w:themeColor="text1"/>
          <w:sz w:val="24"/>
          <w:szCs w:val="24"/>
        </w:rPr>
      </w:pPr>
    </w:p>
    <w:p w14:paraId="07E51A0F" w14:textId="31A0126C" w:rsidR="464830CE" w:rsidRDefault="464830CE" w:rsidP="464830CE">
      <w:pPr>
        <w:spacing w:beforeAutospacing="1" w:afterAutospacing="1"/>
        <w:jc w:val="left"/>
        <w:rPr>
          <w:rFonts w:ascii="Arial" w:eastAsia="Times New Roman" w:hAnsi="Arial" w:cs="Arial"/>
          <w:color w:val="000000" w:themeColor="text1"/>
          <w:sz w:val="24"/>
          <w:szCs w:val="24"/>
        </w:rPr>
      </w:pPr>
    </w:p>
    <w:p w14:paraId="60E66278" w14:textId="77ED7221" w:rsidR="00CC1A19" w:rsidRPr="0034447C" w:rsidRDefault="00FA617B" w:rsidP="007C288B">
      <w:pPr>
        <w:pStyle w:val="Heading1"/>
        <w:rPr>
          <w:rFonts w:ascii="Arial" w:hAnsi="Arial"/>
        </w:rPr>
      </w:pPr>
      <w:bookmarkStart w:id="12" w:name="_Toc906373191"/>
      <w:bookmarkEnd w:id="11"/>
      <w:r w:rsidRPr="1823C6DC">
        <w:rPr>
          <w:rFonts w:ascii="Arial" w:hAnsi="Arial"/>
        </w:rPr>
        <w:lastRenderedPageBreak/>
        <w:t>Operating Concept</w:t>
      </w:r>
      <w:bookmarkEnd w:id="12"/>
    </w:p>
    <w:p w14:paraId="60BC6149" w14:textId="12197A81" w:rsidR="1823C6DC" w:rsidRPr="00304ED8" w:rsidRDefault="00257F9B" w:rsidP="00304ED8">
      <w:pPr>
        <w:pStyle w:val="Heading2"/>
        <w:rPr>
          <w:rFonts w:ascii="Arial" w:hAnsi="Arial"/>
        </w:rPr>
      </w:pPr>
      <w:bookmarkStart w:id="13" w:name="_Toc1526038365"/>
      <w:r w:rsidRPr="1823C6DC">
        <w:rPr>
          <w:rFonts w:ascii="Arial" w:hAnsi="Arial"/>
        </w:rPr>
        <w:t>Scope</w:t>
      </w:r>
      <w:bookmarkEnd w:id="13"/>
    </w:p>
    <w:p w14:paraId="5B2E02B7" w14:textId="6B6BA314" w:rsidR="00257F9B" w:rsidRPr="00FC36CC" w:rsidRDefault="351F5B81" w:rsidP="00FC36CC">
      <w:pPr>
        <w:pStyle w:val="BodyText"/>
        <w:ind w:firstLine="576"/>
        <w:rPr>
          <w:rFonts w:ascii="Arial" w:hAnsi="Arial" w:cs="Arial"/>
          <w:sz w:val="24"/>
        </w:rPr>
      </w:pPr>
      <w:r w:rsidRPr="005E196A">
        <w:rPr>
          <w:rFonts w:ascii="Arial" w:hAnsi="Arial" w:cs="Arial"/>
          <w:sz w:val="24"/>
        </w:rPr>
        <w:t xml:space="preserve">The logic circuit for our project will be composed of three individual </w:t>
      </w:r>
      <w:r w:rsidR="0EFDAFE2" w:rsidRPr="005E196A">
        <w:rPr>
          <w:rFonts w:ascii="Arial" w:hAnsi="Arial" w:cs="Arial"/>
          <w:sz w:val="24"/>
        </w:rPr>
        <w:t xml:space="preserve">logic </w:t>
      </w:r>
      <w:r w:rsidRPr="005E196A">
        <w:rPr>
          <w:rFonts w:ascii="Arial" w:hAnsi="Arial" w:cs="Arial"/>
          <w:sz w:val="24"/>
        </w:rPr>
        <w:t>circuits, which will be integrated to construct the final circuit. The individual circuits will consist of a ring oscillator, a SRAM, and a multiplexer. A seven-stage ring oscillator will pro</w:t>
      </w:r>
      <w:r w:rsidR="49C856B2" w:rsidRPr="005E196A">
        <w:rPr>
          <w:rFonts w:ascii="Arial" w:hAnsi="Arial" w:cs="Arial"/>
          <w:sz w:val="24"/>
        </w:rPr>
        <w:t>duce</w:t>
      </w:r>
      <w:r w:rsidRPr="005E196A">
        <w:rPr>
          <w:rFonts w:ascii="Arial" w:hAnsi="Arial" w:cs="Arial"/>
          <w:sz w:val="24"/>
        </w:rPr>
        <w:t xml:space="preserve"> a</w:t>
      </w:r>
      <w:r w:rsidR="0A7E4576" w:rsidRPr="005E196A">
        <w:rPr>
          <w:rFonts w:ascii="Arial" w:hAnsi="Arial" w:cs="Arial"/>
          <w:sz w:val="24"/>
        </w:rPr>
        <w:t>n oscillating</w:t>
      </w:r>
      <w:r w:rsidRPr="005E196A">
        <w:rPr>
          <w:rFonts w:ascii="Arial" w:hAnsi="Arial" w:cs="Arial"/>
          <w:sz w:val="24"/>
        </w:rPr>
        <w:t xml:space="preserve"> clock signal</w:t>
      </w:r>
      <w:r w:rsidR="08BC67FF" w:rsidRPr="005E196A">
        <w:rPr>
          <w:rFonts w:ascii="Arial" w:hAnsi="Arial" w:cs="Arial"/>
          <w:sz w:val="24"/>
        </w:rPr>
        <w:t xml:space="preserve"> with a frequency of 100kHz</w:t>
      </w:r>
      <w:r w:rsidR="2337AF7D" w:rsidRPr="005E196A">
        <w:rPr>
          <w:rFonts w:ascii="Arial" w:hAnsi="Arial" w:cs="Arial"/>
          <w:sz w:val="24"/>
        </w:rPr>
        <w:t>.</w:t>
      </w:r>
      <w:r w:rsidRPr="005E196A">
        <w:rPr>
          <w:rFonts w:ascii="Arial" w:hAnsi="Arial" w:cs="Arial"/>
          <w:sz w:val="24"/>
        </w:rPr>
        <w:t xml:space="preserve"> </w:t>
      </w:r>
      <w:r w:rsidR="2337AF7D" w:rsidRPr="005E196A">
        <w:rPr>
          <w:rFonts w:ascii="Arial" w:hAnsi="Arial" w:cs="Arial"/>
          <w:sz w:val="24"/>
        </w:rPr>
        <w:t xml:space="preserve"> This signal will be connected</w:t>
      </w:r>
      <w:r w:rsidRPr="005E196A">
        <w:rPr>
          <w:rFonts w:ascii="Arial" w:hAnsi="Arial" w:cs="Arial"/>
          <w:sz w:val="24"/>
        </w:rPr>
        <w:t xml:space="preserve"> to </w:t>
      </w:r>
      <w:r w:rsidR="7D6B0A36" w:rsidRPr="005E196A">
        <w:rPr>
          <w:rFonts w:ascii="Arial" w:hAnsi="Arial" w:cs="Arial"/>
          <w:sz w:val="24"/>
        </w:rPr>
        <w:t>the input of a</w:t>
      </w:r>
      <w:r w:rsidRPr="005E196A">
        <w:rPr>
          <w:rFonts w:ascii="Arial" w:hAnsi="Arial" w:cs="Arial"/>
          <w:sz w:val="24"/>
        </w:rPr>
        <w:t xml:space="preserve"> 4-bit SRAM</w:t>
      </w:r>
      <w:r w:rsidR="066B0DFF" w:rsidRPr="005E196A">
        <w:rPr>
          <w:rFonts w:ascii="Arial" w:hAnsi="Arial" w:cs="Arial"/>
          <w:sz w:val="24"/>
        </w:rPr>
        <w:t xml:space="preserve"> which will retain data in memory</w:t>
      </w:r>
      <w:r w:rsidRPr="005E196A">
        <w:rPr>
          <w:rFonts w:ascii="Arial" w:hAnsi="Arial" w:cs="Arial"/>
          <w:sz w:val="24"/>
        </w:rPr>
        <w:t>. The SRAM will then provide input to a 4x1 multiplexer which will</w:t>
      </w:r>
      <w:r w:rsidR="50BBF66E" w:rsidRPr="005E196A">
        <w:rPr>
          <w:rFonts w:ascii="Arial" w:hAnsi="Arial" w:cs="Arial"/>
          <w:sz w:val="24"/>
        </w:rPr>
        <w:t xml:space="preserve"> select</w:t>
      </w:r>
      <w:r w:rsidRPr="005E196A">
        <w:rPr>
          <w:rFonts w:ascii="Arial" w:hAnsi="Arial" w:cs="Arial"/>
          <w:sz w:val="24"/>
        </w:rPr>
        <w:t xml:space="preserve"> the output data</w:t>
      </w:r>
      <w:r w:rsidR="257D20E3" w:rsidRPr="005E196A">
        <w:rPr>
          <w:rFonts w:ascii="Arial" w:hAnsi="Arial" w:cs="Arial"/>
          <w:sz w:val="24"/>
        </w:rPr>
        <w:t xml:space="preserve"> from one of the four </w:t>
      </w:r>
      <w:r w:rsidR="119F4A15" w:rsidRPr="0126D91A">
        <w:rPr>
          <w:rFonts w:ascii="Arial" w:hAnsi="Arial" w:cs="Arial"/>
          <w:sz w:val="24"/>
        </w:rPr>
        <w:t xml:space="preserve">binary </w:t>
      </w:r>
      <w:r w:rsidR="119F4A15" w:rsidRPr="0FF39FA3">
        <w:rPr>
          <w:rFonts w:ascii="Arial" w:hAnsi="Arial" w:cs="Arial"/>
          <w:sz w:val="24"/>
        </w:rPr>
        <w:t>inputs</w:t>
      </w:r>
      <w:r w:rsidRPr="0FF39FA3">
        <w:rPr>
          <w:rFonts w:ascii="Arial" w:hAnsi="Arial" w:cs="Arial"/>
          <w:sz w:val="24"/>
        </w:rPr>
        <w:t>.</w:t>
      </w:r>
      <w:r w:rsidR="6308DE5A" w:rsidRPr="005E196A">
        <w:rPr>
          <w:rFonts w:ascii="Arial" w:hAnsi="Arial" w:cs="Arial"/>
          <w:sz w:val="24"/>
        </w:rPr>
        <w:t xml:space="preserve"> </w:t>
      </w:r>
      <w:r w:rsidR="7D4E7E3D" w:rsidRPr="005E196A">
        <w:rPr>
          <w:rFonts w:ascii="Arial" w:hAnsi="Arial" w:cs="Arial"/>
          <w:sz w:val="24"/>
        </w:rPr>
        <w:t xml:space="preserve"> </w:t>
      </w:r>
      <w:r w:rsidR="48BD4851" w:rsidRPr="005E196A">
        <w:rPr>
          <w:rFonts w:ascii="Arial" w:hAnsi="Arial" w:cs="Arial"/>
          <w:sz w:val="24"/>
        </w:rPr>
        <w:t>A DC power supply will provide input power to the circuit, which will be 3V.</w:t>
      </w:r>
      <w:r w:rsidR="00764E9D" w:rsidRPr="005E196A">
        <w:rPr>
          <w:rFonts w:ascii="Arial" w:hAnsi="Arial" w:cs="Arial"/>
          <w:sz w:val="24"/>
        </w:rPr>
        <w:t xml:space="preserve"> </w:t>
      </w:r>
      <w:r w:rsidR="7D4E7E3D" w:rsidRPr="005E196A">
        <w:rPr>
          <w:rFonts w:ascii="Arial" w:hAnsi="Arial" w:cs="Arial"/>
          <w:sz w:val="24"/>
        </w:rPr>
        <w:t xml:space="preserve">The three </w:t>
      </w:r>
      <w:r w:rsidR="7D4E7E3D" w:rsidRPr="724DF10F">
        <w:rPr>
          <w:rFonts w:ascii="Arial" w:hAnsi="Arial" w:cs="Arial"/>
          <w:sz w:val="24"/>
        </w:rPr>
        <w:t>ind</w:t>
      </w:r>
      <w:r w:rsidR="34F8EE7B" w:rsidRPr="724DF10F">
        <w:rPr>
          <w:rFonts w:ascii="Arial" w:hAnsi="Arial" w:cs="Arial"/>
          <w:sz w:val="24"/>
        </w:rPr>
        <w:t>ivid</w:t>
      </w:r>
      <w:r w:rsidR="7D4E7E3D" w:rsidRPr="724DF10F">
        <w:rPr>
          <w:rFonts w:ascii="Arial" w:hAnsi="Arial" w:cs="Arial"/>
          <w:sz w:val="24"/>
        </w:rPr>
        <w:t>ual</w:t>
      </w:r>
      <w:r w:rsidR="7D4E7E3D" w:rsidRPr="005E196A">
        <w:rPr>
          <w:rFonts w:ascii="Arial" w:hAnsi="Arial" w:cs="Arial"/>
          <w:sz w:val="24"/>
        </w:rPr>
        <w:t xml:space="preserve"> circuits will be built on a transistor level, utilizing </w:t>
      </w:r>
      <w:r w:rsidR="00D4635E">
        <w:rPr>
          <w:rFonts w:ascii="Arial" w:hAnsi="Arial" w:cs="Arial"/>
          <w:sz w:val="24"/>
        </w:rPr>
        <w:t>Gallium nitride</w:t>
      </w:r>
      <w:r w:rsidR="7D4E7E3D" w:rsidRPr="005E196A">
        <w:rPr>
          <w:rFonts w:ascii="Arial" w:hAnsi="Arial" w:cs="Arial"/>
          <w:sz w:val="24"/>
        </w:rPr>
        <w:t xml:space="preserve"> (</w:t>
      </w:r>
      <w:proofErr w:type="spellStart"/>
      <w:r w:rsidR="7D4E7E3D" w:rsidRPr="005E196A">
        <w:rPr>
          <w:rFonts w:ascii="Arial" w:hAnsi="Arial" w:cs="Arial"/>
          <w:sz w:val="24"/>
        </w:rPr>
        <w:t>GaN</w:t>
      </w:r>
      <w:proofErr w:type="spellEnd"/>
      <w:r w:rsidR="7D4E7E3D" w:rsidRPr="005E196A">
        <w:rPr>
          <w:rFonts w:ascii="Arial" w:hAnsi="Arial" w:cs="Arial"/>
          <w:sz w:val="24"/>
        </w:rPr>
        <w:t>) as the wide band-gap material.</w:t>
      </w:r>
      <w:r w:rsidR="2D464C13" w:rsidRPr="005E196A">
        <w:rPr>
          <w:rFonts w:ascii="Arial" w:hAnsi="Arial" w:cs="Arial"/>
          <w:sz w:val="24"/>
        </w:rPr>
        <w:t xml:space="preserve"> The goal of our project is for our final circuit to </w:t>
      </w:r>
      <w:r w:rsidR="4005EE8B" w:rsidRPr="005E196A">
        <w:rPr>
          <w:rFonts w:ascii="Arial" w:hAnsi="Arial" w:cs="Arial"/>
          <w:sz w:val="24"/>
        </w:rPr>
        <w:t>maintain</w:t>
      </w:r>
      <w:r w:rsidR="2D464C13" w:rsidRPr="005E196A">
        <w:rPr>
          <w:rFonts w:ascii="Arial" w:hAnsi="Arial" w:cs="Arial"/>
          <w:sz w:val="24"/>
        </w:rPr>
        <w:t xml:space="preserve"> </w:t>
      </w:r>
      <w:r w:rsidR="06BEF195" w:rsidRPr="005E196A">
        <w:rPr>
          <w:rFonts w:ascii="Arial" w:hAnsi="Arial" w:cs="Arial"/>
          <w:sz w:val="24"/>
        </w:rPr>
        <w:t>functional</w:t>
      </w:r>
      <w:r w:rsidR="6AE0E34E" w:rsidRPr="005E196A">
        <w:rPr>
          <w:rFonts w:ascii="Arial" w:hAnsi="Arial" w:cs="Arial"/>
          <w:sz w:val="24"/>
        </w:rPr>
        <w:t>ity</w:t>
      </w:r>
      <w:r w:rsidR="2D464C13" w:rsidRPr="005E196A">
        <w:rPr>
          <w:rFonts w:ascii="Arial" w:hAnsi="Arial" w:cs="Arial"/>
          <w:sz w:val="24"/>
        </w:rPr>
        <w:t xml:space="preserve"> in a radiation environment</w:t>
      </w:r>
      <w:r w:rsidR="0DFB79A1" w:rsidRPr="005E196A">
        <w:rPr>
          <w:rFonts w:ascii="Arial" w:hAnsi="Arial" w:cs="Arial"/>
          <w:sz w:val="24"/>
        </w:rPr>
        <w:t>.</w:t>
      </w:r>
      <w:r w:rsidR="69CCEAED" w:rsidRPr="005E196A">
        <w:rPr>
          <w:rFonts w:ascii="Arial" w:hAnsi="Arial" w:cs="Arial"/>
          <w:sz w:val="24"/>
        </w:rPr>
        <w:t xml:space="preserve">  To achieve this, we will focus on implementing radiation hardening by design on </w:t>
      </w:r>
      <w:r w:rsidR="5DD32027" w:rsidRPr="005E196A">
        <w:rPr>
          <w:rFonts w:ascii="Arial" w:hAnsi="Arial" w:cs="Arial"/>
          <w:sz w:val="24"/>
        </w:rPr>
        <w:t>the three individual circuits</w:t>
      </w:r>
      <w:r w:rsidR="08DAFA90" w:rsidRPr="005E196A">
        <w:rPr>
          <w:rFonts w:ascii="Arial" w:hAnsi="Arial" w:cs="Arial"/>
          <w:sz w:val="24"/>
        </w:rPr>
        <w:t xml:space="preserve">.  Radiation hardening by design </w:t>
      </w:r>
      <w:r w:rsidR="1C53C2E3" w:rsidRPr="005E196A">
        <w:rPr>
          <w:rFonts w:ascii="Arial" w:hAnsi="Arial" w:cs="Arial"/>
          <w:sz w:val="24"/>
        </w:rPr>
        <w:t xml:space="preserve">focuses on the design of the </w:t>
      </w:r>
      <w:r w:rsidR="401C8732" w:rsidRPr="005E196A">
        <w:rPr>
          <w:rFonts w:ascii="Arial" w:hAnsi="Arial" w:cs="Arial"/>
          <w:sz w:val="24"/>
        </w:rPr>
        <w:t>circuit itself, rather than the manufacturing process of the circuit components.</w:t>
      </w:r>
      <w:r w:rsidR="00764E9D" w:rsidRPr="005E196A">
        <w:rPr>
          <w:rFonts w:ascii="Arial" w:hAnsi="Arial" w:cs="Arial"/>
          <w:sz w:val="24"/>
        </w:rPr>
        <w:t xml:space="preserve"> </w:t>
      </w:r>
      <w:r w:rsidR="7D94E0E6" w:rsidRPr="005E196A">
        <w:rPr>
          <w:rFonts w:ascii="Arial" w:hAnsi="Arial" w:cs="Arial"/>
          <w:sz w:val="24"/>
        </w:rPr>
        <w:t>Our final circuit will be tested in a radiation environment to observe the effect of radiation on the output data.</w:t>
      </w:r>
      <w:r w:rsidR="257D907E" w:rsidRPr="005E196A">
        <w:rPr>
          <w:rFonts w:ascii="Arial" w:hAnsi="Arial" w:cs="Arial"/>
          <w:sz w:val="24"/>
        </w:rPr>
        <w:t xml:space="preserve">  Our circuit should maintain </w:t>
      </w:r>
      <w:r w:rsidR="257D907E" w:rsidRPr="141B0179">
        <w:rPr>
          <w:rFonts w:ascii="Arial" w:hAnsi="Arial" w:cs="Arial"/>
          <w:sz w:val="24"/>
        </w:rPr>
        <w:t>consisten</w:t>
      </w:r>
      <w:r w:rsidR="5E76EE41" w:rsidRPr="141B0179">
        <w:rPr>
          <w:rFonts w:ascii="Arial" w:hAnsi="Arial" w:cs="Arial"/>
          <w:sz w:val="24"/>
        </w:rPr>
        <w:t>t</w:t>
      </w:r>
      <w:r w:rsidR="257D907E" w:rsidRPr="005E196A">
        <w:rPr>
          <w:rFonts w:ascii="Arial" w:hAnsi="Arial" w:cs="Arial"/>
          <w:sz w:val="24"/>
        </w:rPr>
        <w:t xml:space="preserve"> in a radiation or non-radiation environment.</w:t>
      </w:r>
    </w:p>
    <w:p w14:paraId="0F2B069E" w14:textId="72F11946" w:rsidR="00257F9B" w:rsidRPr="0034447C" w:rsidRDefault="00257F9B" w:rsidP="00257F9B">
      <w:pPr>
        <w:pStyle w:val="Heading2"/>
        <w:rPr>
          <w:rFonts w:ascii="Arial" w:hAnsi="Arial"/>
        </w:rPr>
      </w:pPr>
      <w:bookmarkStart w:id="14" w:name="_Toc521450221"/>
      <w:r w:rsidRPr="1823C6DC">
        <w:rPr>
          <w:rFonts w:ascii="Arial" w:hAnsi="Arial"/>
        </w:rPr>
        <w:t>Operational Description and Constraints</w:t>
      </w:r>
      <w:bookmarkEnd w:id="14"/>
    </w:p>
    <w:p w14:paraId="75727807" w14:textId="68A82272" w:rsidR="008A371E" w:rsidRPr="00C0417B" w:rsidRDefault="008B7908" w:rsidP="00FC36CC">
      <w:pPr>
        <w:pStyle w:val="BodyText"/>
        <w:ind w:firstLine="576"/>
        <w:rPr>
          <w:rFonts w:ascii="Arial" w:hAnsi="Arial" w:cs="Arial"/>
          <w:sz w:val="24"/>
        </w:rPr>
      </w:pPr>
      <w:r w:rsidRPr="005E196A">
        <w:rPr>
          <w:rFonts w:ascii="Arial" w:hAnsi="Arial" w:cs="Arial"/>
          <w:sz w:val="24"/>
        </w:rPr>
        <w:t>The main</w:t>
      </w:r>
      <w:r w:rsidR="004518BA" w:rsidRPr="005E196A">
        <w:rPr>
          <w:rFonts w:ascii="Arial" w:hAnsi="Arial" w:cs="Arial"/>
          <w:sz w:val="24"/>
        </w:rPr>
        <w:t xml:space="preserve"> ap</w:t>
      </w:r>
      <w:r w:rsidR="00656587" w:rsidRPr="005E196A">
        <w:rPr>
          <w:rFonts w:ascii="Arial" w:hAnsi="Arial" w:cs="Arial"/>
          <w:sz w:val="24"/>
        </w:rPr>
        <w:t xml:space="preserve">plication </w:t>
      </w:r>
      <w:r w:rsidR="00EB72DA" w:rsidRPr="005E196A">
        <w:rPr>
          <w:rFonts w:ascii="Arial" w:hAnsi="Arial" w:cs="Arial"/>
          <w:sz w:val="24"/>
        </w:rPr>
        <w:t xml:space="preserve">of this logic circuit </w:t>
      </w:r>
      <w:r w:rsidR="00342727" w:rsidRPr="005E196A">
        <w:rPr>
          <w:rFonts w:ascii="Arial" w:hAnsi="Arial" w:cs="Arial"/>
          <w:sz w:val="24"/>
        </w:rPr>
        <w:t>would be as a control circuit for power supplies</w:t>
      </w:r>
      <w:r w:rsidR="004A75C4" w:rsidRPr="005E196A">
        <w:rPr>
          <w:rFonts w:ascii="Arial" w:hAnsi="Arial" w:cs="Arial"/>
          <w:sz w:val="24"/>
        </w:rPr>
        <w:t xml:space="preserve">. In radiation environments, </w:t>
      </w:r>
      <w:r w:rsidR="00B0055C" w:rsidRPr="005E196A">
        <w:rPr>
          <w:rFonts w:ascii="Arial" w:hAnsi="Arial" w:cs="Arial"/>
          <w:sz w:val="24"/>
        </w:rPr>
        <w:t xml:space="preserve">power </w:t>
      </w:r>
      <w:r w:rsidR="00CB0E50" w:rsidRPr="005E196A">
        <w:rPr>
          <w:rFonts w:ascii="Arial" w:hAnsi="Arial" w:cs="Arial"/>
          <w:sz w:val="24"/>
        </w:rPr>
        <w:t>electronics</w:t>
      </w:r>
      <w:r w:rsidR="00C046B2" w:rsidRPr="005E196A">
        <w:rPr>
          <w:rFonts w:ascii="Arial" w:hAnsi="Arial" w:cs="Arial"/>
          <w:sz w:val="24"/>
        </w:rPr>
        <w:t xml:space="preserve"> are particularly important </w:t>
      </w:r>
      <w:r w:rsidRPr="005E196A">
        <w:rPr>
          <w:rFonts w:ascii="Arial" w:hAnsi="Arial" w:cs="Arial"/>
          <w:sz w:val="24"/>
        </w:rPr>
        <w:t xml:space="preserve">to </w:t>
      </w:r>
      <w:r w:rsidR="00037047" w:rsidRPr="005E196A">
        <w:rPr>
          <w:rFonts w:ascii="Arial" w:hAnsi="Arial" w:cs="Arial"/>
          <w:sz w:val="24"/>
        </w:rPr>
        <w:t xml:space="preserve">radiation harden </w:t>
      </w:r>
      <w:r w:rsidR="0096462F" w:rsidRPr="005E196A">
        <w:rPr>
          <w:rFonts w:ascii="Arial" w:hAnsi="Arial" w:cs="Arial"/>
          <w:sz w:val="24"/>
        </w:rPr>
        <w:t xml:space="preserve">as they </w:t>
      </w:r>
      <w:r w:rsidR="00D656CA" w:rsidRPr="005E196A">
        <w:rPr>
          <w:rFonts w:ascii="Arial" w:hAnsi="Arial" w:cs="Arial"/>
          <w:sz w:val="24"/>
        </w:rPr>
        <w:t xml:space="preserve">connect to all other </w:t>
      </w:r>
      <w:r w:rsidR="007002CD" w:rsidRPr="005E196A">
        <w:rPr>
          <w:rFonts w:ascii="Arial" w:hAnsi="Arial" w:cs="Arial"/>
          <w:sz w:val="24"/>
        </w:rPr>
        <w:t>parts of a</w:t>
      </w:r>
      <w:r w:rsidR="00CB0E50" w:rsidRPr="005E196A">
        <w:rPr>
          <w:rFonts w:ascii="Arial" w:hAnsi="Arial" w:cs="Arial"/>
          <w:sz w:val="24"/>
        </w:rPr>
        <w:t>n electrical system</w:t>
      </w:r>
      <w:r w:rsidR="00792DB4" w:rsidRPr="005E196A">
        <w:rPr>
          <w:rFonts w:ascii="Arial" w:hAnsi="Arial" w:cs="Arial"/>
          <w:sz w:val="24"/>
        </w:rPr>
        <w:t xml:space="preserve">, so radiation </w:t>
      </w:r>
      <w:r w:rsidR="00CA1F85" w:rsidRPr="005E196A">
        <w:rPr>
          <w:rFonts w:ascii="Arial" w:hAnsi="Arial" w:cs="Arial"/>
          <w:sz w:val="24"/>
        </w:rPr>
        <w:t>effects in a power</w:t>
      </w:r>
      <w:r w:rsidR="00483CD6" w:rsidRPr="005E196A">
        <w:rPr>
          <w:rFonts w:ascii="Arial" w:hAnsi="Arial" w:cs="Arial"/>
          <w:sz w:val="24"/>
        </w:rPr>
        <w:t xml:space="preserve"> circuit</w:t>
      </w:r>
      <w:r w:rsidR="00070183" w:rsidRPr="005E196A">
        <w:rPr>
          <w:rFonts w:ascii="Arial" w:hAnsi="Arial" w:cs="Arial"/>
          <w:sz w:val="24"/>
        </w:rPr>
        <w:t xml:space="preserve"> </w:t>
      </w:r>
      <w:r w:rsidR="00796882" w:rsidRPr="005E196A">
        <w:rPr>
          <w:rFonts w:ascii="Arial" w:hAnsi="Arial" w:cs="Arial"/>
          <w:sz w:val="24"/>
        </w:rPr>
        <w:t>could</w:t>
      </w:r>
      <w:r w:rsidR="00070183" w:rsidRPr="005E196A">
        <w:rPr>
          <w:rFonts w:ascii="Arial" w:hAnsi="Arial" w:cs="Arial"/>
          <w:sz w:val="24"/>
        </w:rPr>
        <w:t xml:space="preserve"> </w:t>
      </w:r>
      <w:r w:rsidR="00796882" w:rsidRPr="005E196A">
        <w:rPr>
          <w:rFonts w:ascii="Arial" w:hAnsi="Arial" w:cs="Arial"/>
          <w:sz w:val="24"/>
        </w:rPr>
        <w:t xml:space="preserve">be </w:t>
      </w:r>
      <w:r w:rsidR="00070183" w:rsidRPr="005E196A">
        <w:rPr>
          <w:rFonts w:ascii="Arial" w:hAnsi="Arial" w:cs="Arial"/>
          <w:sz w:val="24"/>
        </w:rPr>
        <w:t xml:space="preserve">detrimental </w:t>
      </w:r>
      <w:r w:rsidR="00796882" w:rsidRPr="005E196A">
        <w:rPr>
          <w:rFonts w:ascii="Arial" w:hAnsi="Arial" w:cs="Arial"/>
          <w:sz w:val="24"/>
        </w:rPr>
        <w:t>to</w:t>
      </w:r>
      <w:r w:rsidR="00070183" w:rsidRPr="005E196A">
        <w:rPr>
          <w:rFonts w:ascii="Arial" w:hAnsi="Arial" w:cs="Arial"/>
          <w:sz w:val="24"/>
        </w:rPr>
        <w:t xml:space="preserve"> </w:t>
      </w:r>
      <w:r w:rsidR="007F44A1" w:rsidRPr="005E196A">
        <w:rPr>
          <w:rFonts w:ascii="Arial" w:hAnsi="Arial" w:cs="Arial"/>
          <w:sz w:val="24"/>
        </w:rPr>
        <w:t>the rest of the system.</w:t>
      </w:r>
      <w:r w:rsidR="0053737A" w:rsidRPr="005E196A">
        <w:rPr>
          <w:rFonts w:ascii="Arial" w:hAnsi="Arial" w:cs="Arial"/>
          <w:sz w:val="24"/>
        </w:rPr>
        <w:t xml:space="preserve"> </w:t>
      </w:r>
      <w:r w:rsidR="0005426F" w:rsidRPr="005E196A">
        <w:rPr>
          <w:rFonts w:ascii="Arial" w:hAnsi="Arial" w:cs="Arial"/>
          <w:sz w:val="24"/>
        </w:rPr>
        <w:t>The</w:t>
      </w:r>
      <w:r w:rsidR="0036005C" w:rsidRPr="005E196A">
        <w:rPr>
          <w:rFonts w:ascii="Arial" w:hAnsi="Arial" w:cs="Arial"/>
          <w:sz w:val="24"/>
        </w:rPr>
        <w:t xml:space="preserve"> entire </w:t>
      </w:r>
      <w:r w:rsidR="0052677E" w:rsidRPr="005E196A">
        <w:rPr>
          <w:rFonts w:ascii="Arial" w:hAnsi="Arial" w:cs="Arial"/>
          <w:sz w:val="24"/>
        </w:rPr>
        <w:t xml:space="preserve">circuit </w:t>
      </w:r>
      <w:r w:rsidR="004A776F" w:rsidRPr="005E196A">
        <w:rPr>
          <w:rFonts w:ascii="Arial" w:hAnsi="Arial" w:cs="Arial"/>
          <w:sz w:val="24"/>
        </w:rPr>
        <w:t>would yield a</w:t>
      </w:r>
      <w:r w:rsidR="0058088F" w:rsidRPr="005E196A">
        <w:rPr>
          <w:rFonts w:ascii="Arial" w:hAnsi="Arial" w:cs="Arial"/>
          <w:sz w:val="24"/>
        </w:rPr>
        <w:t xml:space="preserve"> single </w:t>
      </w:r>
      <w:proofErr w:type="gramStart"/>
      <w:r w:rsidR="0058088F" w:rsidRPr="005E196A">
        <w:rPr>
          <w:rFonts w:ascii="Arial" w:hAnsi="Arial" w:cs="Arial"/>
          <w:sz w:val="24"/>
        </w:rPr>
        <w:t>bit</w:t>
      </w:r>
      <w:proofErr w:type="gramEnd"/>
      <w:r w:rsidR="0058088F" w:rsidRPr="005E196A">
        <w:rPr>
          <w:rFonts w:ascii="Arial" w:hAnsi="Arial" w:cs="Arial"/>
          <w:sz w:val="24"/>
        </w:rPr>
        <w:t xml:space="preserve"> output</w:t>
      </w:r>
      <w:r w:rsidR="008E7AFB" w:rsidRPr="005E196A">
        <w:rPr>
          <w:rFonts w:ascii="Arial" w:hAnsi="Arial" w:cs="Arial"/>
          <w:sz w:val="24"/>
        </w:rPr>
        <w:t xml:space="preserve"> </w:t>
      </w:r>
      <w:r w:rsidR="00E91D5F" w:rsidRPr="005E196A">
        <w:rPr>
          <w:rFonts w:ascii="Arial" w:hAnsi="Arial" w:cs="Arial"/>
          <w:sz w:val="24"/>
        </w:rPr>
        <w:t xml:space="preserve">that would be used to </w:t>
      </w:r>
      <w:r w:rsidR="001E5ED6" w:rsidRPr="005E196A">
        <w:rPr>
          <w:rFonts w:ascii="Arial" w:hAnsi="Arial" w:cs="Arial"/>
          <w:sz w:val="24"/>
        </w:rPr>
        <w:t xml:space="preserve">switch power on and off </w:t>
      </w:r>
      <w:r w:rsidR="00CC2853" w:rsidRPr="005E196A">
        <w:rPr>
          <w:rFonts w:ascii="Arial" w:hAnsi="Arial" w:cs="Arial"/>
          <w:sz w:val="24"/>
        </w:rPr>
        <w:t>to other circuits</w:t>
      </w:r>
      <w:r w:rsidR="006666E5" w:rsidRPr="005E196A">
        <w:rPr>
          <w:rFonts w:ascii="Arial" w:hAnsi="Arial" w:cs="Arial"/>
          <w:sz w:val="24"/>
        </w:rPr>
        <w:t>.</w:t>
      </w:r>
      <w:r w:rsidR="00C0417B">
        <w:rPr>
          <w:rFonts w:ascii="Arial" w:hAnsi="Arial" w:cs="Arial"/>
          <w:sz w:val="24"/>
        </w:rPr>
        <w:t xml:space="preserve"> </w:t>
      </w:r>
      <w:r w:rsidR="003A0AD8" w:rsidRPr="005E196A">
        <w:rPr>
          <w:rFonts w:ascii="Arial" w:hAnsi="Arial" w:cs="Arial"/>
          <w:sz w:val="24"/>
        </w:rPr>
        <w:t xml:space="preserve">Individually, these logic circuits can be used for a variety of applications </w:t>
      </w:r>
      <w:r w:rsidR="009E7BD4" w:rsidRPr="005E196A">
        <w:rPr>
          <w:rFonts w:ascii="Arial" w:hAnsi="Arial" w:cs="Arial"/>
          <w:sz w:val="24"/>
        </w:rPr>
        <w:t xml:space="preserve">in radiation </w:t>
      </w:r>
      <w:r w:rsidR="00CE5721" w:rsidRPr="005E196A">
        <w:rPr>
          <w:rFonts w:ascii="Arial" w:hAnsi="Arial" w:cs="Arial"/>
          <w:sz w:val="24"/>
        </w:rPr>
        <w:t>environments</w:t>
      </w:r>
      <w:r w:rsidR="00C0417B">
        <w:rPr>
          <w:rFonts w:ascii="Arial" w:hAnsi="Arial" w:cs="Arial"/>
          <w:sz w:val="24"/>
        </w:rPr>
        <w:t>.</w:t>
      </w:r>
    </w:p>
    <w:p w14:paraId="6E6DFA01" w14:textId="77777777" w:rsidR="002B7487" w:rsidRPr="0034447C" w:rsidRDefault="002B7487" w:rsidP="002B7487">
      <w:pPr>
        <w:pStyle w:val="Heading2"/>
        <w:rPr>
          <w:rFonts w:ascii="Arial" w:hAnsi="Arial"/>
        </w:rPr>
      </w:pPr>
      <w:bookmarkStart w:id="15" w:name="_Toc206034281"/>
      <w:r w:rsidRPr="1823C6DC">
        <w:rPr>
          <w:rFonts w:ascii="Arial" w:hAnsi="Arial"/>
        </w:rPr>
        <w:t>System Description</w:t>
      </w:r>
      <w:bookmarkEnd w:id="15"/>
    </w:p>
    <w:p w14:paraId="5F8618BB" w14:textId="4741B74B" w:rsidR="00A359EA" w:rsidRPr="005E196A" w:rsidRDefault="00A359EA" w:rsidP="002C3105">
      <w:pPr>
        <w:pStyle w:val="BodyText"/>
        <w:ind w:firstLine="576"/>
        <w:rPr>
          <w:rFonts w:ascii="Arial" w:hAnsi="Arial" w:cs="Arial"/>
          <w:sz w:val="24"/>
        </w:rPr>
      </w:pPr>
      <w:r w:rsidRPr="005E196A">
        <w:rPr>
          <w:rFonts w:ascii="Arial" w:hAnsi="Arial" w:cs="Arial"/>
          <w:sz w:val="24"/>
        </w:rPr>
        <w:t>T</w:t>
      </w:r>
      <w:r w:rsidR="00A85843" w:rsidRPr="005E196A">
        <w:rPr>
          <w:rFonts w:ascii="Arial" w:hAnsi="Arial" w:cs="Arial"/>
          <w:sz w:val="24"/>
        </w:rPr>
        <w:t>he proposed system has three major subsystems</w:t>
      </w:r>
      <w:r w:rsidR="00DF5CE8" w:rsidRPr="005E196A">
        <w:rPr>
          <w:rFonts w:ascii="Arial" w:hAnsi="Arial" w:cs="Arial"/>
          <w:sz w:val="24"/>
        </w:rPr>
        <w:t>: a seven</w:t>
      </w:r>
      <w:r w:rsidR="194B65CB" w:rsidRPr="510327DE">
        <w:rPr>
          <w:rFonts w:ascii="Arial" w:hAnsi="Arial" w:cs="Arial"/>
          <w:sz w:val="24"/>
        </w:rPr>
        <w:t>-</w:t>
      </w:r>
      <w:r w:rsidR="00DF5CE8" w:rsidRPr="005E196A">
        <w:rPr>
          <w:rFonts w:ascii="Arial" w:hAnsi="Arial" w:cs="Arial"/>
          <w:sz w:val="24"/>
        </w:rPr>
        <w:t xml:space="preserve">stage ring oscillator, a </w:t>
      </w:r>
      <w:r w:rsidR="00540274">
        <w:rPr>
          <w:rFonts w:ascii="Arial" w:hAnsi="Arial" w:cs="Arial"/>
          <w:sz w:val="24"/>
        </w:rPr>
        <w:t>4-bit</w:t>
      </w:r>
      <w:r w:rsidR="00DF5CE8" w:rsidRPr="005E196A">
        <w:rPr>
          <w:rFonts w:ascii="Arial" w:hAnsi="Arial" w:cs="Arial"/>
          <w:sz w:val="24"/>
        </w:rPr>
        <w:t xml:space="preserve"> SRAM</w:t>
      </w:r>
      <w:r w:rsidR="009B6E98" w:rsidRPr="005E196A">
        <w:rPr>
          <w:rFonts w:ascii="Arial" w:hAnsi="Arial" w:cs="Arial"/>
          <w:sz w:val="24"/>
        </w:rPr>
        <w:t xml:space="preserve"> memory cell array</w:t>
      </w:r>
      <w:r w:rsidR="00A06590" w:rsidRPr="005E196A">
        <w:rPr>
          <w:rFonts w:ascii="Arial" w:hAnsi="Arial" w:cs="Arial"/>
          <w:sz w:val="24"/>
        </w:rPr>
        <w:t xml:space="preserve">, and a </w:t>
      </w:r>
      <w:r w:rsidR="00FF67B2" w:rsidRPr="005E196A">
        <w:rPr>
          <w:rFonts w:ascii="Arial" w:hAnsi="Arial" w:cs="Arial"/>
          <w:sz w:val="24"/>
        </w:rPr>
        <w:t>4</w:t>
      </w:r>
      <w:r w:rsidR="004D6754" w:rsidRPr="005E196A">
        <w:rPr>
          <w:rFonts w:ascii="Arial" w:hAnsi="Arial" w:cs="Arial"/>
          <w:sz w:val="24"/>
        </w:rPr>
        <w:t>-to-1 multiplexer.</w:t>
      </w:r>
    </w:p>
    <w:p w14:paraId="59E3CC01" w14:textId="65063F16" w:rsidR="1740356B" w:rsidRDefault="3CC2A8AD" w:rsidP="005E196A">
      <w:pPr>
        <w:pStyle w:val="Heading3"/>
      </w:pPr>
      <w:r>
        <w:t>7 Stage Ring Oscillator</w:t>
      </w:r>
    </w:p>
    <w:p w14:paraId="73374551" w14:textId="5C7838A8" w:rsidR="005E196A" w:rsidRPr="005E196A" w:rsidRDefault="3B0B2C8E" w:rsidP="00861108">
      <w:pPr>
        <w:ind w:firstLine="720"/>
        <w:rPr>
          <w:sz w:val="24"/>
          <w:szCs w:val="24"/>
        </w:rPr>
      </w:pPr>
      <w:r w:rsidRPr="54827166">
        <w:rPr>
          <w:sz w:val="24"/>
          <w:szCs w:val="24"/>
        </w:rPr>
        <w:t>The seven</w:t>
      </w:r>
      <w:r w:rsidR="6DA9E7F6" w:rsidRPr="54827166">
        <w:rPr>
          <w:sz w:val="24"/>
          <w:szCs w:val="24"/>
        </w:rPr>
        <w:t>-</w:t>
      </w:r>
      <w:r w:rsidRPr="54827166">
        <w:rPr>
          <w:sz w:val="24"/>
          <w:szCs w:val="24"/>
        </w:rPr>
        <w:t xml:space="preserve">stage ring oscillator will receive power from a DC power supply and produce an </w:t>
      </w:r>
      <w:r w:rsidR="67BEEDD2" w:rsidRPr="54827166">
        <w:rPr>
          <w:sz w:val="24"/>
          <w:szCs w:val="24"/>
        </w:rPr>
        <w:t>alternating</w:t>
      </w:r>
      <w:r w:rsidRPr="54827166">
        <w:rPr>
          <w:sz w:val="24"/>
          <w:szCs w:val="24"/>
        </w:rPr>
        <w:t xml:space="preserve"> signal output at a desired frequency.  It is capable of producing an oscillating output without a connection to an external function generator.  The ring oscillator will consist of seven inverters arranged in a ring</w:t>
      </w:r>
      <w:r w:rsidR="227A9224" w:rsidRPr="54827166">
        <w:rPr>
          <w:sz w:val="24"/>
          <w:szCs w:val="24"/>
        </w:rPr>
        <w:t xml:space="preserve">.  The internal design of these inverters will be composed of transistors with </w:t>
      </w:r>
      <w:r w:rsidR="3DB3829D" w:rsidRPr="54827166">
        <w:rPr>
          <w:sz w:val="24"/>
          <w:szCs w:val="24"/>
        </w:rPr>
        <w:t xml:space="preserve">a </w:t>
      </w:r>
      <w:r w:rsidR="227A9224" w:rsidRPr="54827166">
        <w:rPr>
          <w:sz w:val="24"/>
          <w:szCs w:val="24"/>
        </w:rPr>
        <w:t>wide band</w:t>
      </w:r>
      <w:r w:rsidR="775B3DE9" w:rsidRPr="54827166">
        <w:rPr>
          <w:sz w:val="24"/>
          <w:szCs w:val="24"/>
        </w:rPr>
        <w:t>-</w:t>
      </w:r>
      <w:r w:rsidR="227A9224" w:rsidRPr="54827166">
        <w:rPr>
          <w:sz w:val="24"/>
          <w:szCs w:val="24"/>
        </w:rPr>
        <w:t>gap material</w:t>
      </w:r>
      <w:r w:rsidRPr="54827166">
        <w:rPr>
          <w:sz w:val="24"/>
          <w:szCs w:val="24"/>
        </w:rPr>
        <w:t xml:space="preserve"> </w:t>
      </w:r>
      <w:r w:rsidR="081E347F" w:rsidRPr="54827166">
        <w:rPr>
          <w:sz w:val="24"/>
          <w:szCs w:val="24"/>
        </w:rPr>
        <w:t>so that the circuit will be functional in a</w:t>
      </w:r>
      <w:r w:rsidR="4E77DAF3" w:rsidRPr="54827166">
        <w:rPr>
          <w:sz w:val="24"/>
          <w:szCs w:val="24"/>
        </w:rPr>
        <w:t xml:space="preserve"> radiation </w:t>
      </w:r>
      <w:r w:rsidR="1C055C53" w:rsidRPr="54827166">
        <w:rPr>
          <w:sz w:val="24"/>
          <w:szCs w:val="24"/>
        </w:rPr>
        <w:t>environment</w:t>
      </w:r>
      <w:r w:rsidR="4E77DAF3" w:rsidRPr="54827166">
        <w:rPr>
          <w:sz w:val="24"/>
          <w:szCs w:val="24"/>
        </w:rPr>
        <w:t xml:space="preserve">.  The design of the ring oscillator will also include </w:t>
      </w:r>
      <w:r w:rsidRPr="54827166">
        <w:rPr>
          <w:sz w:val="24"/>
          <w:szCs w:val="24"/>
        </w:rPr>
        <w:t xml:space="preserve">a feedback connection from the Vout pin to the first input pin.  It will also include capacitors connected in parallel between each inverter.  As the signal passes through each inverter, it will be delayed which decreases the frequency.  The capacitance of the capacitors between each inverter will be chosen so that the output frequency of the ring oscillator is 100kHz. </w:t>
      </w:r>
      <w:r w:rsidR="5E640DC5" w:rsidRPr="1F4FB0DF">
        <w:rPr>
          <w:sz w:val="24"/>
          <w:szCs w:val="24"/>
        </w:rPr>
        <w:t xml:space="preserve"> </w:t>
      </w:r>
      <w:r w:rsidRPr="54827166">
        <w:rPr>
          <w:sz w:val="24"/>
          <w:szCs w:val="24"/>
        </w:rPr>
        <w:t xml:space="preserve">The output signal produced from the oscillator will </w:t>
      </w:r>
      <w:r w:rsidR="5D0EED26" w:rsidRPr="54827166">
        <w:rPr>
          <w:sz w:val="24"/>
          <w:szCs w:val="24"/>
        </w:rPr>
        <w:t>serve as the input signal for the 4</w:t>
      </w:r>
      <w:r w:rsidR="00696DA4">
        <w:rPr>
          <w:sz w:val="24"/>
          <w:szCs w:val="24"/>
        </w:rPr>
        <w:t>-</w:t>
      </w:r>
      <w:r w:rsidR="5D0EED26" w:rsidRPr="54827166">
        <w:rPr>
          <w:sz w:val="24"/>
          <w:szCs w:val="24"/>
        </w:rPr>
        <w:t>bit SRAM.</w:t>
      </w:r>
    </w:p>
    <w:p w14:paraId="20B29ED0" w14:textId="096284C2" w:rsidR="00126FC3" w:rsidRDefault="00EB3603" w:rsidP="00534ACF">
      <w:pPr>
        <w:pStyle w:val="Heading3"/>
      </w:pPr>
      <w:r>
        <w:lastRenderedPageBreak/>
        <w:t>4-bit</w:t>
      </w:r>
      <w:r w:rsidR="00534ACF">
        <w:t xml:space="preserve"> SRAM</w:t>
      </w:r>
      <w:r w:rsidR="00916923">
        <w:t xml:space="preserve"> Memory</w:t>
      </w:r>
      <w:r w:rsidR="00534ACF">
        <w:t xml:space="preserve"> Cell Array</w:t>
      </w:r>
    </w:p>
    <w:p w14:paraId="1E81F23F" w14:textId="3BC1ADFB" w:rsidR="1740356B" w:rsidRPr="002B16D8" w:rsidRDefault="00BF0A84" w:rsidP="00B23981">
      <w:pPr>
        <w:ind w:firstLine="720"/>
        <w:rPr>
          <w:rFonts w:ascii="Arial" w:hAnsi="Arial" w:cs="Arial"/>
          <w:sz w:val="24"/>
          <w:szCs w:val="24"/>
        </w:rPr>
      </w:pPr>
      <w:r>
        <w:rPr>
          <w:rFonts w:ascii="Arial" w:hAnsi="Arial" w:cs="Arial"/>
          <w:sz w:val="24"/>
          <w:szCs w:val="24"/>
        </w:rPr>
        <w:t>A</w:t>
      </w:r>
      <w:r w:rsidR="009F7458">
        <w:rPr>
          <w:rFonts w:ascii="Arial" w:hAnsi="Arial" w:cs="Arial"/>
          <w:sz w:val="24"/>
          <w:szCs w:val="24"/>
        </w:rPr>
        <w:t xml:space="preserve">n </w:t>
      </w:r>
      <w:r w:rsidR="00F5337C">
        <w:rPr>
          <w:rFonts w:ascii="Arial" w:hAnsi="Arial" w:cs="Arial"/>
          <w:sz w:val="24"/>
          <w:szCs w:val="24"/>
        </w:rPr>
        <w:t xml:space="preserve">SRAM </w:t>
      </w:r>
      <w:r w:rsidR="00916923">
        <w:rPr>
          <w:rFonts w:ascii="Arial" w:hAnsi="Arial" w:cs="Arial"/>
          <w:sz w:val="24"/>
          <w:szCs w:val="24"/>
        </w:rPr>
        <w:t xml:space="preserve">memory cell array </w:t>
      </w:r>
      <w:r w:rsidR="00930EA7">
        <w:rPr>
          <w:rFonts w:ascii="Arial" w:hAnsi="Arial" w:cs="Arial"/>
          <w:sz w:val="24"/>
          <w:szCs w:val="24"/>
        </w:rPr>
        <w:t xml:space="preserve">is a logic circuit that stores </w:t>
      </w:r>
      <w:r w:rsidR="000A5DEB">
        <w:rPr>
          <w:rFonts w:ascii="Arial" w:hAnsi="Arial" w:cs="Arial"/>
          <w:sz w:val="24"/>
          <w:szCs w:val="24"/>
        </w:rPr>
        <w:t>bits of data</w:t>
      </w:r>
      <w:r w:rsidR="007E12F1">
        <w:rPr>
          <w:rFonts w:ascii="Arial" w:hAnsi="Arial" w:cs="Arial"/>
          <w:sz w:val="24"/>
          <w:szCs w:val="24"/>
        </w:rPr>
        <w:t>, 4 bits in</w:t>
      </w:r>
      <w:r w:rsidR="00B23981">
        <w:rPr>
          <w:rFonts w:ascii="Arial" w:hAnsi="Arial" w:cs="Arial"/>
          <w:sz w:val="24"/>
          <w:szCs w:val="24"/>
        </w:rPr>
        <w:t xml:space="preserve"> </w:t>
      </w:r>
      <w:r w:rsidR="007E12F1">
        <w:rPr>
          <w:rFonts w:ascii="Arial" w:hAnsi="Arial" w:cs="Arial"/>
          <w:sz w:val="24"/>
          <w:szCs w:val="24"/>
        </w:rPr>
        <w:t>this layou</w:t>
      </w:r>
      <w:r w:rsidR="00C47AA6">
        <w:rPr>
          <w:rFonts w:ascii="Arial" w:hAnsi="Arial" w:cs="Arial"/>
          <w:sz w:val="24"/>
          <w:szCs w:val="24"/>
        </w:rPr>
        <w:t>t</w:t>
      </w:r>
      <w:r w:rsidR="009F7458">
        <w:rPr>
          <w:rFonts w:ascii="Arial" w:hAnsi="Arial" w:cs="Arial"/>
          <w:sz w:val="24"/>
          <w:szCs w:val="24"/>
        </w:rPr>
        <w:t>.</w:t>
      </w:r>
      <w:r w:rsidR="001F7FB5">
        <w:rPr>
          <w:rFonts w:ascii="Arial" w:hAnsi="Arial" w:cs="Arial"/>
          <w:sz w:val="24"/>
          <w:szCs w:val="24"/>
        </w:rPr>
        <w:t xml:space="preserve"> SRAM is a </w:t>
      </w:r>
      <w:r w:rsidR="00E95B62">
        <w:rPr>
          <w:rFonts w:ascii="Arial" w:hAnsi="Arial" w:cs="Arial"/>
          <w:sz w:val="24"/>
          <w:szCs w:val="24"/>
        </w:rPr>
        <w:t>kind</w:t>
      </w:r>
      <w:r w:rsidR="001F7FB5">
        <w:rPr>
          <w:rFonts w:ascii="Arial" w:hAnsi="Arial" w:cs="Arial"/>
          <w:sz w:val="24"/>
          <w:szCs w:val="24"/>
        </w:rPr>
        <w:t xml:space="preserve"> of volatile memory </w:t>
      </w:r>
      <w:r w:rsidR="00EE2400">
        <w:rPr>
          <w:rFonts w:ascii="Arial" w:hAnsi="Arial" w:cs="Arial"/>
          <w:sz w:val="24"/>
          <w:szCs w:val="24"/>
        </w:rPr>
        <w:t xml:space="preserve">that </w:t>
      </w:r>
      <w:r w:rsidR="008A29D8">
        <w:rPr>
          <w:rFonts w:ascii="Arial" w:hAnsi="Arial" w:cs="Arial"/>
          <w:sz w:val="24"/>
          <w:szCs w:val="24"/>
        </w:rPr>
        <w:t xml:space="preserve">retains data </w:t>
      </w:r>
      <w:r w:rsidR="00971A47">
        <w:rPr>
          <w:rFonts w:ascii="Arial" w:hAnsi="Arial" w:cs="Arial"/>
          <w:sz w:val="24"/>
          <w:szCs w:val="24"/>
        </w:rPr>
        <w:t>as long as</w:t>
      </w:r>
      <w:r w:rsidR="00537772">
        <w:rPr>
          <w:rFonts w:ascii="Arial" w:hAnsi="Arial" w:cs="Arial"/>
          <w:sz w:val="24"/>
          <w:szCs w:val="24"/>
        </w:rPr>
        <w:t xml:space="preserve"> it has a power supply</w:t>
      </w:r>
      <w:r w:rsidR="00DA7E0B">
        <w:rPr>
          <w:rFonts w:ascii="Arial" w:hAnsi="Arial" w:cs="Arial"/>
          <w:sz w:val="24"/>
          <w:szCs w:val="24"/>
        </w:rPr>
        <w:t xml:space="preserve">, and it’s commonly used </w:t>
      </w:r>
      <w:r w:rsidR="00717366">
        <w:rPr>
          <w:rFonts w:ascii="Arial" w:hAnsi="Arial" w:cs="Arial"/>
          <w:sz w:val="24"/>
          <w:szCs w:val="24"/>
        </w:rPr>
        <w:t xml:space="preserve">in computer systems for its fast access </w:t>
      </w:r>
      <w:r w:rsidR="00BD5E7C">
        <w:rPr>
          <w:rFonts w:ascii="Arial" w:hAnsi="Arial" w:cs="Arial"/>
          <w:sz w:val="24"/>
          <w:szCs w:val="24"/>
        </w:rPr>
        <w:t>times and simpl</w:t>
      </w:r>
      <w:r w:rsidR="00E5527D">
        <w:rPr>
          <w:rFonts w:ascii="Arial" w:hAnsi="Arial" w:cs="Arial"/>
          <w:sz w:val="24"/>
          <w:szCs w:val="24"/>
        </w:rPr>
        <w:t xml:space="preserve">e </w:t>
      </w:r>
      <w:r w:rsidR="00787CFF">
        <w:rPr>
          <w:rFonts w:ascii="Arial" w:hAnsi="Arial" w:cs="Arial"/>
          <w:sz w:val="24"/>
          <w:szCs w:val="24"/>
        </w:rPr>
        <w:t>design</w:t>
      </w:r>
      <w:r w:rsidR="00BD5E7C">
        <w:rPr>
          <w:rFonts w:ascii="Arial" w:hAnsi="Arial" w:cs="Arial"/>
          <w:sz w:val="24"/>
          <w:szCs w:val="24"/>
        </w:rPr>
        <w:t xml:space="preserve">. </w:t>
      </w:r>
      <w:r w:rsidR="00D71F91">
        <w:rPr>
          <w:rFonts w:ascii="Arial" w:hAnsi="Arial" w:cs="Arial"/>
          <w:sz w:val="24"/>
          <w:szCs w:val="24"/>
        </w:rPr>
        <w:t xml:space="preserve">Each cell consists of </w:t>
      </w:r>
      <w:r w:rsidR="00C61D8E">
        <w:rPr>
          <w:rFonts w:ascii="Arial" w:hAnsi="Arial" w:cs="Arial"/>
          <w:sz w:val="24"/>
          <w:szCs w:val="24"/>
        </w:rPr>
        <w:t xml:space="preserve">at least four </w:t>
      </w:r>
      <w:r w:rsidR="000379B9">
        <w:rPr>
          <w:rFonts w:ascii="Arial" w:hAnsi="Arial" w:cs="Arial"/>
          <w:sz w:val="24"/>
          <w:szCs w:val="24"/>
        </w:rPr>
        <w:t xml:space="preserve">storage </w:t>
      </w:r>
      <w:r w:rsidR="008317D9">
        <w:rPr>
          <w:rFonts w:ascii="Arial" w:hAnsi="Arial" w:cs="Arial"/>
          <w:sz w:val="24"/>
          <w:szCs w:val="24"/>
        </w:rPr>
        <w:t xml:space="preserve">transistors </w:t>
      </w:r>
      <w:r w:rsidR="006E3B32">
        <w:rPr>
          <w:rFonts w:ascii="Arial" w:hAnsi="Arial" w:cs="Arial"/>
          <w:sz w:val="24"/>
          <w:szCs w:val="24"/>
        </w:rPr>
        <w:t xml:space="preserve">connected in a feedback loop </w:t>
      </w:r>
      <w:r w:rsidR="00FE40EE">
        <w:rPr>
          <w:rFonts w:ascii="Arial" w:hAnsi="Arial" w:cs="Arial"/>
          <w:sz w:val="24"/>
          <w:szCs w:val="24"/>
        </w:rPr>
        <w:t>to form a bistable flip flop circuit</w:t>
      </w:r>
      <w:r w:rsidR="003C4B4B">
        <w:rPr>
          <w:rFonts w:ascii="Arial" w:hAnsi="Arial" w:cs="Arial"/>
          <w:sz w:val="24"/>
          <w:szCs w:val="24"/>
        </w:rPr>
        <w:t>, and these transistors</w:t>
      </w:r>
      <w:r w:rsidR="0023317F">
        <w:rPr>
          <w:rFonts w:ascii="Arial" w:hAnsi="Arial" w:cs="Arial"/>
          <w:sz w:val="24"/>
          <w:szCs w:val="24"/>
        </w:rPr>
        <w:t xml:space="preserve"> maintain </w:t>
      </w:r>
      <w:r w:rsidR="00451B19">
        <w:rPr>
          <w:rFonts w:ascii="Arial" w:hAnsi="Arial" w:cs="Arial"/>
          <w:sz w:val="24"/>
          <w:szCs w:val="24"/>
        </w:rPr>
        <w:t xml:space="preserve">the stability of the stored data </w:t>
      </w:r>
      <w:r w:rsidR="00776D82">
        <w:rPr>
          <w:rFonts w:ascii="Arial" w:hAnsi="Arial" w:cs="Arial"/>
          <w:sz w:val="24"/>
          <w:szCs w:val="24"/>
        </w:rPr>
        <w:t>until intentionally changed by a write op</w:t>
      </w:r>
      <w:r w:rsidR="00B8267B">
        <w:rPr>
          <w:rFonts w:ascii="Arial" w:hAnsi="Arial" w:cs="Arial"/>
          <w:sz w:val="24"/>
          <w:szCs w:val="24"/>
        </w:rPr>
        <w:t>eration</w:t>
      </w:r>
      <w:r w:rsidR="00E818F2">
        <w:rPr>
          <w:rFonts w:ascii="Arial" w:hAnsi="Arial" w:cs="Arial"/>
          <w:sz w:val="24"/>
          <w:szCs w:val="24"/>
        </w:rPr>
        <w:t>.</w:t>
      </w:r>
      <w:r w:rsidR="00D16C54">
        <w:rPr>
          <w:rFonts w:ascii="Arial" w:hAnsi="Arial" w:cs="Arial"/>
          <w:sz w:val="24"/>
          <w:szCs w:val="24"/>
        </w:rPr>
        <w:t xml:space="preserve"> </w:t>
      </w:r>
      <w:r w:rsidR="000379B9">
        <w:rPr>
          <w:rFonts w:ascii="Arial" w:hAnsi="Arial" w:cs="Arial"/>
          <w:sz w:val="24"/>
          <w:szCs w:val="24"/>
        </w:rPr>
        <w:t>T</w:t>
      </w:r>
      <w:r w:rsidR="00C61D8E">
        <w:rPr>
          <w:rFonts w:ascii="Arial" w:hAnsi="Arial" w:cs="Arial"/>
          <w:sz w:val="24"/>
          <w:szCs w:val="24"/>
        </w:rPr>
        <w:t xml:space="preserve">wo additional </w:t>
      </w:r>
      <w:r w:rsidR="00B8267B">
        <w:rPr>
          <w:rFonts w:ascii="Arial" w:hAnsi="Arial" w:cs="Arial"/>
          <w:sz w:val="24"/>
          <w:szCs w:val="24"/>
        </w:rPr>
        <w:t xml:space="preserve">access </w:t>
      </w:r>
      <w:r w:rsidR="00C61D8E">
        <w:rPr>
          <w:rFonts w:ascii="Arial" w:hAnsi="Arial" w:cs="Arial"/>
          <w:sz w:val="24"/>
          <w:szCs w:val="24"/>
        </w:rPr>
        <w:t xml:space="preserve">transistors can be added </w:t>
      </w:r>
      <w:r w:rsidR="002E7A48">
        <w:rPr>
          <w:rFonts w:ascii="Arial" w:hAnsi="Arial" w:cs="Arial"/>
          <w:sz w:val="24"/>
          <w:szCs w:val="24"/>
        </w:rPr>
        <w:t xml:space="preserve">to control </w:t>
      </w:r>
      <w:r w:rsidR="009E4928">
        <w:rPr>
          <w:rFonts w:ascii="Arial" w:hAnsi="Arial" w:cs="Arial"/>
          <w:sz w:val="24"/>
          <w:szCs w:val="24"/>
        </w:rPr>
        <w:t>read and write operations</w:t>
      </w:r>
      <w:r w:rsidR="00311E65">
        <w:rPr>
          <w:rFonts w:ascii="Arial" w:hAnsi="Arial" w:cs="Arial"/>
          <w:sz w:val="24"/>
          <w:szCs w:val="24"/>
        </w:rPr>
        <w:t xml:space="preserve">, </w:t>
      </w:r>
      <w:r w:rsidR="00EB0EA7">
        <w:rPr>
          <w:rFonts w:ascii="Arial" w:hAnsi="Arial" w:cs="Arial"/>
          <w:sz w:val="24"/>
          <w:szCs w:val="24"/>
        </w:rPr>
        <w:t>an</w:t>
      </w:r>
      <w:r w:rsidR="00311E65">
        <w:rPr>
          <w:rFonts w:ascii="Arial" w:hAnsi="Arial" w:cs="Arial"/>
          <w:sz w:val="24"/>
          <w:szCs w:val="24"/>
        </w:rPr>
        <w:t>d they</w:t>
      </w:r>
      <w:r w:rsidR="00EB0EA7">
        <w:rPr>
          <w:rFonts w:ascii="Arial" w:hAnsi="Arial" w:cs="Arial"/>
          <w:sz w:val="24"/>
          <w:szCs w:val="24"/>
        </w:rPr>
        <w:t xml:space="preserve"> act as switches</w:t>
      </w:r>
      <w:r w:rsidR="00545AD5">
        <w:rPr>
          <w:rFonts w:ascii="Arial" w:hAnsi="Arial" w:cs="Arial"/>
          <w:sz w:val="24"/>
          <w:szCs w:val="24"/>
        </w:rPr>
        <w:t xml:space="preserve"> </w:t>
      </w:r>
      <w:r w:rsidR="00311E65">
        <w:rPr>
          <w:rFonts w:ascii="Arial" w:hAnsi="Arial" w:cs="Arial"/>
          <w:sz w:val="24"/>
          <w:szCs w:val="24"/>
        </w:rPr>
        <w:t xml:space="preserve">that </w:t>
      </w:r>
      <w:r w:rsidR="00C42829">
        <w:rPr>
          <w:rFonts w:ascii="Arial" w:hAnsi="Arial" w:cs="Arial"/>
          <w:sz w:val="24"/>
          <w:szCs w:val="24"/>
        </w:rPr>
        <w:t xml:space="preserve">allow or block dataflow </w:t>
      </w:r>
      <w:r w:rsidR="006D2FD9">
        <w:rPr>
          <w:rFonts w:ascii="Arial" w:hAnsi="Arial" w:cs="Arial"/>
          <w:sz w:val="24"/>
          <w:szCs w:val="24"/>
        </w:rPr>
        <w:t xml:space="preserve">between </w:t>
      </w:r>
      <w:r w:rsidR="00206D02">
        <w:rPr>
          <w:rFonts w:ascii="Arial" w:hAnsi="Arial" w:cs="Arial"/>
          <w:sz w:val="24"/>
          <w:szCs w:val="24"/>
        </w:rPr>
        <w:t xml:space="preserve">storage nodes and </w:t>
      </w:r>
      <w:r w:rsidR="000D6D7D">
        <w:rPr>
          <w:rFonts w:ascii="Arial" w:hAnsi="Arial" w:cs="Arial"/>
          <w:sz w:val="24"/>
          <w:szCs w:val="24"/>
        </w:rPr>
        <w:t>read/</w:t>
      </w:r>
      <w:r w:rsidR="00AF5182">
        <w:rPr>
          <w:rFonts w:ascii="Arial" w:hAnsi="Arial" w:cs="Arial"/>
          <w:sz w:val="24"/>
          <w:szCs w:val="24"/>
        </w:rPr>
        <w:t>write lines</w:t>
      </w:r>
      <w:r w:rsidR="000222B0">
        <w:rPr>
          <w:rFonts w:ascii="Arial" w:hAnsi="Arial" w:cs="Arial"/>
          <w:sz w:val="24"/>
          <w:szCs w:val="24"/>
        </w:rPr>
        <w:t xml:space="preserve">. These access transistors </w:t>
      </w:r>
      <w:r w:rsidR="005E4FBD">
        <w:rPr>
          <w:rFonts w:ascii="Arial" w:hAnsi="Arial" w:cs="Arial"/>
          <w:sz w:val="24"/>
          <w:szCs w:val="24"/>
        </w:rPr>
        <w:t xml:space="preserve">allow the cell </w:t>
      </w:r>
      <w:r w:rsidR="00F40FF6">
        <w:rPr>
          <w:rFonts w:ascii="Arial" w:hAnsi="Arial" w:cs="Arial"/>
          <w:sz w:val="24"/>
          <w:szCs w:val="24"/>
        </w:rPr>
        <w:t xml:space="preserve">to be read and written </w:t>
      </w:r>
      <w:r w:rsidR="00673FBA">
        <w:rPr>
          <w:rFonts w:ascii="Arial" w:hAnsi="Arial" w:cs="Arial"/>
          <w:sz w:val="24"/>
          <w:szCs w:val="24"/>
        </w:rPr>
        <w:t xml:space="preserve">to </w:t>
      </w:r>
      <w:r w:rsidR="00AA59BF">
        <w:rPr>
          <w:rFonts w:ascii="Arial" w:hAnsi="Arial" w:cs="Arial"/>
          <w:sz w:val="24"/>
          <w:szCs w:val="24"/>
        </w:rPr>
        <w:t>with</w:t>
      </w:r>
      <w:r w:rsidR="000D6D7D">
        <w:rPr>
          <w:rFonts w:ascii="Arial" w:hAnsi="Arial" w:cs="Arial"/>
          <w:sz w:val="24"/>
          <w:szCs w:val="24"/>
        </w:rPr>
        <w:t>out</w:t>
      </w:r>
      <w:r w:rsidR="00AA59BF">
        <w:rPr>
          <w:rFonts w:ascii="Arial" w:hAnsi="Arial" w:cs="Arial"/>
          <w:sz w:val="24"/>
          <w:szCs w:val="24"/>
        </w:rPr>
        <w:t xml:space="preserve"> affecting the other cells in the array.</w:t>
      </w:r>
      <w:r w:rsidR="009270F5">
        <w:rPr>
          <w:rFonts w:ascii="Arial" w:hAnsi="Arial" w:cs="Arial"/>
          <w:sz w:val="24"/>
          <w:szCs w:val="24"/>
        </w:rPr>
        <w:t xml:space="preserve"> </w:t>
      </w:r>
      <w:r w:rsidR="00A961C3">
        <w:rPr>
          <w:rFonts w:ascii="Arial" w:hAnsi="Arial" w:cs="Arial"/>
          <w:sz w:val="24"/>
          <w:szCs w:val="24"/>
        </w:rPr>
        <w:t xml:space="preserve">It </w:t>
      </w:r>
      <w:r w:rsidR="0012778A">
        <w:rPr>
          <w:rFonts w:ascii="Arial" w:hAnsi="Arial" w:cs="Arial"/>
          <w:sz w:val="24"/>
          <w:szCs w:val="24"/>
        </w:rPr>
        <w:t>consumes</w:t>
      </w:r>
      <w:r w:rsidR="00FA2E01">
        <w:rPr>
          <w:rFonts w:ascii="Arial" w:hAnsi="Arial" w:cs="Arial"/>
          <w:sz w:val="24"/>
          <w:szCs w:val="24"/>
        </w:rPr>
        <w:t xml:space="preserve"> little power</w:t>
      </w:r>
      <w:r w:rsidR="0096145C">
        <w:rPr>
          <w:rFonts w:ascii="Arial" w:hAnsi="Arial" w:cs="Arial"/>
          <w:sz w:val="24"/>
          <w:szCs w:val="24"/>
        </w:rPr>
        <w:t>, so it’s powered by a simple, low DC power supply.</w:t>
      </w:r>
      <w:r w:rsidR="00246121">
        <w:rPr>
          <w:rFonts w:ascii="Arial" w:hAnsi="Arial" w:cs="Arial"/>
          <w:sz w:val="24"/>
          <w:szCs w:val="24"/>
        </w:rPr>
        <w:t xml:space="preserve"> </w:t>
      </w:r>
      <w:r w:rsidR="009D0FDA">
        <w:rPr>
          <w:rFonts w:ascii="Arial" w:hAnsi="Arial" w:cs="Arial"/>
          <w:sz w:val="24"/>
          <w:szCs w:val="24"/>
        </w:rPr>
        <w:t xml:space="preserve">The </w:t>
      </w:r>
      <w:r w:rsidR="004F0D34">
        <w:rPr>
          <w:rFonts w:ascii="Arial" w:hAnsi="Arial" w:cs="Arial"/>
          <w:sz w:val="24"/>
          <w:szCs w:val="24"/>
        </w:rPr>
        <w:t xml:space="preserve">cells can be arranged in different </w:t>
      </w:r>
      <w:r w:rsidR="007B596A">
        <w:rPr>
          <w:rFonts w:ascii="Arial" w:hAnsi="Arial" w:cs="Arial"/>
          <w:sz w:val="24"/>
          <w:szCs w:val="24"/>
        </w:rPr>
        <w:t>configurations</w:t>
      </w:r>
      <w:r w:rsidR="00A45627">
        <w:rPr>
          <w:rFonts w:ascii="Arial" w:hAnsi="Arial" w:cs="Arial"/>
          <w:sz w:val="24"/>
          <w:szCs w:val="24"/>
        </w:rPr>
        <w:t>, like a 2x2 or a 4x1/1x4</w:t>
      </w:r>
      <w:r w:rsidR="00780073">
        <w:rPr>
          <w:rFonts w:ascii="Arial" w:hAnsi="Arial" w:cs="Arial"/>
          <w:sz w:val="24"/>
          <w:szCs w:val="24"/>
        </w:rPr>
        <w:t xml:space="preserve"> array, and each has its advantages and disadvantages </w:t>
      </w:r>
      <w:r w:rsidR="00672A06">
        <w:rPr>
          <w:rFonts w:ascii="Arial" w:hAnsi="Arial" w:cs="Arial"/>
          <w:sz w:val="24"/>
          <w:szCs w:val="24"/>
        </w:rPr>
        <w:t xml:space="preserve">which are </w:t>
      </w:r>
      <w:r w:rsidR="00780073">
        <w:rPr>
          <w:rFonts w:ascii="Arial" w:hAnsi="Arial" w:cs="Arial"/>
          <w:sz w:val="24"/>
          <w:szCs w:val="24"/>
        </w:rPr>
        <w:t>det</w:t>
      </w:r>
      <w:r w:rsidR="00C452F8">
        <w:rPr>
          <w:rFonts w:ascii="Arial" w:hAnsi="Arial" w:cs="Arial"/>
          <w:sz w:val="24"/>
          <w:szCs w:val="24"/>
        </w:rPr>
        <w:t xml:space="preserve">ailed in Section </w:t>
      </w:r>
      <w:r w:rsidR="00346332">
        <w:rPr>
          <w:rFonts w:ascii="Arial" w:hAnsi="Arial" w:cs="Arial"/>
          <w:sz w:val="24"/>
          <w:szCs w:val="24"/>
        </w:rPr>
        <w:t xml:space="preserve">4.2. </w:t>
      </w:r>
      <w:r w:rsidR="00DF1DCD">
        <w:rPr>
          <w:rFonts w:ascii="Arial" w:hAnsi="Arial" w:cs="Arial"/>
          <w:sz w:val="24"/>
          <w:szCs w:val="24"/>
        </w:rPr>
        <w:t>The behavior of memory cells in radiation environments is</w:t>
      </w:r>
      <w:r w:rsidR="00A82C92">
        <w:rPr>
          <w:rFonts w:ascii="Arial" w:hAnsi="Arial" w:cs="Arial"/>
          <w:sz w:val="24"/>
          <w:szCs w:val="24"/>
        </w:rPr>
        <w:t xml:space="preserve"> </w:t>
      </w:r>
      <w:r w:rsidR="003B419F">
        <w:rPr>
          <w:rFonts w:ascii="Arial" w:hAnsi="Arial" w:cs="Arial"/>
          <w:sz w:val="24"/>
          <w:szCs w:val="24"/>
        </w:rPr>
        <w:t xml:space="preserve">important to consider, as </w:t>
      </w:r>
      <w:r w:rsidR="00F107FF">
        <w:rPr>
          <w:rFonts w:ascii="Arial" w:hAnsi="Arial" w:cs="Arial"/>
          <w:sz w:val="24"/>
          <w:szCs w:val="24"/>
        </w:rPr>
        <w:t>total ionizing dosage</w:t>
      </w:r>
      <w:r w:rsidR="003B419F">
        <w:rPr>
          <w:rFonts w:ascii="Arial" w:hAnsi="Arial" w:cs="Arial"/>
          <w:sz w:val="24"/>
          <w:szCs w:val="24"/>
        </w:rPr>
        <w:t xml:space="preserve"> has </w:t>
      </w:r>
      <w:r w:rsidR="00FA3352">
        <w:rPr>
          <w:rFonts w:ascii="Arial" w:hAnsi="Arial" w:cs="Arial"/>
          <w:sz w:val="24"/>
          <w:szCs w:val="24"/>
        </w:rPr>
        <w:t xml:space="preserve">significant effects on </w:t>
      </w:r>
      <w:r w:rsidR="003368A1">
        <w:rPr>
          <w:rFonts w:ascii="Arial" w:hAnsi="Arial" w:cs="Arial"/>
          <w:sz w:val="24"/>
          <w:szCs w:val="24"/>
        </w:rPr>
        <w:t xml:space="preserve">data storage. </w:t>
      </w:r>
      <w:r w:rsidR="00CC1024">
        <w:rPr>
          <w:rFonts w:ascii="Arial" w:hAnsi="Arial" w:cs="Arial"/>
          <w:sz w:val="24"/>
          <w:szCs w:val="24"/>
        </w:rPr>
        <w:t xml:space="preserve">Single Event Upsets (SEUs) </w:t>
      </w:r>
      <w:r w:rsidR="00DF4605">
        <w:rPr>
          <w:rFonts w:ascii="Arial" w:hAnsi="Arial" w:cs="Arial"/>
          <w:sz w:val="24"/>
          <w:szCs w:val="24"/>
        </w:rPr>
        <w:t>can flip the state of a memory cell</w:t>
      </w:r>
      <w:r w:rsidR="00C86B5F">
        <w:rPr>
          <w:rFonts w:ascii="Arial" w:hAnsi="Arial" w:cs="Arial"/>
          <w:sz w:val="24"/>
          <w:szCs w:val="24"/>
        </w:rPr>
        <w:t xml:space="preserve"> bit, </w:t>
      </w:r>
      <w:r w:rsidR="00DF4605">
        <w:rPr>
          <w:rFonts w:ascii="Arial" w:hAnsi="Arial" w:cs="Arial"/>
          <w:sz w:val="24"/>
          <w:szCs w:val="24"/>
        </w:rPr>
        <w:t>effectively corrupt</w:t>
      </w:r>
      <w:r w:rsidR="00C86B5F">
        <w:rPr>
          <w:rFonts w:ascii="Arial" w:hAnsi="Arial" w:cs="Arial"/>
          <w:sz w:val="24"/>
          <w:szCs w:val="24"/>
        </w:rPr>
        <w:t>ing</w:t>
      </w:r>
      <w:r w:rsidR="00DF4605">
        <w:rPr>
          <w:rFonts w:ascii="Arial" w:hAnsi="Arial" w:cs="Arial"/>
          <w:sz w:val="24"/>
          <w:szCs w:val="24"/>
        </w:rPr>
        <w:t xml:space="preserve"> the data</w:t>
      </w:r>
      <w:r w:rsidR="000E0F94">
        <w:rPr>
          <w:rFonts w:ascii="Arial" w:hAnsi="Arial" w:cs="Arial"/>
          <w:sz w:val="24"/>
          <w:szCs w:val="24"/>
        </w:rPr>
        <w:t>.</w:t>
      </w:r>
      <w:r w:rsidR="000516A3">
        <w:rPr>
          <w:rFonts w:ascii="Arial" w:hAnsi="Arial" w:cs="Arial"/>
          <w:sz w:val="24"/>
          <w:szCs w:val="24"/>
        </w:rPr>
        <w:t xml:space="preserve"> </w:t>
      </w:r>
      <w:r w:rsidR="00361001">
        <w:rPr>
          <w:rFonts w:ascii="Arial" w:hAnsi="Arial" w:cs="Arial"/>
          <w:sz w:val="24"/>
          <w:szCs w:val="24"/>
        </w:rPr>
        <w:t>Radiation can lead to temporary data corruption</w:t>
      </w:r>
      <w:r w:rsidR="00881C82">
        <w:rPr>
          <w:rFonts w:ascii="Arial" w:hAnsi="Arial" w:cs="Arial"/>
          <w:sz w:val="24"/>
          <w:szCs w:val="24"/>
        </w:rPr>
        <w:t>, soft errors, or even complete data loss,</w:t>
      </w:r>
      <w:r w:rsidR="00B21451">
        <w:rPr>
          <w:rFonts w:ascii="Arial" w:hAnsi="Arial" w:cs="Arial"/>
          <w:sz w:val="24"/>
          <w:szCs w:val="24"/>
        </w:rPr>
        <w:t xml:space="preserve"> which can be </w:t>
      </w:r>
      <w:r w:rsidR="006A7B22">
        <w:rPr>
          <w:rFonts w:ascii="Arial" w:hAnsi="Arial" w:cs="Arial"/>
          <w:sz w:val="24"/>
          <w:szCs w:val="24"/>
        </w:rPr>
        <w:t xml:space="preserve">combatted by </w:t>
      </w:r>
      <w:r w:rsidR="00882E41">
        <w:rPr>
          <w:rFonts w:ascii="Arial" w:hAnsi="Arial" w:cs="Arial"/>
          <w:sz w:val="24"/>
          <w:szCs w:val="24"/>
        </w:rPr>
        <w:t>error detection and correction</w:t>
      </w:r>
      <w:r w:rsidR="00896E71">
        <w:rPr>
          <w:rFonts w:ascii="Arial" w:hAnsi="Arial" w:cs="Arial"/>
          <w:sz w:val="24"/>
          <w:szCs w:val="24"/>
        </w:rPr>
        <w:t xml:space="preserve"> techniques that add redundancies to stored data and </w:t>
      </w:r>
      <w:r w:rsidR="00DC69FB">
        <w:rPr>
          <w:rFonts w:ascii="Arial" w:hAnsi="Arial" w:cs="Arial"/>
          <w:sz w:val="24"/>
          <w:szCs w:val="24"/>
        </w:rPr>
        <w:t xml:space="preserve">correct </w:t>
      </w:r>
      <w:r w:rsidR="00D0273D">
        <w:rPr>
          <w:rFonts w:ascii="Arial" w:hAnsi="Arial" w:cs="Arial"/>
          <w:sz w:val="24"/>
          <w:szCs w:val="24"/>
        </w:rPr>
        <w:t>errors as they occur.</w:t>
      </w:r>
      <w:r w:rsidR="00AE0BB7">
        <w:rPr>
          <w:rFonts w:ascii="Arial" w:hAnsi="Arial" w:cs="Arial"/>
          <w:sz w:val="24"/>
          <w:szCs w:val="24"/>
        </w:rPr>
        <w:t xml:space="preserve"> This array will be radiation-hardened by design </w:t>
      </w:r>
      <w:r w:rsidR="003C62D1">
        <w:rPr>
          <w:rFonts w:ascii="Arial" w:hAnsi="Arial" w:cs="Arial"/>
          <w:sz w:val="24"/>
          <w:szCs w:val="24"/>
        </w:rPr>
        <w:t>using wide ban</w:t>
      </w:r>
      <w:r w:rsidR="00D22B47">
        <w:rPr>
          <w:rFonts w:ascii="Arial" w:hAnsi="Arial" w:cs="Arial"/>
          <w:sz w:val="24"/>
          <w:szCs w:val="24"/>
        </w:rPr>
        <w:t xml:space="preserve">dgap </w:t>
      </w:r>
      <w:r w:rsidR="009F0447">
        <w:rPr>
          <w:rFonts w:ascii="Arial" w:hAnsi="Arial" w:cs="Arial"/>
          <w:sz w:val="24"/>
          <w:szCs w:val="24"/>
        </w:rPr>
        <w:t xml:space="preserve">transistors, </w:t>
      </w:r>
      <w:r w:rsidR="0030148E">
        <w:rPr>
          <w:rFonts w:ascii="Arial" w:hAnsi="Arial" w:cs="Arial"/>
          <w:sz w:val="24"/>
          <w:szCs w:val="24"/>
        </w:rPr>
        <w:t xml:space="preserve">like </w:t>
      </w:r>
      <w:r w:rsidR="00D4635E">
        <w:rPr>
          <w:rFonts w:ascii="Arial" w:hAnsi="Arial" w:cs="Arial"/>
          <w:sz w:val="24"/>
          <w:szCs w:val="24"/>
        </w:rPr>
        <w:t>gallium nitride</w:t>
      </w:r>
      <w:r w:rsidR="005F34AE">
        <w:rPr>
          <w:rFonts w:ascii="Arial" w:hAnsi="Arial" w:cs="Arial"/>
          <w:sz w:val="24"/>
          <w:szCs w:val="24"/>
        </w:rPr>
        <w:t xml:space="preserve">, </w:t>
      </w:r>
      <w:r w:rsidR="00E36F9F">
        <w:rPr>
          <w:rFonts w:ascii="Arial" w:hAnsi="Arial" w:cs="Arial"/>
          <w:sz w:val="24"/>
          <w:szCs w:val="24"/>
        </w:rPr>
        <w:t>an</w:t>
      </w:r>
      <w:r w:rsidR="00FB2562">
        <w:rPr>
          <w:rFonts w:ascii="Arial" w:hAnsi="Arial" w:cs="Arial"/>
          <w:sz w:val="24"/>
          <w:szCs w:val="24"/>
        </w:rPr>
        <w:t xml:space="preserve">d other methods </w:t>
      </w:r>
      <w:r w:rsidR="008A7218">
        <w:rPr>
          <w:rFonts w:ascii="Arial" w:hAnsi="Arial" w:cs="Arial"/>
          <w:sz w:val="24"/>
          <w:szCs w:val="24"/>
        </w:rPr>
        <w:t xml:space="preserve">to ensure </w:t>
      </w:r>
      <w:r w:rsidR="001E40C6">
        <w:rPr>
          <w:rFonts w:ascii="Arial" w:hAnsi="Arial" w:cs="Arial"/>
          <w:sz w:val="24"/>
          <w:szCs w:val="24"/>
        </w:rPr>
        <w:t>that the entire circuit is radiation resilient.</w:t>
      </w:r>
    </w:p>
    <w:p w14:paraId="2D2EC437" w14:textId="0807B6CA" w:rsidR="00534ACF" w:rsidRPr="00534ACF" w:rsidRDefault="5A8CF433" w:rsidP="00534ACF">
      <w:pPr>
        <w:pStyle w:val="Heading3"/>
      </w:pPr>
      <w:r>
        <w:t>4</w:t>
      </w:r>
      <w:r w:rsidR="4370440F">
        <w:t>-</w:t>
      </w:r>
      <w:r>
        <w:t>to</w:t>
      </w:r>
      <w:r w:rsidR="66C25A16">
        <w:t>-</w:t>
      </w:r>
      <w:r>
        <w:t>1 Multiplexer</w:t>
      </w:r>
    </w:p>
    <w:p w14:paraId="1ECFD040" w14:textId="75806038" w:rsidR="5A8CF433" w:rsidRPr="002C3105" w:rsidRDefault="5A8CF433" w:rsidP="20C13D6C">
      <w:pPr>
        <w:ind w:firstLine="720"/>
        <w:rPr>
          <w:rFonts w:ascii="Arial" w:hAnsi="Arial" w:cs="Arial"/>
          <w:sz w:val="24"/>
          <w:szCs w:val="24"/>
        </w:rPr>
      </w:pPr>
      <w:r w:rsidRPr="002C3105">
        <w:rPr>
          <w:rFonts w:ascii="Arial" w:hAnsi="Arial" w:cs="Arial"/>
          <w:sz w:val="24"/>
          <w:szCs w:val="24"/>
        </w:rPr>
        <w:t>The 4</w:t>
      </w:r>
      <w:r w:rsidR="62710D51" w:rsidRPr="002C3105">
        <w:rPr>
          <w:rFonts w:ascii="Arial" w:hAnsi="Arial" w:cs="Arial"/>
          <w:sz w:val="24"/>
          <w:szCs w:val="24"/>
        </w:rPr>
        <w:t>-</w:t>
      </w:r>
      <w:r w:rsidRPr="002C3105">
        <w:rPr>
          <w:rFonts w:ascii="Arial" w:hAnsi="Arial" w:cs="Arial"/>
          <w:sz w:val="24"/>
          <w:szCs w:val="24"/>
        </w:rPr>
        <w:t>to</w:t>
      </w:r>
      <w:r w:rsidR="0153201D" w:rsidRPr="002C3105">
        <w:rPr>
          <w:rFonts w:ascii="Arial" w:hAnsi="Arial" w:cs="Arial"/>
          <w:sz w:val="24"/>
          <w:szCs w:val="24"/>
        </w:rPr>
        <w:t>-</w:t>
      </w:r>
      <w:r w:rsidRPr="002C3105">
        <w:rPr>
          <w:rFonts w:ascii="Arial" w:hAnsi="Arial" w:cs="Arial"/>
          <w:sz w:val="24"/>
          <w:szCs w:val="24"/>
        </w:rPr>
        <w:t xml:space="preserve">1 </w:t>
      </w:r>
      <w:r w:rsidR="1DC44F0A" w:rsidRPr="002C3105">
        <w:rPr>
          <w:rFonts w:ascii="Arial" w:hAnsi="Arial" w:cs="Arial"/>
          <w:sz w:val="24"/>
          <w:szCs w:val="24"/>
        </w:rPr>
        <w:t>M</w:t>
      </w:r>
      <w:r w:rsidRPr="002C3105">
        <w:rPr>
          <w:rFonts w:ascii="Arial" w:hAnsi="Arial" w:cs="Arial"/>
          <w:sz w:val="24"/>
          <w:szCs w:val="24"/>
        </w:rPr>
        <w:t>ultiplexer, or 4:1 MUX for short, is a logic</w:t>
      </w:r>
      <w:r w:rsidR="47FABC58" w:rsidRPr="002C3105">
        <w:rPr>
          <w:rFonts w:ascii="Arial" w:hAnsi="Arial" w:cs="Arial"/>
          <w:sz w:val="24"/>
          <w:szCs w:val="24"/>
        </w:rPr>
        <w:t>al</w:t>
      </w:r>
      <w:r w:rsidR="6E743469" w:rsidRPr="002C3105">
        <w:rPr>
          <w:rFonts w:ascii="Arial" w:hAnsi="Arial" w:cs="Arial"/>
          <w:sz w:val="24"/>
          <w:szCs w:val="24"/>
        </w:rPr>
        <w:t xml:space="preserve"> circuit </w:t>
      </w:r>
      <w:r w:rsidR="72ED1310" w:rsidRPr="002C3105">
        <w:rPr>
          <w:rFonts w:ascii="Arial" w:hAnsi="Arial" w:cs="Arial"/>
          <w:sz w:val="24"/>
          <w:szCs w:val="24"/>
        </w:rPr>
        <w:t>that</w:t>
      </w:r>
      <w:r w:rsidR="49399C5D" w:rsidRPr="002C3105">
        <w:rPr>
          <w:rFonts w:ascii="Arial" w:hAnsi="Arial" w:cs="Arial"/>
          <w:sz w:val="24"/>
          <w:szCs w:val="24"/>
        </w:rPr>
        <w:t xml:space="preserve"> receives four binary values as </w:t>
      </w:r>
      <w:r w:rsidR="1D8310E5" w:rsidRPr="002C3105">
        <w:rPr>
          <w:rFonts w:ascii="Arial" w:hAnsi="Arial" w:cs="Arial"/>
          <w:sz w:val="24"/>
          <w:szCs w:val="24"/>
        </w:rPr>
        <w:t>the</w:t>
      </w:r>
      <w:r w:rsidR="49399C5D" w:rsidRPr="002C3105">
        <w:rPr>
          <w:rFonts w:ascii="Arial" w:hAnsi="Arial" w:cs="Arial"/>
          <w:sz w:val="24"/>
          <w:szCs w:val="24"/>
        </w:rPr>
        <w:t xml:space="preserve"> input, and outputs one o</w:t>
      </w:r>
      <w:r w:rsidR="319B95F6" w:rsidRPr="002C3105">
        <w:rPr>
          <w:rFonts w:ascii="Arial" w:hAnsi="Arial" w:cs="Arial"/>
          <w:sz w:val="24"/>
          <w:szCs w:val="24"/>
        </w:rPr>
        <w:t>f th</w:t>
      </w:r>
      <w:r w:rsidR="09226CBC" w:rsidRPr="002C3105">
        <w:rPr>
          <w:rFonts w:ascii="Arial" w:hAnsi="Arial" w:cs="Arial"/>
          <w:sz w:val="24"/>
          <w:szCs w:val="24"/>
        </w:rPr>
        <w:t xml:space="preserve">ose four values depending on </w:t>
      </w:r>
      <w:r w:rsidR="699E8749" w:rsidRPr="002C3105">
        <w:rPr>
          <w:rFonts w:ascii="Arial" w:hAnsi="Arial" w:cs="Arial"/>
          <w:sz w:val="24"/>
          <w:szCs w:val="24"/>
        </w:rPr>
        <w:t xml:space="preserve">the state of two </w:t>
      </w:r>
      <w:r w:rsidR="730CD5F0" w:rsidRPr="002C3105">
        <w:rPr>
          <w:rFonts w:ascii="Arial" w:hAnsi="Arial" w:cs="Arial"/>
          <w:sz w:val="24"/>
          <w:szCs w:val="24"/>
        </w:rPr>
        <w:t xml:space="preserve">additional </w:t>
      </w:r>
      <w:r w:rsidR="09226CBC" w:rsidRPr="002C3105">
        <w:rPr>
          <w:rFonts w:ascii="Arial" w:hAnsi="Arial" w:cs="Arial"/>
          <w:sz w:val="24"/>
          <w:szCs w:val="24"/>
        </w:rPr>
        <w:t>selection bit</w:t>
      </w:r>
      <w:r w:rsidR="765DD10E" w:rsidRPr="002C3105">
        <w:rPr>
          <w:rFonts w:ascii="Arial" w:hAnsi="Arial" w:cs="Arial"/>
          <w:sz w:val="24"/>
          <w:szCs w:val="24"/>
        </w:rPr>
        <w:t>s.</w:t>
      </w:r>
      <w:r w:rsidR="74E86CE3" w:rsidRPr="002C3105">
        <w:rPr>
          <w:rFonts w:ascii="Arial" w:hAnsi="Arial" w:cs="Arial"/>
          <w:sz w:val="24"/>
          <w:szCs w:val="24"/>
        </w:rPr>
        <w:t xml:space="preserve"> By controlling the selection bits, </w:t>
      </w:r>
      <w:r w:rsidR="0BDACFAD" w:rsidRPr="002C3105">
        <w:rPr>
          <w:rFonts w:ascii="Arial" w:hAnsi="Arial" w:cs="Arial"/>
          <w:sz w:val="24"/>
          <w:szCs w:val="24"/>
        </w:rPr>
        <w:t>the user</w:t>
      </w:r>
      <w:r w:rsidR="74E86CE3" w:rsidRPr="002C3105">
        <w:rPr>
          <w:rFonts w:ascii="Arial" w:hAnsi="Arial" w:cs="Arial"/>
          <w:sz w:val="24"/>
          <w:szCs w:val="24"/>
        </w:rPr>
        <w:t xml:space="preserve"> can </w:t>
      </w:r>
      <w:r w:rsidR="7A9F9C26" w:rsidRPr="002C3105">
        <w:rPr>
          <w:rFonts w:ascii="Arial" w:hAnsi="Arial" w:cs="Arial"/>
          <w:sz w:val="24"/>
          <w:szCs w:val="24"/>
        </w:rPr>
        <w:t>select</w:t>
      </w:r>
      <w:r w:rsidR="74E86CE3" w:rsidRPr="002C3105">
        <w:rPr>
          <w:rFonts w:ascii="Arial" w:hAnsi="Arial" w:cs="Arial"/>
          <w:sz w:val="24"/>
          <w:szCs w:val="24"/>
        </w:rPr>
        <w:t xml:space="preserve"> which of the four inputs the 4:1 MUX will </w:t>
      </w:r>
      <w:r w:rsidR="08686105" w:rsidRPr="002C3105">
        <w:rPr>
          <w:rFonts w:ascii="Arial" w:hAnsi="Arial" w:cs="Arial"/>
          <w:sz w:val="24"/>
          <w:szCs w:val="24"/>
        </w:rPr>
        <w:t xml:space="preserve">use as the </w:t>
      </w:r>
      <w:r w:rsidR="74E86CE3" w:rsidRPr="002C3105">
        <w:rPr>
          <w:rFonts w:ascii="Arial" w:hAnsi="Arial" w:cs="Arial"/>
          <w:sz w:val="24"/>
          <w:szCs w:val="24"/>
        </w:rPr>
        <w:t>ou</w:t>
      </w:r>
      <w:r w:rsidR="05E9720B" w:rsidRPr="002C3105">
        <w:rPr>
          <w:rFonts w:ascii="Arial" w:hAnsi="Arial" w:cs="Arial"/>
          <w:sz w:val="24"/>
          <w:szCs w:val="24"/>
        </w:rPr>
        <w:t>tput.</w:t>
      </w:r>
      <w:r w:rsidR="6B771431" w:rsidRPr="002C3105">
        <w:rPr>
          <w:rFonts w:ascii="Arial" w:hAnsi="Arial" w:cs="Arial"/>
          <w:sz w:val="24"/>
          <w:szCs w:val="24"/>
        </w:rPr>
        <w:t xml:space="preserve"> </w:t>
      </w:r>
      <w:r w:rsidR="415AC488" w:rsidRPr="002C3105">
        <w:rPr>
          <w:rFonts w:ascii="Arial" w:hAnsi="Arial" w:cs="Arial"/>
          <w:sz w:val="24"/>
          <w:szCs w:val="24"/>
        </w:rPr>
        <w:t xml:space="preserve">For our system, the 4:1 MUX will be selecting between the four </w:t>
      </w:r>
      <w:r w:rsidR="30979B22" w:rsidRPr="002C3105">
        <w:rPr>
          <w:rFonts w:ascii="Arial" w:hAnsi="Arial" w:cs="Arial"/>
          <w:sz w:val="24"/>
          <w:szCs w:val="24"/>
        </w:rPr>
        <w:t>binary values</w:t>
      </w:r>
      <w:r w:rsidR="415AC488" w:rsidRPr="002C3105">
        <w:rPr>
          <w:rFonts w:ascii="Arial" w:hAnsi="Arial" w:cs="Arial"/>
          <w:sz w:val="24"/>
          <w:szCs w:val="24"/>
        </w:rPr>
        <w:t xml:space="preserve"> </w:t>
      </w:r>
      <w:r w:rsidR="6A386602" w:rsidRPr="002C3105">
        <w:rPr>
          <w:rFonts w:ascii="Arial" w:hAnsi="Arial" w:cs="Arial"/>
          <w:sz w:val="24"/>
          <w:szCs w:val="24"/>
        </w:rPr>
        <w:t xml:space="preserve">stored in </w:t>
      </w:r>
      <w:r w:rsidR="415AC488" w:rsidRPr="002C3105">
        <w:rPr>
          <w:rFonts w:ascii="Arial" w:hAnsi="Arial" w:cs="Arial"/>
          <w:sz w:val="24"/>
          <w:szCs w:val="24"/>
        </w:rPr>
        <w:t xml:space="preserve">the </w:t>
      </w:r>
      <w:r w:rsidR="00EB3603">
        <w:rPr>
          <w:rFonts w:ascii="Arial" w:hAnsi="Arial" w:cs="Arial"/>
          <w:sz w:val="24"/>
          <w:szCs w:val="24"/>
        </w:rPr>
        <w:t>4-bit</w:t>
      </w:r>
      <w:r w:rsidR="415AC488" w:rsidRPr="002C3105">
        <w:rPr>
          <w:rFonts w:ascii="Arial" w:hAnsi="Arial" w:cs="Arial"/>
          <w:sz w:val="24"/>
          <w:szCs w:val="24"/>
        </w:rPr>
        <w:t xml:space="preserve"> SRAM </w:t>
      </w:r>
      <w:r w:rsidR="42586D3F" w:rsidRPr="002C3105">
        <w:rPr>
          <w:rFonts w:ascii="Arial" w:hAnsi="Arial" w:cs="Arial"/>
          <w:sz w:val="24"/>
          <w:szCs w:val="24"/>
        </w:rPr>
        <w:t>cell array</w:t>
      </w:r>
      <w:r w:rsidR="18612E8D" w:rsidRPr="002C3105">
        <w:rPr>
          <w:rFonts w:ascii="Arial" w:hAnsi="Arial" w:cs="Arial"/>
          <w:sz w:val="24"/>
          <w:szCs w:val="24"/>
        </w:rPr>
        <w:t>.</w:t>
      </w:r>
      <w:r w:rsidR="4D3D9812" w:rsidRPr="002C3105">
        <w:rPr>
          <w:rFonts w:ascii="Arial" w:hAnsi="Arial" w:cs="Arial"/>
          <w:sz w:val="24"/>
          <w:szCs w:val="24"/>
        </w:rPr>
        <w:t xml:space="preserve"> This will allow the user to efficiently read out </w:t>
      </w:r>
      <w:r w:rsidR="58F1A7B2" w:rsidRPr="002C3105">
        <w:rPr>
          <w:rFonts w:ascii="Arial" w:hAnsi="Arial" w:cs="Arial"/>
          <w:sz w:val="24"/>
          <w:szCs w:val="24"/>
        </w:rPr>
        <w:t>any of the four values</w:t>
      </w:r>
      <w:r w:rsidR="729F3953" w:rsidRPr="002C3105">
        <w:rPr>
          <w:rFonts w:ascii="Arial" w:hAnsi="Arial" w:cs="Arial"/>
          <w:sz w:val="24"/>
          <w:szCs w:val="24"/>
        </w:rPr>
        <w:t xml:space="preserve"> stored</w:t>
      </w:r>
      <w:r w:rsidR="58F1A7B2" w:rsidRPr="002C3105">
        <w:rPr>
          <w:rFonts w:ascii="Arial" w:hAnsi="Arial" w:cs="Arial"/>
          <w:sz w:val="24"/>
          <w:szCs w:val="24"/>
        </w:rPr>
        <w:t xml:space="preserve">, to determine whether or not they’ve been affected by radiation. The logic inside the MUX is conducted using numerous transistors that are </w:t>
      </w:r>
      <w:r w:rsidR="63C98925" w:rsidRPr="002C3105">
        <w:rPr>
          <w:rFonts w:ascii="Arial" w:hAnsi="Arial" w:cs="Arial"/>
          <w:sz w:val="24"/>
          <w:szCs w:val="24"/>
        </w:rPr>
        <w:t>themselves</w:t>
      </w:r>
      <w:r w:rsidR="58F1A7B2" w:rsidRPr="002C3105">
        <w:rPr>
          <w:rFonts w:ascii="Arial" w:hAnsi="Arial" w:cs="Arial"/>
          <w:sz w:val="24"/>
          <w:szCs w:val="24"/>
        </w:rPr>
        <w:t xml:space="preserve"> susceptible to radiation.</w:t>
      </w:r>
      <w:r w:rsidR="6B79A3E7" w:rsidRPr="002C3105">
        <w:rPr>
          <w:rFonts w:ascii="Arial" w:hAnsi="Arial" w:cs="Arial"/>
          <w:sz w:val="24"/>
          <w:szCs w:val="24"/>
        </w:rPr>
        <w:t xml:space="preserve"> Because of this, the use of wide-band gap transistors, namely </w:t>
      </w:r>
      <w:r w:rsidR="00D4635E">
        <w:rPr>
          <w:rFonts w:ascii="Arial" w:hAnsi="Arial" w:cs="Arial"/>
          <w:sz w:val="24"/>
          <w:szCs w:val="24"/>
        </w:rPr>
        <w:t>gallium nitride</w:t>
      </w:r>
      <w:r w:rsidR="6B79A3E7" w:rsidRPr="002C3105">
        <w:rPr>
          <w:rFonts w:ascii="Arial" w:hAnsi="Arial" w:cs="Arial"/>
          <w:sz w:val="24"/>
          <w:szCs w:val="24"/>
        </w:rPr>
        <w:t xml:space="preserve">, will be implemented along with other methods </w:t>
      </w:r>
      <w:r w:rsidR="1ED19F01" w:rsidRPr="002C3105">
        <w:rPr>
          <w:rFonts w:ascii="Arial" w:hAnsi="Arial" w:cs="Arial"/>
          <w:sz w:val="24"/>
          <w:szCs w:val="24"/>
        </w:rPr>
        <w:t xml:space="preserve">of radiation hardening </w:t>
      </w:r>
      <w:r w:rsidR="3B051008" w:rsidRPr="002C3105">
        <w:rPr>
          <w:rFonts w:ascii="Arial" w:hAnsi="Arial" w:cs="Arial"/>
          <w:sz w:val="24"/>
          <w:szCs w:val="24"/>
        </w:rPr>
        <w:t>by design</w:t>
      </w:r>
      <w:r w:rsidR="394627E9" w:rsidRPr="002C3105">
        <w:rPr>
          <w:rFonts w:ascii="Arial" w:hAnsi="Arial" w:cs="Arial"/>
          <w:sz w:val="24"/>
          <w:szCs w:val="24"/>
        </w:rPr>
        <w:t xml:space="preserve"> to make the entire system radiation resilient.</w:t>
      </w:r>
    </w:p>
    <w:p w14:paraId="4B9A91C2" w14:textId="40E1D288" w:rsidR="5A8CF433" w:rsidRDefault="5A8CF433" w:rsidP="1740356B"/>
    <w:p w14:paraId="234586E1" w14:textId="6E62BB5C" w:rsidR="00EF516B" w:rsidRDefault="00EF516B" w:rsidP="1740356B">
      <w:r>
        <w:rPr>
          <w:noProof/>
        </w:rPr>
        <w:lastRenderedPageBreak/>
        <mc:AlternateContent>
          <mc:Choice Requires="wps">
            <w:drawing>
              <wp:anchor distT="0" distB="0" distL="114300" distR="114300" simplePos="0" relativeHeight="251658241" behindDoc="0" locked="0" layoutInCell="1" allowOverlap="1" wp14:anchorId="5CBAB866" wp14:editId="452AFA38">
                <wp:simplePos x="0" y="0"/>
                <wp:positionH relativeFrom="column">
                  <wp:posOffset>73025</wp:posOffset>
                </wp:positionH>
                <wp:positionV relativeFrom="paragraph">
                  <wp:posOffset>3574415</wp:posOffset>
                </wp:positionV>
                <wp:extent cx="5943600" cy="635"/>
                <wp:effectExtent l="0" t="0" r="0" b="0"/>
                <wp:wrapSquare wrapText="bothSides"/>
                <wp:docPr id="1081743527" name="Text Box 108174352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CDD334A" w14:textId="4D2D5D7D" w:rsidR="00EF516B" w:rsidRDefault="00EF516B" w:rsidP="00EF516B">
                            <w:pPr>
                              <w:pStyle w:val="Caption"/>
                              <w:jc w:val="center"/>
                            </w:pPr>
                            <w:r>
                              <w:t xml:space="preserve">Figure </w:t>
                            </w:r>
                            <w:fldSimple w:instr=" SEQ Figure \* ARABIC ">
                              <w:r w:rsidR="001060B7">
                                <w:rPr>
                                  <w:noProof/>
                                </w:rPr>
                                <w:t>1</w:t>
                              </w:r>
                            </w:fldSimple>
                            <w:r>
                              <w:t>: Subsystem Block Diagram</w:t>
                            </w:r>
                          </w:p>
                          <w:p w14:paraId="11CFB58D" w14:textId="77777777" w:rsidR="00EF516B" w:rsidRPr="00EF516B" w:rsidRDefault="00EF516B" w:rsidP="00EF516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BAB866" id="_x0000_t202" coordsize="21600,21600" o:spt="202" path="m,l,21600r21600,l21600,xe">
                <v:stroke joinstyle="miter"/>
                <v:path gradientshapeok="t" o:connecttype="rect"/>
              </v:shapetype>
              <v:shape id="Text Box 1081743527" o:spid="_x0000_s1026" type="#_x0000_t202" style="position:absolute;left:0;text-align:left;margin-left:5.75pt;margin-top:281.45pt;width:468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" stroked="f">
                <v:textbox style="mso-fit-shape-to-text:t" inset="0,0,0,0">
                  <w:txbxContent>
                    <w:p w14:paraId="0CDD334A" w14:textId="4D2D5D7D" w:rsidR="00EF516B" w:rsidRDefault="00EF516B" w:rsidP="00EF516B">
                      <w:pPr>
                        <w:pStyle w:val="Caption"/>
                        <w:jc w:val="center"/>
                      </w:pPr>
                      <w:r>
                        <w:t xml:space="preserve">Figure </w:t>
                      </w:r>
                      <w:fldSimple w:instr=" SEQ Figure \* ARABIC ">
                        <w:r w:rsidR="001060B7">
                          <w:rPr>
                            <w:noProof/>
                          </w:rPr>
                          <w:t>1</w:t>
                        </w:r>
                      </w:fldSimple>
                      <w:r>
                        <w:t>: Subsystem Block Diagram</w:t>
                      </w:r>
                    </w:p>
                    <w:p w14:paraId="11CFB58D" w14:textId="77777777" w:rsidR="00EF516B" w:rsidRPr="00EF516B" w:rsidRDefault="00EF516B" w:rsidP="00EF516B"/>
                  </w:txbxContent>
                </v:textbox>
                <w10:wrap type="square"/>
              </v:shape>
            </w:pict>
          </mc:Fallback>
        </mc:AlternateContent>
      </w:r>
      <w:r>
        <w:rPr>
          <w:rFonts w:ascii="Arial" w:hAnsi="Arial" w:cs="Arial"/>
          <w:noProof/>
        </w:rPr>
        <w:drawing>
          <wp:anchor distT="0" distB="0" distL="114300" distR="114300" simplePos="0" relativeHeight="251658240" behindDoc="0" locked="0" layoutInCell="1" allowOverlap="1" wp14:anchorId="01012F7A" wp14:editId="2892D55D">
            <wp:simplePos x="0" y="0"/>
            <wp:positionH relativeFrom="margin">
              <wp:posOffset>73025</wp:posOffset>
            </wp:positionH>
            <wp:positionV relativeFrom="paragraph">
              <wp:posOffset>290981</wp:posOffset>
            </wp:positionV>
            <wp:extent cx="5943600" cy="3226435"/>
            <wp:effectExtent l="0" t="0" r="0" b="0"/>
            <wp:wrapSquare wrapText="bothSides"/>
            <wp:docPr id="1109790898" name="Picture 1109790898"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90898" name="Picture 1" descr="A diagram of a computer system&#10;&#10;Description automatically generated"/>
                    <pic:cNvPicPr/>
                  </pic:nvPicPr>
                  <pic:blipFill>
                    <a:blip r:embed="rId18"/>
                    <a:stretch>
                      <a:fillRect/>
                    </a:stretch>
                  </pic:blipFill>
                  <pic:spPr>
                    <a:xfrm>
                      <a:off x="0" y="0"/>
                      <a:ext cx="5943600" cy="3226435"/>
                    </a:xfrm>
                    <a:prstGeom prst="rect">
                      <a:avLst/>
                    </a:prstGeom>
                  </pic:spPr>
                </pic:pic>
              </a:graphicData>
            </a:graphic>
          </wp:anchor>
        </w:drawing>
      </w:r>
    </w:p>
    <w:p w14:paraId="5BC16EBE" w14:textId="504D272E" w:rsidR="409D319C" w:rsidRDefault="002B7487" w:rsidP="323012C2">
      <w:pPr>
        <w:pStyle w:val="Heading2"/>
        <w:rPr>
          <w:rFonts w:ascii="Arial" w:hAnsi="Arial"/>
        </w:rPr>
      </w:pPr>
      <w:bookmarkStart w:id="16" w:name="_Toc218744567"/>
      <w:r w:rsidRPr="1823C6DC">
        <w:rPr>
          <w:rFonts w:ascii="Arial" w:hAnsi="Arial"/>
        </w:rPr>
        <w:t>Modes of Operations</w:t>
      </w:r>
      <w:bookmarkEnd w:id="16"/>
    </w:p>
    <w:p w14:paraId="0E120FB3" w14:textId="158FECA1" w:rsidR="4A668140" w:rsidRPr="005E196A" w:rsidRDefault="37D070FF" w:rsidP="4A668140">
      <w:pPr>
        <w:pStyle w:val="BodyText"/>
        <w:rPr>
          <w:rFonts w:ascii="Arial" w:hAnsi="Arial" w:cs="Arial"/>
          <w:b/>
          <w:sz w:val="24"/>
        </w:rPr>
      </w:pPr>
      <w:r w:rsidRPr="005E196A">
        <w:rPr>
          <w:rFonts w:ascii="Arial" w:hAnsi="Arial" w:cs="Arial"/>
          <w:b/>
          <w:sz w:val="24"/>
        </w:rPr>
        <w:t>Active</w:t>
      </w:r>
    </w:p>
    <w:p w14:paraId="65EC550C" w14:textId="14AB5AD9" w:rsidR="15F05663" w:rsidRPr="005E196A" w:rsidRDefault="53AA7570" w:rsidP="292D44BF">
      <w:pPr>
        <w:pStyle w:val="BodyText"/>
        <w:ind w:firstLine="720"/>
        <w:rPr>
          <w:rFonts w:ascii="Arial" w:hAnsi="Arial" w:cs="Arial"/>
          <w:b/>
          <w:bCs/>
          <w:sz w:val="24"/>
        </w:rPr>
      </w:pPr>
      <w:r w:rsidRPr="005E196A">
        <w:rPr>
          <w:rFonts w:ascii="Arial" w:hAnsi="Arial" w:cs="Arial"/>
          <w:sz w:val="24"/>
        </w:rPr>
        <w:t xml:space="preserve">The </w:t>
      </w:r>
      <w:r w:rsidR="7DB6796A" w:rsidRPr="005E196A">
        <w:rPr>
          <w:rFonts w:ascii="Arial" w:hAnsi="Arial" w:cs="Arial"/>
          <w:sz w:val="24"/>
        </w:rPr>
        <w:t>system</w:t>
      </w:r>
      <w:r w:rsidRPr="005E196A">
        <w:rPr>
          <w:rFonts w:ascii="Arial" w:hAnsi="Arial" w:cs="Arial"/>
          <w:sz w:val="24"/>
        </w:rPr>
        <w:t xml:space="preserve"> </w:t>
      </w:r>
      <w:r w:rsidR="7DB6796A" w:rsidRPr="005E196A">
        <w:rPr>
          <w:rFonts w:ascii="Arial" w:hAnsi="Arial" w:cs="Arial"/>
          <w:sz w:val="24"/>
        </w:rPr>
        <w:t xml:space="preserve">is </w:t>
      </w:r>
      <w:r w:rsidR="57E7E27E" w:rsidRPr="005E196A">
        <w:rPr>
          <w:rFonts w:ascii="Arial" w:hAnsi="Arial" w:cs="Arial"/>
          <w:sz w:val="24"/>
        </w:rPr>
        <w:t xml:space="preserve">in </w:t>
      </w:r>
      <w:r w:rsidR="0E98C043" w:rsidRPr="005E196A">
        <w:rPr>
          <w:rFonts w:ascii="Arial" w:hAnsi="Arial" w:cs="Arial"/>
          <w:sz w:val="24"/>
        </w:rPr>
        <w:t xml:space="preserve">the </w:t>
      </w:r>
      <w:r w:rsidR="57E7E27E" w:rsidRPr="005E196A">
        <w:rPr>
          <w:rFonts w:ascii="Arial" w:hAnsi="Arial" w:cs="Arial"/>
          <w:sz w:val="24"/>
        </w:rPr>
        <w:t xml:space="preserve">active mode of operation </w:t>
      </w:r>
      <w:r w:rsidR="7DB6796A" w:rsidRPr="005E196A">
        <w:rPr>
          <w:rFonts w:ascii="Arial" w:hAnsi="Arial" w:cs="Arial"/>
          <w:sz w:val="24"/>
        </w:rPr>
        <w:t xml:space="preserve">when </w:t>
      </w:r>
      <w:r w:rsidR="72BA9218" w:rsidRPr="005E196A">
        <w:rPr>
          <w:rFonts w:ascii="Arial" w:hAnsi="Arial" w:cs="Arial"/>
          <w:sz w:val="24"/>
        </w:rPr>
        <w:t xml:space="preserve">power is connected to the system causing the ring oscillator to run and produce an oscillating </w:t>
      </w:r>
      <w:r w:rsidR="374A716E" w:rsidRPr="005E196A">
        <w:rPr>
          <w:rFonts w:ascii="Arial" w:hAnsi="Arial" w:cs="Arial"/>
          <w:sz w:val="24"/>
        </w:rPr>
        <w:t xml:space="preserve">output </w:t>
      </w:r>
      <w:r w:rsidR="72BA9218" w:rsidRPr="005E196A">
        <w:rPr>
          <w:rFonts w:ascii="Arial" w:hAnsi="Arial" w:cs="Arial"/>
          <w:sz w:val="24"/>
        </w:rPr>
        <w:t xml:space="preserve">signal. </w:t>
      </w:r>
      <w:r w:rsidR="7F1E5DD1" w:rsidRPr="005E196A">
        <w:rPr>
          <w:rFonts w:ascii="Arial" w:hAnsi="Arial" w:cs="Arial"/>
          <w:sz w:val="24"/>
        </w:rPr>
        <w:t>This output signal is then routed</w:t>
      </w:r>
      <w:r w:rsidR="72BA9218" w:rsidRPr="005E196A">
        <w:rPr>
          <w:rFonts w:ascii="Arial" w:hAnsi="Arial" w:cs="Arial"/>
          <w:sz w:val="24"/>
        </w:rPr>
        <w:t xml:space="preserve"> </w:t>
      </w:r>
      <w:r w:rsidR="7F1E5DD1" w:rsidRPr="005E196A">
        <w:rPr>
          <w:rFonts w:ascii="Arial" w:hAnsi="Arial" w:cs="Arial"/>
          <w:sz w:val="24"/>
        </w:rPr>
        <w:t xml:space="preserve">to the input of the SRAM array </w:t>
      </w:r>
      <w:r w:rsidR="73566706" w:rsidRPr="005E196A">
        <w:rPr>
          <w:rFonts w:ascii="Arial" w:hAnsi="Arial" w:cs="Arial"/>
          <w:sz w:val="24"/>
        </w:rPr>
        <w:t>where the binary values are stored</w:t>
      </w:r>
      <w:r w:rsidR="560CA1A2" w:rsidRPr="005E196A">
        <w:rPr>
          <w:rFonts w:ascii="Arial" w:hAnsi="Arial" w:cs="Arial"/>
          <w:sz w:val="24"/>
        </w:rPr>
        <w:t xml:space="preserve">. </w:t>
      </w:r>
      <w:r w:rsidR="5F46DB49" w:rsidRPr="005E196A">
        <w:rPr>
          <w:rFonts w:ascii="Arial" w:hAnsi="Arial" w:cs="Arial"/>
          <w:sz w:val="24"/>
        </w:rPr>
        <w:t xml:space="preserve">Lastly, the </w:t>
      </w:r>
      <w:r w:rsidR="5F46DB49" w:rsidRPr="239B9002">
        <w:rPr>
          <w:rFonts w:ascii="Arial" w:hAnsi="Arial" w:cs="Arial"/>
          <w:sz w:val="24"/>
        </w:rPr>
        <w:t>4</w:t>
      </w:r>
      <w:r w:rsidR="0D521E92" w:rsidRPr="239B9002">
        <w:rPr>
          <w:rFonts w:ascii="Arial" w:hAnsi="Arial" w:cs="Arial"/>
          <w:sz w:val="24"/>
        </w:rPr>
        <w:t>:</w:t>
      </w:r>
      <w:r w:rsidR="5F46DB49" w:rsidRPr="239B9002">
        <w:rPr>
          <w:rFonts w:ascii="Arial" w:hAnsi="Arial" w:cs="Arial"/>
          <w:sz w:val="24"/>
        </w:rPr>
        <w:t>1</w:t>
      </w:r>
      <w:r w:rsidR="5F46DB49" w:rsidRPr="005E196A">
        <w:rPr>
          <w:rFonts w:ascii="Arial" w:hAnsi="Arial" w:cs="Arial"/>
          <w:sz w:val="24"/>
        </w:rPr>
        <w:t xml:space="preserve"> MUX</w:t>
      </w:r>
      <w:r w:rsidR="271EF166" w:rsidRPr="005E196A">
        <w:rPr>
          <w:rFonts w:ascii="Arial" w:hAnsi="Arial" w:cs="Arial"/>
          <w:sz w:val="24"/>
        </w:rPr>
        <w:t xml:space="preserve"> </w:t>
      </w:r>
      <w:r w:rsidR="34E723FB" w:rsidRPr="005E196A">
        <w:rPr>
          <w:rFonts w:ascii="Arial" w:hAnsi="Arial" w:cs="Arial"/>
          <w:sz w:val="24"/>
        </w:rPr>
        <w:t xml:space="preserve">is connected to the SRAM array to select which of the four SRAM bits to read out as the output. The selecting of values from the SRAM </w:t>
      </w:r>
      <w:r w:rsidR="7642F81F" w:rsidRPr="005E196A">
        <w:rPr>
          <w:rFonts w:ascii="Arial" w:hAnsi="Arial" w:cs="Arial"/>
          <w:sz w:val="24"/>
        </w:rPr>
        <w:t>array utilizing</w:t>
      </w:r>
      <w:r w:rsidR="34E723FB" w:rsidRPr="005E196A">
        <w:rPr>
          <w:rFonts w:ascii="Arial" w:hAnsi="Arial" w:cs="Arial"/>
          <w:sz w:val="24"/>
        </w:rPr>
        <w:t xml:space="preserve"> the MUX</w:t>
      </w:r>
      <w:r w:rsidR="7F225FE8" w:rsidRPr="005E196A">
        <w:rPr>
          <w:rFonts w:ascii="Arial" w:hAnsi="Arial" w:cs="Arial"/>
          <w:sz w:val="24"/>
        </w:rPr>
        <w:t xml:space="preserve"> is what constitutes the system as active.</w:t>
      </w:r>
    </w:p>
    <w:p w14:paraId="2B5E245E" w14:textId="70E6B772" w:rsidR="1F319179" w:rsidRPr="005E196A" w:rsidRDefault="1F319179" w:rsidP="1F319179">
      <w:pPr>
        <w:pStyle w:val="BodyText"/>
        <w:rPr>
          <w:rFonts w:ascii="Arial" w:hAnsi="Arial" w:cs="Arial"/>
          <w:sz w:val="24"/>
        </w:rPr>
      </w:pPr>
    </w:p>
    <w:p w14:paraId="7E583C52" w14:textId="55D07890" w:rsidR="37D070FF" w:rsidRPr="005E196A" w:rsidRDefault="37D070FF" w:rsidP="1F319179">
      <w:pPr>
        <w:pStyle w:val="BodyText"/>
        <w:rPr>
          <w:rFonts w:ascii="Arial" w:hAnsi="Arial" w:cs="Arial"/>
          <w:b/>
          <w:sz w:val="24"/>
        </w:rPr>
      </w:pPr>
      <w:r w:rsidRPr="005E196A">
        <w:rPr>
          <w:rFonts w:ascii="Arial" w:hAnsi="Arial" w:cs="Arial"/>
          <w:b/>
          <w:sz w:val="24"/>
        </w:rPr>
        <w:t>Idle</w:t>
      </w:r>
    </w:p>
    <w:p w14:paraId="13BBE0DF" w14:textId="6C4459A3" w:rsidR="74D51A69" w:rsidRPr="005E196A" w:rsidRDefault="4068747E" w:rsidP="5A2A1977">
      <w:pPr>
        <w:pStyle w:val="BodyText"/>
        <w:ind w:firstLine="720"/>
        <w:rPr>
          <w:rFonts w:ascii="Arial" w:hAnsi="Arial" w:cs="Arial"/>
          <w:sz w:val="24"/>
        </w:rPr>
      </w:pPr>
      <w:r w:rsidRPr="005E196A">
        <w:rPr>
          <w:rFonts w:ascii="Arial" w:hAnsi="Arial" w:cs="Arial"/>
          <w:sz w:val="24"/>
        </w:rPr>
        <w:t xml:space="preserve">The system is in </w:t>
      </w:r>
      <w:r w:rsidR="7137D5CB" w:rsidRPr="005E196A">
        <w:rPr>
          <w:rFonts w:ascii="Arial" w:hAnsi="Arial" w:cs="Arial"/>
          <w:sz w:val="24"/>
        </w:rPr>
        <w:t xml:space="preserve">the </w:t>
      </w:r>
      <w:r w:rsidRPr="005E196A">
        <w:rPr>
          <w:rFonts w:ascii="Arial" w:hAnsi="Arial" w:cs="Arial"/>
          <w:sz w:val="24"/>
        </w:rPr>
        <w:t>idle mode of operation when power is once again connected to the system causing the ring oscillator to oscillate</w:t>
      </w:r>
      <w:r w:rsidR="49196A7F" w:rsidRPr="005E196A">
        <w:rPr>
          <w:rFonts w:ascii="Arial" w:hAnsi="Arial" w:cs="Arial"/>
          <w:sz w:val="24"/>
        </w:rPr>
        <w:t xml:space="preserve">. This </w:t>
      </w:r>
      <w:r w:rsidR="5FC8C01C" w:rsidRPr="005E196A">
        <w:rPr>
          <w:rFonts w:ascii="Arial" w:hAnsi="Arial" w:cs="Arial"/>
          <w:sz w:val="24"/>
        </w:rPr>
        <w:t xml:space="preserve">output </w:t>
      </w:r>
      <w:r w:rsidR="284A0349" w:rsidRPr="005E196A">
        <w:rPr>
          <w:rFonts w:ascii="Arial" w:hAnsi="Arial" w:cs="Arial"/>
          <w:sz w:val="24"/>
        </w:rPr>
        <w:t>signal</w:t>
      </w:r>
      <w:r w:rsidR="49196A7F" w:rsidRPr="005E196A">
        <w:rPr>
          <w:rFonts w:ascii="Arial" w:hAnsi="Arial" w:cs="Arial"/>
          <w:sz w:val="24"/>
        </w:rPr>
        <w:t xml:space="preserve"> will </w:t>
      </w:r>
      <w:r w:rsidR="6CB8F09A" w:rsidRPr="005E196A">
        <w:rPr>
          <w:rFonts w:ascii="Arial" w:hAnsi="Arial" w:cs="Arial"/>
          <w:sz w:val="24"/>
        </w:rPr>
        <w:t>continue to</w:t>
      </w:r>
      <w:r w:rsidR="49196A7F" w:rsidRPr="005E196A">
        <w:rPr>
          <w:rFonts w:ascii="Arial" w:hAnsi="Arial" w:cs="Arial"/>
          <w:sz w:val="24"/>
        </w:rPr>
        <w:t xml:space="preserve"> </w:t>
      </w:r>
      <w:r w:rsidR="41A0D7B0" w:rsidRPr="005E196A">
        <w:rPr>
          <w:rFonts w:ascii="Arial" w:hAnsi="Arial" w:cs="Arial"/>
          <w:sz w:val="24"/>
        </w:rPr>
        <w:t>input</w:t>
      </w:r>
      <w:r w:rsidR="49196A7F" w:rsidRPr="005E196A">
        <w:rPr>
          <w:rFonts w:ascii="Arial" w:hAnsi="Arial" w:cs="Arial"/>
          <w:sz w:val="24"/>
        </w:rPr>
        <w:t xml:space="preserve"> binary values into the SRAM array. </w:t>
      </w:r>
      <w:r w:rsidR="1994A795" w:rsidRPr="005E196A">
        <w:rPr>
          <w:rFonts w:ascii="Arial" w:hAnsi="Arial" w:cs="Arial"/>
          <w:sz w:val="24"/>
        </w:rPr>
        <w:t>However, in th</w:t>
      </w:r>
      <w:r w:rsidR="1E1C22A8" w:rsidRPr="005E196A">
        <w:rPr>
          <w:rFonts w:ascii="Arial" w:hAnsi="Arial" w:cs="Arial"/>
          <w:sz w:val="24"/>
        </w:rPr>
        <w:t>is</w:t>
      </w:r>
      <w:r w:rsidR="1994A795" w:rsidRPr="005E196A">
        <w:rPr>
          <w:rFonts w:ascii="Arial" w:hAnsi="Arial" w:cs="Arial"/>
          <w:sz w:val="24"/>
        </w:rPr>
        <w:t xml:space="preserve"> mode of </w:t>
      </w:r>
      <w:r w:rsidR="1E1C22A8" w:rsidRPr="005E196A">
        <w:rPr>
          <w:rFonts w:ascii="Arial" w:hAnsi="Arial" w:cs="Arial"/>
          <w:sz w:val="24"/>
        </w:rPr>
        <w:t>operation</w:t>
      </w:r>
      <w:r w:rsidR="1994A795" w:rsidRPr="005E196A">
        <w:rPr>
          <w:rFonts w:ascii="Arial" w:hAnsi="Arial" w:cs="Arial"/>
          <w:sz w:val="24"/>
        </w:rPr>
        <w:t xml:space="preserve">, the </w:t>
      </w:r>
      <w:r w:rsidR="1994A795" w:rsidRPr="6987A1C0">
        <w:rPr>
          <w:rFonts w:ascii="Arial" w:hAnsi="Arial" w:cs="Arial"/>
          <w:sz w:val="24"/>
        </w:rPr>
        <w:t>4</w:t>
      </w:r>
      <w:r w:rsidR="075B6045" w:rsidRPr="6987A1C0">
        <w:rPr>
          <w:rFonts w:ascii="Arial" w:hAnsi="Arial" w:cs="Arial"/>
          <w:sz w:val="24"/>
        </w:rPr>
        <w:t>:</w:t>
      </w:r>
      <w:r w:rsidR="1994A795" w:rsidRPr="6987A1C0">
        <w:rPr>
          <w:rFonts w:ascii="Arial" w:hAnsi="Arial" w:cs="Arial"/>
          <w:sz w:val="24"/>
        </w:rPr>
        <w:t>1</w:t>
      </w:r>
      <w:r w:rsidR="1994A795" w:rsidRPr="005E196A">
        <w:rPr>
          <w:rFonts w:ascii="Arial" w:hAnsi="Arial" w:cs="Arial"/>
          <w:sz w:val="24"/>
        </w:rPr>
        <w:t xml:space="preserve"> MUX is not being utilized to select between the four bits of the SRAM array.</w:t>
      </w:r>
      <w:r w:rsidR="340FDB3A" w:rsidRPr="005E196A">
        <w:rPr>
          <w:rFonts w:ascii="Arial" w:hAnsi="Arial" w:cs="Arial"/>
          <w:sz w:val="24"/>
        </w:rPr>
        <w:t xml:space="preserve"> </w:t>
      </w:r>
    </w:p>
    <w:p w14:paraId="59D990AD" w14:textId="0330A8BB" w:rsidR="1B349FEF" w:rsidRPr="005E196A" w:rsidRDefault="1B349FEF" w:rsidP="0A80B922">
      <w:pPr>
        <w:pStyle w:val="BodyText"/>
        <w:rPr>
          <w:rFonts w:ascii="Arial" w:hAnsi="Arial" w:cs="Arial"/>
          <w:sz w:val="24"/>
        </w:rPr>
      </w:pPr>
    </w:p>
    <w:p w14:paraId="28428405" w14:textId="6AC369F3" w:rsidR="4F1D95E5" w:rsidRPr="005E196A" w:rsidRDefault="4F1D95E5" w:rsidP="0A80B922">
      <w:pPr>
        <w:pStyle w:val="BodyText"/>
        <w:rPr>
          <w:rFonts w:ascii="Arial" w:hAnsi="Arial" w:cs="Arial"/>
          <w:b/>
          <w:sz w:val="24"/>
        </w:rPr>
      </w:pPr>
      <w:r w:rsidRPr="005E196A">
        <w:rPr>
          <w:rFonts w:ascii="Arial" w:hAnsi="Arial" w:cs="Arial"/>
          <w:b/>
          <w:bCs/>
          <w:sz w:val="24"/>
        </w:rPr>
        <w:t>Off</w:t>
      </w:r>
    </w:p>
    <w:p w14:paraId="0359CCF8" w14:textId="60F11BE0" w:rsidR="4F1D95E5" w:rsidRPr="005E196A" w:rsidRDefault="4F1D95E5" w:rsidP="3256F45A">
      <w:pPr>
        <w:pStyle w:val="BodyText"/>
        <w:ind w:firstLine="576"/>
        <w:rPr>
          <w:rFonts w:ascii="Arial" w:hAnsi="Arial" w:cs="Arial"/>
          <w:sz w:val="24"/>
        </w:rPr>
      </w:pPr>
      <w:r w:rsidRPr="005E196A">
        <w:rPr>
          <w:rFonts w:ascii="Arial" w:hAnsi="Arial" w:cs="Arial"/>
          <w:sz w:val="24"/>
        </w:rPr>
        <w:t xml:space="preserve">The system is in the off mode of operation when the system is not connected to the power supply. </w:t>
      </w:r>
      <w:r w:rsidR="6E1B8930" w:rsidRPr="005E196A">
        <w:rPr>
          <w:rFonts w:ascii="Arial" w:hAnsi="Arial" w:cs="Arial"/>
          <w:sz w:val="24"/>
        </w:rPr>
        <w:t xml:space="preserve">This means the ring oscillator will not oscillate, the SRAM array will not store values, and the </w:t>
      </w:r>
      <w:r w:rsidR="6E1B8930" w:rsidRPr="1E4CA951">
        <w:rPr>
          <w:rFonts w:ascii="Arial" w:hAnsi="Arial" w:cs="Arial"/>
          <w:sz w:val="24"/>
        </w:rPr>
        <w:t>4</w:t>
      </w:r>
      <w:r w:rsidR="1B76B02B" w:rsidRPr="1E4CA951">
        <w:rPr>
          <w:rFonts w:ascii="Arial" w:hAnsi="Arial" w:cs="Arial"/>
          <w:sz w:val="24"/>
        </w:rPr>
        <w:t>:</w:t>
      </w:r>
      <w:r w:rsidR="6E1B8930" w:rsidRPr="1E4CA951">
        <w:rPr>
          <w:rFonts w:ascii="Arial" w:hAnsi="Arial" w:cs="Arial"/>
          <w:sz w:val="24"/>
        </w:rPr>
        <w:t>1</w:t>
      </w:r>
      <w:r w:rsidR="6E1B8930" w:rsidRPr="005E196A">
        <w:rPr>
          <w:rFonts w:ascii="Arial" w:hAnsi="Arial" w:cs="Arial"/>
          <w:sz w:val="24"/>
        </w:rPr>
        <w:t xml:space="preserve"> MUX will not select values from the array.</w:t>
      </w:r>
    </w:p>
    <w:p w14:paraId="220DC4B8" w14:textId="65063F16" w:rsidR="00267104" w:rsidRDefault="00267104" w:rsidP="3256F45A">
      <w:pPr>
        <w:pStyle w:val="BodyText"/>
        <w:ind w:firstLine="576"/>
        <w:rPr>
          <w:rFonts w:ascii="Arial" w:hAnsi="Arial" w:cs="Arial"/>
          <w:b/>
          <w:bCs/>
        </w:rPr>
      </w:pPr>
    </w:p>
    <w:p w14:paraId="255B8EC4" w14:textId="462BFBFD" w:rsidR="1823C6DC" w:rsidRPr="005E196A" w:rsidRDefault="002B7487" w:rsidP="005E196A">
      <w:pPr>
        <w:pStyle w:val="Heading2"/>
        <w:rPr>
          <w:rFonts w:ascii="Arial" w:hAnsi="Arial"/>
        </w:rPr>
      </w:pPr>
      <w:bookmarkStart w:id="17" w:name="_Toc771302235"/>
      <w:r w:rsidRPr="1823C6DC">
        <w:rPr>
          <w:rFonts w:ascii="Arial" w:hAnsi="Arial"/>
        </w:rPr>
        <w:lastRenderedPageBreak/>
        <w:t>Users</w:t>
      </w:r>
      <w:bookmarkEnd w:id="17"/>
    </w:p>
    <w:p w14:paraId="616AEB54" w14:textId="3113C45A" w:rsidR="6CABC66F" w:rsidRPr="005E196A" w:rsidRDefault="6CABC66F" w:rsidP="002C3105">
      <w:pPr>
        <w:pStyle w:val="BodyText"/>
        <w:ind w:firstLine="576"/>
        <w:rPr>
          <w:rFonts w:ascii="Arial" w:hAnsi="Arial" w:cs="Arial"/>
          <w:sz w:val="24"/>
        </w:rPr>
      </w:pPr>
      <w:r w:rsidRPr="005E196A">
        <w:rPr>
          <w:rFonts w:ascii="Arial" w:hAnsi="Arial" w:cs="Arial"/>
          <w:sz w:val="24"/>
        </w:rPr>
        <w:t xml:space="preserve">The primary users of the system will be different </w:t>
      </w:r>
      <w:r w:rsidR="77F38D2F" w:rsidRPr="005E196A">
        <w:rPr>
          <w:rFonts w:ascii="Arial" w:hAnsi="Arial" w:cs="Arial"/>
          <w:sz w:val="24"/>
        </w:rPr>
        <w:t>disciplines</w:t>
      </w:r>
      <w:r w:rsidRPr="005E196A">
        <w:rPr>
          <w:rFonts w:ascii="Arial" w:hAnsi="Arial" w:cs="Arial"/>
          <w:sz w:val="24"/>
        </w:rPr>
        <w:t xml:space="preserve"> of engineers depending on the application. </w:t>
      </w:r>
      <w:r w:rsidR="257F7323" w:rsidRPr="005E196A">
        <w:rPr>
          <w:rFonts w:ascii="Arial" w:hAnsi="Arial" w:cs="Arial"/>
          <w:sz w:val="24"/>
        </w:rPr>
        <w:t>F</w:t>
      </w:r>
      <w:r w:rsidR="0779E23F" w:rsidRPr="005E196A">
        <w:rPr>
          <w:rFonts w:ascii="Arial" w:hAnsi="Arial" w:cs="Arial"/>
          <w:sz w:val="24"/>
        </w:rPr>
        <w:t>or example</w:t>
      </w:r>
      <w:r w:rsidR="257F7323" w:rsidRPr="005E196A">
        <w:rPr>
          <w:rFonts w:ascii="Arial" w:hAnsi="Arial" w:cs="Arial"/>
          <w:sz w:val="24"/>
        </w:rPr>
        <w:t xml:space="preserve">, </w:t>
      </w:r>
      <w:r w:rsidR="5B040CF4" w:rsidRPr="005E196A">
        <w:rPr>
          <w:rFonts w:ascii="Arial" w:hAnsi="Arial" w:cs="Arial"/>
          <w:sz w:val="24"/>
        </w:rPr>
        <w:t xml:space="preserve">during the testing process, </w:t>
      </w:r>
      <w:r w:rsidR="257F7323" w:rsidRPr="005E196A">
        <w:rPr>
          <w:rFonts w:ascii="Arial" w:hAnsi="Arial" w:cs="Arial"/>
          <w:sz w:val="24"/>
        </w:rPr>
        <w:t xml:space="preserve">radiation </w:t>
      </w:r>
      <w:r w:rsidR="1F9D0EE1" w:rsidRPr="005E196A">
        <w:rPr>
          <w:rFonts w:ascii="Arial" w:hAnsi="Arial" w:cs="Arial"/>
          <w:sz w:val="24"/>
        </w:rPr>
        <w:t xml:space="preserve">test engineers </w:t>
      </w:r>
      <w:r w:rsidR="4B59A6E1" w:rsidRPr="005E196A">
        <w:rPr>
          <w:rFonts w:ascii="Arial" w:hAnsi="Arial" w:cs="Arial"/>
          <w:sz w:val="24"/>
        </w:rPr>
        <w:t>and radiation hardness assurance engineers</w:t>
      </w:r>
      <w:r w:rsidR="1A297349" w:rsidRPr="005E196A">
        <w:rPr>
          <w:rFonts w:ascii="Arial" w:hAnsi="Arial" w:cs="Arial"/>
          <w:sz w:val="24"/>
        </w:rPr>
        <w:t xml:space="preserve"> would be the primary users of the system. </w:t>
      </w:r>
      <w:r w:rsidR="05F1ECCC" w:rsidRPr="005E196A">
        <w:rPr>
          <w:rFonts w:ascii="Arial" w:hAnsi="Arial" w:cs="Arial"/>
          <w:sz w:val="24"/>
        </w:rPr>
        <w:t xml:space="preserve">The user manual mentioned in the following section will guide the test engineers through </w:t>
      </w:r>
      <w:r w:rsidR="7F0E54A3" w:rsidRPr="005E196A">
        <w:rPr>
          <w:rFonts w:ascii="Arial" w:hAnsi="Arial" w:cs="Arial"/>
          <w:sz w:val="24"/>
        </w:rPr>
        <w:t>the set</w:t>
      </w:r>
      <w:r w:rsidR="05F1ECCC" w:rsidRPr="005E196A">
        <w:rPr>
          <w:rFonts w:ascii="Arial" w:hAnsi="Arial" w:cs="Arial"/>
          <w:sz w:val="24"/>
        </w:rPr>
        <w:t xml:space="preserve"> up and operation of the system. </w:t>
      </w:r>
      <w:r w:rsidR="46D005D6" w:rsidRPr="005E196A">
        <w:rPr>
          <w:rFonts w:ascii="Arial" w:hAnsi="Arial" w:cs="Arial"/>
          <w:sz w:val="24"/>
        </w:rPr>
        <w:t>After</w:t>
      </w:r>
      <w:r w:rsidR="40696F72" w:rsidRPr="005E196A">
        <w:rPr>
          <w:rFonts w:ascii="Arial" w:hAnsi="Arial" w:cs="Arial"/>
          <w:sz w:val="24"/>
        </w:rPr>
        <w:t xml:space="preserve"> testing, the system can be </w:t>
      </w:r>
      <w:r w:rsidR="018D6AD3" w:rsidRPr="005E196A">
        <w:rPr>
          <w:rFonts w:ascii="Arial" w:hAnsi="Arial" w:cs="Arial"/>
          <w:sz w:val="24"/>
        </w:rPr>
        <w:t xml:space="preserve">utilized by </w:t>
      </w:r>
      <w:r w:rsidR="40696F72" w:rsidRPr="005E196A">
        <w:rPr>
          <w:rFonts w:ascii="Arial" w:hAnsi="Arial" w:cs="Arial"/>
          <w:sz w:val="24"/>
        </w:rPr>
        <w:t>power or system engineers to help with the control of power circuitry, as mentioned in section 4.</w:t>
      </w:r>
    </w:p>
    <w:p w14:paraId="1FA03166" w14:textId="65063F16" w:rsidR="002B7487" w:rsidRPr="0034447C" w:rsidRDefault="002B7487" w:rsidP="002B7487">
      <w:pPr>
        <w:pStyle w:val="BodyText"/>
        <w:rPr>
          <w:rFonts w:ascii="Arial" w:hAnsi="Arial" w:cs="Arial"/>
        </w:rPr>
      </w:pPr>
    </w:p>
    <w:p w14:paraId="6525161C" w14:textId="3AAFF065" w:rsidR="51234701" w:rsidRPr="005E196A" w:rsidRDefault="002B7487" w:rsidP="51234701">
      <w:pPr>
        <w:pStyle w:val="Heading2"/>
        <w:rPr>
          <w:rFonts w:ascii="Arial" w:hAnsi="Arial"/>
        </w:rPr>
      </w:pPr>
      <w:bookmarkStart w:id="18" w:name="_Toc1474714974"/>
      <w:r w:rsidRPr="1823C6DC">
        <w:rPr>
          <w:rFonts w:ascii="Arial" w:hAnsi="Arial"/>
        </w:rPr>
        <w:t>Support</w:t>
      </w:r>
      <w:bookmarkEnd w:id="18"/>
      <w:r w:rsidRPr="1823C6DC">
        <w:rPr>
          <w:rFonts w:ascii="Arial" w:hAnsi="Arial"/>
        </w:rPr>
        <w:t xml:space="preserve"> </w:t>
      </w:r>
    </w:p>
    <w:p w14:paraId="048BBF98" w14:textId="59229EA1" w:rsidR="002B7487" w:rsidRPr="006514AA" w:rsidRDefault="5F94C6E6" w:rsidP="006514AA">
      <w:pPr>
        <w:pStyle w:val="BodyText"/>
        <w:ind w:firstLine="576"/>
        <w:rPr>
          <w:rFonts w:ascii="Arial" w:hAnsi="Arial" w:cs="Arial"/>
        </w:rPr>
      </w:pPr>
      <w:r w:rsidRPr="005E196A">
        <w:rPr>
          <w:rFonts w:ascii="Arial" w:hAnsi="Arial" w:cs="Arial"/>
          <w:sz w:val="24"/>
        </w:rPr>
        <w:t xml:space="preserve">Support for </w:t>
      </w:r>
      <w:r w:rsidR="3CD11684" w:rsidRPr="005E196A">
        <w:rPr>
          <w:rFonts w:ascii="Arial" w:hAnsi="Arial" w:cs="Arial"/>
          <w:sz w:val="24"/>
        </w:rPr>
        <w:t xml:space="preserve">operating the </w:t>
      </w:r>
      <w:r w:rsidR="24B78F31" w:rsidRPr="005E196A">
        <w:rPr>
          <w:rFonts w:ascii="Arial" w:hAnsi="Arial" w:cs="Arial"/>
          <w:sz w:val="24"/>
        </w:rPr>
        <w:t>individual</w:t>
      </w:r>
      <w:r w:rsidR="3CD11684" w:rsidRPr="005E196A">
        <w:rPr>
          <w:rFonts w:ascii="Arial" w:hAnsi="Arial" w:cs="Arial"/>
          <w:sz w:val="24"/>
        </w:rPr>
        <w:t xml:space="preserve"> </w:t>
      </w:r>
      <w:r w:rsidR="7B0DAA13" w:rsidRPr="005E196A">
        <w:rPr>
          <w:rFonts w:ascii="Arial" w:hAnsi="Arial" w:cs="Arial"/>
          <w:sz w:val="24"/>
        </w:rPr>
        <w:t>sub</w:t>
      </w:r>
      <w:r w:rsidRPr="005E196A">
        <w:rPr>
          <w:rFonts w:ascii="Arial" w:hAnsi="Arial" w:cs="Arial"/>
          <w:sz w:val="24"/>
        </w:rPr>
        <w:t>system</w:t>
      </w:r>
      <w:r w:rsidR="687163A7" w:rsidRPr="005E196A">
        <w:rPr>
          <w:rFonts w:ascii="Arial" w:hAnsi="Arial" w:cs="Arial"/>
          <w:sz w:val="24"/>
        </w:rPr>
        <w:t>s</w:t>
      </w:r>
      <w:r w:rsidRPr="005E196A">
        <w:rPr>
          <w:rFonts w:ascii="Arial" w:hAnsi="Arial" w:cs="Arial"/>
          <w:sz w:val="24"/>
        </w:rPr>
        <w:t xml:space="preserve"> </w:t>
      </w:r>
      <w:r w:rsidR="687163A7" w:rsidRPr="005E196A">
        <w:rPr>
          <w:rFonts w:ascii="Arial" w:hAnsi="Arial" w:cs="Arial"/>
          <w:sz w:val="24"/>
        </w:rPr>
        <w:t>a</w:t>
      </w:r>
      <w:r w:rsidR="31AE43DF" w:rsidRPr="005E196A">
        <w:rPr>
          <w:rFonts w:ascii="Arial" w:hAnsi="Arial" w:cs="Arial"/>
          <w:sz w:val="24"/>
        </w:rPr>
        <w:t>nd</w:t>
      </w:r>
      <w:r w:rsidR="687163A7" w:rsidRPr="005E196A">
        <w:rPr>
          <w:rFonts w:ascii="Arial" w:hAnsi="Arial" w:cs="Arial"/>
          <w:sz w:val="24"/>
        </w:rPr>
        <w:t xml:space="preserve"> </w:t>
      </w:r>
      <w:r w:rsidR="0CF63D29" w:rsidRPr="005E196A">
        <w:rPr>
          <w:rFonts w:ascii="Arial" w:hAnsi="Arial" w:cs="Arial"/>
          <w:sz w:val="24"/>
        </w:rPr>
        <w:t xml:space="preserve">the </w:t>
      </w:r>
      <w:r w:rsidR="687163A7" w:rsidRPr="005E196A">
        <w:rPr>
          <w:rFonts w:ascii="Arial" w:hAnsi="Arial" w:cs="Arial"/>
          <w:sz w:val="24"/>
        </w:rPr>
        <w:t>total system</w:t>
      </w:r>
      <w:r w:rsidRPr="005E196A">
        <w:rPr>
          <w:rFonts w:ascii="Arial" w:hAnsi="Arial" w:cs="Arial"/>
          <w:sz w:val="24"/>
        </w:rPr>
        <w:t xml:space="preserve"> </w:t>
      </w:r>
      <w:r w:rsidR="6F5B72D7" w:rsidRPr="005E196A">
        <w:rPr>
          <w:rFonts w:ascii="Arial" w:hAnsi="Arial" w:cs="Arial"/>
          <w:sz w:val="24"/>
        </w:rPr>
        <w:t xml:space="preserve">will be provided </w:t>
      </w:r>
      <w:r w:rsidR="77BB9F88" w:rsidRPr="005E196A">
        <w:rPr>
          <w:rFonts w:ascii="Arial" w:hAnsi="Arial" w:cs="Arial"/>
          <w:sz w:val="24"/>
        </w:rPr>
        <w:t xml:space="preserve">in a detailed user manual. </w:t>
      </w:r>
      <w:r w:rsidR="1E9AF4FE" w:rsidRPr="005E196A">
        <w:rPr>
          <w:rFonts w:ascii="Arial" w:hAnsi="Arial" w:cs="Arial"/>
          <w:sz w:val="24"/>
        </w:rPr>
        <w:t>This document will provide support for setting up and running the circuits</w:t>
      </w:r>
      <w:r w:rsidR="57693A16" w:rsidRPr="005E196A">
        <w:rPr>
          <w:rFonts w:ascii="Arial" w:hAnsi="Arial" w:cs="Arial"/>
          <w:sz w:val="24"/>
        </w:rPr>
        <w:t xml:space="preserve"> for </w:t>
      </w:r>
      <w:r w:rsidR="2FDCCFF4" w:rsidRPr="005E196A">
        <w:rPr>
          <w:rFonts w:ascii="Arial" w:hAnsi="Arial" w:cs="Arial"/>
          <w:sz w:val="24"/>
        </w:rPr>
        <w:t xml:space="preserve">both </w:t>
      </w:r>
      <w:r w:rsidR="14B1173F" w:rsidRPr="005E196A">
        <w:rPr>
          <w:rFonts w:ascii="Arial" w:hAnsi="Arial" w:cs="Arial"/>
          <w:sz w:val="24"/>
        </w:rPr>
        <w:t>typical and</w:t>
      </w:r>
      <w:r w:rsidR="57693A16" w:rsidRPr="005E196A">
        <w:rPr>
          <w:rFonts w:ascii="Arial" w:hAnsi="Arial" w:cs="Arial"/>
          <w:sz w:val="24"/>
        </w:rPr>
        <w:t xml:space="preserve"> radiation testing</w:t>
      </w:r>
      <w:r w:rsidR="1E9AF4FE" w:rsidRPr="005E196A">
        <w:rPr>
          <w:rFonts w:ascii="Arial" w:hAnsi="Arial" w:cs="Arial"/>
          <w:sz w:val="24"/>
        </w:rPr>
        <w:t xml:space="preserve">, as well as </w:t>
      </w:r>
      <w:r w:rsidR="4E625546" w:rsidRPr="005E196A">
        <w:rPr>
          <w:rFonts w:ascii="Arial" w:hAnsi="Arial" w:cs="Arial"/>
          <w:sz w:val="24"/>
        </w:rPr>
        <w:t xml:space="preserve">steps for </w:t>
      </w:r>
      <w:r w:rsidR="1E9AF4FE" w:rsidRPr="005E196A">
        <w:rPr>
          <w:rFonts w:ascii="Arial" w:hAnsi="Arial" w:cs="Arial"/>
          <w:sz w:val="24"/>
        </w:rPr>
        <w:t>troubleshooting any common problems.</w:t>
      </w:r>
      <w:r w:rsidR="480CC304" w:rsidRPr="005E196A">
        <w:rPr>
          <w:rFonts w:ascii="Arial" w:hAnsi="Arial" w:cs="Arial"/>
          <w:sz w:val="24"/>
        </w:rPr>
        <w:t xml:space="preserve"> </w:t>
      </w:r>
      <w:r w:rsidR="2231BBC1" w:rsidRPr="005E196A">
        <w:rPr>
          <w:rFonts w:ascii="Arial" w:hAnsi="Arial" w:cs="Arial"/>
          <w:sz w:val="24"/>
        </w:rPr>
        <w:t>The user manual</w:t>
      </w:r>
      <w:r w:rsidR="480CC304" w:rsidRPr="005E196A">
        <w:rPr>
          <w:rFonts w:ascii="Arial" w:hAnsi="Arial" w:cs="Arial"/>
          <w:sz w:val="24"/>
        </w:rPr>
        <w:t xml:space="preserve"> will include</w:t>
      </w:r>
      <w:r w:rsidR="2639987D" w:rsidRPr="005E196A">
        <w:rPr>
          <w:rFonts w:ascii="Arial" w:hAnsi="Arial" w:cs="Arial"/>
          <w:sz w:val="24"/>
        </w:rPr>
        <w:t xml:space="preserve"> the </w:t>
      </w:r>
      <w:r w:rsidR="72359A4A" w:rsidRPr="005E196A">
        <w:rPr>
          <w:rFonts w:ascii="Arial" w:hAnsi="Arial" w:cs="Arial"/>
          <w:sz w:val="24"/>
        </w:rPr>
        <w:t xml:space="preserve">electrical </w:t>
      </w:r>
      <w:r w:rsidR="2639987D" w:rsidRPr="005E196A">
        <w:rPr>
          <w:rFonts w:ascii="Arial" w:hAnsi="Arial" w:cs="Arial"/>
          <w:sz w:val="24"/>
        </w:rPr>
        <w:t xml:space="preserve">schematics of all three subsystems, as well as how the </w:t>
      </w:r>
      <w:r w:rsidR="07CDD4D1" w:rsidRPr="005E196A">
        <w:rPr>
          <w:rFonts w:ascii="Arial" w:hAnsi="Arial" w:cs="Arial"/>
          <w:sz w:val="24"/>
        </w:rPr>
        <w:t>circuitry</w:t>
      </w:r>
      <w:r w:rsidR="2639987D" w:rsidRPr="005E196A">
        <w:rPr>
          <w:rFonts w:ascii="Arial" w:hAnsi="Arial" w:cs="Arial"/>
          <w:sz w:val="24"/>
        </w:rPr>
        <w:t xml:space="preserve"> </w:t>
      </w:r>
      <w:r w:rsidR="7599E006" w:rsidRPr="005E196A">
        <w:rPr>
          <w:rFonts w:ascii="Arial" w:hAnsi="Arial" w:cs="Arial"/>
          <w:sz w:val="24"/>
        </w:rPr>
        <w:t>integrates</w:t>
      </w:r>
      <w:r w:rsidR="2639987D" w:rsidRPr="005E196A">
        <w:rPr>
          <w:rFonts w:ascii="Arial" w:hAnsi="Arial" w:cs="Arial"/>
          <w:sz w:val="24"/>
        </w:rPr>
        <w:t xml:space="preserve"> </w:t>
      </w:r>
      <w:r w:rsidR="00AF5182" w:rsidRPr="005E196A">
        <w:rPr>
          <w:rFonts w:ascii="Arial" w:hAnsi="Arial" w:cs="Arial"/>
          <w:sz w:val="24"/>
        </w:rPr>
        <w:t>together.</w:t>
      </w:r>
    </w:p>
    <w:p w14:paraId="29213DBD" w14:textId="581F11B6" w:rsidR="5A87F1E5" w:rsidRDefault="5A87F1E5" w:rsidP="5A87F1E5">
      <w:pPr>
        <w:pStyle w:val="BodyText"/>
        <w:ind w:firstLine="576"/>
        <w:rPr>
          <w:rFonts w:ascii="Arial" w:hAnsi="Arial" w:cs="Arial"/>
          <w:sz w:val="24"/>
        </w:rPr>
      </w:pPr>
    </w:p>
    <w:p w14:paraId="41A41E9A" w14:textId="57219958" w:rsidR="5A87F1E5" w:rsidRDefault="5A87F1E5" w:rsidP="5A87F1E5">
      <w:pPr>
        <w:pStyle w:val="BodyText"/>
        <w:ind w:firstLine="576"/>
        <w:rPr>
          <w:rFonts w:ascii="Arial" w:hAnsi="Arial" w:cs="Arial"/>
          <w:sz w:val="24"/>
        </w:rPr>
      </w:pPr>
    </w:p>
    <w:p w14:paraId="3DB1102C" w14:textId="2C252557" w:rsidR="5A87F1E5" w:rsidRDefault="5A87F1E5" w:rsidP="5A87F1E5">
      <w:pPr>
        <w:pStyle w:val="BodyText"/>
        <w:ind w:firstLine="576"/>
        <w:rPr>
          <w:rFonts w:ascii="Arial" w:hAnsi="Arial" w:cs="Arial"/>
          <w:sz w:val="24"/>
        </w:rPr>
      </w:pPr>
    </w:p>
    <w:p w14:paraId="669D30F6" w14:textId="7BD38475" w:rsidR="5A87F1E5" w:rsidRDefault="5A87F1E5" w:rsidP="5A87F1E5">
      <w:pPr>
        <w:pStyle w:val="BodyText"/>
        <w:ind w:firstLine="576"/>
        <w:rPr>
          <w:rFonts w:ascii="Arial" w:hAnsi="Arial" w:cs="Arial"/>
          <w:sz w:val="24"/>
        </w:rPr>
      </w:pPr>
    </w:p>
    <w:p w14:paraId="7EF59BCD" w14:textId="7728BCEF" w:rsidR="5A87F1E5" w:rsidRDefault="5A87F1E5" w:rsidP="5A87F1E5">
      <w:pPr>
        <w:pStyle w:val="BodyText"/>
        <w:ind w:firstLine="576"/>
        <w:rPr>
          <w:rFonts w:ascii="Arial" w:hAnsi="Arial" w:cs="Arial"/>
          <w:sz w:val="24"/>
        </w:rPr>
      </w:pPr>
    </w:p>
    <w:p w14:paraId="69D975C1" w14:textId="15A33756" w:rsidR="5A87F1E5" w:rsidRDefault="5A87F1E5" w:rsidP="5A87F1E5">
      <w:pPr>
        <w:pStyle w:val="BodyText"/>
        <w:ind w:firstLine="576"/>
        <w:rPr>
          <w:rFonts w:ascii="Arial" w:hAnsi="Arial" w:cs="Arial"/>
          <w:sz w:val="24"/>
        </w:rPr>
      </w:pPr>
    </w:p>
    <w:p w14:paraId="7A7086B6" w14:textId="7E8A7CC6" w:rsidR="5A87F1E5" w:rsidRDefault="5A87F1E5" w:rsidP="5A87F1E5">
      <w:pPr>
        <w:pStyle w:val="BodyText"/>
        <w:ind w:firstLine="576"/>
        <w:rPr>
          <w:rFonts w:ascii="Arial" w:hAnsi="Arial" w:cs="Arial"/>
          <w:sz w:val="24"/>
        </w:rPr>
      </w:pPr>
    </w:p>
    <w:p w14:paraId="202C3D0A" w14:textId="4F52320E" w:rsidR="5A87F1E5" w:rsidRDefault="5A87F1E5" w:rsidP="5A87F1E5">
      <w:pPr>
        <w:pStyle w:val="BodyText"/>
        <w:ind w:firstLine="576"/>
        <w:rPr>
          <w:rFonts w:ascii="Arial" w:hAnsi="Arial" w:cs="Arial"/>
          <w:sz w:val="24"/>
        </w:rPr>
      </w:pPr>
    </w:p>
    <w:p w14:paraId="42FBE22E" w14:textId="6DFF896A" w:rsidR="5A87F1E5" w:rsidRDefault="5A87F1E5" w:rsidP="5A87F1E5">
      <w:pPr>
        <w:pStyle w:val="BodyText"/>
        <w:ind w:firstLine="576"/>
        <w:rPr>
          <w:rFonts w:ascii="Arial" w:hAnsi="Arial" w:cs="Arial"/>
          <w:sz w:val="24"/>
        </w:rPr>
      </w:pPr>
    </w:p>
    <w:p w14:paraId="66F62689" w14:textId="04175110" w:rsidR="5A87F1E5" w:rsidRDefault="5A87F1E5" w:rsidP="5A87F1E5">
      <w:pPr>
        <w:pStyle w:val="BodyText"/>
        <w:ind w:firstLine="576"/>
        <w:rPr>
          <w:rFonts w:ascii="Arial" w:hAnsi="Arial" w:cs="Arial"/>
          <w:sz w:val="24"/>
        </w:rPr>
      </w:pPr>
    </w:p>
    <w:p w14:paraId="09D8AABB" w14:textId="324CA1C1" w:rsidR="5A87F1E5" w:rsidRDefault="5A87F1E5" w:rsidP="5A87F1E5">
      <w:pPr>
        <w:pStyle w:val="BodyText"/>
        <w:ind w:firstLine="576"/>
        <w:rPr>
          <w:rFonts w:ascii="Arial" w:hAnsi="Arial" w:cs="Arial"/>
          <w:sz w:val="24"/>
        </w:rPr>
      </w:pPr>
    </w:p>
    <w:p w14:paraId="07D9C8B0" w14:textId="1768D49B" w:rsidR="5A87F1E5" w:rsidRDefault="5A87F1E5" w:rsidP="5A87F1E5">
      <w:pPr>
        <w:pStyle w:val="BodyText"/>
        <w:ind w:firstLine="576"/>
        <w:rPr>
          <w:rFonts w:ascii="Arial" w:hAnsi="Arial" w:cs="Arial"/>
          <w:sz w:val="24"/>
        </w:rPr>
      </w:pPr>
    </w:p>
    <w:p w14:paraId="4E755696" w14:textId="732EF16D" w:rsidR="5A87F1E5" w:rsidRDefault="5A87F1E5" w:rsidP="5A87F1E5">
      <w:pPr>
        <w:pStyle w:val="BodyText"/>
        <w:ind w:firstLine="576"/>
        <w:rPr>
          <w:rFonts w:ascii="Arial" w:hAnsi="Arial" w:cs="Arial"/>
          <w:sz w:val="24"/>
        </w:rPr>
      </w:pPr>
    </w:p>
    <w:p w14:paraId="3DECE995" w14:textId="0582D3FE" w:rsidR="5A87F1E5" w:rsidRDefault="5A87F1E5" w:rsidP="5A87F1E5">
      <w:pPr>
        <w:pStyle w:val="BodyText"/>
        <w:ind w:firstLine="576"/>
        <w:rPr>
          <w:rFonts w:ascii="Arial" w:hAnsi="Arial" w:cs="Arial"/>
          <w:sz w:val="24"/>
        </w:rPr>
      </w:pPr>
    </w:p>
    <w:p w14:paraId="15A3F5C4" w14:textId="6227328D" w:rsidR="5A87F1E5" w:rsidRDefault="5A87F1E5" w:rsidP="5A87F1E5">
      <w:pPr>
        <w:pStyle w:val="BodyText"/>
        <w:ind w:firstLine="576"/>
        <w:rPr>
          <w:rFonts w:ascii="Arial" w:hAnsi="Arial" w:cs="Arial"/>
          <w:sz w:val="24"/>
        </w:rPr>
      </w:pPr>
    </w:p>
    <w:p w14:paraId="36F0897D" w14:textId="76E451A0" w:rsidR="5A87F1E5" w:rsidRDefault="5A87F1E5" w:rsidP="5A87F1E5">
      <w:pPr>
        <w:pStyle w:val="BodyText"/>
        <w:ind w:firstLine="576"/>
        <w:rPr>
          <w:rFonts w:ascii="Arial" w:hAnsi="Arial" w:cs="Arial"/>
          <w:sz w:val="24"/>
        </w:rPr>
      </w:pPr>
    </w:p>
    <w:p w14:paraId="0B2147C0" w14:textId="24D8C83C" w:rsidR="5A87F1E5" w:rsidRDefault="5A87F1E5" w:rsidP="5A87F1E5">
      <w:pPr>
        <w:pStyle w:val="BodyText"/>
        <w:ind w:firstLine="576"/>
        <w:rPr>
          <w:rFonts w:ascii="Arial" w:hAnsi="Arial" w:cs="Arial"/>
          <w:sz w:val="24"/>
        </w:rPr>
      </w:pPr>
    </w:p>
    <w:p w14:paraId="3DB1944F" w14:textId="77777777" w:rsidR="003C1A71" w:rsidRDefault="003C1A71" w:rsidP="5A87F1E5">
      <w:pPr>
        <w:pStyle w:val="BodyText"/>
        <w:ind w:firstLine="576"/>
        <w:rPr>
          <w:rFonts w:ascii="Arial" w:hAnsi="Arial" w:cs="Arial"/>
          <w:sz w:val="24"/>
        </w:rPr>
      </w:pPr>
    </w:p>
    <w:p w14:paraId="0717E143" w14:textId="77777777" w:rsidR="00EE21D0" w:rsidRDefault="00EE21D0" w:rsidP="5A87F1E5">
      <w:pPr>
        <w:pStyle w:val="BodyText"/>
        <w:ind w:firstLine="576"/>
        <w:rPr>
          <w:rFonts w:ascii="Arial" w:hAnsi="Arial" w:cs="Arial"/>
          <w:sz w:val="24"/>
        </w:rPr>
      </w:pPr>
    </w:p>
    <w:p w14:paraId="607723CB" w14:textId="77777777" w:rsidR="00EE21D0" w:rsidRDefault="00EE21D0" w:rsidP="5A87F1E5">
      <w:pPr>
        <w:pStyle w:val="BodyText"/>
        <w:ind w:firstLine="576"/>
        <w:rPr>
          <w:rFonts w:ascii="Arial" w:hAnsi="Arial" w:cs="Arial"/>
          <w:sz w:val="24"/>
        </w:rPr>
      </w:pPr>
    </w:p>
    <w:p w14:paraId="6DD74888" w14:textId="77777777" w:rsidR="003C1A71" w:rsidRDefault="003C1A71" w:rsidP="5A87F1E5">
      <w:pPr>
        <w:pStyle w:val="BodyText"/>
        <w:ind w:firstLine="576"/>
        <w:rPr>
          <w:rFonts w:ascii="Arial" w:hAnsi="Arial" w:cs="Arial"/>
          <w:sz w:val="24"/>
        </w:rPr>
      </w:pPr>
    </w:p>
    <w:p w14:paraId="4DF738BB" w14:textId="77777777" w:rsidR="003C1A71" w:rsidRDefault="003C1A71" w:rsidP="5A87F1E5">
      <w:pPr>
        <w:pStyle w:val="BodyText"/>
        <w:ind w:firstLine="576"/>
        <w:rPr>
          <w:rFonts w:ascii="Arial" w:hAnsi="Arial" w:cs="Arial"/>
          <w:sz w:val="24"/>
        </w:rPr>
      </w:pPr>
    </w:p>
    <w:p w14:paraId="0D56FB31" w14:textId="77777777" w:rsidR="003C1A71" w:rsidRDefault="003C1A71" w:rsidP="5A87F1E5">
      <w:pPr>
        <w:pStyle w:val="BodyText"/>
        <w:ind w:firstLine="576"/>
        <w:rPr>
          <w:rFonts w:ascii="Arial" w:hAnsi="Arial" w:cs="Arial"/>
          <w:sz w:val="24"/>
        </w:rPr>
      </w:pPr>
    </w:p>
    <w:p w14:paraId="41FB5E63" w14:textId="77777777" w:rsidR="00D4635E" w:rsidRDefault="00D4635E" w:rsidP="5A87F1E5">
      <w:pPr>
        <w:pStyle w:val="BodyText"/>
        <w:ind w:firstLine="576"/>
        <w:rPr>
          <w:rFonts w:ascii="Arial" w:hAnsi="Arial" w:cs="Arial"/>
          <w:sz w:val="24"/>
        </w:rPr>
      </w:pPr>
    </w:p>
    <w:p w14:paraId="4FA20038" w14:textId="5E83C32B" w:rsidR="03704272" w:rsidRDefault="03704272" w:rsidP="03704272">
      <w:pPr>
        <w:pStyle w:val="BodyText"/>
        <w:ind w:firstLine="576"/>
        <w:rPr>
          <w:rFonts w:ascii="Arial" w:hAnsi="Arial" w:cs="Arial"/>
          <w:sz w:val="24"/>
        </w:rPr>
      </w:pPr>
    </w:p>
    <w:p w14:paraId="5F4AF5F0" w14:textId="0534BFE8" w:rsidR="00FA617B" w:rsidRPr="0034447C" w:rsidRDefault="00FA617B" w:rsidP="00FA617B">
      <w:pPr>
        <w:pStyle w:val="Heading1"/>
        <w:rPr>
          <w:rFonts w:ascii="Arial" w:hAnsi="Arial"/>
        </w:rPr>
      </w:pPr>
      <w:bookmarkStart w:id="19" w:name="_Toc985249769"/>
      <w:r w:rsidRPr="1823C6DC">
        <w:rPr>
          <w:rFonts w:ascii="Arial" w:hAnsi="Arial"/>
        </w:rPr>
        <w:lastRenderedPageBreak/>
        <w:t>Scenario(s)</w:t>
      </w:r>
      <w:bookmarkEnd w:id="19"/>
    </w:p>
    <w:p w14:paraId="0619D762" w14:textId="3DBC32B2" w:rsidR="510FA3B2" w:rsidRPr="00393E75" w:rsidRDefault="66457A4A" w:rsidP="510FA3B2">
      <w:pPr>
        <w:pStyle w:val="Heading2"/>
        <w:spacing w:line="259" w:lineRule="auto"/>
        <w:rPr>
          <w:rFonts w:ascii="Arial" w:hAnsi="Arial"/>
        </w:rPr>
      </w:pPr>
      <w:bookmarkStart w:id="20" w:name="_Toc2047532759"/>
      <w:r w:rsidRPr="00393E75">
        <w:rPr>
          <w:rFonts w:ascii="Arial" w:hAnsi="Arial"/>
        </w:rPr>
        <w:t>Control Circuitry for Power Supply</w:t>
      </w:r>
      <w:bookmarkEnd w:id="20"/>
    </w:p>
    <w:p w14:paraId="78F52184" w14:textId="4E8EE84C" w:rsidR="59C78862" w:rsidRPr="00C4061D" w:rsidRDefault="00C4061D" w:rsidP="005D5C89">
      <w:pPr>
        <w:pStyle w:val="BodyText"/>
        <w:ind w:firstLine="576"/>
        <w:rPr>
          <w:rFonts w:ascii="Arial" w:hAnsi="Arial" w:cs="Arial"/>
          <w:sz w:val="24"/>
        </w:rPr>
      </w:pPr>
      <w:r w:rsidRPr="00C4061D">
        <w:t>This</w:t>
      </w:r>
      <w:r>
        <w:t xml:space="preserve"> </w:t>
      </w:r>
      <w:r w:rsidR="00527C36">
        <w:t xml:space="preserve">comprehensive </w:t>
      </w:r>
      <w:r w:rsidR="008209B2">
        <w:t>circuit</w:t>
      </w:r>
      <w:r w:rsidR="004E12D5">
        <w:t xml:space="preserve"> </w:t>
      </w:r>
      <w:r w:rsidR="00153908">
        <w:t xml:space="preserve">is best </w:t>
      </w:r>
      <w:r w:rsidR="003E074F">
        <w:t xml:space="preserve">used as a control circuit for </w:t>
      </w:r>
      <w:r w:rsidR="007F2606">
        <w:t xml:space="preserve">a </w:t>
      </w:r>
      <w:r w:rsidR="003E074F">
        <w:t>power</w:t>
      </w:r>
      <w:r w:rsidR="005925F4">
        <w:t xml:space="preserve"> suppl</w:t>
      </w:r>
      <w:r w:rsidR="007F2606">
        <w:t>y.</w:t>
      </w:r>
      <w:r w:rsidR="00393E75">
        <w:t xml:space="preserve"> </w:t>
      </w:r>
      <w:r w:rsidR="00A220DE">
        <w:t>As the output is</w:t>
      </w:r>
      <w:r w:rsidR="00A91D4B">
        <w:t xml:space="preserve"> 1 bit, it is a simple </w:t>
      </w:r>
      <w:r w:rsidR="000908D3">
        <w:t xml:space="preserve">switch </w:t>
      </w:r>
      <w:r w:rsidR="00C0416D">
        <w:t>for on</w:t>
      </w:r>
      <w:r w:rsidR="007F0DDB">
        <w:t>/off power control to a load.</w:t>
      </w:r>
      <w:r w:rsidR="00664EA7">
        <w:t xml:space="preserve"> </w:t>
      </w:r>
      <w:r w:rsidR="00932591">
        <w:t>It</w:t>
      </w:r>
      <w:r w:rsidR="00147A7C">
        <w:t xml:space="preserve"> </w:t>
      </w:r>
      <w:r w:rsidR="002468DB">
        <w:t xml:space="preserve">can be used to implement control logic </w:t>
      </w:r>
      <w:r w:rsidR="00D33E70">
        <w:t xml:space="preserve">in a system where multiple power supplies </w:t>
      </w:r>
      <w:r w:rsidR="00801FD1">
        <w:t xml:space="preserve">or voltage sources need to be on or off </w:t>
      </w:r>
      <w:r w:rsidR="00372A40">
        <w:t xml:space="preserve">based on </w:t>
      </w:r>
      <w:r w:rsidR="00C674A3">
        <w:t>user inputs or certain conditions</w:t>
      </w:r>
      <w:r w:rsidR="00CE1252">
        <w:t>.</w:t>
      </w:r>
      <w:r w:rsidR="000B770D">
        <w:t xml:space="preserve"> </w:t>
      </w:r>
      <w:r w:rsidR="001D13C2">
        <w:t xml:space="preserve">The ring oscillator provides a clock signal for the 4-bit SRAM array </w:t>
      </w:r>
      <w:r w:rsidR="00036456">
        <w:t>to store</w:t>
      </w:r>
      <w:r w:rsidR="00320502">
        <w:t xml:space="preserve"> </w:t>
      </w:r>
      <w:r w:rsidR="000B38DD">
        <w:t>or modify</w:t>
      </w:r>
      <w:r w:rsidR="00C52AE8">
        <w:t xml:space="preserve"> bits</w:t>
      </w:r>
      <w:r w:rsidR="00196FF9">
        <w:t xml:space="preserve"> related to configuration data or power supply management control signals</w:t>
      </w:r>
      <w:r w:rsidR="00C52AE8">
        <w:t xml:space="preserve">, </w:t>
      </w:r>
      <w:r w:rsidR="005C3345">
        <w:t xml:space="preserve">which each </w:t>
      </w:r>
      <w:r w:rsidR="002E46DB">
        <w:t>correspond to one of the four mux inputs.</w:t>
      </w:r>
      <w:r w:rsidR="00196FF9">
        <w:t xml:space="preserve"> </w:t>
      </w:r>
      <w:r w:rsidR="001416A8">
        <w:t xml:space="preserve">Depending on what </w:t>
      </w:r>
      <w:r w:rsidR="002D52EC">
        <w:t>the mux selector</w:t>
      </w:r>
      <w:r w:rsidR="0004733C">
        <w:t xml:space="preserve"> </w:t>
      </w:r>
      <w:r w:rsidR="00252E19">
        <w:t>bit</w:t>
      </w:r>
      <w:r w:rsidR="00B73CA6">
        <w:t xml:space="preserve"> is, </w:t>
      </w:r>
      <w:r w:rsidR="009116E5">
        <w:t>a certain power supply configuration from the 4 bit input is chosen.</w:t>
      </w:r>
      <w:r w:rsidR="00FA44E7">
        <w:t xml:space="preserve"> It is important to note that additional circuitry </w:t>
      </w:r>
      <w:r w:rsidR="00B63432">
        <w:t>would be needed to translate the selected data configuration</w:t>
      </w:r>
      <w:r w:rsidR="00FA485F">
        <w:t xml:space="preserve"> into actual control of multiple power supplies.</w:t>
      </w:r>
    </w:p>
    <w:p w14:paraId="153BCE5A" w14:textId="6F55C2F8" w:rsidR="66457A4A" w:rsidRDefault="66457A4A" w:rsidP="5172558A">
      <w:pPr>
        <w:pStyle w:val="Heading2"/>
        <w:spacing w:line="259" w:lineRule="auto"/>
        <w:rPr>
          <w:rFonts w:ascii="Arial" w:hAnsi="Arial"/>
        </w:rPr>
      </w:pPr>
      <w:bookmarkStart w:id="21" w:name="_Toc2025077338"/>
      <w:r w:rsidRPr="1823C6DC">
        <w:rPr>
          <w:rFonts w:ascii="Arial" w:hAnsi="Arial"/>
        </w:rPr>
        <w:t>7-Stage Ring Oscillator</w:t>
      </w:r>
      <w:bookmarkEnd w:id="21"/>
    </w:p>
    <w:p w14:paraId="4AA62E6D" w14:textId="2DCA27A2" w:rsidR="7763A625" w:rsidRDefault="412C366C" w:rsidP="2E3BF8B9">
      <w:pPr>
        <w:rPr>
          <w:szCs w:val="23"/>
        </w:rPr>
      </w:pPr>
      <w:r>
        <w:t>Ring oscillators have applications which can prove useful in many different scenarios</w:t>
      </w:r>
      <w:r w:rsidR="3A16ACE7">
        <w:t>:</w:t>
      </w:r>
      <w:r>
        <w:t xml:space="preserve">  </w:t>
      </w:r>
    </w:p>
    <w:p w14:paraId="2EA1966B" w14:textId="37D6F1C3" w:rsidR="7763A625" w:rsidRDefault="02834232" w:rsidP="00D249A6">
      <w:pPr>
        <w:pStyle w:val="ListParagraph"/>
        <w:numPr>
          <w:ilvl w:val="0"/>
          <w:numId w:val="7"/>
        </w:numPr>
        <w:rPr>
          <w:szCs w:val="23"/>
        </w:rPr>
      </w:pPr>
      <w:r>
        <w:t>Ring oscillators are most commonly used as clock generators for electronic circuits.  The oscillating output s</w:t>
      </w:r>
      <w:r w:rsidR="1394195B">
        <w:t>ignal</w:t>
      </w:r>
      <w:r w:rsidR="390C8519">
        <w:t xml:space="preserve"> they produce serves as a clock signal</w:t>
      </w:r>
      <w:r w:rsidR="30FF3AC0">
        <w:t xml:space="preserve"> for logic circuits.  </w:t>
      </w:r>
    </w:p>
    <w:p w14:paraId="30CCF0F7" w14:textId="707DDF1E" w:rsidR="49CEE436" w:rsidRDefault="30FF3AC0" w:rsidP="00D249A6">
      <w:pPr>
        <w:pStyle w:val="ListParagraph"/>
        <w:numPr>
          <w:ilvl w:val="0"/>
          <w:numId w:val="7"/>
        </w:numPr>
      </w:pPr>
      <w:r>
        <w:t xml:space="preserve">Ring oscillators </w:t>
      </w:r>
      <w:r w:rsidR="70B4FA5E">
        <w:t>can</w:t>
      </w:r>
      <w:r>
        <w:t xml:space="preserve"> be used for timing purposes in a circuit.  They can be implemented to produce controlled delays for a signal that is present in a circuit</w:t>
      </w:r>
      <w:r w:rsidR="095799E9">
        <w:t xml:space="preserve"> by adjusting resistor and capacitor values</w:t>
      </w:r>
      <w:r>
        <w:t>.</w:t>
      </w:r>
    </w:p>
    <w:p w14:paraId="1EACD5B5" w14:textId="569EB36A" w:rsidR="30FF3AC0" w:rsidRDefault="30FF3AC0" w:rsidP="00D249A6">
      <w:pPr>
        <w:pStyle w:val="ListParagraph"/>
        <w:numPr>
          <w:ilvl w:val="0"/>
          <w:numId w:val="7"/>
        </w:numPr>
      </w:pPr>
      <w:r>
        <w:t xml:space="preserve">In some applications ring oscillators can be used as </w:t>
      </w:r>
      <w:r w:rsidR="00B36A58">
        <w:t>voltage</w:t>
      </w:r>
      <w:r>
        <w:t>-controlled oscillator</w:t>
      </w:r>
      <w:r w:rsidR="00B36A58">
        <w:t>s</w:t>
      </w:r>
      <w:r>
        <w:t xml:space="preserve"> (VCOs) by incorporating a controlled input</w:t>
      </w:r>
      <w:r w:rsidR="08EBFE6C">
        <w:t xml:space="preserve"> that will determine the frequency of oscillation</w:t>
      </w:r>
      <w:r>
        <w:t>.  VCOs are commonly used for applications such as phase loc</w:t>
      </w:r>
      <w:r w:rsidR="53CAD4D6">
        <w:t>ked loops</w:t>
      </w:r>
      <w:r w:rsidR="493979DB">
        <w:t xml:space="preserve"> and frequency modulation</w:t>
      </w:r>
      <w:r w:rsidR="53CAD4D6">
        <w:t>.</w:t>
      </w:r>
    </w:p>
    <w:p w14:paraId="2261394A" w14:textId="0651217F" w:rsidR="133B102B" w:rsidRDefault="133B102B" w:rsidP="00D249A6">
      <w:pPr>
        <w:pStyle w:val="ListParagraph"/>
        <w:numPr>
          <w:ilvl w:val="0"/>
          <w:numId w:val="7"/>
        </w:numPr>
        <w:rPr>
          <w:szCs w:val="23"/>
        </w:rPr>
      </w:pPr>
      <w:r>
        <w:t xml:space="preserve">Ring oscillators are sensitive to temperature variations.  This makes them suitable for use as temperature </w:t>
      </w:r>
      <w:r w:rsidR="00ED0AFD">
        <w:t>sensors since</w:t>
      </w:r>
      <w:r>
        <w:t xml:space="preserve"> a change in temperature affects the fre</w:t>
      </w:r>
      <w:r w:rsidRPr="1237E314">
        <w:rPr>
          <w:szCs w:val="23"/>
        </w:rPr>
        <w:t>quency of oscillation.</w:t>
      </w:r>
    </w:p>
    <w:p w14:paraId="3A9FF7E8" w14:textId="26DFE946" w:rsidR="00F1F787" w:rsidRDefault="00EB3603" w:rsidP="1823C6DC">
      <w:pPr>
        <w:pStyle w:val="Heading2"/>
        <w:spacing w:line="259" w:lineRule="auto"/>
        <w:rPr>
          <w:rFonts w:ascii="Arial" w:eastAsia="Arial" w:hAnsi="Arial"/>
        </w:rPr>
      </w:pPr>
      <w:bookmarkStart w:id="22" w:name="_Toc1267404527"/>
      <w:r>
        <w:rPr>
          <w:rFonts w:ascii="Arial" w:eastAsia="Arial" w:hAnsi="Arial"/>
        </w:rPr>
        <w:t>4-bit</w:t>
      </w:r>
      <w:r w:rsidR="66457A4A" w:rsidRPr="1823C6DC">
        <w:rPr>
          <w:rFonts w:ascii="Arial" w:eastAsia="Arial" w:hAnsi="Arial"/>
        </w:rPr>
        <w:t xml:space="preserve"> SRAM </w:t>
      </w:r>
      <w:r w:rsidR="00DA1308">
        <w:rPr>
          <w:rFonts w:ascii="Arial" w:eastAsia="Arial" w:hAnsi="Arial"/>
        </w:rPr>
        <w:t xml:space="preserve">Memory Cell </w:t>
      </w:r>
      <w:r w:rsidR="66457A4A" w:rsidRPr="1823C6DC">
        <w:rPr>
          <w:rFonts w:ascii="Arial" w:eastAsia="Arial" w:hAnsi="Arial"/>
        </w:rPr>
        <w:t>Array</w:t>
      </w:r>
      <w:bookmarkEnd w:id="22"/>
    </w:p>
    <w:p w14:paraId="0FFEBCB4" w14:textId="7079DF0A" w:rsidR="3DFEE88F" w:rsidRDefault="00755BAE" w:rsidP="3DFEE88F">
      <w:r>
        <w:t>SRAM memory cell arrays</w:t>
      </w:r>
      <w:r w:rsidR="0036409F">
        <w:t xml:space="preserve"> have a </w:t>
      </w:r>
      <w:r w:rsidR="00A87017">
        <w:t xml:space="preserve">multitude of </w:t>
      </w:r>
      <w:r w:rsidR="003D41A6">
        <w:t>applications</w:t>
      </w:r>
      <w:r w:rsidR="00231D75">
        <w:t xml:space="preserve"> for various </w:t>
      </w:r>
      <w:r w:rsidR="00C14EA3">
        <w:t>scenarios</w:t>
      </w:r>
      <w:r w:rsidR="00081DE1">
        <w:t>:</w:t>
      </w:r>
    </w:p>
    <w:p w14:paraId="3A54777E" w14:textId="56B2F4BC" w:rsidR="00081DE1" w:rsidRDefault="000F6202" w:rsidP="00081DE1">
      <w:pPr>
        <w:pStyle w:val="ListParagraph"/>
        <w:numPr>
          <w:ilvl w:val="0"/>
          <w:numId w:val="9"/>
        </w:numPr>
      </w:pPr>
      <w:r>
        <w:t xml:space="preserve">Their suitability </w:t>
      </w:r>
      <w:r w:rsidR="0013545A">
        <w:t xml:space="preserve">for harsh environments </w:t>
      </w:r>
      <w:r w:rsidR="003C7FB0">
        <w:t>makes</w:t>
      </w:r>
      <w:r w:rsidR="0013545A">
        <w:t xml:space="preserve"> them ideal </w:t>
      </w:r>
      <w:r w:rsidR="00A077ED">
        <w:t xml:space="preserve">for </w:t>
      </w:r>
      <w:r w:rsidR="009278B5">
        <w:t>navigation, communications, and guidance systems in</w:t>
      </w:r>
      <w:r w:rsidR="00BB669D">
        <w:t xml:space="preserve"> the</w:t>
      </w:r>
      <w:r w:rsidR="009278B5">
        <w:t xml:space="preserve"> military and aerospace </w:t>
      </w:r>
      <w:r w:rsidR="00BB669D">
        <w:t>industry.</w:t>
      </w:r>
    </w:p>
    <w:p w14:paraId="08E04746" w14:textId="5BD24031" w:rsidR="00BB669D" w:rsidRDefault="00AF1D95" w:rsidP="00081DE1">
      <w:pPr>
        <w:pStyle w:val="ListParagraph"/>
        <w:numPr>
          <w:ilvl w:val="0"/>
          <w:numId w:val="9"/>
        </w:numPr>
      </w:pPr>
      <w:r>
        <w:t>They’re most commonly used as cache memory in computer systems</w:t>
      </w:r>
      <w:r w:rsidR="00DB4D5E">
        <w:t xml:space="preserve">, and a 4-bit SRAM in particular </w:t>
      </w:r>
      <w:r w:rsidR="000502FC">
        <w:t xml:space="preserve">could be used as a small, high-speed cache to </w:t>
      </w:r>
      <w:r w:rsidR="003326E4">
        <w:t xml:space="preserve">store frequently </w:t>
      </w:r>
      <w:r w:rsidR="00DB2A41">
        <w:t xml:space="preserve">accessed data </w:t>
      </w:r>
      <w:r w:rsidR="00ED0AFD">
        <w:t>efficiently.</w:t>
      </w:r>
    </w:p>
    <w:p w14:paraId="329067B4" w14:textId="01C8C841" w:rsidR="00785B14" w:rsidRDefault="00684F30" w:rsidP="00914458">
      <w:pPr>
        <w:pStyle w:val="ListParagraph"/>
        <w:numPr>
          <w:ilvl w:val="0"/>
          <w:numId w:val="9"/>
        </w:numPr>
      </w:pPr>
      <w:r>
        <w:t>They can be used as registers within a CPU or microprocessor</w:t>
      </w:r>
      <w:r w:rsidR="00D865CA">
        <w:t xml:space="preserve"> to perform </w:t>
      </w:r>
      <w:r w:rsidR="00DF35D4">
        <w:t>arithmetic or logical operations</w:t>
      </w:r>
      <w:r w:rsidR="002B7943">
        <w:t xml:space="preserve">, as well as </w:t>
      </w:r>
      <w:r w:rsidR="00DD24EF">
        <w:t>a temporary storage for data</w:t>
      </w:r>
      <w:r w:rsidR="00785B14">
        <w:t xml:space="preserve"> during </w:t>
      </w:r>
      <w:r w:rsidR="009B682B">
        <w:t>processing.</w:t>
      </w:r>
    </w:p>
    <w:p w14:paraId="09F97A51" w14:textId="0EB70DA1" w:rsidR="00914458" w:rsidRDefault="00914458" w:rsidP="00914458">
      <w:pPr>
        <w:pStyle w:val="ListParagraph"/>
        <w:numPr>
          <w:ilvl w:val="0"/>
          <w:numId w:val="9"/>
        </w:numPr>
      </w:pPr>
      <w:r>
        <w:t xml:space="preserve">SRAM is used as buffer storage </w:t>
      </w:r>
      <w:r w:rsidR="00221A03">
        <w:t>in data communication, networking equipment, and storage device</w:t>
      </w:r>
      <w:r w:rsidR="004A1D6A">
        <w:t xml:space="preserve">s to help manage </w:t>
      </w:r>
      <w:r w:rsidR="00D531A1">
        <w:t>data flow and provide</w:t>
      </w:r>
      <w:r w:rsidR="00405526">
        <w:t>s temporary storage for</w:t>
      </w:r>
      <w:r w:rsidR="00D531A1">
        <w:t xml:space="preserve"> smoother </w:t>
      </w:r>
      <w:r w:rsidR="00405526">
        <w:t>data transfer</w:t>
      </w:r>
      <w:r w:rsidR="009B682B">
        <w:t>.</w:t>
      </w:r>
    </w:p>
    <w:p w14:paraId="440B1F61" w14:textId="316A9A73" w:rsidR="000421F3" w:rsidRDefault="000421F3" w:rsidP="00EE7835">
      <w:r>
        <w:t xml:space="preserve">The </w:t>
      </w:r>
      <w:r w:rsidR="00380043">
        <w:t xml:space="preserve">arrangement of cells also </w:t>
      </w:r>
      <w:r w:rsidR="00D14B37">
        <w:t xml:space="preserve">determines how </w:t>
      </w:r>
      <w:r w:rsidR="0073094A">
        <w:t xml:space="preserve">effective the SRAM </w:t>
      </w:r>
      <w:r w:rsidR="00FC0954">
        <w:t xml:space="preserve">cell array </w:t>
      </w:r>
      <w:r w:rsidR="00647FF9">
        <w:t>is in certain scenarios:</w:t>
      </w:r>
    </w:p>
    <w:p w14:paraId="51BA93E6" w14:textId="1D6ED612" w:rsidR="00647FF9" w:rsidRDefault="00EE7835" w:rsidP="00EE7835">
      <w:pPr>
        <w:pStyle w:val="ListParagraph"/>
        <w:numPr>
          <w:ilvl w:val="0"/>
          <w:numId w:val="11"/>
        </w:numPr>
      </w:pPr>
      <w:r>
        <w:t xml:space="preserve">A 1x4 or 4x1 array is more space efficient as </w:t>
      </w:r>
      <w:proofErr w:type="spellStart"/>
      <w:proofErr w:type="gramStart"/>
      <w:r>
        <w:t>its</w:t>
      </w:r>
      <w:proofErr w:type="spellEnd"/>
      <w:proofErr w:type="gramEnd"/>
      <w:r>
        <w:t xml:space="preserve"> </w:t>
      </w:r>
      <w:r w:rsidR="00C9670C">
        <w:t>just a single row,</w:t>
      </w:r>
      <w:r w:rsidR="000F4C5D">
        <w:t xml:space="preserve"> and it has short</w:t>
      </w:r>
      <w:r w:rsidR="007C0F8E">
        <w:t xml:space="preserve">er access time because of the simpler structure and </w:t>
      </w:r>
      <w:r w:rsidR="00D9180A">
        <w:t xml:space="preserve">minimal </w:t>
      </w:r>
      <w:proofErr w:type="spellStart"/>
      <w:r w:rsidR="00D9180A">
        <w:t>bitline</w:t>
      </w:r>
      <w:proofErr w:type="spellEnd"/>
      <w:r w:rsidR="00D9180A">
        <w:t xml:space="preserve"> length</w:t>
      </w:r>
      <w:r w:rsidR="004A2AFB">
        <w:t xml:space="preserve">. It typically consumes less power as it has fewer transistors and shorter bitlines, and </w:t>
      </w:r>
      <w:r w:rsidR="00EB2EFB">
        <w:t xml:space="preserve">it’s best suited for </w:t>
      </w:r>
      <w:r w:rsidR="005829DD">
        <w:t>size-</w:t>
      </w:r>
      <w:r w:rsidR="00926F85">
        <w:t xml:space="preserve">efficient </w:t>
      </w:r>
      <w:r w:rsidR="00D17943">
        <w:t xml:space="preserve">applications </w:t>
      </w:r>
      <w:r w:rsidR="00924129">
        <w:t>that require a small, efficient memory structure.</w:t>
      </w:r>
    </w:p>
    <w:p w14:paraId="6369DA5A" w14:textId="65F29C18" w:rsidR="00D9180A" w:rsidRDefault="0002689A" w:rsidP="00EE7835">
      <w:pPr>
        <w:pStyle w:val="ListParagraph"/>
        <w:numPr>
          <w:ilvl w:val="0"/>
          <w:numId w:val="11"/>
        </w:numPr>
      </w:pPr>
      <w:r>
        <w:lastRenderedPageBreak/>
        <w:t xml:space="preserve">A 2x2 array </w:t>
      </w:r>
      <w:r w:rsidR="00F4630B">
        <w:t xml:space="preserve">might require more layout space as it’s a </w:t>
      </w:r>
      <w:r w:rsidR="004A2AFB">
        <w:t xml:space="preserve">square grid, and it would have longer access times because of the additional </w:t>
      </w:r>
      <w:proofErr w:type="spellStart"/>
      <w:r w:rsidR="004A2AFB">
        <w:t>bitline</w:t>
      </w:r>
      <w:proofErr w:type="spellEnd"/>
      <w:r w:rsidR="004A2AFB">
        <w:t xml:space="preserve"> routing.</w:t>
      </w:r>
      <w:r w:rsidR="00924129">
        <w:t xml:space="preserve"> </w:t>
      </w:r>
      <w:r w:rsidR="00762451">
        <w:t xml:space="preserve">It would also consume more power than a </w:t>
      </w:r>
      <w:r w:rsidR="007A102D">
        <w:t xml:space="preserve">4x1 array and it’s best suited for applications that require more organization due to </w:t>
      </w:r>
      <w:r w:rsidR="00601787">
        <w:t>the ease of managing a grid layout.</w:t>
      </w:r>
    </w:p>
    <w:p w14:paraId="1E8BA4E6" w14:textId="79C7FA74" w:rsidR="66457A4A" w:rsidRDefault="66457A4A" w:rsidP="6A7E9758">
      <w:pPr>
        <w:pStyle w:val="Heading2"/>
        <w:spacing w:line="259" w:lineRule="auto"/>
        <w:rPr>
          <w:rFonts w:ascii="Arial" w:eastAsia="Arial" w:hAnsi="Arial"/>
        </w:rPr>
      </w:pPr>
      <w:bookmarkStart w:id="23" w:name="_Toc127525418"/>
      <w:r w:rsidRPr="1823C6DC">
        <w:rPr>
          <w:rFonts w:ascii="Arial" w:eastAsia="Arial" w:hAnsi="Arial"/>
        </w:rPr>
        <w:t>4-to-1 Multiplexer</w:t>
      </w:r>
      <w:bookmarkEnd w:id="23"/>
    </w:p>
    <w:p w14:paraId="4869AAF9" w14:textId="77500C5C" w:rsidR="4250BE01" w:rsidRDefault="2F977DFB" w:rsidP="7F1849FE">
      <w:pPr>
        <w:ind w:firstLine="576"/>
      </w:pPr>
      <w:r>
        <w:t>Multiplexers</w:t>
      </w:r>
      <w:r w:rsidR="58D29A6E">
        <w:t xml:space="preserve"> are </w:t>
      </w:r>
      <w:r w:rsidR="605BACD3">
        <w:t>an</w:t>
      </w:r>
      <w:r w:rsidR="58D29A6E">
        <w:t xml:space="preserve"> </w:t>
      </w:r>
      <w:r w:rsidR="7D015D7E">
        <w:t xml:space="preserve">incredibly </w:t>
      </w:r>
      <w:r w:rsidR="58D29A6E">
        <w:t xml:space="preserve">practical device that can be </w:t>
      </w:r>
      <w:r w:rsidR="7AA7260C">
        <w:t>utilized i</w:t>
      </w:r>
      <w:r w:rsidR="58D29A6E">
        <w:t xml:space="preserve">n </w:t>
      </w:r>
      <w:r w:rsidR="12F6BAFF">
        <w:t>many</w:t>
      </w:r>
      <w:r w:rsidR="58D29A6E">
        <w:t xml:space="preserve"> different types of applications. </w:t>
      </w:r>
      <w:r w:rsidR="50D44857">
        <w:t>There are many s</w:t>
      </w:r>
      <w:r w:rsidR="6050F817">
        <w:t>cenarios</w:t>
      </w:r>
      <w:r w:rsidR="50D44857">
        <w:t xml:space="preserve"> where </w:t>
      </w:r>
      <w:r w:rsidR="13923609">
        <w:t>multiple input signals</w:t>
      </w:r>
      <w:r w:rsidR="34426003">
        <w:t xml:space="preserve"> enter a device</w:t>
      </w:r>
      <w:r w:rsidR="13923609">
        <w:t xml:space="preserve">, </w:t>
      </w:r>
      <w:r w:rsidR="4853C416">
        <w:t>and the user</w:t>
      </w:r>
      <w:r w:rsidR="13923609">
        <w:t xml:space="preserve"> </w:t>
      </w:r>
      <w:r w:rsidR="4853C416">
        <w:t>would like the ability to select which of the inputs should be</w:t>
      </w:r>
      <w:r w:rsidR="13923609">
        <w:t xml:space="preserve"> </w:t>
      </w:r>
      <w:r w:rsidR="6C15FAA0">
        <w:t xml:space="preserve">read out as </w:t>
      </w:r>
      <w:r w:rsidR="4853C416">
        <w:t>the output.</w:t>
      </w:r>
      <w:r w:rsidR="13923609">
        <w:t xml:space="preserve"> </w:t>
      </w:r>
      <w:r w:rsidR="50D44857">
        <w:t>Because o</w:t>
      </w:r>
      <w:r w:rsidR="4D33ADD0">
        <w:t>f this</w:t>
      </w:r>
      <w:r w:rsidR="68A93EFC">
        <w:t>,</w:t>
      </w:r>
      <w:r w:rsidR="4D33ADD0">
        <w:t xml:space="preserve"> multiplexers are useful </w:t>
      </w:r>
      <w:r w:rsidR="4A82F7DF">
        <w:t>in</w:t>
      </w:r>
      <w:r w:rsidR="4D33ADD0">
        <w:t xml:space="preserve"> a variety of applications</w:t>
      </w:r>
      <w:r w:rsidR="4FB33125">
        <w:t>.</w:t>
      </w:r>
    </w:p>
    <w:p w14:paraId="30C6D27D" w14:textId="25ED622E" w:rsidR="10D932AA" w:rsidRDefault="7490742E" w:rsidP="003420AC">
      <w:pPr>
        <w:pStyle w:val="ListParagraph"/>
        <w:numPr>
          <w:ilvl w:val="0"/>
          <w:numId w:val="8"/>
        </w:numPr>
      </w:pPr>
      <w:r>
        <w:t xml:space="preserve">Multiplexers are heavily utilized in communication systems, as they allow for the transmission of multiple </w:t>
      </w:r>
      <w:r w:rsidR="1DC7AB0B">
        <w:t>different</w:t>
      </w:r>
      <w:r>
        <w:t xml:space="preserve"> input signal</w:t>
      </w:r>
      <w:r w:rsidR="042A264C">
        <w:t xml:space="preserve">s </w:t>
      </w:r>
      <w:r w:rsidR="3B63C8CE">
        <w:t xml:space="preserve">(audio or video) </w:t>
      </w:r>
      <w:r w:rsidR="042A264C">
        <w:t xml:space="preserve">along one </w:t>
      </w:r>
      <w:r w:rsidR="176714A8">
        <w:t>singular transmission line.</w:t>
      </w:r>
      <w:r w:rsidR="036EA860">
        <w:t xml:space="preserve"> This</w:t>
      </w:r>
      <w:r w:rsidR="04C6B0C2">
        <w:t xml:space="preserve"> </w:t>
      </w:r>
      <w:r w:rsidR="036EA860">
        <w:t xml:space="preserve">greatly reduces </w:t>
      </w:r>
      <w:proofErr w:type="gramStart"/>
      <w:r w:rsidR="036EA860">
        <w:t>cost</w:t>
      </w:r>
      <w:proofErr w:type="gramEnd"/>
      <w:r w:rsidR="036EA860">
        <w:t xml:space="preserve"> and increases efficiency.</w:t>
      </w:r>
    </w:p>
    <w:p w14:paraId="4EF328AF" w14:textId="43720FCF" w:rsidR="282DFDAF" w:rsidRDefault="14BC88F2" w:rsidP="282DFDAF">
      <w:pPr>
        <w:pStyle w:val="ListParagraph"/>
        <w:numPr>
          <w:ilvl w:val="0"/>
          <w:numId w:val="8"/>
        </w:numPr>
      </w:pPr>
      <w:r>
        <w:t>Considering the radiation environment, multiplexers are utilized in satellite and deep space flight systems to transmit data from the on</w:t>
      </w:r>
      <w:r w:rsidR="38DE1B3E">
        <w:t>board computer systems back to the ground</w:t>
      </w:r>
      <w:r w:rsidR="5BA96A95">
        <w:t xml:space="preserve"> station</w:t>
      </w:r>
      <w:r w:rsidR="38DE1B3E">
        <w:t>, using GPS.</w:t>
      </w:r>
    </w:p>
    <w:p w14:paraId="39A7FB01" w14:textId="7B2B9FFC" w:rsidR="006514AA" w:rsidRDefault="11D3AFD2" w:rsidP="006514AA">
      <w:pPr>
        <w:pStyle w:val="ListParagraph"/>
        <w:numPr>
          <w:ilvl w:val="0"/>
          <w:numId w:val="8"/>
        </w:numPr>
      </w:pPr>
      <w:r>
        <w:t>An</w:t>
      </w:r>
      <w:r w:rsidR="125D1B1A">
        <w:t xml:space="preserve"> application similar to the one proposed would be </w:t>
      </w:r>
      <w:r w:rsidR="6ABBBF85">
        <w:t>utilizing</w:t>
      </w:r>
      <w:r w:rsidR="125D1B1A">
        <w:t xml:space="preserve"> multiplexers in the </w:t>
      </w:r>
      <w:r w:rsidR="0CB502E2">
        <w:t xml:space="preserve">memory of a computer. Multiplexers are scattered throughout </w:t>
      </w:r>
      <w:r w:rsidR="69AF6BAD">
        <w:t>the architecture of a</w:t>
      </w:r>
      <w:r w:rsidR="0CB502E2">
        <w:t xml:space="preserve"> computer</w:t>
      </w:r>
      <w:r w:rsidR="1EA53061">
        <w:t>, meaning radiation resilient multiplexers would enhance the overall efficiency of computing</w:t>
      </w:r>
      <w:r w:rsidR="1DC67183">
        <w:t xml:space="preserve"> in space.</w:t>
      </w:r>
    </w:p>
    <w:p w14:paraId="12AB168D" w14:textId="77777777" w:rsidR="006514AA" w:rsidRDefault="006514AA" w:rsidP="006514AA">
      <w:pPr>
        <w:pStyle w:val="ListParagraph"/>
      </w:pPr>
    </w:p>
    <w:p w14:paraId="5EA12182" w14:textId="77777777" w:rsidR="006514AA" w:rsidRDefault="006514AA" w:rsidP="006514AA">
      <w:pPr>
        <w:pStyle w:val="ListParagraph"/>
      </w:pPr>
    </w:p>
    <w:p w14:paraId="73DF212C" w14:textId="77777777" w:rsidR="006514AA" w:rsidRDefault="006514AA" w:rsidP="006514AA">
      <w:pPr>
        <w:pStyle w:val="ListParagraph"/>
      </w:pPr>
    </w:p>
    <w:p w14:paraId="5EC66076" w14:textId="77777777" w:rsidR="006514AA" w:rsidRDefault="006514AA" w:rsidP="006514AA">
      <w:pPr>
        <w:pStyle w:val="ListParagraph"/>
      </w:pPr>
    </w:p>
    <w:p w14:paraId="5D5E7449" w14:textId="77777777" w:rsidR="006514AA" w:rsidRDefault="006514AA" w:rsidP="006514AA">
      <w:pPr>
        <w:pStyle w:val="ListParagraph"/>
      </w:pPr>
    </w:p>
    <w:p w14:paraId="210EC78C" w14:textId="77777777" w:rsidR="006514AA" w:rsidRDefault="006514AA" w:rsidP="006514AA">
      <w:pPr>
        <w:pStyle w:val="ListParagraph"/>
      </w:pPr>
    </w:p>
    <w:p w14:paraId="4452C23E" w14:textId="77777777" w:rsidR="006514AA" w:rsidRDefault="006514AA" w:rsidP="006514AA">
      <w:pPr>
        <w:pStyle w:val="ListParagraph"/>
      </w:pPr>
    </w:p>
    <w:p w14:paraId="47999A3D" w14:textId="77777777" w:rsidR="006514AA" w:rsidRDefault="006514AA" w:rsidP="006514AA">
      <w:pPr>
        <w:pStyle w:val="ListParagraph"/>
      </w:pPr>
    </w:p>
    <w:p w14:paraId="4A848A59" w14:textId="77777777" w:rsidR="006514AA" w:rsidRDefault="006514AA" w:rsidP="006514AA">
      <w:pPr>
        <w:pStyle w:val="ListParagraph"/>
      </w:pPr>
    </w:p>
    <w:p w14:paraId="719F1604" w14:textId="77777777" w:rsidR="006514AA" w:rsidRDefault="006514AA" w:rsidP="006514AA">
      <w:pPr>
        <w:pStyle w:val="ListParagraph"/>
      </w:pPr>
    </w:p>
    <w:p w14:paraId="7A3BB514" w14:textId="77777777" w:rsidR="006514AA" w:rsidRDefault="006514AA" w:rsidP="006514AA">
      <w:pPr>
        <w:pStyle w:val="ListParagraph"/>
      </w:pPr>
    </w:p>
    <w:p w14:paraId="04C59643" w14:textId="77777777" w:rsidR="006514AA" w:rsidRDefault="006514AA" w:rsidP="006514AA">
      <w:pPr>
        <w:pStyle w:val="ListParagraph"/>
      </w:pPr>
    </w:p>
    <w:p w14:paraId="25B27968" w14:textId="77777777" w:rsidR="001D5533" w:rsidRDefault="001D5533" w:rsidP="006514AA">
      <w:pPr>
        <w:pStyle w:val="ListParagraph"/>
      </w:pPr>
    </w:p>
    <w:p w14:paraId="1A9A5173" w14:textId="089F2F3C" w:rsidR="006514AA" w:rsidRDefault="006514AA" w:rsidP="28205528">
      <w:pPr>
        <w:pStyle w:val="ListParagraph"/>
        <w:ind w:left="360"/>
      </w:pPr>
    </w:p>
    <w:p w14:paraId="13C37F59" w14:textId="77777777" w:rsidR="00D4635E" w:rsidRDefault="00D4635E" w:rsidP="28205528">
      <w:pPr>
        <w:pStyle w:val="ListParagraph"/>
        <w:ind w:left="360"/>
      </w:pPr>
    </w:p>
    <w:p w14:paraId="6DFED2ED" w14:textId="77777777" w:rsidR="00D4635E" w:rsidRDefault="00D4635E" w:rsidP="28205528">
      <w:pPr>
        <w:pStyle w:val="ListParagraph"/>
        <w:ind w:left="360"/>
      </w:pPr>
    </w:p>
    <w:p w14:paraId="71A19905" w14:textId="301D6DC5" w:rsidR="00D4635E" w:rsidRDefault="00D4635E" w:rsidP="28205528">
      <w:pPr>
        <w:pStyle w:val="ListParagraph"/>
        <w:ind w:left="360"/>
      </w:pPr>
    </w:p>
    <w:p w14:paraId="35EDD2FE" w14:textId="77777777" w:rsidR="00EE21D0" w:rsidRDefault="00EE21D0" w:rsidP="28205528">
      <w:pPr>
        <w:pStyle w:val="ListParagraph"/>
        <w:ind w:left="360"/>
      </w:pPr>
    </w:p>
    <w:p w14:paraId="2349E2A4" w14:textId="77777777" w:rsidR="00EE21D0" w:rsidRDefault="00EE21D0" w:rsidP="28205528">
      <w:pPr>
        <w:pStyle w:val="ListParagraph"/>
        <w:ind w:left="360"/>
      </w:pPr>
    </w:p>
    <w:p w14:paraId="55DE34A2" w14:textId="77777777" w:rsidR="00EE21D0" w:rsidRDefault="00EE21D0" w:rsidP="28205528">
      <w:pPr>
        <w:pStyle w:val="ListParagraph"/>
        <w:ind w:left="360"/>
      </w:pPr>
    </w:p>
    <w:p w14:paraId="3633CBB9" w14:textId="77777777" w:rsidR="00EE21D0" w:rsidRDefault="00EE21D0" w:rsidP="28205528">
      <w:pPr>
        <w:pStyle w:val="ListParagraph"/>
        <w:ind w:left="360"/>
      </w:pPr>
    </w:p>
    <w:p w14:paraId="29E90C37" w14:textId="77777777" w:rsidR="00EE21D0" w:rsidRDefault="00EE21D0" w:rsidP="28205528">
      <w:pPr>
        <w:pStyle w:val="ListParagraph"/>
        <w:ind w:left="360"/>
      </w:pPr>
    </w:p>
    <w:p w14:paraId="28CE55F7" w14:textId="77777777" w:rsidR="00EE21D0" w:rsidRPr="006514AA" w:rsidRDefault="00EE21D0" w:rsidP="28205528">
      <w:pPr>
        <w:pStyle w:val="ListParagraph"/>
        <w:ind w:left="360"/>
      </w:pPr>
    </w:p>
    <w:p w14:paraId="25676368" w14:textId="447E5DF3" w:rsidR="002B7487" w:rsidRPr="0034447C" w:rsidRDefault="00257F9B">
      <w:pPr>
        <w:pStyle w:val="Heading1"/>
        <w:rPr>
          <w:rFonts w:ascii="Arial" w:hAnsi="Arial"/>
        </w:rPr>
      </w:pPr>
      <w:bookmarkStart w:id="24" w:name="_Toc1886240815"/>
      <w:r w:rsidRPr="1823C6DC">
        <w:rPr>
          <w:rFonts w:ascii="Arial" w:hAnsi="Arial"/>
        </w:rPr>
        <w:lastRenderedPageBreak/>
        <w:t>Analysis</w:t>
      </w:r>
      <w:bookmarkEnd w:id="24"/>
    </w:p>
    <w:p w14:paraId="57181F47" w14:textId="3755DF88" w:rsidR="1F3BD57F" w:rsidRPr="00374246" w:rsidRDefault="00257F9B" w:rsidP="00374246">
      <w:pPr>
        <w:pStyle w:val="Heading2"/>
        <w:rPr>
          <w:rFonts w:ascii="Arial" w:hAnsi="Arial"/>
        </w:rPr>
      </w:pPr>
      <w:bookmarkStart w:id="25" w:name="_Toc1620640410"/>
      <w:r w:rsidRPr="1823C6DC">
        <w:rPr>
          <w:rFonts w:ascii="Arial" w:hAnsi="Arial"/>
        </w:rPr>
        <w:t>Summary of Proposed Improvements</w:t>
      </w:r>
      <w:bookmarkEnd w:id="25"/>
    </w:p>
    <w:p w14:paraId="24D6CF30" w14:textId="0E1A38A6" w:rsidR="00257F9B" w:rsidRPr="0034447C" w:rsidRDefault="51D3B18F" w:rsidP="00D249A6">
      <w:pPr>
        <w:pStyle w:val="BodyText"/>
        <w:numPr>
          <w:ilvl w:val="0"/>
          <w:numId w:val="5"/>
        </w:numPr>
        <w:rPr>
          <w:rFonts w:ascii="Arial" w:eastAsia="Arial" w:hAnsi="Arial" w:cs="Arial"/>
        </w:rPr>
      </w:pPr>
      <w:r w:rsidRPr="1F3BD57F">
        <w:rPr>
          <w:rFonts w:ascii="Arial" w:eastAsia="Arial" w:hAnsi="Arial" w:cs="Arial"/>
        </w:rPr>
        <w:t>W</w:t>
      </w:r>
      <w:r w:rsidR="7A160F2F" w:rsidRPr="1F3BD57F">
        <w:rPr>
          <w:rFonts w:ascii="Arial" w:eastAsia="Arial" w:hAnsi="Arial" w:cs="Arial"/>
        </w:rPr>
        <w:t>ide-bandgap transistors</w:t>
      </w:r>
    </w:p>
    <w:p w14:paraId="01B7D33B" w14:textId="5E63ADEF" w:rsidR="433C1998" w:rsidRDefault="433C1998" w:rsidP="00D249A6">
      <w:pPr>
        <w:pStyle w:val="BodyText"/>
        <w:numPr>
          <w:ilvl w:val="1"/>
          <w:numId w:val="5"/>
        </w:numPr>
        <w:rPr>
          <w:rFonts w:ascii="Arial" w:eastAsia="Arial" w:hAnsi="Arial" w:cs="Arial"/>
          <w:szCs w:val="23"/>
        </w:rPr>
      </w:pPr>
      <w:r w:rsidRPr="1F3BD57F">
        <w:rPr>
          <w:rFonts w:ascii="Arial" w:eastAsia="Arial" w:hAnsi="Arial" w:cs="Arial"/>
          <w:szCs w:val="23"/>
        </w:rPr>
        <w:t>Greater</w:t>
      </w:r>
      <w:r w:rsidR="07852B04" w:rsidRPr="1F3BD57F">
        <w:rPr>
          <w:rFonts w:ascii="Arial" w:eastAsia="Arial" w:hAnsi="Arial" w:cs="Arial"/>
          <w:szCs w:val="23"/>
        </w:rPr>
        <w:t xml:space="preserve"> breakdown voltage</w:t>
      </w:r>
    </w:p>
    <w:p w14:paraId="019448F8" w14:textId="347E03F3" w:rsidR="72FC9036" w:rsidRDefault="72FC9036" w:rsidP="00D249A6">
      <w:pPr>
        <w:pStyle w:val="BodyText"/>
        <w:numPr>
          <w:ilvl w:val="1"/>
          <w:numId w:val="5"/>
        </w:numPr>
        <w:rPr>
          <w:rFonts w:ascii="Arial" w:eastAsia="Arial" w:hAnsi="Arial" w:cs="Arial"/>
          <w:szCs w:val="23"/>
        </w:rPr>
      </w:pPr>
      <w:r w:rsidRPr="1F3BD57F">
        <w:rPr>
          <w:rFonts w:ascii="Arial" w:eastAsia="Arial" w:hAnsi="Arial" w:cs="Arial"/>
          <w:szCs w:val="23"/>
        </w:rPr>
        <w:t>Higher current limitations</w:t>
      </w:r>
    </w:p>
    <w:p w14:paraId="0659A2F0" w14:textId="2D3CEDE2" w:rsidR="65C5F748" w:rsidRDefault="65C5F748" w:rsidP="00D249A6">
      <w:pPr>
        <w:pStyle w:val="BodyText"/>
        <w:numPr>
          <w:ilvl w:val="1"/>
          <w:numId w:val="5"/>
        </w:numPr>
        <w:rPr>
          <w:szCs w:val="23"/>
        </w:rPr>
      </w:pPr>
      <w:r w:rsidRPr="1F3BD57F">
        <w:rPr>
          <w:szCs w:val="23"/>
        </w:rPr>
        <w:t>Faster switching speeds</w:t>
      </w:r>
    </w:p>
    <w:p w14:paraId="587BF145" w14:textId="3129C66D" w:rsidR="65C5F748" w:rsidRDefault="65C5F748" w:rsidP="00D249A6">
      <w:pPr>
        <w:pStyle w:val="BodyText"/>
        <w:numPr>
          <w:ilvl w:val="1"/>
          <w:numId w:val="5"/>
        </w:numPr>
        <w:rPr>
          <w:szCs w:val="23"/>
        </w:rPr>
      </w:pPr>
      <w:r w:rsidRPr="1F3BD57F">
        <w:rPr>
          <w:szCs w:val="23"/>
        </w:rPr>
        <w:t>Extreme temperature</w:t>
      </w:r>
      <w:r w:rsidR="4C5C9199" w:rsidRPr="1F3BD57F">
        <w:rPr>
          <w:szCs w:val="23"/>
        </w:rPr>
        <w:t>s</w:t>
      </w:r>
    </w:p>
    <w:p w14:paraId="10634C44" w14:textId="76CE664B" w:rsidR="571431CB" w:rsidRPr="002B006F" w:rsidRDefault="0BFB0719" w:rsidP="002B006F">
      <w:pPr>
        <w:pStyle w:val="BodyText"/>
        <w:numPr>
          <w:ilvl w:val="1"/>
          <w:numId w:val="5"/>
        </w:numPr>
      </w:pPr>
      <w:r>
        <w:t>More efficient and power dense</w:t>
      </w:r>
    </w:p>
    <w:p w14:paraId="0CA7DF40" w14:textId="561451B8" w:rsidR="65C5F748" w:rsidRDefault="65C5F748" w:rsidP="00D249A6">
      <w:pPr>
        <w:pStyle w:val="BodyText"/>
        <w:numPr>
          <w:ilvl w:val="0"/>
          <w:numId w:val="5"/>
        </w:numPr>
      </w:pPr>
      <w:r>
        <w:t xml:space="preserve">Radiation hardening by </w:t>
      </w:r>
      <w:proofErr w:type="gramStart"/>
      <w:r>
        <w:t>design</w:t>
      </w:r>
      <w:proofErr w:type="gramEnd"/>
    </w:p>
    <w:p w14:paraId="662EE32A" w14:textId="71F897E2" w:rsidR="3495D9FB" w:rsidRPr="00567815" w:rsidRDefault="27AD68CD" w:rsidP="00D249A6">
      <w:pPr>
        <w:pStyle w:val="BodyText"/>
        <w:numPr>
          <w:ilvl w:val="1"/>
          <w:numId w:val="5"/>
        </w:numPr>
      </w:pPr>
      <w:r>
        <w:t xml:space="preserve">Radiation resilient </w:t>
      </w:r>
      <w:r w:rsidR="3C745523">
        <w:t>transistors</w:t>
      </w:r>
    </w:p>
    <w:p w14:paraId="655E1233" w14:textId="447E5DF3" w:rsidR="00EA1EAA" w:rsidRPr="009D4919" w:rsidRDefault="009D4919" w:rsidP="009D4919">
      <w:pPr>
        <w:pStyle w:val="BodyText"/>
        <w:numPr>
          <w:ilvl w:val="1"/>
          <w:numId w:val="5"/>
        </w:numPr>
      </w:pPr>
      <w:r>
        <w:t xml:space="preserve">Modified layout design may </w:t>
      </w:r>
      <w:r w:rsidR="00103840">
        <w:t xml:space="preserve">be more compact </w:t>
      </w:r>
      <w:r w:rsidR="001A3193">
        <w:t xml:space="preserve">and less </w:t>
      </w:r>
      <w:proofErr w:type="gramStart"/>
      <w:r w:rsidR="001A3193">
        <w:t>expensive</w:t>
      </w:r>
      <w:proofErr w:type="gramEnd"/>
    </w:p>
    <w:p w14:paraId="04FBE7A9" w14:textId="52602F54" w:rsidR="00257F9B" w:rsidRPr="00374246" w:rsidRDefault="00257F9B" w:rsidP="00374246">
      <w:pPr>
        <w:pStyle w:val="Heading2"/>
        <w:rPr>
          <w:rFonts w:ascii="Arial" w:hAnsi="Arial"/>
        </w:rPr>
      </w:pPr>
      <w:bookmarkStart w:id="26" w:name="_Toc1568497682"/>
      <w:r w:rsidRPr="1823C6DC">
        <w:rPr>
          <w:rFonts w:ascii="Arial" w:hAnsi="Arial"/>
        </w:rPr>
        <w:t>Disadvantages and Limitations</w:t>
      </w:r>
      <w:bookmarkEnd w:id="26"/>
    </w:p>
    <w:p w14:paraId="6C242FEE" w14:textId="0BD9A8F3" w:rsidR="3C18662B" w:rsidRDefault="3C18662B" w:rsidP="00D249A6">
      <w:pPr>
        <w:pStyle w:val="BodyText"/>
        <w:numPr>
          <w:ilvl w:val="0"/>
          <w:numId w:val="4"/>
        </w:numPr>
        <w:spacing w:line="259" w:lineRule="auto"/>
        <w:rPr>
          <w:rFonts w:ascii="Arial" w:hAnsi="Arial" w:cs="Arial"/>
        </w:rPr>
      </w:pPr>
      <w:r w:rsidRPr="1F3BD57F">
        <w:rPr>
          <w:rFonts w:ascii="Arial" w:hAnsi="Arial" w:cs="Arial"/>
        </w:rPr>
        <w:t>Wide-bandgap semiconductor</w:t>
      </w:r>
      <w:r w:rsidR="66367265" w:rsidRPr="1F3BD57F">
        <w:rPr>
          <w:rFonts w:ascii="Arial" w:hAnsi="Arial" w:cs="Arial"/>
        </w:rPr>
        <w:t xml:space="preserve"> devices </w:t>
      </w:r>
      <w:r w:rsidRPr="1F3BD57F">
        <w:rPr>
          <w:rFonts w:ascii="Arial" w:hAnsi="Arial" w:cs="Arial"/>
        </w:rPr>
        <w:t xml:space="preserve">are </w:t>
      </w:r>
      <w:proofErr w:type="gramStart"/>
      <w:r w:rsidRPr="1F3BD57F">
        <w:rPr>
          <w:rFonts w:ascii="Arial" w:hAnsi="Arial" w:cs="Arial"/>
        </w:rPr>
        <w:t>expensive</w:t>
      </w:r>
      <w:proofErr w:type="gramEnd"/>
    </w:p>
    <w:p w14:paraId="22C9EDF3" w14:textId="151F3467" w:rsidR="1F3BD57F" w:rsidRDefault="4B5F29FB" w:rsidP="00D249A6">
      <w:pPr>
        <w:pStyle w:val="BodyText"/>
        <w:numPr>
          <w:ilvl w:val="0"/>
          <w:numId w:val="4"/>
        </w:numPr>
        <w:spacing w:line="259" w:lineRule="auto"/>
      </w:pPr>
      <w:r>
        <w:t>Size as a limiting factor</w:t>
      </w:r>
    </w:p>
    <w:p w14:paraId="676580D9" w14:textId="59722DFB" w:rsidR="39B72BB2" w:rsidRDefault="4B5F29FB" w:rsidP="00D249A6">
      <w:pPr>
        <w:pStyle w:val="BodyText"/>
        <w:numPr>
          <w:ilvl w:val="0"/>
          <w:numId w:val="4"/>
        </w:numPr>
        <w:spacing w:line="259" w:lineRule="auto"/>
        <w:rPr>
          <w:szCs w:val="23"/>
        </w:rPr>
      </w:pPr>
      <w:r w:rsidRPr="070E6144">
        <w:rPr>
          <w:szCs w:val="23"/>
        </w:rPr>
        <w:t>Availability of parts</w:t>
      </w:r>
    </w:p>
    <w:p w14:paraId="3BC84567" w14:textId="4095B05E" w:rsidR="40CD7E85" w:rsidRPr="00F965AC" w:rsidRDefault="4B5F29FB" w:rsidP="00D249A6">
      <w:pPr>
        <w:pStyle w:val="BodyText"/>
        <w:numPr>
          <w:ilvl w:val="0"/>
          <w:numId w:val="4"/>
        </w:numPr>
        <w:spacing w:line="259" w:lineRule="auto"/>
      </w:pPr>
      <w:r>
        <w:t xml:space="preserve">Less </w:t>
      </w:r>
      <w:r w:rsidR="49FC347B">
        <w:t xml:space="preserve">research </w:t>
      </w:r>
      <w:r>
        <w:t xml:space="preserve">information on </w:t>
      </w:r>
      <w:r w:rsidR="00D4635E">
        <w:t>Gallium nitride</w:t>
      </w:r>
      <w:r w:rsidR="4A74E924">
        <w:t xml:space="preserve"> transistors</w:t>
      </w:r>
    </w:p>
    <w:p w14:paraId="4EF2EEA6" w14:textId="394D476C" w:rsidR="00257F9B" w:rsidRPr="0034447C" w:rsidRDefault="00257F9B" w:rsidP="00257F9B">
      <w:pPr>
        <w:pStyle w:val="Heading2"/>
        <w:rPr>
          <w:rFonts w:ascii="Arial" w:hAnsi="Arial"/>
        </w:rPr>
      </w:pPr>
      <w:bookmarkStart w:id="27" w:name="_Toc1656257012"/>
      <w:r w:rsidRPr="1823C6DC">
        <w:rPr>
          <w:rFonts w:ascii="Arial" w:hAnsi="Arial"/>
        </w:rPr>
        <w:t>Alternatives</w:t>
      </w:r>
      <w:bookmarkEnd w:id="27"/>
    </w:p>
    <w:p w14:paraId="6F2B191E" w14:textId="0C98408F" w:rsidR="1F3BD57F" w:rsidRDefault="00F72284" w:rsidP="00F27E31">
      <w:pPr>
        <w:pStyle w:val="BodyText"/>
        <w:rPr>
          <w:rFonts w:ascii="Arial" w:hAnsi="Arial" w:cs="Arial"/>
        </w:rPr>
      </w:pPr>
      <w:r>
        <w:rPr>
          <w:rFonts w:ascii="Arial" w:hAnsi="Arial" w:cs="Arial"/>
        </w:rPr>
        <w:t xml:space="preserve">Below </w:t>
      </w:r>
      <w:r w:rsidR="006435D7">
        <w:rPr>
          <w:rFonts w:ascii="Arial" w:hAnsi="Arial" w:cs="Arial"/>
        </w:rPr>
        <w:t>are</w:t>
      </w:r>
      <w:r>
        <w:rPr>
          <w:rFonts w:ascii="Arial" w:hAnsi="Arial" w:cs="Arial"/>
        </w:rPr>
        <w:t xml:space="preserve"> alternative materials for </w:t>
      </w:r>
      <w:r w:rsidRPr="6C5AF47D">
        <w:rPr>
          <w:rFonts w:ascii="Arial" w:hAnsi="Arial" w:cs="Arial"/>
        </w:rPr>
        <w:t>wide bandgap</w:t>
      </w:r>
      <w:r>
        <w:rPr>
          <w:rFonts w:ascii="Arial" w:hAnsi="Arial" w:cs="Arial"/>
        </w:rPr>
        <w:t xml:space="preserve"> </w:t>
      </w:r>
      <w:r w:rsidR="00C926E8">
        <w:rPr>
          <w:rFonts w:ascii="Arial" w:hAnsi="Arial" w:cs="Arial"/>
        </w:rPr>
        <w:t>devices</w:t>
      </w:r>
      <w:r w:rsidR="00AE025C">
        <w:rPr>
          <w:rFonts w:ascii="Arial" w:hAnsi="Arial" w:cs="Arial"/>
        </w:rPr>
        <w:t xml:space="preserve"> that make up these logic circuits</w:t>
      </w:r>
      <w:r w:rsidR="6864E077" w:rsidRPr="2C5ED82C">
        <w:rPr>
          <w:rFonts w:ascii="Arial" w:hAnsi="Arial" w:cs="Arial"/>
        </w:rPr>
        <w:t>:</w:t>
      </w:r>
    </w:p>
    <w:p w14:paraId="224BEA8D" w14:textId="78E63734" w:rsidR="1F3BD57F" w:rsidRPr="00F27E31" w:rsidRDefault="00D4635E" w:rsidP="00D249A6">
      <w:pPr>
        <w:pStyle w:val="BodyText"/>
        <w:numPr>
          <w:ilvl w:val="0"/>
          <w:numId w:val="3"/>
        </w:numPr>
        <w:rPr>
          <w:rFonts w:ascii="Arial" w:hAnsi="Arial" w:cs="Arial"/>
        </w:rPr>
      </w:pPr>
      <w:r>
        <w:rPr>
          <w:rFonts w:ascii="Arial" w:hAnsi="Arial" w:cs="Arial"/>
        </w:rPr>
        <w:t>Silicon carbide</w:t>
      </w:r>
      <w:r w:rsidR="5152314A" w:rsidRPr="1F3BD57F">
        <w:rPr>
          <w:rFonts w:ascii="Arial" w:hAnsi="Arial" w:cs="Arial"/>
        </w:rPr>
        <w:t xml:space="preserve"> </w:t>
      </w:r>
      <w:r w:rsidR="4ACD5439" w:rsidRPr="1F3BD57F">
        <w:rPr>
          <w:rFonts w:ascii="Arial" w:hAnsi="Arial" w:cs="Arial"/>
        </w:rPr>
        <w:t>(</w:t>
      </w:r>
      <m:oMath>
        <m:r>
          <w:rPr>
            <w:rFonts w:ascii="Cambria Math" w:hAnsi="Cambria Math"/>
          </w:rPr>
          <m:t>SiC </m:t>
        </m:r>
      </m:oMath>
      <w:r w:rsidR="6FEFC007" w:rsidRPr="2D50B40F">
        <w:rPr>
          <w:rFonts w:ascii="Arial" w:hAnsi="Arial" w:cs="Arial"/>
        </w:rPr>
        <w:t>)</w:t>
      </w:r>
    </w:p>
    <w:p w14:paraId="5B991994" w14:textId="7999471E" w:rsidR="4EBC0D55" w:rsidRDefault="4EBC0D55" w:rsidP="00D249A6">
      <w:pPr>
        <w:pStyle w:val="BodyText"/>
        <w:numPr>
          <w:ilvl w:val="1"/>
          <w:numId w:val="3"/>
        </w:numPr>
        <w:rPr>
          <w:rFonts w:ascii="Arial" w:hAnsi="Arial" w:cs="Arial"/>
        </w:rPr>
      </w:pPr>
      <w:proofErr w:type="spellStart"/>
      <w:r w:rsidRPr="6576A1F2">
        <w:rPr>
          <w:rFonts w:ascii="Arial" w:hAnsi="Arial" w:cs="Arial"/>
        </w:rPr>
        <w:t>SiC</w:t>
      </w:r>
      <w:proofErr w:type="spellEnd"/>
      <w:r w:rsidRPr="6576A1F2">
        <w:rPr>
          <w:rFonts w:ascii="Arial" w:hAnsi="Arial" w:cs="Arial"/>
        </w:rPr>
        <w:t xml:space="preserve"> transistors </w:t>
      </w:r>
      <w:r w:rsidRPr="367113C3">
        <w:rPr>
          <w:rFonts w:ascii="Arial" w:hAnsi="Arial" w:cs="Arial"/>
        </w:rPr>
        <w:t xml:space="preserve">would allow for </w:t>
      </w:r>
      <w:r w:rsidRPr="01221E55">
        <w:rPr>
          <w:rFonts w:ascii="Arial" w:hAnsi="Arial" w:cs="Arial"/>
        </w:rPr>
        <w:t>more power to</w:t>
      </w:r>
      <w:r w:rsidRPr="2474345C">
        <w:rPr>
          <w:rFonts w:ascii="Arial" w:hAnsi="Arial" w:cs="Arial"/>
        </w:rPr>
        <w:t xml:space="preserve"> be delivered through</w:t>
      </w:r>
      <w:r w:rsidRPr="6E9460A3">
        <w:rPr>
          <w:rFonts w:ascii="Arial" w:hAnsi="Arial" w:cs="Arial"/>
        </w:rPr>
        <w:t xml:space="preserve"> the </w:t>
      </w:r>
      <w:r w:rsidRPr="34CC59BD">
        <w:rPr>
          <w:rFonts w:ascii="Arial" w:hAnsi="Arial" w:cs="Arial"/>
        </w:rPr>
        <w:t xml:space="preserve">system, </w:t>
      </w:r>
      <w:r w:rsidRPr="3AAC1EB8">
        <w:rPr>
          <w:rFonts w:ascii="Arial" w:hAnsi="Arial" w:cs="Arial"/>
        </w:rPr>
        <w:t xml:space="preserve">however, for </w:t>
      </w:r>
      <w:r w:rsidRPr="64B13E42">
        <w:rPr>
          <w:rFonts w:ascii="Arial" w:hAnsi="Arial" w:cs="Arial"/>
        </w:rPr>
        <w:t xml:space="preserve">the </w:t>
      </w:r>
      <w:r w:rsidRPr="4525C3EE">
        <w:rPr>
          <w:rFonts w:ascii="Arial" w:hAnsi="Arial" w:cs="Arial"/>
        </w:rPr>
        <w:t xml:space="preserve">application, </w:t>
      </w:r>
      <w:r w:rsidR="79C76C0A" w:rsidRPr="041DB1CD">
        <w:rPr>
          <w:rFonts w:ascii="Arial" w:hAnsi="Arial" w:cs="Arial"/>
        </w:rPr>
        <w:t xml:space="preserve">the higher </w:t>
      </w:r>
      <w:r w:rsidR="79C76C0A" w:rsidRPr="15247061">
        <w:rPr>
          <w:rFonts w:ascii="Arial" w:hAnsi="Arial" w:cs="Arial"/>
        </w:rPr>
        <w:t>switching</w:t>
      </w:r>
      <w:r w:rsidR="79C76C0A" w:rsidRPr="113ECDE4">
        <w:rPr>
          <w:rFonts w:ascii="Arial" w:hAnsi="Arial" w:cs="Arial"/>
        </w:rPr>
        <w:t xml:space="preserve"> frequency of </w:t>
      </w:r>
      <w:proofErr w:type="spellStart"/>
      <w:r w:rsidR="79C76C0A" w:rsidRPr="1B9513A6">
        <w:rPr>
          <w:rFonts w:ascii="Arial" w:hAnsi="Arial" w:cs="Arial"/>
        </w:rPr>
        <w:t>GaN</w:t>
      </w:r>
      <w:proofErr w:type="spellEnd"/>
      <w:r w:rsidR="79C76C0A" w:rsidRPr="1B9513A6">
        <w:rPr>
          <w:rFonts w:ascii="Arial" w:hAnsi="Arial" w:cs="Arial"/>
        </w:rPr>
        <w:t xml:space="preserve"> </w:t>
      </w:r>
      <w:r w:rsidR="79C76C0A" w:rsidRPr="24A9513A">
        <w:rPr>
          <w:rFonts w:ascii="Arial" w:hAnsi="Arial" w:cs="Arial"/>
        </w:rPr>
        <w:t>proves more</w:t>
      </w:r>
      <w:r w:rsidR="79C76C0A" w:rsidRPr="75E8B9F9">
        <w:rPr>
          <w:rFonts w:ascii="Arial" w:hAnsi="Arial" w:cs="Arial"/>
        </w:rPr>
        <w:t xml:space="preserve"> beneficial.</w:t>
      </w:r>
    </w:p>
    <w:p w14:paraId="2F165302" w14:textId="137F4851" w:rsidR="1F3BD57F" w:rsidRPr="00F27E31" w:rsidRDefault="2D73F176" w:rsidP="00D249A6">
      <w:pPr>
        <w:pStyle w:val="BodyText"/>
        <w:numPr>
          <w:ilvl w:val="0"/>
          <w:numId w:val="3"/>
        </w:numPr>
        <w:rPr>
          <w:rFonts w:ascii="Arial" w:hAnsi="Arial" w:cs="Arial"/>
        </w:rPr>
      </w:pPr>
      <w:r w:rsidRPr="645A4BAA">
        <w:rPr>
          <w:rFonts w:ascii="Arial" w:hAnsi="Arial" w:cs="Arial"/>
        </w:rPr>
        <w:t>Gallium Oxide (</w:t>
      </w:r>
      <m:oMath>
        <m:r>
          <w:rPr>
            <w:rFonts w:ascii="Cambria Math" w:hAnsi="Cambria Math"/>
          </w:rPr>
          <m:t>G</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3</m:t>
            </m:r>
          </m:sub>
        </m:sSub>
      </m:oMath>
      <w:r w:rsidR="2DF82398" w:rsidRPr="645A4BAA">
        <w:rPr>
          <w:rFonts w:ascii="Arial" w:hAnsi="Arial" w:cs="Arial"/>
        </w:rPr>
        <w:t>)</w:t>
      </w:r>
    </w:p>
    <w:p w14:paraId="5B99457F" w14:textId="570B4200" w:rsidR="5500C1D2" w:rsidRPr="00F27E31" w:rsidRDefault="29AB2526" w:rsidP="00D249A6">
      <w:pPr>
        <w:pStyle w:val="BodyText"/>
        <w:numPr>
          <w:ilvl w:val="1"/>
          <w:numId w:val="3"/>
        </w:numPr>
        <w:rPr>
          <w:rFonts w:ascii="Arial" w:hAnsi="Arial" w:cs="Arial"/>
        </w:rPr>
      </w:pPr>
      <w:r w:rsidRPr="55920499">
        <w:rPr>
          <w:rFonts w:ascii="Arial" w:hAnsi="Arial" w:cs="Arial"/>
        </w:rPr>
        <w:t>Gallium</w:t>
      </w:r>
      <w:r w:rsidRPr="7DBD4D3F">
        <w:rPr>
          <w:rFonts w:ascii="Arial" w:hAnsi="Arial" w:cs="Arial"/>
        </w:rPr>
        <w:t xml:space="preserve"> Oxide</w:t>
      </w:r>
      <w:r w:rsidR="0EA4608C" w:rsidRPr="7DBD4D3F">
        <w:rPr>
          <w:rFonts w:ascii="Arial" w:hAnsi="Arial" w:cs="Arial"/>
        </w:rPr>
        <w:t xml:space="preserve"> </w:t>
      </w:r>
      <w:r w:rsidR="0EA4608C" w:rsidRPr="7324A13F">
        <w:rPr>
          <w:rFonts w:ascii="Arial" w:hAnsi="Arial" w:cs="Arial"/>
        </w:rPr>
        <w:t xml:space="preserve">has a </w:t>
      </w:r>
      <w:r w:rsidR="7F7B1F6F" w:rsidRPr="7A69ABC7">
        <w:rPr>
          <w:rFonts w:ascii="Arial" w:hAnsi="Arial" w:cs="Arial"/>
        </w:rPr>
        <w:t>high</w:t>
      </w:r>
      <w:r w:rsidR="0EA4608C" w:rsidRPr="7324A13F">
        <w:rPr>
          <w:rFonts w:ascii="Arial" w:hAnsi="Arial" w:cs="Arial"/>
        </w:rPr>
        <w:t xml:space="preserve"> </w:t>
      </w:r>
      <w:r w:rsidR="0EA4608C" w:rsidRPr="3625910F">
        <w:rPr>
          <w:rFonts w:ascii="Arial" w:hAnsi="Arial" w:cs="Arial"/>
        </w:rPr>
        <w:t>electron</w:t>
      </w:r>
      <w:r w:rsidR="6D69B509" w:rsidRPr="5F73C539">
        <w:rPr>
          <w:rFonts w:ascii="Arial" w:hAnsi="Arial" w:cs="Arial"/>
        </w:rPr>
        <w:t>/</w:t>
      </w:r>
      <w:r w:rsidR="6D69B509" w:rsidRPr="03320E36">
        <w:rPr>
          <w:rFonts w:ascii="Arial" w:hAnsi="Arial" w:cs="Arial"/>
        </w:rPr>
        <w:t>hole</w:t>
      </w:r>
      <w:r w:rsidR="0EA4608C" w:rsidRPr="3625910F">
        <w:rPr>
          <w:rFonts w:ascii="Arial" w:hAnsi="Arial" w:cs="Arial"/>
        </w:rPr>
        <w:t xml:space="preserve"> </w:t>
      </w:r>
      <w:r w:rsidR="0EA4608C" w:rsidRPr="1D4E6C1F">
        <w:rPr>
          <w:rFonts w:ascii="Arial" w:hAnsi="Arial" w:cs="Arial"/>
        </w:rPr>
        <w:t>mobility</w:t>
      </w:r>
      <w:r w:rsidR="4FA078F0" w:rsidRPr="54D1981C">
        <w:rPr>
          <w:rFonts w:ascii="Arial" w:hAnsi="Arial" w:cs="Arial"/>
        </w:rPr>
        <w:t>,</w:t>
      </w:r>
      <w:r w:rsidR="6381E8FC" w:rsidRPr="6795D46C">
        <w:rPr>
          <w:rFonts w:ascii="Arial" w:hAnsi="Arial" w:cs="Arial"/>
        </w:rPr>
        <w:t xml:space="preserve"> </w:t>
      </w:r>
      <w:r w:rsidR="6A4C7E11" w:rsidRPr="5FC23D45">
        <w:rPr>
          <w:rFonts w:ascii="Arial" w:hAnsi="Arial" w:cs="Arial"/>
        </w:rPr>
        <w:t>similar</w:t>
      </w:r>
      <w:r w:rsidR="6A4C7E11" w:rsidRPr="71E3C801">
        <w:rPr>
          <w:rFonts w:ascii="Arial" w:hAnsi="Arial" w:cs="Arial"/>
        </w:rPr>
        <w:t xml:space="preserve"> to </w:t>
      </w:r>
      <w:proofErr w:type="spellStart"/>
      <w:r w:rsidR="6A4C7E11" w:rsidRPr="4F8EC339">
        <w:rPr>
          <w:rFonts w:ascii="Arial" w:hAnsi="Arial" w:cs="Arial"/>
        </w:rPr>
        <w:t>GaN</w:t>
      </w:r>
      <w:proofErr w:type="spellEnd"/>
      <w:r w:rsidR="6A4C7E11" w:rsidRPr="4F8EC339">
        <w:rPr>
          <w:rFonts w:ascii="Arial" w:hAnsi="Arial" w:cs="Arial"/>
        </w:rPr>
        <w:t xml:space="preserve">, </w:t>
      </w:r>
      <w:r w:rsidR="6381E8FC" w:rsidRPr="4F8EC339">
        <w:rPr>
          <w:rFonts w:ascii="Arial" w:hAnsi="Arial" w:cs="Arial"/>
        </w:rPr>
        <w:t>making</w:t>
      </w:r>
      <w:r w:rsidR="6381E8FC" w:rsidRPr="4F2AE271">
        <w:rPr>
          <w:rFonts w:ascii="Arial" w:hAnsi="Arial" w:cs="Arial"/>
        </w:rPr>
        <w:t xml:space="preserve"> it a viable </w:t>
      </w:r>
      <w:r w:rsidR="6381E8FC" w:rsidRPr="02F56974">
        <w:rPr>
          <w:rFonts w:ascii="Arial" w:hAnsi="Arial" w:cs="Arial"/>
        </w:rPr>
        <w:t xml:space="preserve">alternative. </w:t>
      </w:r>
      <w:r w:rsidR="6381E8FC" w:rsidRPr="479EF892">
        <w:rPr>
          <w:rFonts w:ascii="Arial" w:hAnsi="Arial" w:cs="Arial"/>
        </w:rPr>
        <w:t xml:space="preserve">However, </w:t>
      </w:r>
      <w:r w:rsidR="6381E8FC" w:rsidRPr="266C2AD0">
        <w:rPr>
          <w:rFonts w:ascii="Arial" w:hAnsi="Arial" w:cs="Arial"/>
        </w:rPr>
        <w:t xml:space="preserve">the </w:t>
      </w:r>
      <w:r w:rsidR="6381E8FC" w:rsidRPr="473F3CD2">
        <w:rPr>
          <w:rFonts w:ascii="Arial" w:hAnsi="Arial" w:cs="Arial"/>
        </w:rPr>
        <w:t xml:space="preserve">difficulties of </w:t>
      </w:r>
      <w:r w:rsidR="6381E8FC" w:rsidRPr="4DF25B60">
        <w:rPr>
          <w:rFonts w:ascii="Arial" w:hAnsi="Arial" w:cs="Arial"/>
        </w:rPr>
        <w:t>cost and research</w:t>
      </w:r>
      <w:r w:rsidR="6381E8FC" w:rsidRPr="7B2E8434">
        <w:rPr>
          <w:rFonts w:ascii="Arial" w:hAnsi="Arial" w:cs="Arial"/>
        </w:rPr>
        <w:t xml:space="preserve"> </w:t>
      </w:r>
      <w:r w:rsidR="6381E8FC" w:rsidRPr="3C4F442C">
        <w:rPr>
          <w:rFonts w:ascii="Arial" w:hAnsi="Arial" w:cs="Arial"/>
        </w:rPr>
        <w:t>increas</w:t>
      </w:r>
      <w:r w:rsidR="1C333E28" w:rsidRPr="3C4F442C">
        <w:rPr>
          <w:rFonts w:ascii="Arial" w:hAnsi="Arial" w:cs="Arial"/>
        </w:rPr>
        <w:t>e</w:t>
      </w:r>
      <w:r w:rsidR="6381E8FC" w:rsidRPr="7B2E8434">
        <w:rPr>
          <w:rFonts w:ascii="Arial" w:hAnsi="Arial" w:cs="Arial"/>
        </w:rPr>
        <w:t xml:space="preserve"> </w:t>
      </w:r>
      <w:r w:rsidR="6381E8FC" w:rsidRPr="1A0A1975">
        <w:rPr>
          <w:rFonts w:ascii="Arial" w:hAnsi="Arial" w:cs="Arial"/>
        </w:rPr>
        <w:t xml:space="preserve">drastically as </w:t>
      </w:r>
      <w:r w:rsidR="006C5850">
        <w:rPr>
          <w:rFonts w:ascii="Arial" w:hAnsi="Arial" w:cs="Arial"/>
        </w:rPr>
        <w:t>g</w:t>
      </w:r>
      <w:r w:rsidR="681D04C4" w:rsidRPr="0C4F356F">
        <w:rPr>
          <w:rFonts w:ascii="Arial" w:hAnsi="Arial" w:cs="Arial"/>
        </w:rPr>
        <w:t xml:space="preserve">allium </w:t>
      </w:r>
      <w:r w:rsidR="006C5850">
        <w:rPr>
          <w:rFonts w:ascii="Arial" w:hAnsi="Arial" w:cs="Arial"/>
        </w:rPr>
        <w:t>o</w:t>
      </w:r>
      <w:r w:rsidR="681D04C4" w:rsidRPr="11C036C4">
        <w:rPr>
          <w:rFonts w:ascii="Arial" w:hAnsi="Arial" w:cs="Arial"/>
        </w:rPr>
        <w:t>xide</w:t>
      </w:r>
      <w:r w:rsidR="6381E8FC" w:rsidRPr="51305516">
        <w:rPr>
          <w:rFonts w:ascii="Arial" w:hAnsi="Arial" w:cs="Arial"/>
        </w:rPr>
        <w:t xml:space="preserve"> is the </w:t>
      </w:r>
      <w:r w:rsidR="75854D24" w:rsidRPr="2BE0544E">
        <w:rPr>
          <w:rFonts w:ascii="Arial" w:hAnsi="Arial" w:cs="Arial"/>
        </w:rPr>
        <w:t>newest</w:t>
      </w:r>
      <w:r w:rsidR="6381E8FC" w:rsidRPr="46951865">
        <w:rPr>
          <w:rFonts w:ascii="Arial" w:hAnsi="Arial" w:cs="Arial"/>
        </w:rPr>
        <w:t xml:space="preserve"> and not </w:t>
      </w:r>
      <w:r w:rsidR="0D3694EB" w:rsidRPr="6051268C">
        <w:rPr>
          <w:rFonts w:ascii="Arial" w:hAnsi="Arial" w:cs="Arial"/>
        </w:rPr>
        <w:t xml:space="preserve">yet </w:t>
      </w:r>
      <w:r w:rsidR="6381E8FC" w:rsidRPr="46951865">
        <w:rPr>
          <w:rFonts w:ascii="Arial" w:hAnsi="Arial" w:cs="Arial"/>
        </w:rPr>
        <w:t xml:space="preserve">as </w:t>
      </w:r>
      <w:r w:rsidR="6381E8FC" w:rsidRPr="03BB649C">
        <w:rPr>
          <w:rFonts w:ascii="Arial" w:hAnsi="Arial" w:cs="Arial"/>
        </w:rPr>
        <w:t>widely used</w:t>
      </w:r>
      <w:r w:rsidR="6381E8FC" w:rsidRPr="7D993962">
        <w:rPr>
          <w:rFonts w:ascii="Arial" w:hAnsi="Arial" w:cs="Arial"/>
        </w:rPr>
        <w:t>.</w:t>
      </w:r>
    </w:p>
    <w:p w14:paraId="290580BA" w14:textId="0F583029" w:rsidR="1EC3B5F5" w:rsidRDefault="1EC3B5F5" w:rsidP="00D249A6">
      <w:pPr>
        <w:pStyle w:val="BodyText"/>
        <w:numPr>
          <w:ilvl w:val="0"/>
          <w:numId w:val="3"/>
        </w:numPr>
        <w:spacing w:line="259" w:lineRule="auto"/>
        <w:rPr>
          <w:rFonts w:ascii="Arial" w:hAnsi="Arial" w:cs="Arial"/>
        </w:rPr>
      </w:pPr>
      <w:r w:rsidRPr="0E30D9DA">
        <w:rPr>
          <w:rFonts w:ascii="Arial" w:hAnsi="Arial" w:cs="Arial"/>
        </w:rPr>
        <w:t xml:space="preserve">Radiation </w:t>
      </w:r>
      <w:r w:rsidRPr="3F5535DC">
        <w:rPr>
          <w:rFonts w:ascii="Arial" w:hAnsi="Arial" w:cs="Arial"/>
        </w:rPr>
        <w:t xml:space="preserve">Hardening by </w:t>
      </w:r>
      <w:r w:rsidRPr="35B479B9">
        <w:rPr>
          <w:rFonts w:ascii="Arial" w:hAnsi="Arial" w:cs="Arial"/>
        </w:rPr>
        <w:t>Process</w:t>
      </w:r>
    </w:p>
    <w:p w14:paraId="0BB60544" w14:textId="0F5003C2" w:rsidR="00780145" w:rsidRPr="002B006F" w:rsidRDefault="64EC4254" w:rsidP="002B006F">
      <w:pPr>
        <w:pStyle w:val="BodyText"/>
        <w:numPr>
          <w:ilvl w:val="1"/>
          <w:numId w:val="3"/>
        </w:numPr>
        <w:spacing w:line="259" w:lineRule="auto"/>
        <w:rPr>
          <w:rFonts w:ascii="Arial" w:hAnsi="Arial" w:cs="Arial"/>
        </w:rPr>
      </w:pPr>
      <w:r w:rsidRPr="5F74F429">
        <w:rPr>
          <w:rFonts w:ascii="Arial" w:hAnsi="Arial" w:cs="Arial"/>
        </w:rPr>
        <w:t xml:space="preserve">Traditional Silicon transistors could be utilized, with </w:t>
      </w:r>
      <w:proofErr w:type="gramStart"/>
      <w:r w:rsidRPr="5F74F429">
        <w:rPr>
          <w:rFonts w:ascii="Arial" w:hAnsi="Arial" w:cs="Arial"/>
        </w:rPr>
        <w:t>the design</w:t>
      </w:r>
      <w:proofErr w:type="gramEnd"/>
      <w:r w:rsidRPr="5F74F429">
        <w:rPr>
          <w:rFonts w:ascii="Arial" w:hAnsi="Arial" w:cs="Arial"/>
        </w:rPr>
        <w:t xml:space="preserve"> adjustments being made in the actual fabrication of the components</w:t>
      </w:r>
      <w:r w:rsidR="02881C13" w:rsidRPr="5959B95C">
        <w:rPr>
          <w:rFonts w:ascii="Arial" w:hAnsi="Arial" w:cs="Arial"/>
        </w:rPr>
        <w:t xml:space="preserve">, such as </w:t>
      </w:r>
      <w:r w:rsidR="02881C13" w:rsidRPr="20534DE3">
        <w:rPr>
          <w:rFonts w:ascii="Arial" w:hAnsi="Arial" w:cs="Arial"/>
        </w:rPr>
        <w:t>radiation</w:t>
      </w:r>
      <w:r w:rsidR="02881C13" w:rsidRPr="7AC4AF1F">
        <w:rPr>
          <w:rFonts w:ascii="Arial" w:hAnsi="Arial" w:cs="Arial"/>
        </w:rPr>
        <w:t xml:space="preserve"> shielding</w:t>
      </w:r>
      <w:r w:rsidRPr="7AC4AF1F">
        <w:rPr>
          <w:rFonts w:ascii="Arial" w:hAnsi="Arial" w:cs="Arial"/>
        </w:rPr>
        <w:t>.</w:t>
      </w:r>
      <w:r w:rsidRPr="5F74F429">
        <w:rPr>
          <w:rFonts w:ascii="Arial" w:hAnsi="Arial" w:cs="Arial"/>
        </w:rPr>
        <w:t xml:space="preserve"> </w:t>
      </w:r>
      <w:r w:rsidR="51541523" w:rsidRPr="5F74F429">
        <w:rPr>
          <w:rFonts w:ascii="Arial" w:hAnsi="Arial" w:cs="Arial"/>
        </w:rPr>
        <w:t xml:space="preserve">This is not a viable alternative for this project since it would not be possible to </w:t>
      </w:r>
      <w:r w:rsidR="51541523" w:rsidRPr="5959B95C">
        <w:rPr>
          <w:rFonts w:ascii="Arial" w:hAnsi="Arial" w:cs="Arial"/>
        </w:rPr>
        <w:t>fabricate custom components.</w:t>
      </w:r>
    </w:p>
    <w:p w14:paraId="13FDE99B" w14:textId="0610B1E6" w:rsidR="733C2A72" w:rsidRDefault="00374A3E" w:rsidP="733C2A72">
      <w:pPr>
        <w:pStyle w:val="BodyText"/>
        <w:ind w:left="360" w:firstLine="0"/>
        <w:rPr>
          <w:rFonts w:ascii="Arial" w:hAnsi="Arial" w:cs="Arial"/>
        </w:rPr>
      </w:pPr>
      <w:r>
        <w:rPr>
          <w:rFonts w:ascii="Arial" w:hAnsi="Arial" w:cs="Arial"/>
        </w:rPr>
        <w:t xml:space="preserve">Below are alternatives for layouts for </w:t>
      </w:r>
      <w:r w:rsidR="007C0E08">
        <w:rPr>
          <w:rFonts w:ascii="Arial" w:hAnsi="Arial" w:cs="Arial"/>
        </w:rPr>
        <w:t>each of the subsystem circuits</w:t>
      </w:r>
      <w:r w:rsidR="4512CA70" w:rsidRPr="6DB13677">
        <w:rPr>
          <w:rFonts w:ascii="Arial" w:hAnsi="Arial" w:cs="Arial"/>
        </w:rPr>
        <w:t>:</w:t>
      </w:r>
    </w:p>
    <w:p w14:paraId="6C005298" w14:textId="3C3D880B" w:rsidR="007C0E08" w:rsidRDefault="00120F7B" w:rsidP="00D249A6">
      <w:pPr>
        <w:pStyle w:val="BodyText"/>
        <w:numPr>
          <w:ilvl w:val="0"/>
          <w:numId w:val="6"/>
        </w:numPr>
        <w:rPr>
          <w:rFonts w:ascii="Arial" w:hAnsi="Arial" w:cs="Arial"/>
        </w:rPr>
      </w:pPr>
      <w:r>
        <w:rPr>
          <w:rFonts w:ascii="Arial" w:hAnsi="Arial" w:cs="Arial"/>
        </w:rPr>
        <w:t xml:space="preserve">&gt;7- Stage </w:t>
      </w:r>
      <w:r w:rsidR="00EC64B6">
        <w:rPr>
          <w:rFonts w:ascii="Arial" w:hAnsi="Arial" w:cs="Arial"/>
        </w:rPr>
        <w:t>Ring Oscillator</w:t>
      </w:r>
    </w:p>
    <w:p w14:paraId="178A236C" w14:textId="0FA3637E" w:rsidR="00B815F2" w:rsidRDefault="00006E1A" w:rsidP="00D249A6">
      <w:pPr>
        <w:pStyle w:val="BodyText"/>
        <w:numPr>
          <w:ilvl w:val="1"/>
          <w:numId w:val="6"/>
        </w:numPr>
        <w:rPr>
          <w:rFonts w:ascii="Arial" w:hAnsi="Arial" w:cs="Arial"/>
        </w:rPr>
      </w:pPr>
      <w:r>
        <w:rPr>
          <w:rFonts w:ascii="Arial" w:hAnsi="Arial" w:cs="Arial"/>
        </w:rPr>
        <w:t>Adding m</w:t>
      </w:r>
      <w:r w:rsidR="0016245E">
        <w:rPr>
          <w:rFonts w:ascii="Arial" w:hAnsi="Arial" w:cs="Arial"/>
        </w:rPr>
        <w:t xml:space="preserve">ore stages </w:t>
      </w:r>
      <w:r>
        <w:rPr>
          <w:rFonts w:ascii="Arial" w:hAnsi="Arial" w:cs="Arial"/>
        </w:rPr>
        <w:t>would yield</w:t>
      </w:r>
      <w:r w:rsidR="0016245E">
        <w:rPr>
          <w:rFonts w:ascii="Arial" w:hAnsi="Arial" w:cs="Arial"/>
        </w:rPr>
        <w:t xml:space="preserve"> </w:t>
      </w:r>
      <w:r w:rsidR="003755DD" w:rsidRPr="00B815F2">
        <w:rPr>
          <w:rFonts w:ascii="Arial" w:hAnsi="Arial" w:cs="Arial"/>
        </w:rPr>
        <w:t>lower frequency range</w:t>
      </w:r>
      <w:r>
        <w:rPr>
          <w:rFonts w:ascii="Arial" w:hAnsi="Arial" w:cs="Arial"/>
        </w:rPr>
        <w:t>s</w:t>
      </w:r>
      <w:r w:rsidR="3ED6D4CA" w:rsidRPr="7F719883">
        <w:rPr>
          <w:rFonts w:ascii="Arial" w:hAnsi="Arial" w:cs="Arial"/>
        </w:rPr>
        <w:t>.</w:t>
      </w:r>
    </w:p>
    <w:p w14:paraId="164FCA54" w14:textId="20BDB812" w:rsidR="00B815F2" w:rsidRDefault="00006E1A" w:rsidP="00D249A6">
      <w:pPr>
        <w:pStyle w:val="BodyText"/>
        <w:numPr>
          <w:ilvl w:val="0"/>
          <w:numId w:val="6"/>
        </w:numPr>
        <w:rPr>
          <w:rFonts w:ascii="Arial" w:hAnsi="Arial" w:cs="Arial"/>
        </w:rPr>
      </w:pPr>
      <w:r>
        <w:rPr>
          <w:rFonts w:ascii="Arial" w:hAnsi="Arial" w:cs="Arial"/>
        </w:rPr>
        <w:t xml:space="preserve">4-bit SRAM </w:t>
      </w:r>
      <w:r w:rsidR="00607B21">
        <w:rPr>
          <w:rFonts w:ascii="Arial" w:hAnsi="Arial" w:cs="Arial"/>
        </w:rPr>
        <w:t xml:space="preserve">Memory Cell </w:t>
      </w:r>
      <w:r w:rsidR="00A40B95">
        <w:rPr>
          <w:rFonts w:ascii="Arial" w:hAnsi="Arial" w:cs="Arial"/>
        </w:rPr>
        <w:t>– 4x1 or 2x2 array</w:t>
      </w:r>
    </w:p>
    <w:p w14:paraId="61E21573" w14:textId="21A4BDAE" w:rsidR="00B815F2" w:rsidRPr="00E85CCE" w:rsidRDefault="00E7166E" w:rsidP="00D249A6">
      <w:pPr>
        <w:pStyle w:val="BodyText"/>
        <w:numPr>
          <w:ilvl w:val="1"/>
          <w:numId w:val="6"/>
        </w:numPr>
        <w:rPr>
          <w:rFonts w:ascii="Arial" w:hAnsi="Arial" w:cs="Arial"/>
        </w:rPr>
      </w:pPr>
      <w:r>
        <w:rPr>
          <w:rFonts w:ascii="Arial" w:hAnsi="Arial" w:cs="Arial"/>
        </w:rPr>
        <w:t xml:space="preserve">There are </w:t>
      </w:r>
      <w:r w:rsidR="00564F44">
        <w:rPr>
          <w:rFonts w:ascii="Arial" w:hAnsi="Arial" w:cs="Arial"/>
        </w:rPr>
        <w:t xml:space="preserve">many advantages and disadvantages </w:t>
      </w:r>
      <w:r w:rsidR="00D72940">
        <w:rPr>
          <w:rFonts w:ascii="Arial" w:hAnsi="Arial" w:cs="Arial"/>
        </w:rPr>
        <w:t xml:space="preserve">to either </w:t>
      </w:r>
      <w:r w:rsidR="001A3747">
        <w:rPr>
          <w:rFonts w:ascii="Arial" w:hAnsi="Arial" w:cs="Arial"/>
        </w:rPr>
        <w:t>array layout</w:t>
      </w:r>
      <w:r w:rsidR="001F6A8F">
        <w:rPr>
          <w:rFonts w:ascii="Arial" w:hAnsi="Arial" w:cs="Arial"/>
        </w:rPr>
        <w:t xml:space="preserve"> depending on user need and system design</w:t>
      </w:r>
      <w:r w:rsidR="001A3747">
        <w:rPr>
          <w:rFonts w:ascii="Arial" w:hAnsi="Arial" w:cs="Arial"/>
        </w:rPr>
        <w:t xml:space="preserve">, which are detailed in Section </w:t>
      </w:r>
      <w:r w:rsidR="00F965AC">
        <w:rPr>
          <w:rFonts w:ascii="Arial" w:hAnsi="Arial" w:cs="Arial"/>
        </w:rPr>
        <w:t>4.</w:t>
      </w:r>
      <w:r w:rsidR="0070026A">
        <w:rPr>
          <w:rFonts w:ascii="Arial" w:hAnsi="Arial" w:cs="Arial"/>
        </w:rPr>
        <w:t>3</w:t>
      </w:r>
      <w:r w:rsidR="7B69B205" w:rsidRPr="502FA16C">
        <w:rPr>
          <w:rFonts w:ascii="Arial" w:hAnsi="Arial" w:cs="Arial"/>
        </w:rPr>
        <w:t>.</w:t>
      </w:r>
    </w:p>
    <w:p w14:paraId="55AD9151" w14:textId="6938B676" w:rsidR="5733A78A" w:rsidRDefault="5733A78A" w:rsidP="634AE4CE">
      <w:pPr>
        <w:pStyle w:val="BodyText"/>
        <w:numPr>
          <w:ilvl w:val="0"/>
          <w:numId w:val="6"/>
        </w:numPr>
      </w:pPr>
      <w:r w:rsidRPr="277B88F6">
        <w:rPr>
          <w:rFonts w:ascii="Arial" w:hAnsi="Arial" w:cs="Arial"/>
        </w:rPr>
        <w:t>Multiplexer</w:t>
      </w:r>
      <w:r w:rsidR="2C702AE6" w:rsidRPr="277B88F6">
        <w:rPr>
          <w:rFonts w:ascii="Arial" w:hAnsi="Arial" w:cs="Arial"/>
        </w:rPr>
        <w:t>s</w:t>
      </w:r>
    </w:p>
    <w:p w14:paraId="2CAA0730" w14:textId="493523CB" w:rsidR="5733A78A" w:rsidRDefault="5733A78A" w:rsidP="71DC3585">
      <w:pPr>
        <w:pStyle w:val="BodyText"/>
        <w:numPr>
          <w:ilvl w:val="1"/>
          <w:numId w:val="6"/>
        </w:numPr>
        <w:rPr>
          <w:rFonts w:ascii="Arial" w:hAnsi="Arial" w:cs="Arial"/>
        </w:rPr>
      </w:pPr>
      <w:r w:rsidRPr="24D0E74F">
        <w:rPr>
          <w:rFonts w:ascii="Arial" w:hAnsi="Arial" w:cs="Arial"/>
        </w:rPr>
        <w:t xml:space="preserve">The multiplexer can be edited </w:t>
      </w:r>
      <w:r w:rsidRPr="4830DE2E">
        <w:rPr>
          <w:rFonts w:ascii="Arial" w:hAnsi="Arial" w:cs="Arial"/>
        </w:rPr>
        <w:t>to contain however many inputs and outputs are required. Alt</w:t>
      </w:r>
      <w:r w:rsidRPr="5FA84007">
        <w:rPr>
          <w:rFonts w:ascii="Arial" w:hAnsi="Arial" w:cs="Arial"/>
        </w:rPr>
        <w:t xml:space="preserve">ernative designs could </w:t>
      </w:r>
      <w:r w:rsidR="24AA42C1" w:rsidRPr="1A0F0610">
        <w:rPr>
          <w:rFonts w:ascii="Arial" w:hAnsi="Arial" w:cs="Arial"/>
        </w:rPr>
        <w:t>have</w:t>
      </w:r>
      <w:r w:rsidRPr="1A0F0610">
        <w:rPr>
          <w:rFonts w:ascii="Arial" w:hAnsi="Arial" w:cs="Arial"/>
        </w:rPr>
        <w:t xml:space="preserve"> </w:t>
      </w:r>
      <w:r w:rsidRPr="55840D6E">
        <w:rPr>
          <w:rFonts w:ascii="Arial" w:hAnsi="Arial" w:cs="Arial"/>
        </w:rPr>
        <w:t>include</w:t>
      </w:r>
      <w:r w:rsidR="2BEE2A8E" w:rsidRPr="55840D6E">
        <w:rPr>
          <w:rFonts w:ascii="Arial" w:hAnsi="Arial" w:cs="Arial"/>
        </w:rPr>
        <w:t>d</w:t>
      </w:r>
      <w:r w:rsidRPr="5FA84007">
        <w:rPr>
          <w:rFonts w:ascii="Arial" w:hAnsi="Arial" w:cs="Arial"/>
        </w:rPr>
        <w:t xml:space="preserve"> tw</w:t>
      </w:r>
      <w:r w:rsidR="26D659F4" w:rsidRPr="5FA84007">
        <w:rPr>
          <w:rFonts w:ascii="Arial" w:hAnsi="Arial" w:cs="Arial"/>
        </w:rPr>
        <w:t xml:space="preserve">o 2:1 </w:t>
      </w:r>
      <w:r w:rsidR="26D659F4" w:rsidRPr="4A5E9E36">
        <w:rPr>
          <w:rFonts w:ascii="Arial" w:hAnsi="Arial" w:cs="Arial"/>
        </w:rPr>
        <w:t>MUXs</w:t>
      </w:r>
      <w:r w:rsidR="6626C424" w:rsidRPr="4A5E9E36">
        <w:rPr>
          <w:rFonts w:ascii="Arial" w:hAnsi="Arial" w:cs="Arial"/>
        </w:rPr>
        <w:t xml:space="preserve"> </w:t>
      </w:r>
      <w:r w:rsidR="6626C424" w:rsidRPr="57EADBE5">
        <w:rPr>
          <w:rFonts w:ascii="Arial" w:hAnsi="Arial" w:cs="Arial"/>
        </w:rPr>
        <w:t xml:space="preserve">or </w:t>
      </w:r>
      <w:r w:rsidR="26D659F4" w:rsidRPr="57EADBE5">
        <w:rPr>
          <w:rFonts w:ascii="Arial" w:hAnsi="Arial" w:cs="Arial"/>
        </w:rPr>
        <w:t>one</w:t>
      </w:r>
      <w:r w:rsidR="26D659F4" w:rsidRPr="053DCF37">
        <w:rPr>
          <w:rFonts w:ascii="Arial" w:hAnsi="Arial" w:cs="Arial"/>
        </w:rPr>
        <w:t xml:space="preserve"> 4:2 MUX in </w:t>
      </w:r>
      <w:r w:rsidR="26D659F4" w:rsidRPr="053DCF37">
        <w:rPr>
          <w:rFonts w:ascii="Arial" w:hAnsi="Arial" w:cs="Arial"/>
          <w:szCs w:val="23"/>
        </w:rPr>
        <w:t xml:space="preserve">order to read two </w:t>
      </w:r>
      <w:r w:rsidR="26D659F4" w:rsidRPr="5B5FEBB2">
        <w:rPr>
          <w:rFonts w:ascii="Arial" w:hAnsi="Arial" w:cs="Arial"/>
          <w:szCs w:val="23"/>
        </w:rPr>
        <w:t xml:space="preserve">outputs at </w:t>
      </w:r>
      <w:r w:rsidR="26D659F4" w:rsidRPr="1AC02FF4">
        <w:rPr>
          <w:rFonts w:ascii="Arial" w:hAnsi="Arial" w:cs="Arial"/>
          <w:szCs w:val="23"/>
        </w:rPr>
        <w:t>once.</w:t>
      </w:r>
    </w:p>
    <w:p w14:paraId="7594110F" w14:textId="20BDB812" w:rsidR="004E5DAA" w:rsidRPr="0034447C" w:rsidRDefault="004E5DAA" w:rsidP="004E5DAA">
      <w:pPr>
        <w:pStyle w:val="Heading2"/>
        <w:rPr>
          <w:rFonts w:ascii="Arial" w:hAnsi="Arial"/>
        </w:rPr>
      </w:pPr>
      <w:bookmarkStart w:id="28" w:name="_Toc956178714"/>
      <w:r w:rsidRPr="1823C6DC">
        <w:rPr>
          <w:rFonts w:ascii="Arial" w:hAnsi="Arial"/>
        </w:rPr>
        <w:lastRenderedPageBreak/>
        <w:t>Impact</w:t>
      </w:r>
      <w:bookmarkEnd w:id="28"/>
    </w:p>
    <w:p w14:paraId="0D3F0F53" w14:textId="57533378" w:rsidR="7F76664D" w:rsidRDefault="2F84A603" w:rsidP="00D249A6">
      <w:pPr>
        <w:pStyle w:val="BodyText"/>
        <w:numPr>
          <w:ilvl w:val="0"/>
          <w:numId w:val="2"/>
        </w:numPr>
        <w:rPr>
          <w:rFonts w:ascii="Arial" w:hAnsi="Arial" w:cs="Arial"/>
        </w:rPr>
      </w:pPr>
      <w:r w:rsidRPr="1F3BD57F">
        <w:rPr>
          <w:rFonts w:ascii="Arial" w:hAnsi="Arial" w:cs="Arial"/>
        </w:rPr>
        <w:t>Space exploration</w:t>
      </w:r>
      <w:r w:rsidR="6C506CA9" w:rsidRPr="0C504727">
        <w:rPr>
          <w:rFonts w:ascii="Arial" w:hAnsi="Arial" w:cs="Arial"/>
        </w:rPr>
        <w:t xml:space="preserve"> </w:t>
      </w:r>
      <w:r w:rsidR="382A243B" w:rsidRPr="778A687C">
        <w:rPr>
          <w:rFonts w:ascii="Arial" w:hAnsi="Arial" w:cs="Arial"/>
        </w:rPr>
        <w:t xml:space="preserve">for the benefit of </w:t>
      </w:r>
      <w:r w:rsidR="382A243B" w:rsidRPr="14FF4A3A">
        <w:rPr>
          <w:rFonts w:ascii="Arial" w:hAnsi="Arial" w:cs="Arial"/>
        </w:rPr>
        <w:t>humankind</w:t>
      </w:r>
    </w:p>
    <w:p w14:paraId="6A97E9D4" w14:textId="71D52939" w:rsidR="6A3E9792" w:rsidRDefault="6A3E9792" w:rsidP="00D249A6">
      <w:pPr>
        <w:pStyle w:val="BodyText"/>
        <w:numPr>
          <w:ilvl w:val="0"/>
          <w:numId w:val="2"/>
        </w:numPr>
        <w:rPr>
          <w:rFonts w:ascii="Arial" w:hAnsi="Arial" w:cs="Arial"/>
        </w:rPr>
      </w:pPr>
      <w:r w:rsidRPr="1599A45C">
        <w:rPr>
          <w:rFonts w:ascii="Arial" w:hAnsi="Arial" w:cs="Arial"/>
        </w:rPr>
        <w:t xml:space="preserve">More efficient transistors </w:t>
      </w:r>
      <w:r w:rsidR="3CE7952A" w:rsidRPr="0BAC6EAB">
        <w:rPr>
          <w:rFonts w:ascii="Arial" w:hAnsi="Arial" w:cs="Arial"/>
        </w:rPr>
        <w:t>result</w:t>
      </w:r>
      <w:r w:rsidR="3CE7952A" w:rsidRPr="533D3A6F">
        <w:rPr>
          <w:rFonts w:ascii="Arial" w:hAnsi="Arial" w:cs="Arial"/>
        </w:rPr>
        <w:t xml:space="preserve"> </w:t>
      </w:r>
      <w:r w:rsidR="3CE7952A" w:rsidRPr="1BF6B334">
        <w:rPr>
          <w:rFonts w:ascii="Arial" w:hAnsi="Arial" w:cs="Arial"/>
        </w:rPr>
        <w:t>in</w:t>
      </w:r>
      <w:r w:rsidRPr="1599A45C">
        <w:rPr>
          <w:rFonts w:ascii="Arial" w:hAnsi="Arial" w:cs="Arial"/>
        </w:rPr>
        <w:t xml:space="preserve"> less waste in the </w:t>
      </w:r>
      <w:proofErr w:type="gramStart"/>
      <w:r w:rsidRPr="1599A45C">
        <w:rPr>
          <w:rFonts w:ascii="Arial" w:hAnsi="Arial" w:cs="Arial"/>
        </w:rPr>
        <w:t>environment</w:t>
      </w:r>
      <w:proofErr w:type="gramEnd"/>
    </w:p>
    <w:p w14:paraId="3B0EB848" w14:textId="0E333CEE" w:rsidR="00FA617B" w:rsidRPr="0087450B" w:rsidRDefault="7BADD2A1" w:rsidP="00D249A6">
      <w:pPr>
        <w:pStyle w:val="BodyText"/>
        <w:numPr>
          <w:ilvl w:val="0"/>
          <w:numId w:val="2"/>
        </w:numPr>
        <w:rPr>
          <w:szCs w:val="23"/>
        </w:rPr>
      </w:pPr>
      <w:r w:rsidRPr="7F76664D">
        <w:rPr>
          <w:rFonts w:ascii="Arial" w:hAnsi="Arial" w:cs="Arial"/>
        </w:rPr>
        <w:t xml:space="preserve">Ethics concerning safety with radiation </w:t>
      </w:r>
      <w:proofErr w:type="gramStart"/>
      <w:r w:rsidRPr="7F76664D">
        <w:rPr>
          <w:rFonts w:ascii="Arial" w:hAnsi="Arial" w:cs="Arial"/>
        </w:rPr>
        <w:t>testing</w:t>
      </w:r>
      <w:proofErr w:type="gramEnd"/>
    </w:p>
    <w:sectPr w:rsidR="00FA617B" w:rsidRPr="0087450B" w:rsidSect="000D4E26">
      <w:headerReference w:type="first" r:id="rId19"/>
      <w:footerReference w:type="first" r:id="rId20"/>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528B3" w14:textId="77777777" w:rsidR="00834654" w:rsidRPr="008E43FF" w:rsidRDefault="00834654" w:rsidP="008E43FF">
      <w:pPr>
        <w:pStyle w:val="Footer"/>
      </w:pPr>
    </w:p>
  </w:endnote>
  <w:endnote w:type="continuationSeparator" w:id="0">
    <w:p w14:paraId="1CC7A771" w14:textId="77777777" w:rsidR="00834654" w:rsidRDefault="00834654" w:rsidP="00151371">
      <w:r>
        <w:continuationSeparator/>
      </w:r>
    </w:p>
  </w:endnote>
  <w:endnote w:type="continuationNotice" w:id="1">
    <w:p w14:paraId="74BE7189" w14:textId="77777777" w:rsidR="00834654" w:rsidRDefault="008346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A7E08" w14:textId="77777777" w:rsidR="00834654" w:rsidRDefault="00834654" w:rsidP="00151371">
      <w:r>
        <w:separator/>
      </w:r>
    </w:p>
  </w:footnote>
  <w:footnote w:type="continuationSeparator" w:id="0">
    <w:p w14:paraId="35805775" w14:textId="77777777" w:rsidR="00834654" w:rsidRDefault="00834654" w:rsidP="00151371">
      <w:r>
        <w:continuationSeparator/>
      </w:r>
    </w:p>
  </w:footnote>
  <w:footnote w:type="continuationNotice" w:id="1">
    <w:p w14:paraId="1F8B7EC1" w14:textId="77777777" w:rsidR="00834654" w:rsidRDefault="008346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D4D46F2" w14:paraId="395E2D2E" w14:textId="77777777" w:rsidTr="3D4D46F2">
      <w:trPr>
        <w:trHeight w:val="300"/>
      </w:trPr>
      <w:tc>
        <w:tcPr>
          <w:tcW w:w="3120" w:type="dxa"/>
        </w:tcPr>
        <w:p w14:paraId="78F0661F" w14:textId="3CFDBCFB" w:rsidR="3D4D46F2" w:rsidRDefault="3D4D46F2" w:rsidP="3D4D46F2">
          <w:pPr>
            <w:ind w:left="-115"/>
            <w:jc w:val="left"/>
          </w:pPr>
        </w:p>
      </w:tc>
      <w:tc>
        <w:tcPr>
          <w:tcW w:w="3120" w:type="dxa"/>
        </w:tcPr>
        <w:p w14:paraId="74166CE1" w14:textId="7449CBC7" w:rsidR="3D4D46F2" w:rsidRDefault="3D4D46F2" w:rsidP="3D4D46F2">
          <w:pPr>
            <w:jc w:val="center"/>
          </w:pPr>
        </w:p>
      </w:tc>
      <w:tc>
        <w:tcPr>
          <w:tcW w:w="3120" w:type="dxa"/>
        </w:tcPr>
        <w:p w14:paraId="7CFA4F1E" w14:textId="4D6F716C" w:rsidR="3D4D46F2" w:rsidRDefault="3D4D46F2" w:rsidP="3D4D46F2">
          <w:pPr>
            <w:ind w:right="-115"/>
            <w:jc w:val="right"/>
          </w:pPr>
        </w:p>
      </w:tc>
    </w:tr>
  </w:tbl>
  <w:p w14:paraId="3DEDA709" w14:textId="67EFF85C" w:rsidR="00B73CA6" w:rsidRDefault="00B73C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354ABFA"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Revision -</w:t>
    </w:r>
    <w:r w:rsidR="009C20AA">
      <w:rPr>
        <w:rFonts w:ascii="Arial" w:hAnsi="Arial" w:cs="Arial"/>
      </w:rPr>
      <w:t xml:space="preserve"> Draft</w:t>
    </w:r>
  </w:p>
  <w:p w14:paraId="7F3143EC" w14:textId="1072A7DF" w:rsidR="00FA617B" w:rsidRPr="00CD0346" w:rsidRDefault="00AE5A55">
    <w:pPr>
      <w:pStyle w:val="Header"/>
      <w:rPr>
        <w:rFonts w:ascii="Arial" w:hAnsi="Arial" w:cs="Arial"/>
      </w:rPr>
    </w:pPr>
    <w:r>
      <w:rPr>
        <w:rFonts w:ascii="Arial" w:hAnsi="Arial" w:cs="Arial"/>
      </w:rPr>
      <w:t xml:space="preserve">Radiation Resilient Logic </w:t>
    </w:r>
    <w:r w:rsidR="00EA6E09">
      <w:rPr>
        <w:rFonts w:ascii="Arial" w:hAnsi="Arial" w:cs="Arial"/>
      </w:rPr>
      <w:t xml:space="preserve">Circuit </w:t>
    </w:r>
    <w:r w:rsidR="00995A0C">
      <w:rPr>
        <w:rFonts w:ascii="Arial" w:hAnsi="Arial" w:cs="Arial"/>
      </w:rPr>
      <w:t xml:space="preserve">Study </w:t>
    </w:r>
    <w:r w:rsidR="00CB5432">
      <w:rPr>
        <w:rFonts w:ascii="Arial" w:hAnsi="Arial" w:cs="Arial"/>
      </w:rPr>
      <w:t>based on</w:t>
    </w:r>
    <w:r w:rsidR="00EE08BD">
      <w:rPr>
        <w:rFonts w:ascii="Arial" w:hAnsi="Arial" w:cs="Arial"/>
      </w:rPr>
      <w:t xml:space="preserve"> WBG Devi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D4D46F2" w14:paraId="3F54A26E" w14:textId="77777777" w:rsidTr="3D4D46F2">
      <w:trPr>
        <w:trHeight w:val="300"/>
      </w:trPr>
      <w:tc>
        <w:tcPr>
          <w:tcW w:w="3120" w:type="dxa"/>
        </w:tcPr>
        <w:p w14:paraId="45732C05" w14:textId="775CC81B" w:rsidR="3D4D46F2" w:rsidRDefault="3D4D46F2" w:rsidP="3D4D46F2">
          <w:pPr>
            <w:ind w:left="-115"/>
            <w:jc w:val="left"/>
          </w:pPr>
        </w:p>
      </w:tc>
      <w:tc>
        <w:tcPr>
          <w:tcW w:w="3120" w:type="dxa"/>
        </w:tcPr>
        <w:p w14:paraId="5B4B406C" w14:textId="65658248" w:rsidR="3D4D46F2" w:rsidRDefault="3D4D46F2" w:rsidP="3D4D46F2">
          <w:pPr>
            <w:jc w:val="center"/>
          </w:pPr>
        </w:p>
      </w:tc>
      <w:tc>
        <w:tcPr>
          <w:tcW w:w="3120" w:type="dxa"/>
        </w:tcPr>
        <w:p w14:paraId="2BF2FE5A" w14:textId="6466EA58" w:rsidR="3D4D46F2" w:rsidRDefault="3D4D46F2" w:rsidP="3D4D46F2">
          <w:pPr>
            <w:ind w:right="-115"/>
            <w:jc w:val="right"/>
          </w:pPr>
        </w:p>
      </w:tc>
    </w:tr>
  </w:tbl>
  <w:p w14:paraId="4D058160" w14:textId="5AA7AD22" w:rsidR="00B73CA6" w:rsidRDefault="00B73C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77777777"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7D8520BD" w:rsidR="00FA617B" w:rsidRPr="00AB0259" w:rsidRDefault="00AB0259" w:rsidP="00FA617B">
    <w:pPr>
      <w:pStyle w:val="Header"/>
      <w:rPr>
        <w:rFonts w:ascii="Arial" w:hAnsi="Arial" w:cs="Arial"/>
      </w:rPr>
    </w:pPr>
    <w:r>
      <w:rPr>
        <w:rFonts w:ascii="Arial" w:hAnsi="Arial" w:cs="Arial"/>
      </w:rPr>
      <w:t>Radiation Resilient Logic Circuit Study with WBG Devices</w:t>
    </w:r>
    <w:r w:rsidR="00FA617B">
      <w:tab/>
    </w:r>
  </w:p>
</w:hdr>
</file>

<file path=word/intelligence2.xml><?xml version="1.0" encoding="utf-8"?>
<int2:intelligence xmlns:int2="http://schemas.microsoft.com/office/intelligence/2020/intelligence" xmlns:oel="http://schemas.microsoft.com/office/2019/extlst">
  <int2:observations>
    <int2:textHash int2:hashCode="uHML5LIuht+NtF" int2:id="TKJCSobd">
      <int2:state int2:value="Rejected" int2:type="AugLoop_Text_Critique"/>
    </int2:textHash>
    <int2:textHash int2:hashCode="7Eqwiy9P7vcUtE" int2:id="XxDI9UrH">
      <int2:state int2:value="Rejected" int2:type="AugLoop_Text_Critique"/>
    </int2:textHash>
    <int2:textHash int2:hashCode="Q3RB4n2wykBzYg" int2:id="wQatNH2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35A"/>
    <w:multiLevelType w:val="hybridMultilevel"/>
    <w:tmpl w:val="720C9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A2DB6"/>
    <w:multiLevelType w:val="hybridMultilevel"/>
    <w:tmpl w:val="B56091E6"/>
    <w:lvl w:ilvl="0" w:tplc="ACACAFB0">
      <w:start w:val="1"/>
      <w:numFmt w:val="bullet"/>
      <w:lvlText w:val=""/>
      <w:lvlJc w:val="left"/>
      <w:pPr>
        <w:ind w:left="720" w:hanging="360"/>
      </w:pPr>
      <w:rPr>
        <w:rFonts w:ascii="Symbol" w:hAnsi="Symbol" w:hint="default"/>
      </w:rPr>
    </w:lvl>
    <w:lvl w:ilvl="1" w:tplc="A5A88CDC">
      <w:start w:val="1"/>
      <w:numFmt w:val="bullet"/>
      <w:lvlText w:val="o"/>
      <w:lvlJc w:val="left"/>
      <w:pPr>
        <w:ind w:left="1440" w:hanging="360"/>
      </w:pPr>
      <w:rPr>
        <w:rFonts w:ascii="Courier New" w:hAnsi="Courier New" w:hint="default"/>
      </w:rPr>
    </w:lvl>
    <w:lvl w:ilvl="2" w:tplc="7BFA9356">
      <w:start w:val="1"/>
      <w:numFmt w:val="bullet"/>
      <w:lvlText w:val=""/>
      <w:lvlJc w:val="left"/>
      <w:pPr>
        <w:ind w:left="2160" w:hanging="360"/>
      </w:pPr>
      <w:rPr>
        <w:rFonts w:ascii="Wingdings" w:hAnsi="Wingdings" w:hint="default"/>
      </w:rPr>
    </w:lvl>
    <w:lvl w:ilvl="3" w:tplc="E01EA2CE">
      <w:start w:val="1"/>
      <w:numFmt w:val="bullet"/>
      <w:lvlText w:val=""/>
      <w:lvlJc w:val="left"/>
      <w:pPr>
        <w:ind w:left="2880" w:hanging="360"/>
      </w:pPr>
      <w:rPr>
        <w:rFonts w:ascii="Symbol" w:hAnsi="Symbol" w:hint="default"/>
      </w:rPr>
    </w:lvl>
    <w:lvl w:ilvl="4" w:tplc="5DE23962">
      <w:start w:val="1"/>
      <w:numFmt w:val="bullet"/>
      <w:lvlText w:val="o"/>
      <w:lvlJc w:val="left"/>
      <w:pPr>
        <w:ind w:left="3600" w:hanging="360"/>
      </w:pPr>
      <w:rPr>
        <w:rFonts w:ascii="Courier New" w:hAnsi="Courier New" w:hint="default"/>
      </w:rPr>
    </w:lvl>
    <w:lvl w:ilvl="5" w:tplc="F5323668">
      <w:start w:val="1"/>
      <w:numFmt w:val="bullet"/>
      <w:lvlText w:val=""/>
      <w:lvlJc w:val="left"/>
      <w:pPr>
        <w:ind w:left="4320" w:hanging="360"/>
      </w:pPr>
      <w:rPr>
        <w:rFonts w:ascii="Wingdings" w:hAnsi="Wingdings" w:hint="default"/>
      </w:rPr>
    </w:lvl>
    <w:lvl w:ilvl="6" w:tplc="A3B871CE">
      <w:start w:val="1"/>
      <w:numFmt w:val="bullet"/>
      <w:lvlText w:val=""/>
      <w:lvlJc w:val="left"/>
      <w:pPr>
        <w:ind w:left="5040" w:hanging="360"/>
      </w:pPr>
      <w:rPr>
        <w:rFonts w:ascii="Symbol" w:hAnsi="Symbol" w:hint="default"/>
      </w:rPr>
    </w:lvl>
    <w:lvl w:ilvl="7" w:tplc="48ECF1EC">
      <w:start w:val="1"/>
      <w:numFmt w:val="bullet"/>
      <w:lvlText w:val="o"/>
      <w:lvlJc w:val="left"/>
      <w:pPr>
        <w:ind w:left="5760" w:hanging="360"/>
      </w:pPr>
      <w:rPr>
        <w:rFonts w:ascii="Courier New" w:hAnsi="Courier New" w:hint="default"/>
      </w:rPr>
    </w:lvl>
    <w:lvl w:ilvl="8" w:tplc="8E7E1D88">
      <w:start w:val="1"/>
      <w:numFmt w:val="bullet"/>
      <w:lvlText w:val=""/>
      <w:lvlJc w:val="left"/>
      <w:pPr>
        <w:ind w:left="6480" w:hanging="360"/>
      </w:pPr>
      <w:rPr>
        <w:rFonts w:ascii="Wingdings" w:hAnsi="Wingdings" w:hint="default"/>
      </w:rPr>
    </w:lvl>
  </w:abstractNum>
  <w:abstractNum w:abstractNumId="2" w15:restartNumberingAfterBreak="0">
    <w:nsid w:val="1B3FC946"/>
    <w:multiLevelType w:val="hybridMultilevel"/>
    <w:tmpl w:val="5D3425A6"/>
    <w:styleLink w:val="LTBULLET1"/>
    <w:lvl w:ilvl="0" w:tplc="A60A4A70">
      <w:start w:val="1"/>
      <w:numFmt w:val="bullet"/>
      <w:lvlText w:val=""/>
      <w:lvlJc w:val="left"/>
      <w:pPr>
        <w:ind w:left="720" w:hanging="360"/>
      </w:pPr>
      <w:rPr>
        <w:rFonts w:ascii="Symbol" w:hAnsi="Symbol" w:hint="default"/>
      </w:rPr>
    </w:lvl>
    <w:lvl w:ilvl="1" w:tplc="256C1E2A">
      <w:start w:val="1"/>
      <w:numFmt w:val="bullet"/>
      <w:lvlText w:val="o"/>
      <w:lvlJc w:val="left"/>
      <w:pPr>
        <w:ind w:left="1440" w:hanging="360"/>
      </w:pPr>
      <w:rPr>
        <w:rFonts w:ascii="Courier New" w:hAnsi="Courier New" w:hint="default"/>
      </w:rPr>
    </w:lvl>
    <w:lvl w:ilvl="2" w:tplc="845E8F98">
      <w:start w:val="1"/>
      <w:numFmt w:val="bullet"/>
      <w:lvlText w:val=""/>
      <w:lvlJc w:val="left"/>
      <w:pPr>
        <w:ind w:left="2160" w:hanging="360"/>
      </w:pPr>
      <w:rPr>
        <w:rFonts w:ascii="Wingdings" w:hAnsi="Wingdings" w:hint="default"/>
      </w:rPr>
    </w:lvl>
    <w:lvl w:ilvl="3" w:tplc="4CF011DA">
      <w:start w:val="1"/>
      <w:numFmt w:val="bullet"/>
      <w:lvlText w:val=""/>
      <w:lvlJc w:val="left"/>
      <w:pPr>
        <w:ind w:left="2880" w:hanging="360"/>
      </w:pPr>
      <w:rPr>
        <w:rFonts w:ascii="Symbol" w:hAnsi="Symbol" w:hint="default"/>
      </w:rPr>
    </w:lvl>
    <w:lvl w:ilvl="4" w:tplc="5F4EBF6E">
      <w:start w:val="1"/>
      <w:numFmt w:val="bullet"/>
      <w:lvlText w:val="o"/>
      <w:lvlJc w:val="left"/>
      <w:pPr>
        <w:ind w:left="3600" w:hanging="360"/>
      </w:pPr>
      <w:rPr>
        <w:rFonts w:ascii="Courier New" w:hAnsi="Courier New" w:hint="default"/>
      </w:rPr>
    </w:lvl>
    <w:lvl w:ilvl="5" w:tplc="7B504E1E">
      <w:start w:val="1"/>
      <w:numFmt w:val="bullet"/>
      <w:lvlText w:val=""/>
      <w:lvlJc w:val="left"/>
      <w:pPr>
        <w:ind w:left="4320" w:hanging="360"/>
      </w:pPr>
      <w:rPr>
        <w:rFonts w:ascii="Wingdings" w:hAnsi="Wingdings" w:hint="default"/>
      </w:rPr>
    </w:lvl>
    <w:lvl w:ilvl="6" w:tplc="399EC946">
      <w:start w:val="1"/>
      <w:numFmt w:val="bullet"/>
      <w:lvlText w:val=""/>
      <w:lvlJc w:val="left"/>
      <w:pPr>
        <w:ind w:left="5040" w:hanging="360"/>
      </w:pPr>
      <w:rPr>
        <w:rFonts w:ascii="Symbol" w:hAnsi="Symbol" w:hint="default"/>
      </w:rPr>
    </w:lvl>
    <w:lvl w:ilvl="7" w:tplc="2BBAC870">
      <w:start w:val="1"/>
      <w:numFmt w:val="bullet"/>
      <w:lvlText w:val="o"/>
      <w:lvlJc w:val="left"/>
      <w:pPr>
        <w:ind w:left="5760" w:hanging="360"/>
      </w:pPr>
      <w:rPr>
        <w:rFonts w:ascii="Courier New" w:hAnsi="Courier New" w:hint="default"/>
      </w:rPr>
    </w:lvl>
    <w:lvl w:ilvl="8" w:tplc="FC7E06F8">
      <w:start w:val="1"/>
      <w:numFmt w:val="bullet"/>
      <w:lvlText w:val=""/>
      <w:lvlJc w:val="left"/>
      <w:pPr>
        <w:ind w:left="6480" w:hanging="360"/>
      </w:pPr>
      <w:rPr>
        <w:rFonts w:ascii="Wingdings" w:hAnsi="Wingdings" w:hint="default"/>
      </w:rPr>
    </w:lvl>
  </w:abstractNum>
  <w:abstractNum w:abstractNumId="3" w15:restartNumberingAfterBreak="0">
    <w:nsid w:val="1DCA26B2"/>
    <w:multiLevelType w:val="hybridMultilevel"/>
    <w:tmpl w:val="38E61A34"/>
    <w:lvl w:ilvl="0" w:tplc="A8FC6D78">
      <w:start w:val="1"/>
      <w:numFmt w:val="bullet"/>
      <w:lvlText w:val=""/>
      <w:lvlJc w:val="left"/>
      <w:pPr>
        <w:ind w:left="720" w:hanging="360"/>
      </w:pPr>
      <w:rPr>
        <w:rFonts w:ascii="Symbol" w:hAnsi="Symbol" w:hint="default"/>
      </w:rPr>
    </w:lvl>
    <w:lvl w:ilvl="1" w:tplc="31029A9C">
      <w:start w:val="1"/>
      <w:numFmt w:val="bullet"/>
      <w:lvlText w:val="o"/>
      <w:lvlJc w:val="left"/>
      <w:pPr>
        <w:ind w:left="1440" w:hanging="360"/>
      </w:pPr>
      <w:rPr>
        <w:rFonts w:ascii="Courier New" w:hAnsi="Courier New" w:hint="default"/>
      </w:rPr>
    </w:lvl>
    <w:lvl w:ilvl="2" w:tplc="FF5C1CBA">
      <w:start w:val="1"/>
      <w:numFmt w:val="bullet"/>
      <w:lvlText w:val=""/>
      <w:lvlJc w:val="left"/>
      <w:pPr>
        <w:ind w:left="2160" w:hanging="360"/>
      </w:pPr>
      <w:rPr>
        <w:rFonts w:ascii="Wingdings" w:hAnsi="Wingdings" w:hint="default"/>
      </w:rPr>
    </w:lvl>
    <w:lvl w:ilvl="3" w:tplc="8CEA9840">
      <w:start w:val="1"/>
      <w:numFmt w:val="bullet"/>
      <w:lvlText w:val=""/>
      <w:lvlJc w:val="left"/>
      <w:pPr>
        <w:ind w:left="2880" w:hanging="360"/>
      </w:pPr>
      <w:rPr>
        <w:rFonts w:ascii="Symbol" w:hAnsi="Symbol" w:hint="default"/>
      </w:rPr>
    </w:lvl>
    <w:lvl w:ilvl="4" w:tplc="720A56E6">
      <w:start w:val="1"/>
      <w:numFmt w:val="bullet"/>
      <w:lvlText w:val="o"/>
      <w:lvlJc w:val="left"/>
      <w:pPr>
        <w:ind w:left="3600" w:hanging="360"/>
      </w:pPr>
      <w:rPr>
        <w:rFonts w:ascii="Courier New" w:hAnsi="Courier New" w:hint="default"/>
      </w:rPr>
    </w:lvl>
    <w:lvl w:ilvl="5" w:tplc="17C64FA2">
      <w:start w:val="1"/>
      <w:numFmt w:val="bullet"/>
      <w:lvlText w:val=""/>
      <w:lvlJc w:val="left"/>
      <w:pPr>
        <w:ind w:left="4320" w:hanging="360"/>
      </w:pPr>
      <w:rPr>
        <w:rFonts w:ascii="Wingdings" w:hAnsi="Wingdings" w:hint="default"/>
      </w:rPr>
    </w:lvl>
    <w:lvl w:ilvl="6" w:tplc="56381474">
      <w:start w:val="1"/>
      <w:numFmt w:val="bullet"/>
      <w:lvlText w:val=""/>
      <w:lvlJc w:val="left"/>
      <w:pPr>
        <w:ind w:left="5040" w:hanging="360"/>
      </w:pPr>
      <w:rPr>
        <w:rFonts w:ascii="Symbol" w:hAnsi="Symbol" w:hint="default"/>
      </w:rPr>
    </w:lvl>
    <w:lvl w:ilvl="7" w:tplc="E2FA3768">
      <w:start w:val="1"/>
      <w:numFmt w:val="bullet"/>
      <w:lvlText w:val="o"/>
      <w:lvlJc w:val="left"/>
      <w:pPr>
        <w:ind w:left="5760" w:hanging="360"/>
      </w:pPr>
      <w:rPr>
        <w:rFonts w:ascii="Courier New" w:hAnsi="Courier New" w:hint="default"/>
      </w:rPr>
    </w:lvl>
    <w:lvl w:ilvl="8" w:tplc="024C7BB4">
      <w:start w:val="1"/>
      <w:numFmt w:val="bullet"/>
      <w:lvlText w:val=""/>
      <w:lvlJc w:val="left"/>
      <w:pPr>
        <w:ind w:left="6480" w:hanging="360"/>
      </w:pPr>
      <w:rPr>
        <w:rFonts w:ascii="Wingdings" w:hAnsi="Wingdings" w:hint="default"/>
      </w:rPr>
    </w:lvl>
  </w:abstractNum>
  <w:abstractNum w:abstractNumId="4" w15:restartNumberingAfterBreak="0">
    <w:nsid w:val="282961FA"/>
    <w:multiLevelType w:val="hybridMultilevel"/>
    <w:tmpl w:val="E37C8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6" w15:restartNumberingAfterBreak="0">
    <w:nsid w:val="43990AE5"/>
    <w:multiLevelType w:val="hybridMultilevel"/>
    <w:tmpl w:val="FFFFFFFF"/>
    <w:lvl w:ilvl="0" w:tplc="0BC6F3DA">
      <w:start w:val="1"/>
      <w:numFmt w:val="bullet"/>
      <w:lvlText w:val=""/>
      <w:lvlJc w:val="left"/>
      <w:pPr>
        <w:ind w:left="720" w:hanging="360"/>
      </w:pPr>
      <w:rPr>
        <w:rFonts w:ascii="Symbol" w:hAnsi="Symbol" w:hint="default"/>
      </w:rPr>
    </w:lvl>
    <w:lvl w:ilvl="1" w:tplc="8CA8A36E">
      <w:start w:val="1"/>
      <w:numFmt w:val="bullet"/>
      <w:lvlText w:val="o"/>
      <w:lvlJc w:val="left"/>
      <w:pPr>
        <w:ind w:left="1440" w:hanging="360"/>
      </w:pPr>
      <w:rPr>
        <w:rFonts w:ascii="Courier New" w:hAnsi="Courier New" w:hint="default"/>
      </w:rPr>
    </w:lvl>
    <w:lvl w:ilvl="2" w:tplc="46BC0464">
      <w:start w:val="1"/>
      <w:numFmt w:val="bullet"/>
      <w:lvlText w:val=""/>
      <w:lvlJc w:val="left"/>
      <w:pPr>
        <w:ind w:left="2160" w:hanging="360"/>
      </w:pPr>
      <w:rPr>
        <w:rFonts w:ascii="Wingdings" w:hAnsi="Wingdings" w:hint="default"/>
      </w:rPr>
    </w:lvl>
    <w:lvl w:ilvl="3" w:tplc="EA44F5CC">
      <w:start w:val="1"/>
      <w:numFmt w:val="bullet"/>
      <w:lvlText w:val=""/>
      <w:lvlJc w:val="left"/>
      <w:pPr>
        <w:ind w:left="2880" w:hanging="360"/>
      </w:pPr>
      <w:rPr>
        <w:rFonts w:ascii="Symbol" w:hAnsi="Symbol" w:hint="default"/>
      </w:rPr>
    </w:lvl>
    <w:lvl w:ilvl="4" w:tplc="3C30864C">
      <w:start w:val="1"/>
      <w:numFmt w:val="bullet"/>
      <w:lvlText w:val="o"/>
      <w:lvlJc w:val="left"/>
      <w:pPr>
        <w:ind w:left="3600" w:hanging="360"/>
      </w:pPr>
      <w:rPr>
        <w:rFonts w:ascii="Courier New" w:hAnsi="Courier New" w:hint="default"/>
      </w:rPr>
    </w:lvl>
    <w:lvl w:ilvl="5" w:tplc="703E7C02">
      <w:start w:val="1"/>
      <w:numFmt w:val="bullet"/>
      <w:lvlText w:val=""/>
      <w:lvlJc w:val="left"/>
      <w:pPr>
        <w:ind w:left="4320" w:hanging="360"/>
      </w:pPr>
      <w:rPr>
        <w:rFonts w:ascii="Wingdings" w:hAnsi="Wingdings" w:hint="default"/>
      </w:rPr>
    </w:lvl>
    <w:lvl w:ilvl="6" w:tplc="CE5E9982">
      <w:start w:val="1"/>
      <w:numFmt w:val="bullet"/>
      <w:lvlText w:val=""/>
      <w:lvlJc w:val="left"/>
      <w:pPr>
        <w:ind w:left="5040" w:hanging="360"/>
      </w:pPr>
      <w:rPr>
        <w:rFonts w:ascii="Symbol" w:hAnsi="Symbol" w:hint="default"/>
      </w:rPr>
    </w:lvl>
    <w:lvl w:ilvl="7" w:tplc="BC185F7C">
      <w:start w:val="1"/>
      <w:numFmt w:val="bullet"/>
      <w:lvlText w:val="o"/>
      <w:lvlJc w:val="left"/>
      <w:pPr>
        <w:ind w:left="5760" w:hanging="360"/>
      </w:pPr>
      <w:rPr>
        <w:rFonts w:ascii="Courier New" w:hAnsi="Courier New" w:hint="default"/>
      </w:rPr>
    </w:lvl>
    <w:lvl w:ilvl="8" w:tplc="B1164AF0">
      <w:start w:val="1"/>
      <w:numFmt w:val="bullet"/>
      <w:lvlText w:val=""/>
      <w:lvlJc w:val="left"/>
      <w:pPr>
        <w:ind w:left="6480" w:hanging="360"/>
      </w:pPr>
      <w:rPr>
        <w:rFonts w:ascii="Wingdings" w:hAnsi="Wingdings" w:hint="default"/>
      </w:rPr>
    </w:lvl>
  </w:abstractNum>
  <w:abstractNum w:abstractNumId="7" w15:restartNumberingAfterBreak="0">
    <w:nsid w:val="46380A39"/>
    <w:multiLevelType w:val="hybridMultilevel"/>
    <w:tmpl w:val="DCC2A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3A1A6E"/>
    <w:multiLevelType w:val="hybridMultilevel"/>
    <w:tmpl w:val="5952FA50"/>
    <w:lvl w:ilvl="0" w:tplc="6A6AEC80">
      <w:start w:val="1"/>
      <w:numFmt w:val="bullet"/>
      <w:lvlText w:val=""/>
      <w:lvlJc w:val="left"/>
      <w:pPr>
        <w:ind w:left="720" w:hanging="360"/>
      </w:pPr>
      <w:rPr>
        <w:rFonts w:ascii="Symbol" w:hAnsi="Symbol" w:hint="default"/>
      </w:rPr>
    </w:lvl>
    <w:lvl w:ilvl="1" w:tplc="A6929C16">
      <w:start w:val="1"/>
      <w:numFmt w:val="bullet"/>
      <w:lvlText w:val="o"/>
      <w:lvlJc w:val="left"/>
      <w:pPr>
        <w:ind w:left="1440" w:hanging="360"/>
      </w:pPr>
      <w:rPr>
        <w:rFonts w:ascii="Courier New" w:hAnsi="Courier New" w:hint="default"/>
      </w:rPr>
    </w:lvl>
    <w:lvl w:ilvl="2" w:tplc="5EC8A890">
      <w:start w:val="1"/>
      <w:numFmt w:val="bullet"/>
      <w:lvlText w:val=""/>
      <w:lvlJc w:val="left"/>
      <w:pPr>
        <w:ind w:left="2160" w:hanging="360"/>
      </w:pPr>
      <w:rPr>
        <w:rFonts w:ascii="Wingdings" w:hAnsi="Wingdings" w:hint="default"/>
      </w:rPr>
    </w:lvl>
    <w:lvl w:ilvl="3" w:tplc="41A248AE">
      <w:start w:val="1"/>
      <w:numFmt w:val="bullet"/>
      <w:lvlText w:val=""/>
      <w:lvlJc w:val="left"/>
      <w:pPr>
        <w:ind w:left="2880" w:hanging="360"/>
      </w:pPr>
      <w:rPr>
        <w:rFonts w:ascii="Symbol" w:hAnsi="Symbol" w:hint="default"/>
      </w:rPr>
    </w:lvl>
    <w:lvl w:ilvl="4" w:tplc="CADCFCFC">
      <w:start w:val="1"/>
      <w:numFmt w:val="bullet"/>
      <w:lvlText w:val="o"/>
      <w:lvlJc w:val="left"/>
      <w:pPr>
        <w:ind w:left="3600" w:hanging="360"/>
      </w:pPr>
      <w:rPr>
        <w:rFonts w:ascii="Courier New" w:hAnsi="Courier New" w:hint="default"/>
      </w:rPr>
    </w:lvl>
    <w:lvl w:ilvl="5" w:tplc="F3385004">
      <w:start w:val="1"/>
      <w:numFmt w:val="bullet"/>
      <w:lvlText w:val=""/>
      <w:lvlJc w:val="left"/>
      <w:pPr>
        <w:ind w:left="4320" w:hanging="360"/>
      </w:pPr>
      <w:rPr>
        <w:rFonts w:ascii="Wingdings" w:hAnsi="Wingdings" w:hint="default"/>
      </w:rPr>
    </w:lvl>
    <w:lvl w:ilvl="6" w:tplc="FF7A8B8A">
      <w:start w:val="1"/>
      <w:numFmt w:val="bullet"/>
      <w:lvlText w:val=""/>
      <w:lvlJc w:val="left"/>
      <w:pPr>
        <w:ind w:left="5040" w:hanging="360"/>
      </w:pPr>
      <w:rPr>
        <w:rFonts w:ascii="Symbol" w:hAnsi="Symbol" w:hint="default"/>
      </w:rPr>
    </w:lvl>
    <w:lvl w:ilvl="7" w:tplc="A148AEFC">
      <w:start w:val="1"/>
      <w:numFmt w:val="bullet"/>
      <w:lvlText w:val="o"/>
      <w:lvlJc w:val="left"/>
      <w:pPr>
        <w:ind w:left="5760" w:hanging="360"/>
      </w:pPr>
      <w:rPr>
        <w:rFonts w:ascii="Courier New" w:hAnsi="Courier New" w:hint="default"/>
      </w:rPr>
    </w:lvl>
    <w:lvl w:ilvl="8" w:tplc="870E986E">
      <w:start w:val="1"/>
      <w:numFmt w:val="bullet"/>
      <w:lvlText w:val=""/>
      <w:lvlJc w:val="left"/>
      <w:pPr>
        <w:ind w:left="6480" w:hanging="360"/>
      </w:pPr>
      <w:rPr>
        <w:rFonts w:ascii="Wingdings" w:hAnsi="Wingdings" w:hint="default"/>
      </w:rPr>
    </w:lvl>
  </w:abstractNum>
  <w:abstractNum w:abstractNumId="9" w15:restartNumberingAfterBreak="0">
    <w:nsid w:val="65E4F263"/>
    <w:multiLevelType w:val="hybridMultilevel"/>
    <w:tmpl w:val="FFFFFFFF"/>
    <w:lvl w:ilvl="0" w:tplc="6D085C94">
      <w:start w:val="1"/>
      <w:numFmt w:val="bullet"/>
      <w:lvlText w:val=""/>
      <w:lvlJc w:val="left"/>
      <w:pPr>
        <w:ind w:left="720" w:hanging="360"/>
      </w:pPr>
      <w:rPr>
        <w:rFonts w:ascii="Symbol" w:hAnsi="Symbol" w:hint="default"/>
      </w:rPr>
    </w:lvl>
    <w:lvl w:ilvl="1" w:tplc="13EED09C">
      <w:start w:val="1"/>
      <w:numFmt w:val="bullet"/>
      <w:lvlText w:val="o"/>
      <w:lvlJc w:val="left"/>
      <w:pPr>
        <w:ind w:left="1440" w:hanging="360"/>
      </w:pPr>
      <w:rPr>
        <w:rFonts w:ascii="Courier New" w:hAnsi="Courier New" w:hint="default"/>
      </w:rPr>
    </w:lvl>
    <w:lvl w:ilvl="2" w:tplc="A65A63C8">
      <w:start w:val="1"/>
      <w:numFmt w:val="bullet"/>
      <w:lvlText w:val=""/>
      <w:lvlJc w:val="left"/>
      <w:pPr>
        <w:ind w:left="2160" w:hanging="360"/>
      </w:pPr>
      <w:rPr>
        <w:rFonts w:ascii="Wingdings" w:hAnsi="Wingdings" w:hint="default"/>
      </w:rPr>
    </w:lvl>
    <w:lvl w:ilvl="3" w:tplc="5FE092F4">
      <w:start w:val="1"/>
      <w:numFmt w:val="bullet"/>
      <w:lvlText w:val=""/>
      <w:lvlJc w:val="left"/>
      <w:pPr>
        <w:ind w:left="2880" w:hanging="360"/>
      </w:pPr>
      <w:rPr>
        <w:rFonts w:ascii="Symbol" w:hAnsi="Symbol" w:hint="default"/>
      </w:rPr>
    </w:lvl>
    <w:lvl w:ilvl="4" w:tplc="17F4579E">
      <w:start w:val="1"/>
      <w:numFmt w:val="bullet"/>
      <w:lvlText w:val="o"/>
      <w:lvlJc w:val="left"/>
      <w:pPr>
        <w:ind w:left="3600" w:hanging="360"/>
      </w:pPr>
      <w:rPr>
        <w:rFonts w:ascii="Courier New" w:hAnsi="Courier New" w:hint="default"/>
      </w:rPr>
    </w:lvl>
    <w:lvl w:ilvl="5" w:tplc="E46A54AC">
      <w:start w:val="1"/>
      <w:numFmt w:val="bullet"/>
      <w:lvlText w:val=""/>
      <w:lvlJc w:val="left"/>
      <w:pPr>
        <w:ind w:left="4320" w:hanging="360"/>
      </w:pPr>
      <w:rPr>
        <w:rFonts w:ascii="Wingdings" w:hAnsi="Wingdings" w:hint="default"/>
      </w:rPr>
    </w:lvl>
    <w:lvl w:ilvl="6" w:tplc="BD087192">
      <w:start w:val="1"/>
      <w:numFmt w:val="bullet"/>
      <w:lvlText w:val=""/>
      <w:lvlJc w:val="left"/>
      <w:pPr>
        <w:ind w:left="5040" w:hanging="360"/>
      </w:pPr>
      <w:rPr>
        <w:rFonts w:ascii="Symbol" w:hAnsi="Symbol" w:hint="default"/>
      </w:rPr>
    </w:lvl>
    <w:lvl w:ilvl="7" w:tplc="7F3A3572">
      <w:start w:val="1"/>
      <w:numFmt w:val="bullet"/>
      <w:lvlText w:val="o"/>
      <w:lvlJc w:val="left"/>
      <w:pPr>
        <w:ind w:left="5760" w:hanging="360"/>
      </w:pPr>
      <w:rPr>
        <w:rFonts w:ascii="Courier New" w:hAnsi="Courier New" w:hint="default"/>
      </w:rPr>
    </w:lvl>
    <w:lvl w:ilvl="8" w:tplc="C6D0A6FC">
      <w:start w:val="1"/>
      <w:numFmt w:val="bullet"/>
      <w:lvlText w:val=""/>
      <w:lvlJc w:val="left"/>
      <w:pPr>
        <w:ind w:left="6480" w:hanging="360"/>
      </w:pPr>
      <w:rPr>
        <w:rFonts w:ascii="Wingdings" w:hAnsi="Wingdings" w:hint="default"/>
      </w:rPr>
    </w:lvl>
  </w:abstractNum>
  <w:abstractNum w:abstractNumId="10" w15:restartNumberingAfterBreak="0">
    <w:nsid w:val="6CF84197"/>
    <w:multiLevelType w:val="hybridMultilevel"/>
    <w:tmpl w:val="F32EB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3307145">
    <w:abstractNumId w:val="5"/>
  </w:num>
  <w:num w:numId="2" w16cid:durableId="2066829230">
    <w:abstractNumId w:val="2"/>
  </w:num>
  <w:num w:numId="3" w16cid:durableId="2124381765">
    <w:abstractNumId w:val="8"/>
  </w:num>
  <w:num w:numId="4" w16cid:durableId="1731150382">
    <w:abstractNumId w:val="3"/>
  </w:num>
  <w:num w:numId="5" w16cid:durableId="467164379">
    <w:abstractNumId w:val="1"/>
  </w:num>
  <w:num w:numId="6" w16cid:durableId="588122742">
    <w:abstractNumId w:val="0"/>
  </w:num>
  <w:num w:numId="7" w16cid:durableId="882985948">
    <w:abstractNumId w:val="9"/>
  </w:num>
  <w:num w:numId="8" w16cid:durableId="1825969497">
    <w:abstractNumId w:val="6"/>
  </w:num>
  <w:num w:numId="9" w16cid:durableId="887912603">
    <w:abstractNumId w:val="4"/>
  </w:num>
  <w:num w:numId="10" w16cid:durableId="1606813571">
    <w:abstractNumId w:val="10"/>
  </w:num>
  <w:num w:numId="11" w16cid:durableId="176090523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AFD"/>
    <w:rsid w:val="00000E70"/>
    <w:rsid w:val="0000109A"/>
    <w:rsid w:val="00001166"/>
    <w:rsid w:val="00001650"/>
    <w:rsid w:val="00001D80"/>
    <w:rsid w:val="00001FBD"/>
    <w:rsid w:val="00002116"/>
    <w:rsid w:val="00002211"/>
    <w:rsid w:val="00002BDB"/>
    <w:rsid w:val="00002EE8"/>
    <w:rsid w:val="00002FCD"/>
    <w:rsid w:val="000034DF"/>
    <w:rsid w:val="00003762"/>
    <w:rsid w:val="00003A2C"/>
    <w:rsid w:val="00003E47"/>
    <w:rsid w:val="00003EF6"/>
    <w:rsid w:val="0000425C"/>
    <w:rsid w:val="0000452D"/>
    <w:rsid w:val="00004A3C"/>
    <w:rsid w:val="00004D0D"/>
    <w:rsid w:val="00004F94"/>
    <w:rsid w:val="0000636D"/>
    <w:rsid w:val="000069AC"/>
    <w:rsid w:val="00006A8B"/>
    <w:rsid w:val="00006E1A"/>
    <w:rsid w:val="000071C6"/>
    <w:rsid w:val="000077DA"/>
    <w:rsid w:val="00007957"/>
    <w:rsid w:val="00007DD4"/>
    <w:rsid w:val="00007E2E"/>
    <w:rsid w:val="000101BC"/>
    <w:rsid w:val="000104D7"/>
    <w:rsid w:val="00010890"/>
    <w:rsid w:val="00010E46"/>
    <w:rsid w:val="000113AA"/>
    <w:rsid w:val="000113AE"/>
    <w:rsid w:val="00011518"/>
    <w:rsid w:val="000117DF"/>
    <w:rsid w:val="00011A6B"/>
    <w:rsid w:val="00011C4F"/>
    <w:rsid w:val="00012751"/>
    <w:rsid w:val="00012DF4"/>
    <w:rsid w:val="00012F85"/>
    <w:rsid w:val="000136AA"/>
    <w:rsid w:val="00013C4C"/>
    <w:rsid w:val="00014631"/>
    <w:rsid w:val="000147EE"/>
    <w:rsid w:val="00014DCB"/>
    <w:rsid w:val="000156B1"/>
    <w:rsid w:val="0001768B"/>
    <w:rsid w:val="0001793D"/>
    <w:rsid w:val="00017E5F"/>
    <w:rsid w:val="000204DA"/>
    <w:rsid w:val="00020846"/>
    <w:rsid w:val="00020F5F"/>
    <w:rsid w:val="0002122D"/>
    <w:rsid w:val="0002125B"/>
    <w:rsid w:val="00022255"/>
    <w:rsid w:val="000222B0"/>
    <w:rsid w:val="00022F94"/>
    <w:rsid w:val="00023055"/>
    <w:rsid w:val="00023345"/>
    <w:rsid w:val="00023823"/>
    <w:rsid w:val="00023BB3"/>
    <w:rsid w:val="0002401B"/>
    <w:rsid w:val="00024216"/>
    <w:rsid w:val="00024510"/>
    <w:rsid w:val="000245D3"/>
    <w:rsid w:val="00024AE4"/>
    <w:rsid w:val="00024E82"/>
    <w:rsid w:val="00024F79"/>
    <w:rsid w:val="000250C0"/>
    <w:rsid w:val="00025440"/>
    <w:rsid w:val="000254AC"/>
    <w:rsid w:val="0002553C"/>
    <w:rsid w:val="00026537"/>
    <w:rsid w:val="0002689A"/>
    <w:rsid w:val="000269A2"/>
    <w:rsid w:val="000271BF"/>
    <w:rsid w:val="0002765D"/>
    <w:rsid w:val="000277C0"/>
    <w:rsid w:val="00027982"/>
    <w:rsid w:val="00027D8F"/>
    <w:rsid w:val="00027EFF"/>
    <w:rsid w:val="000305A1"/>
    <w:rsid w:val="00030CCF"/>
    <w:rsid w:val="0003107F"/>
    <w:rsid w:val="0003167D"/>
    <w:rsid w:val="0003178C"/>
    <w:rsid w:val="0003185D"/>
    <w:rsid w:val="00031FD0"/>
    <w:rsid w:val="0003207C"/>
    <w:rsid w:val="000331AF"/>
    <w:rsid w:val="000332C6"/>
    <w:rsid w:val="00033AF5"/>
    <w:rsid w:val="00034E6C"/>
    <w:rsid w:val="0003538A"/>
    <w:rsid w:val="00036443"/>
    <w:rsid w:val="00036456"/>
    <w:rsid w:val="00036827"/>
    <w:rsid w:val="00037047"/>
    <w:rsid w:val="00037209"/>
    <w:rsid w:val="000379B9"/>
    <w:rsid w:val="00037BC3"/>
    <w:rsid w:val="0004141A"/>
    <w:rsid w:val="000418E5"/>
    <w:rsid w:val="000421F3"/>
    <w:rsid w:val="00042486"/>
    <w:rsid w:val="00043BA9"/>
    <w:rsid w:val="00043D9F"/>
    <w:rsid w:val="0004419B"/>
    <w:rsid w:val="0004446B"/>
    <w:rsid w:val="0004451A"/>
    <w:rsid w:val="000446A7"/>
    <w:rsid w:val="00044A8C"/>
    <w:rsid w:val="00044D91"/>
    <w:rsid w:val="00045216"/>
    <w:rsid w:val="0004564A"/>
    <w:rsid w:val="000458C1"/>
    <w:rsid w:val="00045EAE"/>
    <w:rsid w:val="000465A7"/>
    <w:rsid w:val="00046876"/>
    <w:rsid w:val="00046F32"/>
    <w:rsid w:val="00047252"/>
    <w:rsid w:val="0004733C"/>
    <w:rsid w:val="000473BF"/>
    <w:rsid w:val="000475A3"/>
    <w:rsid w:val="00047931"/>
    <w:rsid w:val="00047D9F"/>
    <w:rsid w:val="000502FC"/>
    <w:rsid w:val="0005037C"/>
    <w:rsid w:val="000504B9"/>
    <w:rsid w:val="00050651"/>
    <w:rsid w:val="00050D09"/>
    <w:rsid w:val="000510A0"/>
    <w:rsid w:val="000510FB"/>
    <w:rsid w:val="00051247"/>
    <w:rsid w:val="000516A3"/>
    <w:rsid w:val="00051E27"/>
    <w:rsid w:val="000525CE"/>
    <w:rsid w:val="00052A95"/>
    <w:rsid w:val="00052C81"/>
    <w:rsid w:val="00052D8F"/>
    <w:rsid w:val="000534E6"/>
    <w:rsid w:val="000537C8"/>
    <w:rsid w:val="00053AAE"/>
    <w:rsid w:val="0005426F"/>
    <w:rsid w:val="000543D7"/>
    <w:rsid w:val="00054C05"/>
    <w:rsid w:val="00054C8B"/>
    <w:rsid w:val="000551E5"/>
    <w:rsid w:val="00055799"/>
    <w:rsid w:val="00055B21"/>
    <w:rsid w:val="00055E8F"/>
    <w:rsid w:val="00055E92"/>
    <w:rsid w:val="00056880"/>
    <w:rsid w:val="00056FB7"/>
    <w:rsid w:val="00061079"/>
    <w:rsid w:val="00061450"/>
    <w:rsid w:val="00061639"/>
    <w:rsid w:val="00061894"/>
    <w:rsid w:val="00061B2F"/>
    <w:rsid w:val="000623D2"/>
    <w:rsid w:val="0006241C"/>
    <w:rsid w:val="000625C6"/>
    <w:rsid w:val="00062831"/>
    <w:rsid w:val="000628EA"/>
    <w:rsid w:val="00064756"/>
    <w:rsid w:val="0006477D"/>
    <w:rsid w:val="00065249"/>
    <w:rsid w:val="00065E92"/>
    <w:rsid w:val="00066B51"/>
    <w:rsid w:val="00066CEC"/>
    <w:rsid w:val="00066E58"/>
    <w:rsid w:val="000670B0"/>
    <w:rsid w:val="000673AD"/>
    <w:rsid w:val="00067838"/>
    <w:rsid w:val="00070183"/>
    <w:rsid w:val="00070404"/>
    <w:rsid w:val="000705BB"/>
    <w:rsid w:val="00070785"/>
    <w:rsid w:val="00070793"/>
    <w:rsid w:val="00070D60"/>
    <w:rsid w:val="00070F48"/>
    <w:rsid w:val="00071414"/>
    <w:rsid w:val="0007159D"/>
    <w:rsid w:val="00071CA4"/>
    <w:rsid w:val="00071D9C"/>
    <w:rsid w:val="00072028"/>
    <w:rsid w:val="00072484"/>
    <w:rsid w:val="00072ECE"/>
    <w:rsid w:val="000734F9"/>
    <w:rsid w:val="00073682"/>
    <w:rsid w:val="00074209"/>
    <w:rsid w:val="0007439D"/>
    <w:rsid w:val="00074681"/>
    <w:rsid w:val="00075282"/>
    <w:rsid w:val="000752B6"/>
    <w:rsid w:val="000754AD"/>
    <w:rsid w:val="00075AA6"/>
    <w:rsid w:val="00075C37"/>
    <w:rsid w:val="00075D06"/>
    <w:rsid w:val="000763B5"/>
    <w:rsid w:val="000764FD"/>
    <w:rsid w:val="00076724"/>
    <w:rsid w:val="0007689C"/>
    <w:rsid w:val="000769FC"/>
    <w:rsid w:val="00076B91"/>
    <w:rsid w:val="00076E69"/>
    <w:rsid w:val="00077C6E"/>
    <w:rsid w:val="00080377"/>
    <w:rsid w:val="00080FF9"/>
    <w:rsid w:val="000818D9"/>
    <w:rsid w:val="00081C42"/>
    <w:rsid w:val="00081D8F"/>
    <w:rsid w:val="00081DE1"/>
    <w:rsid w:val="00082BC6"/>
    <w:rsid w:val="0008388D"/>
    <w:rsid w:val="00083EBF"/>
    <w:rsid w:val="0008449C"/>
    <w:rsid w:val="000845B4"/>
    <w:rsid w:val="0008466D"/>
    <w:rsid w:val="00084A6E"/>
    <w:rsid w:val="00084DC4"/>
    <w:rsid w:val="000857C3"/>
    <w:rsid w:val="00086419"/>
    <w:rsid w:val="0008717C"/>
    <w:rsid w:val="00087F5E"/>
    <w:rsid w:val="0009018C"/>
    <w:rsid w:val="000901D5"/>
    <w:rsid w:val="000903AE"/>
    <w:rsid w:val="000903F8"/>
    <w:rsid w:val="000908D3"/>
    <w:rsid w:val="00090AD6"/>
    <w:rsid w:val="00091AE2"/>
    <w:rsid w:val="00091BCF"/>
    <w:rsid w:val="00092637"/>
    <w:rsid w:val="0009324F"/>
    <w:rsid w:val="000934CB"/>
    <w:rsid w:val="00093627"/>
    <w:rsid w:val="0009393E"/>
    <w:rsid w:val="00093AE7"/>
    <w:rsid w:val="00093D60"/>
    <w:rsid w:val="00094402"/>
    <w:rsid w:val="000945A4"/>
    <w:rsid w:val="00094B77"/>
    <w:rsid w:val="00094EA7"/>
    <w:rsid w:val="0009548D"/>
    <w:rsid w:val="00095733"/>
    <w:rsid w:val="00095C2A"/>
    <w:rsid w:val="00095C80"/>
    <w:rsid w:val="00096167"/>
    <w:rsid w:val="00096561"/>
    <w:rsid w:val="00096D2A"/>
    <w:rsid w:val="00096EB1"/>
    <w:rsid w:val="0009720F"/>
    <w:rsid w:val="0009797E"/>
    <w:rsid w:val="000A0A9D"/>
    <w:rsid w:val="000A0BB3"/>
    <w:rsid w:val="000A0C24"/>
    <w:rsid w:val="000A10DE"/>
    <w:rsid w:val="000A15D6"/>
    <w:rsid w:val="000A1957"/>
    <w:rsid w:val="000A1E1C"/>
    <w:rsid w:val="000A25E0"/>
    <w:rsid w:val="000A30E3"/>
    <w:rsid w:val="000A3EB2"/>
    <w:rsid w:val="000A3F0B"/>
    <w:rsid w:val="000A48D7"/>
    <w:rsid w:val="000A4977"/>
    <w:rsid w:val="000A4B24"/>
    <w:rsid w:val="000A5573"/>
    <w:rsid w:val="000A5C86"/>
    <w:rsid w:val="000A5CEB"/>
    <w:rsid w:val="000A5CED"/>
    <w:rsid w:val="000A5D23"/>
    <w:rsid w:val="000A5DEB"/>
    <w:rsid w:val="000A6167"/>
    <w:rsid w:val="000A6986"/>
    <w:rsid w:val="000A726A"/>
    <w:rsid w:val="000A72A3"/>
    <w:rsid w:val="000A73B8"/>
    <w:rsid w:val="000A77BC"/>
    <w:rsid w:val="000A7AA0"/>
    <w:rsid w:val="000B03C8"/>
    <w:rsid w:val="000B0CF6"/>
    <w:rsid w:val="000B0D86"/>
    <w:rsid w:val="000B112A"/>
    <w:rsid w:val="000B18CE"/>
    <w:rsid w:val="000B1A54"/>
    <w:rsid w:val="000B1CDD"/>
    <w:rsid w:val="000B34BD"/>
    <w:rsid w:val="000B38DD"/>
    <w:rsid w:val="000B4059"/>
    <w:rsid w:val="000B54BB"/>
    <w:rsid w:val="000B5600"/>
    <w:rsid w:val="000B6032"/>
    <w:rsid w:val="000B61FF"/>
    <w:rsid w:val="000B6352"/>
    <w:rsid w:val="000B65AB"/>
    <w:rsid w:val="000B6704"/>
    <w:rsid w:val="000B71CA"/>
    <w:rsid w:val="000B71FC"/>
    <w:rsid w:val="000B7411"/>
    <w:rsid w:val="000B770D"/>
    <w:rsid w:val="000B797B"/>
    <w:rsid w:val="000B7CD3"/>
    <w:rsid w:val="000C00DF"/>
    <w:rsid w:val="000C0ACF"/>
    <w:rsid w:val="000C0B7F"/>
    <w:rsid w:val="000C0D0C"/>
    <w:rsid w:val="000C1D18"/>
    <w:rsid w:val="000C1F23"/>
    <w:rsid w:val="000C2702"/>
    <w:rsid w:val="000C28B2"/>
    <w:rsid w:val="000C2C51"/>
    <w:rsid w:val="000C2DB9"/>
    <w:rsid w:val="000C396F"/>
    <w:rsid w:val="000C3D69"/>
    <w:rsid w:val="000C450A"/>
    <w:rsid w:val="000C460E"/>
    <w:rsid w:val="000C4700"/>
    <w:rsid w:val="000C495A"/>
    <w:rsid w:val="000C589D"/>
    <w:rsid w:val="000C58CB"/>
    <w:rsid w:val="000C5AF2"/>
    <w:rsid w:val="000C5D5A"/>
    <w:rsid w:val="000C5D91"/>
    <w:rsid w:val="000C5F58"/>
    <w:rsid w:val="000C697D"/>
    <w:rsid w:val="000C7711"/>
    <w:rsid w:val="000D01C2"/>
    <w:rsid w:val="000D02AC"/>
    <w:rsid w:val="000D0A9E"/>
    <w:rsid w:val="000D1AEC"/>
    <w:rsid w:val="000D1C8D"/>
    <w:rsid w:val="000D20F4"/>
    <w:rsid w:val="000D26C0"/>
    <w:rsid w:val="000D2BB9"/>
    <w:rsid w:val="000D31CB"/>
    <w:rsid w:val="000D3B28"/>
    <w:rsid w:val="000D3E7E"/>
    <w:rsid w:val="000D4272"/>
    <w:rsid w:val="000D48AF"/>
    <w:rsid w:val="000D4A8C"/>
    <w:rsid w:val="000D4D6B"/>
    <w:rsid w:val="000D4E26"/>
    <w:rsid w:val="000D4EAB"/>
    <w:rsid w:val="000D5A2E"/>
    <w:rsid w:val="000D5BDE"/>
    <w:rsid w:val="000D5D2B"/>
    <w:rsid w:val="000D6412"/>
    <w:rsid w:val="000D66AF"/>
    <w:rsid w:val="000D6935"/>
    <w:rsid w:val="000D6D7D"/>
    <w:rsid w:val="000D7977"/>
    <w:rsid w:val="000D7A26"/>
    <w:rsid w:val="000D7A83"/>
    <w:rsid w:val="000D7F84"/>
    <w:rsid w:val="000E0299"/>
    <w:rsid w:val="000E0D29"/>
    <w:rsid w:val="000E0F94"/>
    <w:rsid w:val="000E1154"/>
    <w:rsid w:val="000E1452"/>
    <w:rsid w:val="000E1794"/>
    <w:rsid w:val="000E1A3B"/>
    <w:rsid w:val="000E1A7A"/>
    <w:rsid w:val="000E261B"/>
    <w:rsid w:val="000E28BE"/>
    <w:rsid w:val="000E315B"/>
    <w:rsid w:val="000E36DF"/>
    <w:rsid w:val="000E416E"/>
    <w:rsid w:val="000E48AB"/>
    <w:rsid w:val="000E4A78"/>
    <w:rsid w:val="000E4B24"/>
    <w:rsid w:val="000E501E"/>
    <w:rsid w:val="000E5104"/>
    <w:rsid w:val="000E5397"/>
    <w:rsid w:val="000E62D7"/>
    <w:rsid w:val="000E6425"/>
    <w:rsid w:val="000E6990"/>
    <w:rsid w:val="000E6CAC"/>
    <w:rsid w:val="000E7F28"/>
    <w:rsid w:val="000F0220"/>
    <w:rsid w:val="000F0918"/>
    <w:rsid w:val="000F1A6F"/>
    <w:rsid w:val="000F1F59"/>
    <w:rsid w:val="000F1FC3"/>
    <w:rsid w:val="000F29C9"/>
    <w:rsid w:val="000F2C87"/>
    <w:rsid w:val="000F3476"/>
    <w:rsid w:val="000F37E2"/>
    <w:rsid w:val="000F3BB8"/>
    <w:rsid w:val="000F4C5D"/>
    <w:rsid w:val="000F5149"/>
    <w:rsid w:val="000F54C7"/>
    <w:rsid w:val="000F593D"/>
    <w:rsid w:val="000F5E5D"/>
    <w:rsid w:val="000F60BC"/>
    <w:rsid w:val="000F6202"/>
    <w:rsid w:val="000F6506"/>
    <w:rsid w:val="000F691A"/>
    <w:rsid w:val="001002A6"/>
    <w:rsid w:val="00100506"/>
    <w:rsid w:val="001007EF"/>
    <w:rsid w:val="00100BF3"/>
    <w:rsid w:val="00101068"/>
    <w:rsid w:val="00101085"/>
    <w:rsid w:val="00101947"/>
    <w:rsid w:val="00101FA5"/>
    <w:rsid w:val="0010224E"/>
    <w:rsid w:val="0010253E"/>
    <w:rsid w:val="001026F5"/>
    <w:rsid w:val="0010320B"/>
    <w:rsid w:val="00103840"/>
    <w:rsid w:val="00103915"/>
    <w:rsid w:val="00103D38"/>
    <w:rsid w:val="0010403B"/>
    <w:rsid w:val="0010481E"/>
    <w:rsid w:val="001048CA"/>
    <w:rsid w:val="00104A45"/>
    <w:rsid w:val="00104B11"/>
    <w:rsid w:val="00104D1F"/>
    <w:rsid w:val="00104F4E"/>
    <w:rsid w:val="00104F5E"/>
    <w:rsid w:val="001057D3"/>
    <w:rsid w:val="001059B3"/>
    <w:rsid w:val="00105AF3"/>
    <w:rsid w:val="00105D1F"/>
    <w:rsid w:val="001060B7"/>
    <w:rsid w:val="0010665E"/>
    <w:rsid w:val="00107D9B"/>
    <w:rsid w:val="00107EA1"/>
    <w:rsid w:val="001101C8"/>
    <w:rsid w:val="001101F0"/>
    <w:rsid w:val="00110241"/>
    <w:rsid w:val="0011062E"/>
    <w:rsid w:val="00110823"/>
    <w:rsid w:val="001117C9"/>
    <w:rsid w:val="0011188F"/>
    <w:rsid w:val="00111BE9"/>
    <w:rsid w:val="00111D24"/>
    <w:rsid w:val="00111FA8"/>
    <w:rsid w:val="0011320C"/>
    <w:rsid w:val="00113777"/>
    <w:rsid w:val="00113C1F"/>
    <w:rsid w:val="00114591"/>
    <w:rsid w:val="00114ABF"/>
    <w:rsid w:val="00114E9E"/>
    <w:rsid w:val="00114F60"/>
    <w:rsid w:val="00115FA6"/>
    <w:rsid w:val="001166EA"/>
    <w:rsid w:val="00116778"/>
    <w:rsid w:val="001169EE"/>
    <w:rsid w:val="00117582"/>
    <w:rsid w:val="00117606"/>
    <w:rsid w:val="001176AE"/>
    <w:rsid w:val="00117AD0"/>
    <w:rsid w:val="001201E7"/>
    <w:rsid w:val="001202E0"/>
    <w:rsid w:val="00120EAC"/>
    <w:rsid w:val="00120F7B"/>
    <w:rsid w:val="001211B6"/>
    <w:rsid w:val="00121A01"/>
    <w:rsid w:val="00121ADE"/>
    <w:rsid w:val="0012213B"/>
    <w:rsid w:val="00122A1A"/>
    <w:rsid w:val="00122A9B"/>
    <w:rsid w:val="00122FF4"/>
    <w:rsid w:val="001235D3"/>
    <w:rsid w:val="001238E9"/>
    <w:rsid w:val="00123C37"/>
    <w:rsid w:val="00123D59"/>
    <w:rsid w:val="001243A6"/>
    <w:rsid w:val="00125093"/>
    <w:rsid w:val="001251CE"/>
    <w:rsid w:val="00125351"/>
    <w:rsid w:val="00125A08"/>
    <w:rsid w:val="00126FC3"/>
    <w:rsid w:val="0012778A"/>
    <w:rsid w:val="00127ECB"/>
    <w:rsid w:val="00127FE6"/>
    <w:rsid w:val="001302E5"/>
    <w:rsid w:val="001303E6"/>
    <w:rsid w:val="00130C56"/>
    <w:rsid w:val="00130E7B"/>
    <w:rsid w:val="001311C7"/>
    <w:rsid w:val="001317B2"/>
    <w:rsid w:val="00131968"/>
    <w:rsid w:val="00131A5E"/>
    <w:rsid w:val="00131AE8"/>
    <w:rsid w:val="00131C0A"/>
    <w:rsid w:val="001323BE"/>
    <w:rsid w:val="001329A4"/>
    <w:rsid w:val="00132F09"/>
    <w:rsid w:val="001334A3"/>
    <w:rsid w:val="00133849"/>
    <w:rsid w:val="00134C19"/>
    <w:rsid w:val="00135154"/>
    <w:rsid w:val="0013545A"/>
    <w:rsid w:val="001358A3"/>
    <w:rsid w:val="00135A97"/>
    <w:rsid w:val="00135E3E"/>
    <w:rsid w:val="001375F2"/>
    <w:rsid w:val="001379CF"/>
    <w:rsid w:val="00137D73"/>
    <w:rsid w:val="00140117"/>
    <w:rsid w:val="00140A92"/>
    <w:rsid w:val="00140E5D"/>
    <w:rsid w:val="001413FF"/>
    <w:rsid w:val="001416A8"/>
    <w:rsid w:val="00141C89"/>
    <w:rsid w:val="0014206C"/>
    <w:rsid w:val="00143288"/>
    <w:rsid w:val="00143657"/>
    <w:rsid w:val="0014375A"/>
    <w:rsid w:val="00143D72"/>
    <w:rsid w:val="00143DAE"/>
    <w:rsid w:val="001440F5"/>
    <w:rsid w:val="00144CB9"/>
    <w:rsid w:val="00144CDD"/>
    <w:rsid w:val="001453C2"/>
    <w:rsid w:val="0014581F"/>
    <w:rsid w:val="00145E39"/>
    <w:rsid w:val="001463E1"/>
    <w:rsid w:val="00147270"/>
    <w:rsid w:val="0014758C"/>
    <w:rsid w:val="001479A0"/>
    <w:rsid w:val="00147A7C"/>
    <w:rsid w:val="00151371"/>
    <w:rsid w:val="00151530"/>
    <w:rsid w:val="001522F8"/>
    <w:rsid w:val="001524D5"/>
    <w:rsid w:val="00152627"/>
    <w:rsid w:val="00152F7A"/>
    <w:rsid w:val="00152FBC"/>
    <w:rsid w:val="00153005"/>
    <w:rsid w:val="00153651"/>
    <w:rsid w:val="00153908"/>
    <w:rsid w:val="00153BF1"/>
    <w:rsid w:val="00154203"/>
    <w:rsid w:val="00154853"/>
    <w:rsid w:val="001554D5"/>
    <w:rsid w:val="00155530"/>
    <w:rsid w:val="00155C2F"/>
    <w:rsid w:val="001565C4"/>
    <w:rsid w:val="001568FC"/>
    <w:rsid w:val="00156AE6"/>
    <w:rsid w:val="00156EFB"/>
    <w:rsid w:val="0015724E"/>
    <w:rsid w:val="00157252"/>
    <w:rsid w:val="001573A6"/>
    <w:rsid w:val="0015745F"/>
    <w:rsid w:val="001575C2"/>
    <w:rsid w:val="00157B13"/>
    <w:rsid w:val="00157BBA"/>
    <w:rsid w:val="00157C86"/>
    <w:rsid w:val="00160675"/>
    <w:rsid w:val="00160715"/>
    <w:rsid w:val="0016182C"/>
    <w:rsid w:val="00161A12"/>
    <w:rsid w:val="001621D1"/>
    <w:rsid w:val="00162399"/>
    <w:rsid w:val="0016245E"/>
    <w:rsid w:val="00162656"/>
    <w:rsid w:val="00162868"/>
    <w:rsid w:val="00162952"/>
    <w:rsid w:val="00162EBB"/>
    <w:rsid w:val="001632CA"/>
    <w:rsid w:val="00163983"/>
    <w:rsid w:val="00163CC8"/>
    <w:rsid w:val="00163DB1"/>
    <w:rsid w:val="00163E9D"/>
    <w:rsid w:val="001643CB"/>
    <w:rsid w:val="001645BA"/>
    <w:rsid w:val="00164FD2"/>
    <w:rsid w:val="00165068"/>
    <w:rsid w:val="001650E8"/>
    <w:rsid w:val="00165443"/>
    <w:rsid w:val="001655DF"/>
    <w:rsid w:val="00165A7C"/>
    <w:rsid w:val="00165B89"/>
    <w:rsid w:val="00165BE9"/>
    <w:rsid w:val="00165E21"/>
    <w:rsid w:val="0016649C"/>
    <w:rsid w:val="0016658C"/>
    <w:rsid w:val="00166C1A"/>
    <w:rsid w:val="00167AF4"/>
    <w:rsid w:val="00170B54"/>
    <w:rsid w:val="00170DEB"/>
    <w:rsid w:val="001715E0"/>
    <w:rsid w:val="00171718"/>
    <w:rsid w:val="001718B6"/>
    <w:rsid w:val="00171D05"/>
    <w:rsid w:val="001721D7"/>
    <w:rsid w:val="00172CDE"/>
    <w:rsid w:val="00173257"/>
    <w:rsid w:val="00173630"/>
    <w:rsid w:val="001739C4"/>
    <w:rsid w:val="0017412E"/>
    <w:rsid w:val="00174D15"/>
    <w:rsid w:val="00175F37"/>
    <w:rsid w:val="001763B9"/>
    <w:rsid w:val="001778DC"/>
    <w:rsid w:val="001801E4"/>
    <w:rsid w:val="001808FF"/>
    <w:rsid w:val="00180AFB"/>
    <w:rsid w:val="001814BB"/>
    <w:rsid w:val="00181EEA"/>
    <w:rsid w:val="001824E1"/>
    <w:rsid w:val="00182AF1"/>
    <w:rsid w:val="00182C5E"/>
    <w:rsid w:val="00183635"/>
    <w:rsid w:val="0018397B"/>
    <w:rsid w:val="00183E0D"/>
    <w:rsid w:val="001843CB"/>
    <w:rsid w:val="001852B9"/>
    <w:rsid w:val="00185889"/>
    <w:rsid w:val="00185C82"/>
    <w:rsid w:val="00186BDF"/>
    <w:rsid w:val="00187B2C"/>
    <w:rsid w:val="00190886"/>
    <w:rsid w:val="00190D36"/>
    <w:rsid w:val="00190E3D"/>
    <w:rsid w:val="00190ED0"/>
    <w:rsid w:val="00191330"/>
    <w:rsid w:val="0019158F"/>
    <w:rsid w:val="001918F7"/>
    <w:rsid w:val="0019199E"/>
    <w:rsid w:val="00192281"/>
    <w:rsid w:val="00193096"/>
    <w:rsid w:val="00193EAD"/>
    <w:rsid w:val="001944C1"/>
    <w:rsid w:val="00194AB1"/>
    <w:rsid w:val="00194C55"/>
    <w:rsid w:val="00194ED7"/>
    <w:rsid w:val="00195168"/>
    <w:rsid w:val="00195352"/>
    <w:rsid w:val="001954B3"/>
    <w:rsid w:val="001955C4"/>
    <w:rsid w:val="00195759"/>
    <w:rsid w:val="00195A11"/>
    <w:rsid w:val="00196025"/>
    <w:rsid w:val="0019666B"/>
    <w:rsid w:val="00196D01"/>
    <w:rsid w:val="00196FF9"/>
    <w:rsid w:val="00197C0A"/>
    <w:rsid w:val="00197FE2"/>
    <w:rsid w:val="0019F322"/>
    <w:rsid w:val="001A0637"/>
    <w:rsid w:val="001A07F1"/>
    <w:rsid w:val="001A0BD6"/>
    <w:rsid w:val="001A1136"/>
    <w:rsid w:val="001A12F5"/>
    <w:rsid w:val="001A1646"/>
    <w:rsid w:val="001A164A"/>
    <w:rsid w:val="001A215E"/>
    <w:rsid w:val="001A2296"/>
    <w:rsid w:val="001A2743"/>
    <w:rsid w:val="001A3193"/>
    <w:rsid w:val="001A31FD"/>
    <w:rsid w:val="001A3631"/>
    <w:rsid w:val="001A3747"/>
    <w:rsid w:val="001A3818"/>
    <w:rsid w:val="001A3BC0"/>
    <w:rsid w:val="001A4831"/>
    <w:rsid w:val="001A48F7"/>
    <w:rsid w:val="001A49DB"/>
    <w:rsid w:val="001A4DFF"/>
    <w:rsid w:val="001A51D8"/>
    <w:rsid w:val="001A5623"/>
    <w:rsid w:val="001A5898"/>
    <w:rsid w:val="001A749A"/>
    <w:rsid w:val="001B0210"/>
    <w:rsid w:val="001B030D"/>
    <w:rsid w:val="001B0E7B"/>
    <w:rsid w:val="001B121B"/>
    <w:rsid w:val="001B124C"/>
    <w:rsid w:val="001B18D8"/>
    <w:rsid w:val="001B1A7F"/>
    <w:rsid w:val="001B23D3"/>
    <w:rsid w:val="001B24FA"/>
    <w:rsid w:val="001B27B7"/>
    <w:rsid w:val="001B2FB1"/>
    <w:rsid w:val="001B3C9A"/>
    <w:rsid w:val="001B3EFF"/>
    <w:rsid w:val="001B47AE"/>
    <w:rsid w:val="001B501B"/>
    <w:rsid w:val="001B50D0"/>
    <w:rsid w:val="001B5B97"/>
    <w:rsid w:val="001B6721"/>
    <w:rsid w:val="001B6829"/>
    <w:rsid w:val="001B6CC7"/>
    <w:rsid w:val="001B74DD"/>
    <w:rsid w:val="001B7EEA"/>
    <w:rsid w:val="001C0BE2"/>
    <w:rsid w:val="001C0FAE"/>
    <w:rsid w:val="001C17A9"/>
    <w:rsid w:val="001C22E5"/>
    <w:rsid w:val="001C2DF2"/>
    <w:rsid w:val="001C408E"/>
    <w:rsid w:val="001C45D2"/>
    <w:rsid w:val="001C490A"/>
    <w:rsid w:val="001C5A5A"/>
    <w:rsid w:val="001C5C68"/>
    <w:rsid w:val="001C6C1C"/>
    <w:rsid w:val="001C7005"/>
    <w:rsid w:val="001C70DE"/>
    <w:rsid w:val="001C72FB"/>
    <w:rsid w:val="001C7DE4"/>
    <w:rsid w:val="001D0363"/>
    <w:rsid w:val="001D05A6"/>
    <w:rsid w:val="001D13C2"/>
    <w:rsid w:val="001D1CED"/>
    <w:rsid w:val="001D1DE2"/>
    <w:rsid w:val="001D24F7"/>
    <w:rsid w:val="001D289C"/>
    <w:rsid w:val="001D2905"/>
    <w:rsid w:val="001D2A26"/>
    <w:rsid w:val="001D2A56"/>
    <w:rsid w:val="001D2A88"/>
    <w:rsid w:val="001D2E62"/>
    <w:rsid w:val="001D2F32"/>
    <w:rsid w:val="001D302F"/>
    <w:rsid w:val="001D4938"/>
    <w:rsid w:val="001D4ED8"/>
    <w:rsid w:val="001D5533"/>
    <w:rsid w:val="001D5F95"/>
    <w:rsid w:val="001D6213"/>
    <w:rsid w:val="001D66BA"/>
    <w:rsid w:val="001D6EC5"/>
    <w:rsid w:val="001D7014"/>
    <w:rsid w:val="001D7028"/>
    <w:rsid w:val="001D7367"/>
    <w:rsid w:val="001D7514"/>
    <w:rsid w:val="001E034B"/>
    <w:rsid w:val="001E0CBC"/>
    <w:rsid w:val="001E0D41"/>
    <w:rsid w:val="001E1158"/>
    <w:rsid w:val="001E122E"/>
    <w:rsid w:val="001E183C"/>
    <w:rsid w:val="001E1ECE"/>
    <w:rsid w:val="001E216E"/>
    <w:rsid w:val="001E23B6"/>
    <w:rsid w:val="001E3068"/>
    <w:rsid w:val="001E36C8"/>
    <w:rsid w:val="001E3E41"/>
    <w:rsid w:val="001E40C6"/>
    <w:rsid w:val="001E42BA"/>
    <w:rsid w:val="001E46E7"/>
    <w:rsid w:val="001E5692"/>
    <w:rsid w:val="001E57BB"/>
    <w:rsid w:val="001E5ED6"/>
    <w:rsid w:val="001E6F06"/>
    <w:rsid w:val="001E7186"/>
    <w:rsid w:val="001E7521"/>
    <w:rsid w:val="001F0248"/>
    <w:rsid w:val="001F0E2E"/>
    <w:rsid w:val="001F10B3"/>
    <w:rsid w:val="001F12AC"/>
    <w:rsid w:val="001F1419"/>
    <w:rsid w:val="001F1CED"/>
    <w:rsid w:val="001F32C8"/>
    <w:rsid w:val="001F3ADE"/>
    <w:rsid w:val="001F427B"/>
    <w:rsid w:val="001F4301"/>
    <w:rsid w:val="001F441F"/>
    <w:rsid w:val="001F447F"/>
    <w:rsid w:val="001F47C9"/>
    <w:rsid w:val="001F4868"/>
    <w:rsid w:val="001F4CDD"/>
    <w:rsid w:val="001F58A0"/>
    <w:rsid w:val="001F6623"/>
    <w:rsid w:val="001F6A8F"/>
    <w:rsid w:val="001F6AA3"/>
    <w:rsid w:val="001F6AE1"/>
    <w:rsid w:val="001F6DD7"/>
    <w:rsid w:val="001F71A3"/>
    <w:rsid w:val="001F7383"/>
    <w:rsid w:val="001F75A5"/>
    <w:rsid w:val="001F7EF5"/>
    <w:rsid w:val="001F7F44"/>
    <w:rsid w:val="001F7FB5"/>
    <w:rsid w:val="002000C3"/>
    <w:rsid w:val="002001D0"/>
    <w:rsid w:val="0020153A"/>
    <w:rsid w:val="00201763"/>
    <w:rsid w:val="002018FE"/>
    <w:rsid w:val="0020198A"/>
    <w:rsid w:val="002021C9"/>
    <w:rsid w:val="002021DC"/>
    <w:rsid w:val="002025C4"/>
    <w:rsid w:val="00202B88"/>
    <w:rsid w:val="00202D2A"/>
    <w:rsid w:val="00202FB5"/>
    <w:rsid w:val="0020373C"/>
    <w:rsid w:val="00203894"/>
    <w:rsid w:val="00203E85"/>
    <w:rsid w:val="002042A7"/>
    <w:rsid w:val="0020534A"/>
    <w:rsid w:val="00206037"/>
    <w:rsid w:val="00206D02"/>
    <w:rsid w:val="00206FFB"/>
    <w:rsid w:val="00207112"/>
    <w:rsid w:val="002073AC"/>
    <w:rsid w:val="002074C5"/>
    <w:rsid w:val="00207E18"/>
    <w:rsid w:val="00207F06"/>
    <w:rsid w:val="002104D3"/>
    <w:rsid w:val="002108A0"/>
    <w:rsid w:val="002114FD"/>
    <w:rsid w:val="00212430"/>
    <w:rsid w:val="00212969"/>
    <w:rsid w:val="002133DE"/>
    <w:rsid w:val="00214462"/>
    <w:rsid w:val="002144F6"/>
    <w:rsid w:val="002147E2"/>
    <w:rsid w:val="002149B7"/>
    <w:rsid w:val="00214AF0"/>
    <w:rsid w:val="00214F5E"/>
    <w:rsid w:val="00214F7D"/>
    <w:rsid w:val="00215173"/>
    <w:rsid w:val="0021549C"/>
    <w:rsid w:val="00215FD0"/>
    <w:rsid w:val="002164E6"/>
    <w:rsid w:val="00216E32"/>
    <w:rsid w:val="0021733B"/>
    <w:rsid w:val="00217438"/>
    <w:rsid w:val="002176BD"/>
    <w:rsid w:val="00221A03"/>
    <w:rsid w:val="00221BBC"/>
    <w:rsid w:val="00221CF7"/>
    <w:rsid w:val="00221F9C"/>
    <w:rsid w:val="0022212B"/>
    <w:rsid w:val="00222855"/>
    <w:rsid w:val="00222D11"/>
    <w:rsid w:val="00222D82"/>
    <w:rsid w:val="00222F52"/>
    <w:rsid w:val="00222F6E"/>
    <w:rsid w:val="00223543"/>
    <w:rsid w:val="0022370F"/>
    <w:rsid w:val="002238BB"/>
    <w:rsid w:val="00223B52"/>
    <w:rsid w:val="00224425"/>
    <w:rsid w:val="00224CA2"/>
    <w:rsid w:val="00224E4B"/>
    <w:rsid w:val="002252A3"/>
    <w:rsid w:val="00226BF7"/>
    <w:rsid w:val="00226FDA"/>
    <w:rsid w:val="002277A0"/>
    <w:rsid w:val="00227950"/>
    <w:rsid w:val="00227CC6"/>
    <w:rsid w:val="00230592"/>
    <w:rsid w:val="00230B9A"/>
    <w:rsid w:val="00230C9A"/>
    <w:rsid w:val="00230E48"/>
    <w:rsid w:val="00230F89"/>
    <w:rsid w:val="00231786"/>
    <w:rsid w:val="002317A4"/>
    <w:rsid w:val="00231AB1"/>
    <w:rsid w:val="00231D75"/>
    <w:rsid w:val="00232101"/>
    <w:rsid w:val="00232B88"/>
    <w:rsid w:val="0023317F"/>
    <w:rsid w:val="00233194"/>
    <w:rsid w:val="00233742"/>
    <w:rsid w:val="00233B81"/>
    <w:rsid w:val="00233D80"/>
    <w:rsid w:val="00234668"/>
    <w:rsid w:val="0023538A"/>
    <w:rsid w:val="00235C34"/>
    <w:rsid w:val="002364A7"/>
    <w:rsid w:val="00237AFA"/>
    <w:rsid w:val="00237EDD"/>
    <w:rsid w:val="0024011D"/>
    <w:rsid w:val="002402C1"/>
    <w:rsid w:val="002405CF"/>
    <w:rsid w:val="00241539"/>
    <w:rsid w:val="0024221A"/>
    <w:rsid w:val="002426D9"/>
    <w:rsid w:val="00242AA5"/>
    <w:rsid w:val="00242C4E"/>
    <w:rsid w:val="00242C58"/>
    <w:rsid w:val="00243961"/>
    <w:rsid w:val="00243CCD"/>
    <w:rsid w:val="00243E1D"/>
    <w:rsid w:val="002445A3"/>
    <w:rsid w:val="00244D67"/>
    <w:rsid w:val="00245526"/>
    <w:rsid w:val="002455CF"/>
    <w:rsid w:val="00246121"/>
    <w:rsid w:val="0024635A"/>
    <w:rsid w:val="0024669B"/>
    <w:rsid w:val="002466AF"/>
    <w:rsid w:val="002468DB"/>
    <w:rsid w:val="00246C84"/>
    <w:rsid w:val="00246F91"/>
    <w:rsid w:val="00247471"/>
    <w:rsid w:val="00247571"/>
    <w:rsid w:val="002500AA"/>
    <w:rsid w:val="00251384"/>
    <w:rsid w:val="0025145B"/>
    <w:rsid w:val="002517F9"/>
    <w:rsid w:val="00251A3E"/>
    <w:rsid w:val="00251BE2"/>
    <w:rsid w:val="00251F7B"/>
    <w:rsid w:val="002528DF"/>
    <w:rsid w:val="00252B6E"/>
    <w:rsid w:val="00252CCD"/>
    <w:rsid w:val="00252E19"/>
    <w:rsid w:val="0025304C"/>
    <w:rsid w:val="00253076"/>
    <w:rsid w:val="002533EF"/>
    <w:rsid w:val="0025344B"/>
    <w:rsid w:val="00253597"/>
    <w:rsid w:val="0025401D"/>
    <w:rsid w:val="002542F6"/>
    <w:rsid w:val="00255089"/>
    <w:rsid w:val="002551C6"/>
    <w:rsid w:val="00255430"/>
    <w:rsid w:val="0025564D"/>
    <w:rsid w:val="00255763"/>
    <w:rsid w:val="002557A0"/>
    <w:rsid w:val="00255D3A"/>
    <w:rsid w:val="00255F08"/>
    <w:rsid w:val="0025638C"/>
    <w:rsid w:val="00256BB0"/>
    <w:rsid w:val="00256D66"/>
    <w:rsid w:val="002571AD"/>
    <w:rsid w:val="002572CC"/>
    <w:rsid w:val="00257457"/>
    <w:rsid w:val="00257F9B"/>
    <w:rsid w:val="002600D2"/>
    <w:rsid w:val="002604FF"/>
    <w:rsid w:val="0026068E"/>
    <w:rsid w:val="002606CF"/>
    <w:rsid w:val="00260A53"/>
    <w:rsid w:val="00260BD7"/>
    <w:rsid w:val="0026119F"/>
    <w:rsid w:val="002617D1"/>
    <w:rsid w:val="00261B0F"/>
    <w:rsid w:val="0026254D"/>
    <w:rsid w:val="0026323B"/>
    <w:rsid w:val="0026337E"/>
    <w:rsid w:val="00263B81"/>
    <w:rsid w:val="00263BA4"/>
    <w:rsid w:val="00263D03"/>
    <w:rsid w:val="00264BA6"/>
    <w:rsid w:val="002650FF"/>
    <w:rsid w:val="0026528C"/>
    <w:rsid w:val="00265554"/>
    <w:rsid w:val="00265654"/>
    <w:rsid w:val="0026599C"/>
    <w:rsid w:val="00265E72"/>
    <w:rsid w:val="00265E7C"/>
    <w:rsid w:val="00266085"/>
    <w:rsid w:val="002662C8"/>
    <w:rsid w:val="00266A79"/>
    <w:rsid w:val="00266C35"/>
    <w:rsid w:val="00267104"/>
    <w:rsid w:val="00267CFA"/>
    <w:rsid w:val="002705D9"/>
    <w:rsid w:val="00270CA9"/>
    <w:rsid w:val="002714D1"/>
    <w:rsid w:val="0027165F"/>
    <w:rsid w:val="00271DFC"/>
    <w:rsid w:val="00272096"/>
    <w:rsid w:val="00272ACD"/>
    <w:rsid w:val="00272B58"/>
    <w:rsid w:val="00273069"/>
    <w:rsid w:val="002732EB"/>
    <w:rsid w:val="00273856"/>
    <w:rsid w:val="00273CB6"/>
    <w:rsid w:val="00273D2C"/>
    <w:rsid w:val="0027412B"/>
    <w:rsid w:val="00274276"/>
    <w:rsid w:val="00274607"/>
    <w:rsid w:val="002756FC"/>
    <w:rsid w:val="0027579E"/>
    <w:rsid w:val="00275D65"/>
    <w:rsid w:val="00275DB7"/>
    <w:rsid w:val="00276766"/>
    <w:rsid w:val="00276A4C"/>
    <w:rsid w:val="00277848"/>
    <w:rsid w:val="00277A0E"/>
    <w:rsid w:val="00277A6D"/>
    <w:rsid w:val="00277E85"/>
    <w:rsid w:val="00280072"/>
    <w:rsid w:val="0028079B"/>
    <w:rsid w:val="00280DC3"/>
    <w:rsid w:val="00281371"/>
    <w:rsid w:val="00282AA9"/>
    <w:rsid w:val="002833AA"/>
    <w:rsid w:val="00283446"/>
    <w:rsid w:val="0028365A"/>
    <w:rsid w:val="002840F0"/>
    <w:rsid w:val="00284255"/>
    <w:rsid w:val="00284302"/>
    <w:rsid w:val="00284C43"/>
    <w:rsid w:val="002854A1"/>
    <w:rsid w:val="00285BCE"/>
    <w:rsid w:val="00285C4A"/>
    <w:rsid w:val="002863CC"/>
    <w:rsid w:val="00287245"/>
    <w:rsid w:val="00287F9A"/>
    <w:rsid w:val="0028FE8D"/>
    <w:rsid w:val="002906A6"/>
    <w:rsid w:val="00290E7A"/>
    <w:rsid w:val="00292863"/>
    <w:rsid w:val="00292943"/>
    <w:rsid w:val="00292B05"/>
    <w:rsid w:val="002930B9"/>
    <w:rsid w:val="00293215"/>
    <w:rsid w:val="002941D0"/>
    <w:rsid w:val="00294583"/>
    <w:rsid w:val="0029544B"/>
    <w:rsid w:val="002962BC"/>
    <w:rsid w:val="0029630D"/>
    <w:rsid w:val="00296435"/>
    <w:rsid w:val="002968BA"/>
    <w:rsid w:val="00297144"/>
    <w:rsid w:val="002979E2"/>
    <w:rsid w:val="00297B99"/>
    <w:rsid w:val="00297E67"/>
    <w:rsid w:val="00297E6B"/>
    <w:rsid w:val="002A0718"/>
    <w:rsid w:val="002A0F75"/>
    <w:rsid w:val="002A15D4"/>
    <w:rsid w:val="002A1677"/>
    <w:rsid w:val="002A1D99"/>
    <w:rsid w:val="002A20F6"/>
    <w:rsid w:val="002A2141"/>
    <w:rsid w:val="002A22D9"/>
    <w:rsid w:val="002A233F"/>
    <w:rsid w:val="002A2D6D"/>
    <w:rsid w:val="002A36C5"/>
    <w:rsid w:val="002A3F5E"/>
    <w:rsid w:val="002A446E"/>
    <w:rsid w:val="002A45C9"/>
    <w:rsid w:val="002A561D"/>
    <w:rsid w:val="002A5859"/>
    <w:rsid w:val="002A59B3"/>
    <w:rsid w:val="002A59D0"/>
    <w:rsid w:val="002A5A4C"/>
    <w:rsid w:val="002A5E23"/>
    <w:rsid w:val="002A5F79"/>
    <w:rsid w:val="002A656D"/>
    <w:rsid w:val="002A6B20"/>
    <w:rsid w:val="002A6F4A"/>
    <w:rsid w:val="002A7001"/>
    <w:rsid w:val="002A7505"/>
    <w:rsid w:val="002A750F"/>
    <w:rsid w:val="002A7892"/>
    <w:rsid w:val="002A7BD0"/>
    <w:rsid w:val="002A7CCF"/>
    <w:rsid w:val="002A7E26"/>
    <w:rsid w:val="002B006F"/>
    <w:rsid w:val="002B0102"/>
    <w:rsid w:val="002B0318"/>
    <w:rsid w:val="002B0668"/>
    <w:rsid w:val="002B0776"/>
    <w:rsid w:val="002B0B7C"/>
    <w:rsid w:val="002B0DEB"/>
    <w:rsid w:val="002B143C"/>
    <w:rsid w:val="002B148F"/>
    <w:rsid w:val="002B168B"/>
    <w:rsid w:val="002B16D8"/>
    <w:rsid w:val="002B1A6C"/>
    <w:rsid w:val="002B21A0"/>
    <w:rsid w:val="002B24E8"/>
    <w:rsid w:val="002B29B6"/>
    <w:rsid w:val="002B50EE"/>
    <w:rsid w:val="002B51CF"/>
    <w:rsid w:val="002B51D0"/>
    <w:rsid w:val="002B5AFA"/>
    <w:rsid w:val="002B5B08"/>
    <w:rsid w:val="002B6177"/>
    <w:rsid w:val="002B6672"/>
    <w:rsid w:val="002B6EC0"/>
    <w:rsid w:val="002B7487"/>
    <w:rsid w:val="002B772B"/>
    <w:rsid w:val="002B7943"/>
    <w:rsid w:val="002C0058"/>
    <w:rsid w:val="002C0ACF"/>
    <w:rsid w:val="002C0D60"/>
    <w:rsid w:val="002C196E"/>
    <w:rsid w:val="002C207E"/>
    <w:rsid w:val="002C2616"/>
    <w:rsid w:val="002C2803"/>
    <w:rsid w:val="002C2A9F"/>
    <w:rsid w:val="002C2F48"/>
    <w:rsid w:val="002C3105"/>
    <w:rsid w:val="002C313B"/>
    <w:rsid w:val="002C35FF"/>
    <w:rsid w:val="002C4095"/>
    <w:rsid w:val="002C4359"/>
    <w:rsid w:val="002C45B0"/>
    <w:rsid w:val="002C5512"/>
    <w:rsid w:val="002C5E07"/>
    <w:rsid w:val="002C65C2"/>
    <w:rsid w:val="002C67AB"/>
    <w:rsid w:val="002C6945"/>
    <w:rsid w:val="002C6C0E"/>
    <w:rsid w:val="002C6E66"/>
    <w:rsid w:val="002C7739"/>
    <w:rsid w:val="002C798E"/>
    <w:rsid w:val="002D0787"/>
    <w:rsid w:val="002D11E5"/>
    <w:rsid w:val="002D167B"/>
    <w:rsid w:val="002D16FA"/>
    <w:rsid w:val="002D1A1C"/>
    <w:rsid w:val="002D1E8B"/>
    <w:rsid w:val="002D1FD9"/>
    <w:rsid w:val="002D23EE"/>
    <w:rsid w:val="002D255C"/>
    <w:rsid w:val="002D2D64"/>
    <w:rsid w:val="002D2E20"/>
    <w:rsid w:val="002D2EFF"/>
    <w:rsid w:val="002D30DB"/>
    <w:rsid w:val="002D3442"/>
    <w:rsid w:val="002D3453"/>
    <w:rsid w:val="002D3932"/>
    <w:rsid w:val="002D3D90"/>
    <w:rsid w:val="002D467C"/>
    <w:rsid w:val="002D4AE3"/>
    <w:rsid w:val="002D4C39"/>
    <w:rsid w:val="002D4DFC"/>
    <w:rsid w:val="002D510D"/>
    <w:rsid w:val="002D52EC"/>
    <w:rsid w:val="002D591F"/>
    <w:rsid w:val="002D622F"/>
    <w:rsid w:val="002D6533"/>
    <w:rsid w:val="002D6923"/>
    <w:rsid w:val="002D6AAE"/>
    <w:rsid w:val="002D7048"/>
    <w:rsid w:val="002D7409"/>
    <w:rsid w:val="002D7563"/>
    <w:rsid w:val="002D7C6A"/>
    <w:rsid w:val="002E05C5"/>
    <w:rsid w:val="002E0AD5"/>
    <w:rsid w:val="002E0C65"/>
    <w:rsid w:val="002E1128"/>
    <w:rsid w:val="002E112D"/>
    <w:rsid w:val="002E1A37"/>
    <w:rsid w:val="002E2120"/>
    <w:rsid w:val="002E2407"/>
    <w:rsid w:val="002E29C0"/>
    <w:rsid w:val="002E2BF6"/>
    <w:rsid w:val="002E3119"/>
    <w:rsid w:val="002E3C7D"/>
    <w:rsid w:val="002E410D"/>
    <w:rsid w:val="002E46DB"/>
    <w:rsid w:val="002E4AE5"/>
    <w:rsid w:val="002E4FA5"/>
    <w:rsid w:val="002E506D"/>
    <w:rsid w:val="002E5609"/>
    <w:rsid w:val="002E57C8"/>
    <w:rsid w:val="002E5970"/>
    <w:rsid w:val="002E65F6"/>
    <w:rsid w:val="002E6649"/>
    <w:rsid w:val="002E67A1"/>
    <w:rsid w:val="002E6DE8"/>
    <w:rsid w:val="002E6FC1"/>
    <w:rsid w:val="002E711A"/>
    <w:rsid w:val="002E7A48"/>
    <w:rsid w:val="002E7D6B"/>
    <w:rsid w:val="002E7D76"/>
    <w:rsid w:val="002F08BB"/>
    <w:rsid w:val="002F0F88"/>
    <w:rsid w:val="002F1408"/>
    <w:rsid w:val="002F169B"/>
    <w:rsid w:val="002F1AF4"/>
    <w:rsid w:val="002F2CA9"/>
    <w:rsid w:val="002F3468"/>
    <w:rsid w:val="002F39E6"/>
    <w:rsid w:val="002F4123"/>
    <w:rsid w:val="002F46C9"/>
    <w:rsid w:val="002F51D8"/>
    <w:rsid w:val="002F534F"/>
    <w:rsid w:val="002F682F"/>
    <w:rsid w:val="002F6C95"/>
    <w:rsid w:val="002F708A"/>
    <w:rsid w:val="002F79BA"/>
    <w:rsid w:val="002FD7AB"/>
    <w:rsid w:val="003004DF"/>
    <w:rsid w:val="00300673"/>
    <w:rsid w:val="0030088D"/>
    <w:rsid w:val="00300C5C"/>
    <w:rsid w:val="0030148E"/>
    <w:rsid w:val="00302437"/>
    <w:rsid w:val="003035B6"/>
    <w:rsid w:val="003037A8"/>
    <w:rsid w:val="00303ECA"/>
    <w:rsid w:val="00304ED8"/>
    <w:rsid w:val="00305260"/>
    <w:rsid w:val="0030581B"/>
    <w:rsid w:val="003062FD"/>
    <w:rsid w:val="0030643F"/>
    <w:rsid w:val="003065E3"/>
    <w:rsid w:val="00306EAC"/>
    <w:rsid w:val="0030752D"/>
    <w:rsid w:val="00307B57"/>
    <w:rsid w:val="0031187D"/>
    <w:rsid w:val="00311D2D"/>
    <w:rsid w:val="00311E65"/>
    <w:rsid w:val="00312497"/>
    <w:rsid w:val="00312F6D"/>
    <w:rsid w:val="003136DC"/>
    <w:rsid w:val="0031381E"/>
    <w:rsid w:val="00313C8C"/>
    <w:rsid w:val="00313E12"/>
    <w:rsid w:val="00314357"/>
    <w:rsid w:val="003144E1"/>
    <w:rsid w:val="0031458C"/>
    <w:rsid w:val="003145A3"/>
    <w:rsid w:val="00315771"/>
    <w:rsid w:val="003159FB"/>
    <w:rsid w:val="00315FDE"/>
    <w:rsid w:val="0031630D"/>
    <w:rsid w:val="003163F3"/>
    <w:rsid w:val="00316729"/>
    <w:rsid w:val="003169E9"/>
    <w:rsid w:val="00316A5D"/>
    <w:rsid w:val="00317BAF"/>
    <w:rsid w:val="00320208"/>
    <w:rsid w:val="00320502"/>
    <w:rsid w:val="00321358"/>
    <w:rsid w:val="003214E6"/>
    <w:rsid w:val="003217F7"/>
    <w:rsid w:val="00322017"/>
    <w:rsid w:val="003220DF"/>
    <w:rsid w:val="00322299"/>
    <w:rsid w:val="00322518"/>
    <w:rsid w:val="003225E0"/>
    <w:rsid w:val="00322759"/>
    <w:rsid w:val="00323398"/>
    <w:rsid w:val="00324270"/>
    <w:rsid w:val="0032432B"/>
    <w:rsid w:val="003243A8"/>
    <w:rsid w:val="0032455D"/>
    <w:rsid w:val="00324AC1"/>
    <w:rsid w:val="00325355"/>
    <w:rsid w:val="00325413"/>
    <w:rsid w:val="003256C6"/>
    <w:rsid w:val="00325740"/>
    <w:rsid w:val="00326249"/>
    <w:rsid w:val="00326C5D"/>
    <w:rsid w:val="003272A0"/>
    <w:rsid w:val="0032748D"/>
    <w:rsid w:val="003275FB"/>
    <w:rsid w:val="00327954"/>
    <w:rsid w:val="00330309"/>
    <w:rsid w:val="003308AE"/>
    <w:rsid w:val="00331872"/>
    <w:rsid w:val="00331901"/>
    <w:rsid w:val="00331C86"/>
    <w:rsid w:val="00331FDD"/>
    <w:rsid w:val="00332553"/>
    <w:rsid w:val="003326E4"/>
    <w:rsid w:val="0033291D"/>
    <w:rsid w:val="00332956"/>
    <w:rsid w:val="00333DDF"/>
    <w:rsid w:val="003342B5"/>
    <w:rsid w:val="00334827"/>
    <w:rsid w:val="00334BBF"/>
    <w:rsid w:val="00336227"/>
    <w:rsid w:val="00336249"/>
    <w:rsid w:val="003366FF"/>
    <w:rsid w:val="0033684E"/>
    <w:rsid w:val="003368A1"/>
    <w:rsid w:val="00337237"/>
    <w:rsid w:val="00337390"/>
    <w:rsid w:val="00337907"/>
    <w:rsid w:val="00337A70"/>
    <w:rsid w:val="00337C90"/>
    <w:rsid w:val="00340006"/>
    <w:rsid w:val="00340589"/>
    <w:rsid w:val="00340C31"/>
    <w:rsid w:val="00341244"/>
    <w:rsid w:val="003420AC"/>
    <w:rsid w:val="0034238B"/>
    <w:rsid w:val="00342727"/>
    <w:rsid w:val="00342AD4"/>
    <w:rsid w:val="00342B3F"/>
    <w:rsid w:val="00342D6C"/>
    <w:rsid w:val="00342E20"/>
    <w:rsid w:val="0034300F"/>
    <w:rsid w:val="0034312A"/>
    <w:rsid w:val="00343DC6"/>
    <w:rsid w:val="00343ECF"/>
    <w:rsid w:val="0034447C"/>
    <w:rsid w:val="00344687"/>
    <w:rsid w:val="0034474B"/>
    <w:rsid w:val="00344FBD"/>
    <w:rsid w:val="003452BE"/>
    <w:rsid w:val="0034547B"/>
    <w:rsid w:val="00345C63"/>
    <w:rsid w:val="00346194"/>
    <w:rsid w:val="00346332"/>
    <w:rsid w:val="00347009"/>
    <w:rsid w:val="0034719E"/>
    <w:rsid w:val="0034766C"/>
    <w:rsid w:val="00347C57"/>
    <w:rsid w:val="00347CE7"/>
    <w:rsid w:val="0035026C"/>
    <w:rsid w:val="003509BD"/>
    <w:rsid w:val="003509DB"/>
    <w:rsid w:val="00351042"/>
    <w:rsid w:val="0035153D"/>
    <w:rsid w:val="00351616"/>
    <w:rsid w:val="0035174E"/>
    <w:rsid w:val="0035285D"/>
    <w:rsid w:val="00352BEB"/>
    <w:rsid w:val="00352EC3"/>
    <w:rsid w:val="00353544"/>
    <w:rsid w:val="00353697"/>
    <w:rsid w:val="0035377E"/>
    <w:rsid w:val="00353F10"/>
    <w:rsid w:val="00353FA7"/>
    <w:rsid w:val="00354DB4"/>
    <w:rsid w:val="003557D7"/>
    <w:rsid w:val="003559EA"/>
    <w:rsid w:val="00356081"/>
    <w:rsid w:val="00356716"/>
    <w:rsid w:val="0035740C"/>
    <w:rsid w:val="00357DDE"/>
    <w:rsid w:val="00357F53"/>
    <w:rsid w:val="0036005C"/>
    <w:rsid w:val="00360727"/>
    <w:rsid w:val="003609CD"/>
    <w:rsid w:val="00360C4A"/>
    <w:rsid w:val="00360F81"/>
    <w:rsid w:val="00361001"/>
    <w:rsid w:val="0036110D"/>
    <w:rsid w:val="00361830"/>
    <w:rsid w:val="00361CC0"/>
    <w:rsid w:val="003626FC"/>
    <w:rsid w:val="003628F7"/>
    <w:rsid w:val="00362A01"/>
    <w:rsid w:val="00362B8A"/>
    <w:rsid w:val="00362DD6"/>
    <w:rsid w:val="00363F77"/>
    <w:rsid w:val="0036409F"/>
    <w:rsid w:val="003655FB"/>
    <w:rsid w:val="003657BE"/>
    <w:rsid w:val="00366D02"/>
    <w:rsid w:val="00367E92"/>
    <w:rsid w:val="00370BAB"/>
    <w:rsid w:val="0037141F"/>
    <w:rsid w:val="00372240"/>
    <w:rsid w:val="00372320"/>
    <w:rsid w:val="003728A0"/>
    <w:rsid w:val="00372A40"/>
    <w:rsid w:val="00372CFF"/>
    <w:rsid w:val="0037418A"/>
    <w:rsid w:val="00374246"/>
    <w:rsid w:val="00374248"/>
    <w:rsid w:val="003745EB"/>
    <w:rsid w:val="00374A3E"/>
    <w:rsid w:val="00375350"/>
    <w:rsid w:val="003755D6"/>
    <w:rsid w:val="003755DD"/>
    <w:rsid w:val="00375F12"/>
    <w:rsid w:val="00376040"/>
    <w:rsid w:val="00376D8E"/>
    <w:rsid w:val="0037738E"/>
    <w:rsid w:val="0037757E"/>
    <w:rsid w:val="003776B1"/>
    <w:rsid w:val="00377810"/>
    <w:rsid w:val="003778D2"/>
    <w:rsid w:val="00377C36"/>
    <w:rsid w:val="0038003D"/>
    <w:rsid w:val="00380043"/>
    <w:rsid w:val="00380224"/>
    <w:rsid w:val="00380416"/>
    <w:rsid w:val="00380AAE"/>
    <w:rsid w:val="00380CE7"/>
    <w:rsid w:val="00380F44"/>
    <w:rsid w:val="003814FD"/>
    <w:rsid w:val="003818DB"/>
    <w:rsid w:val="00381EED"/>
    <w:rsid w:val="00382CB1"/>
    <w:rsid w:val="00382D66"/>
    <w:rsid w:val="00383514"/>
    <w:rsid w:val="00383A53"/>
    <w:rsid w:val="00383B7D"/>
    <w:rsid w:val="00383E25"/>
    <w:rsid w:val="0038403E"/>
    <w:rsid w:val="003849E6"/>
    <w:rsid w:val="00384C64"/>
    <w:rsid w:val="00384F92"/>
    <w:rsid w:val="003850F8"/>
    <w:rsid w:val="00385104"/>
    <w:rsid w:val="00385627"/>
    <w:rsid w:val="00385A34"/>
    <w:rsid w:val="00385BED"/>
    <w:rsid w:val="0038606F"/>
    <w:rsid w:val="0038609B"/>
    <w:rsid w:val="003862D7"/>
    <w:rsid w:val="003874A8"/>
    <w:rsid w:val="003874B0"/>
    <w:rsid w:val="0038790C"/>
    <w:rsid w:val="00387A1E"/>
    <w:rsid w:val="00387F0A"/>
    <w:rsid w:val="00390CCE"/>
    <w:rsid w:val="00391583"/>
    <w:rsid w:val="003924C3"/>
    <w:rsid w:val="0039287D"/>
    <w:rsid w:val="00392898"/>
    <w:rsid w:val="00393B79"/>
    <w:rsid w:val="00393E75"/>
    <w:rsid w:val="0039489E"/>
    <w:rsid w:val="00394C66"/>
    <w:rsid w:val="00395BEA"/>
    <w:rsid w:val="00396620"/>
    <w:rsid w:val="003969E1"/>
    <w:rsid w:val="00396F3A"/>
    <w:rsid w:val="00397B86"/>
    <w:rsid w:val="00397BAF"/>
    <w:rsid w:val="003A0AD8"/>
    <w:rsid w:val="003A0B15"/>
    <w:rsid w:val="003A160F"/>
    <w:rsid w:val="003A1646"/>
    <w:rsid w:val="003A1656"/>
    <w:rsid w:val="003A16DB"/>
    <w:rsid w:val="003A1719"/>
    <w:rsid w:val="003A1901"/>
    <w:rsid w:val="003A1BAE"/>
    <w:rsid w:val="003A2DB0"/>
    <w:rsid w:val="003A301C"/>
    <w:rsid w:val="003A3AEB"/>
    <w:rsid w:val="003A421D"/>
    <w:rsid w:val="003A4955"/>
    <w:rsid w:val="003A4ACC"/>
    <w:rsid w:val="003A4CBC"/>
    <w:rsid w:val="003A4ECF"/>
    <w:rsid w:val="003A5CB0"/>
    <w:rsid w:val="003A68B1"/>
    <w:rsid w:val="003A6A2C"/>
    <w:rsid w:val="003A6D10"/>
    <w:rsid w:val="003A6FD7"/>
    <w:rsid w:val="003A70F3"/>
    <w:rsid w:val="003A719F"/>
    <w:rsid w:val="003A72F1"/>
    <w:rsid w:val="003A7546"/>
    <w:rsid w:val="003A7708"/>
    <w:rsid w:val="003A7C65"/>
    <w:rsid w:val="003B0573"/>
    <w:rsid w:val="003B05A2"/>
    <w:rsid w:val="003B0738"/>
    <w:rsid w:val="003B0838"/>
    <w:rsid w:val="003B0CF5"/>
    <w:rsid w:val="003B0D7C"/>
    <w:rsid w:val="003B2088"/>
    <w:rsid w:val="003B2898"/>
    <w:rsid w:val="003B28EC"/>
    <w:rsid w:val="003B2D3C"/>
    <w:rsid w:val="003B2DD2"/>
    <w:rsid w:val="003B300E"/>
    <w:rsid w:val="003B307D"/>
    <w:rsid w:val="003B334D"/>
    <w:rsid w:val="003B3774"/>
    <w:rsid w:val="003B419F"/>
    <w:rsid w:val="003B4CF9"/>
    <w:rsid w:val="003B4D93"/>
    <w:rsid w:val="003B5206"/>
    <w:rsid w:val="003B5C2C"/>
    <w:rsid w:val="003B5D78"/>
    <w:rsid w:val="003B6461"/>
    <w:rsid w:val="003B6543"/>
    <w:rsid w:val="003B67D9"/>
    <w:rsid w:val="003B69CD"/>
    <w:rsid w:val="003B6B5D"/>
    <w:rsid w:val="003B6CC6"/>
    <w:rsid w:val="003B6E14"/>
    <w:rsid w:val="003B7E0A"/>
    <w:rsid w:val="003C0D34"/>
    <w:rsid w:val="003C0D7D"/>
    <w:rsid w:val="003C0DD0"/>
    <w:rsid w:val="003C1A71"/>
    <w:rsid w:val="003C1C90"/>
    <w:rsid w:val="003C1D6F"/>
    <w:rsid w:val="003C2671"/>
    <w:rsid w:val="003C2672"/>
    <w:rsid w:val="003C26EE"/>
    <w:rsid w:val="003C2761"/>
    <w:rsid w:val="003C28AF"/>
    <w:rsid w:val="003C38E4"/>
    <w:rsid w:val="003C3C20"/>
    <w:rsid w:val="003C3EEE"/>
    <w:rsid w:val="003C4025"/>
    <w:rsid w:val="003C4355"/>
    <w:rsid w:val="003C48BA"/>
    <w:rsid w:val="003C49C8"/>
    <w:rsid w:val="003C4B4B"/>
    <w:rsid w:val="003C5030"/>
    <w:rsid w:val="003C54CB"/>
    <w:rsid w:val="003C56FB"/>
    <w:rsid w:val="003C5C9E"/>
    <w:rsid w:val="003C62D1"/>
    <w:rsid w:val="003C6778"/>
    <w:rsid w:val="003C6A02"/>
    <w:rsid w:val="003C6D84"/>
    <w:rsid w:val="003C7FB0"/>
    <w:rsid w:val="003D029B"/>
    <w:rsid w:val="003D09EF"/>
    <w:rsid w:val="003D0E2D"/>
    <w:rsid w:val="003D105A"/>
    <w:rsid w:val="003D1060"/>
    <w:rsid w:val="003D132B"/>
    <w:rsid w:val="003D14DE"/>
    <w:rsid w:val="003D1D99"/>
    <w:rsid w:val="003D1EBD"/>
    <w:rsid w:val="003D246E"/>
    <w:rsid w:val="003D2691"/>
    <w:rsid w:val="003D2B6E"/>
    <w:rsid w:val="003D3033"/>
    <w:rsid w:val="003D327B"/>
    <w:rsid w:val="003D3D80"/>
    <w:rsid w:val="003D3E8A"/>
    <w:rsid w:val="003D3FAA"/>
    <w:rsid w:val="003D41A6"/>
    <w:rsid w:val="003D429B"/>
    <w:rsid w:val="003D4CD0"/>
    <w:rsid w:val="003D50D3"/>
    <w:rsid w:val="003D5D11"/>
    <w:rsid w:val="003D5D14"/>
    <w:rsid w:val="003D5F73"/>
    <w:rsid w:val="003D6516"/>
    <w:rsid w:val="003D686F"/>
    <w:rsid w:val="003D6949"/>
    <w:rsid w:val="003D6CE3"/>
    <w:rsid w:val="003D710F"/>
    <w:rsid w:val="003D7519"/>
    <w:rsid w:val="003D76A5"/>
    <w:rsid w:val="003E02CF"/>
    <w:rsid w:val="003E0680"/>
    <w:rsid w:val="003E074F"/>
    <w:rsid w:val="003E1D6F"/>
    <w:rsid w:val="003E22B7"/>
    <w:rsid w:val="003E24B5"/>
    <w:rsid w:val="003E2929"/>
    <w:rsid w:val="003E336A"/>
    <w:rsid w:val="003E397C"/>
    <w:rsid w:val="003E3E54"/>
    <w:rsid w:val="003E4493"/>
    <w:rsid w:val="003E4600"/>
    <w:rsid w:val="003E56F2"/>
    <w:rsid w:val="003E57C2"/>
    <w:rsid w:val="003E6136"/>
    <w:rsid w:val="003E6871"/>
    <w:rsid w:val="003E6A1A"/>
    <w:rsid w:val="003E6B08"/>
    <w:rsid w:val="003E6E71"/>
    <w:rsid w:val="003E6ED8"/>
    <w:rsid w:val="003F07E6"/>
    <w:rsid w:val="003F0D00"/>
    <w:rsid w:val="003F0FB5"/>
    <w:rsid w:val="003F11DC"/>
    <w:rsid w:val="003F3367"/>
    <w:rsid w:val="003F3D60"/>
    <w:rsid w:val="003F3D8B"/>
    <w:rsid w:val="003F44FC"/>
    <w:rsid w:val="003F4ACA"/>
    <w:rsid w:val="003F4C9C"/>
    <w:rsid w:val="003F4F47"/>
    <w:rsid w:val="003F5548"/>
    <w:rsid w:val="003F5C84"/>
    <w:rsid w:val="003F6359"/>
    <w:rsid w:val="003F63E2"/>
    <w:rsid w:val="003F67D3"/>
    <w:rsid w:val="003F6B1B"/>
    <w:rsid w:val="003F701A"/>
    <w:rsid w:val="003F744E"/>
    <w:rsid w:val="003F7474"/>
    <w:rsid w:val="0040048B"/>
    <w:rsid w:val="00400844"/>
    <w:rsid w:val="00400BA7"/>
    <w:rsid w:val="00401A34"/>
    <w:rsid w:val="004020D1"/>
    <w:rsid w:val="0040265C"/>
    <w:rsid w:val="00402731"/>
    <w:rsid w:val="00402EE4"/>
    <w:rsid w:val="004035AA"/>
    <w:rsid w:val="0040377A"/>
    <w:rsid w:val="00403B37"/>
    <w:rsid w:val="0040410B"/>
    <w:rsid w:val="00404759"/>
    <w:rsid w:val="00404889"/>
    <w:rsid w:val="004048E9"/>
    <w:rsid w:val="004048FD"/>
    <w:rsid w:val="00405526"/>
    <w:rsid w:val="00405598"/>
    <w:rsid w:val="004057C1"/>
    <w:rsid w:val="004058DD"/>
    <w:rsid w:val="00405A27"/>
    <w:rsid w:val="00405F2C"/>
    <w:rsid w:val="00406CAD"/>
    <w:rsid w:val="00407C6E"/>
    <w:rsid w:val="00410453"/>
    <w:rsid w:val="00410951"/>
    <w:rsid w:val="00410D39"/>
    <w:rsid w:val="00411DBC"/>
    <w:rsid w:val="00412BCD"/>
    <w:rsid w:val="00412CC4"/>
    <w:rsid w:val="00412DB2"/>
    <w:rsid w:val="00413585"/>
    <w:rsid w:val="00413FAB"/>
    <w:rsid w:val="004140C3"/>
    <w:rsid w:val="00414460"/>
    <w:rsid w:val="00414691"/>
    <w:rsid w:val="004148CE"/>
    <w:rsid w:val="00414AF9"/>
    <w:rsid w:val="0041525D"/>
    <w:rsid w:val="00415D51"/>
    <w:rsid w:val="004160A6"/>
    <w:rsid w:val="0041668B"/>
    <w:rsid w:val="00417789"/>
    <w:rsid w:val="00417A0A"/>
    <w:rsid w:val="00417D82"/>
    <w:rsid w:val="00420149"/>
    <w:rsid w:val="00420BDD"/>
    <w:rsid w:val="00421CEF"/>
    <w:rsid w:val="00421DDB"/>
    <w:rsid w:val="00421ED0"/>
    <w:rsid w:val="0042292D"/>
    <w:rsid w:val="00423263"/>
    <w:rsid w:val="004232B4"/>
    <w:rsid w:val="004232EF"/>
    <w:rsid w:val="0042366B"/>
    <w:rsid w:val="0042397B"/>
    <w:rsid w:val="00423E01"/>
    <w:rsid w:val="004256A4"/>
    <w:rsid w:val="00425C61"/>
    <w:rsid w:val="00426353"/>
    <w:rsid w:val="00426583"/>
    <w:rsid w:val="0042719F"/>
    <w:rsid w:val="004272FF"/>
    <w:rsid w:val="00427430"/>
    <w:rsid w:val="0042753D"/>
    <w:rsid w:val="00427A3D"/>
    <w:rsid w:val="00427BC3"/>
    <w:rsid w:val="00427EBF"/>
    <w:rsid w:val="004302FE"/>
    <w:rsid w:val="00430673"/>
    <w:rsid w:val="0043081C"/>
    <w:rsid w:val="00430F1E"/>
    <w:rsid w:val="004336FE"/>
    <w:rsid w:val="004338B9"/>
    <w:rsid w:val="00434044"/>
    <w:rsid w:val="004343EB"/>
    <w:rsid w:val="00434A37"/>
    <w:rsid w:val="00434F59"/>
    <w:rsid w:val="00435058"/>
    <w:rsid w:val="00435083"/>
    <w:rsid w:val="00436AF5"/>
    <w:rsid w:val="00436CB4"/>
    <w:rsid w:val="00436FDE"/>
    <w:rsid w:val="0044002C"/>
    <w:rsid w:val="00440785"/>
    <w:rsid w:val="00441571"/>
    <w:rsid w:val="0044271A"/>
    <w:rsid w:val="004427E5"/>
    <w:rsid w:val="0044290F"/>
    <w:rsid w:val="00442C98"/>
    <w:rsid w:val="00442D3B"/>
    <w:rsid w:val="00442ECA"/>
    <w:rsid w:val="00443466"/>
    <w:rsid w:val="004439C1"/>
    <w:rsid w:val="004441E8"/>
    <w:rsid w:val="00444675"/>
    <w:rsid w:val="00444B42"/>
    <w:rsid w:val="00444E28"/>
    <w:rsid w:val="00444FEF"/>
    <w:rsid w:val="0044520B"/>
    <w:rsid w:val="00445455"/>
    <w:rsid w:val="0044584A"/>
    <w:rsid w:val="00445C1A"/>
    <w:rsid w:val="00445D42"/>
    <w:rsid w:val="00445FFD"/>
    <w:rsid w:val="0044610B"/>
    <w:rsid w:val="00446185"/>
    <w:rsid w:val="00446977"/>
    <w:rsid w:val="004476F4"/>
    <w:rsid w:val="00450120"/>
    <w:rsid w:val="004504CE"/>
    <w:rsid w:val="00450E04"/>
    <w:rsid w:val="004518BA"/>
    <w:rsid w:val="004519F3"/>
    <w:rsid w:val="00451B19"/>
    <w:rsid w:val="00451B81"/>
    <w:rsid w:val="0045212F"/>
    <w:rsid w:val="004522B3"/>
    <w:rsid w:val="00452526"/>
    <w:rsid w:val="00453616"/>
    <w:rsid w:val="00453717"/>
    <w:rsid w:val="00454515"/>
    <w:rsid w:val="0045488F"/>
    <w:rsid w:val="00454E22"/>
    <w:rsid w:val="00454EB2"/>
    <w:rsid w:val="00455182"/>
    <w:rsid w:val="00455F3E"/>
    <w:rsid w:val="00455FB6"/>
    <w:rsid w:val="0045626E"/>
    <w:rsid w:val="004566CD"/>
    <w:rsid w:val="004567A3"/>
    <w:rsid w:val="00457301"/>
    <w:rsid w:val="0045760E"/>
    <w:rsid w:val="004578AB"/>
    <w:rsid w:val="00457DA8"/>
    <w:rsid w:val="004603B6"/>
    <w:rsid w:val="00460546"/>
    <w:rsid w:val="004605C2"/>
    <w:rsid w:val="0046060B"/>
    <w:rsid w:val="00460B59"/>
    <w:rsid w:val="00460DC2"/>
    <w:rsid w:val="00460FB1"/>
    <w:rsid w:val="00461FDD"/>
    <w:rsid w:val="0046262E"/>
    <w:rsid w:val="00462664"/>
    <w:rsid w:val="0046267E"/>
    <w:rsid w:val="00463186"/>
    <w:rsid w:val="00463B32"/>
    <w:rsid w:val="00463C0E"/>
    <w:rsid w:val="00464448"/>
    <w:rsid w:val="00464A69"/>
    <w:rsid w:val="00464CFF"/>
    <w:rsid w:val="00464FC5"/>
    <w:rsid w:val="004650E3"/>
    <w:rsid w:val="0046540C"/>
    <w:rsid w:val="00465C90"/>
    <w:rsid w:val="00465E3C"/>
    <w:rsid w:val="0046681F"/>
    <w:rsid w:val="00466A5D"/>
    <w:rsid w:val="0046715B"/>
    <w:rsid w:val="0046754A"/>
    <w:rsid w:val="0046774D"/>
    <w:rsid w:val="004678EC"/>
    <w:rsid w:val="00470213"/>
    <w:rsid w:val="004703AF"/>
    <w:rsid w:val="004705BD"/>
    <w:rsid w:val="0047071B"/>
    <w:rsid w:val="00470C5C"/>
    <w:rsid w:val="00471E22"/>
    <w:rsid w:val="00471F49"/>
    <w:rsid w:val="00472719"/>
    <w:rsid w:val="004735AB"/>
    <w:rsid w:val="00474D48"/>
    <w:rsid w:val="00474F8B"/>
    <w:rsid w:val="00475364"/>
    <w:rsid w:val="0047574D"/>
    <w:rsid w:val="00475767"/>
    <w:rsid w:val="0047586B"/>
    <w:rsid w:val="004762DF"/>
    <w:rsid w:val="004764F6"/>
    <w:rsid w:val="00476953"/>
    <w:rsid w:val="00476E31"/>
    <w:rsid w:val="00477E7E"/>
    <w:rsid w:val="0048085B"/>
    <w:rsid w:val="0048089C"/>
    <w:rsid w:val="00480BB6"/>
    <w:rsid w:val="00481788"/>
    <w:rsid w:val="00481D42"/>
    <w:rsid w:val="00482555"/>
    <w:rsid w:val="00482661"/>
    <w:rsid w:val="00482FC2"/>
    <w:rsid w:val="00483391"/>
    <w:rsid w:val="004833E7"/>
    <w:rsid w:val="00483517"/>
    <w:rsid w:val="00483864"/>
    <w:rsid w:val="0048392D"/>
    <w:rsid w:val="00483BC2"/>
    <w:rsid w:val="00483CD6"/>
    <w:rsid w:val="00484173"/>
    <w:rsid w:val="00484A96"/>
    <w:rsid w:val="00485803"/>
    <w:rsid w:val="00485A4C"/>
    <w:rsid w:val="00485B02"/>
    <w:rsid w:val="004862E0"/>
    <w:rsid w:val="0048654D"/>
    <w:rsid w:val="0048677F"/>
    <w:rsid w:val="00486845"/>
    <w:rsid w:val="004872EB"/>
    <w:rsid w:val="00487ACB"/>
    <w:rsid w:val="00490C1E"/>
    <w:rsid w:val="00490E37"/>
    <w:rsid w:val="00490FB8"/>
    <w:rsid w:val="004915CF"/>
    <w:rsid w:val="00491F73"/>
    <w:rsid w:val="0049250F"/>
    <w:rsid w:val="0049273F"/>
    <w:rsid w:val="004928AB"/>
    <w:rsid w:val="00492BD6"/>
    <w:rsid w:val="00492C80"/>
    <w:rsid w:val="004931CB"/>
    <w:rsid w:val="004938F3"/>
    <w:rsid w:val="00493A61"/>
    <w:rsid w:val="00493F4D"/>
    <w:rsid w:val="0049431A"/>
    <w:rsid w:val="0049477F"/>
    <w:rsid w:val="004947D7"/>
    <w:rsid w:val="0049489A"/>
    <w:rsid w:val="0049521C"/>
    <w:rsid w:val="00495430"/>
    <w:rsid w:val="00496246"/>
    <w:rsid w:val="004969B6"/>
    <w:rsid w:val="004974E0"/>
    <w:rsid w:val="00497B3D"/>
    <w:rsid w:val="00497EED"/>
    <w:rsid w:val="00497FEC"/>
    <w:rsid w:val="004A0332"/>
    <w:rsid w:val="004A0BE8"/>
    <w:rsid w:val="004A18A2"/>
    <w:rsid w:val="004A1D6A"/>
    <w:rsid w:val="004A1E3C"/>
    <w:rsid w:val="004A2126"/>
    <w:rsid w:val="004A260E"/>
    <w:rsid w:val="004A2AFB"/>
    <w:rsid w:val="004A2CAC"/>
    <w:rsid w:val="004A3356"/>
    <w:rsid w:val="004A3405"/>
    <w:rsid w:val="004A3CA0"/>
    <w:rsid w:val="004A530A"/>
    <w:rsid w:val="004A59BC"/>
    <w:rsid w:val="004A5A08"/>
    <w:rsid w:val="004A606E"/>
    <w:rsid w:val="004A6904"/>
    <w:rsid w:val="004A6CB0"/>
    <w:rsid w:val="004A75C4"/>
    <w:rsid w:val="004A776F"/>
    <w:rsid w:val="004A78AB"/>
    <w:rsid w:val="004B0309"/>
    <w:rsid w:val="004B0B0C"/>
    <w:rsid w:val="004B1152"/>
    <w:rsid w:val="004B2F8B"/>
    <w:rsid w:val="004B2FFE"/>
    <w:rsid w:val="004B3794"/>
    <w:rsid w:val="004B3895"/>
    <w:rsid w:val="004B3AFB"/>
    <w:rsid w:val="004B3B9A"/>
    <w:rsid w:val="004B3C19"/>
    <w:rsid w:val="004B3EC2"/>
    <w:rsid w:val="004B3F90"/>
    <w:rsid w:val="004B4902"/>
    <w:rsid w:val="004B5667"/>
    <w:rsid w:val="004B5686"/>
    <w:rsid w:val="004B5991"/>
    <w:rsid w:val="004B5F36"/>
    <w:rsid w:val="004B5FF2"/>
    <w:rsid w:val="004B6067"/>
    <w:rsid w:val="004B65CE"/>
    <w:rsid w:val="004B66B4"/>
    <w:rsid w:val="004B6757"/>
    <w:rsid w:val="004B67A9"/>
    <w:rsid w:val="004B6D00"/>
    <w:rsid w:val="004B70B9"/>
    <w:rsid w:val="004B7129"/>
    <w:rsid w:val="004B7856"/>
    <w:rsid w:val="004B7D67"/>
    <w:rsid w:val="004C00D3"/>
    <w:rsid w:val="004C0631"/>
    <w:rsid w:val="004C06D5"/>
    <w:rsid w:val="004C07B6"/>
    <w:rsid w:val="004C0D53"/>
    <w:rsid w:val="004C1210"/>
    <w:rsid w:val="004C15EF"/>
    <w:rsid w:val="004C19A9"/>
    <w:rsid w:val="004C26D9"/>
    <w:rsid w:val="004C29D9"/>
    <w:rsid w:val="004C2D0C"/>
    <w:rsid w:val="004C30B3"/>
    <w:rsid w:val="004C3BD6"/>
    <w:rsid w:val="004C4379"/>
    <w:rsid w:val="004C4DFE"/>
    <w:rsid w:val="004C5A97"/>
    <w:rsid w:val="004C697E"/>
    <w:rsid w:val="004C752F"/>
    <w:rsid w:val="004C7BF0"/>
    <w:rsid w:val="004D0DF8"/>
    <w:rsid w:val="004D1947"/>
    <w:rsid w:val="004D1E01"/>
    <w:rsid w:val="004D2A8B"/>
    <w:rsid w:val="004D359B"/>
    <w:rsid w:val="004D3ECE"/>
    <w:rsid w:val="004D5267"/>
    <w:rsid w:val="004D5565"/>
    <w:rsid w:val="004D5D93"/>
    <w:rsid w:val="004D6754"/>
    <w:rsid w:val="004D6814"/>
    <w:rsid w:val="004D75FA"/>
    <w:rsid w:val="004D7A09"/>
    <w:rsid w:val="004D7F07"/>
    <w:rsid w:val="004E0AA2"/>
    <w:rsid w:val="004E0B67"/>
    <w:rsid w:val="004E0DAB"/>
    <w:rsid w:val="004E0F82"/>
    <w:rsid w:val="004E1087"/>
    <w:rsid w:val="004E12D5"/>
    <w:rsid w:val="004E1E28"/>
    <w:rsid w:val="004E1F0D"/>
    <w:rsid w:val="004E219B"/>
    <w:rsid w:val="004E23E8"/>
    <w:rsid w:val="004E24BE"/>
    <w:rsid w:val="004E32AB"/>
    <w:rsid w:val="004E3E0E"/>
    <w:rsid w:val="004E44C0"/>
    <w:rsid w:val="004E4950"/>
    <w:rsid w:val="004E4962"/>
    <w:rsid w:val="004E4B30"/>
    <w:rsid w:val="004E5145"/>
    <w:rsid w:val="004E5772"/>
    <w:rsid w:val="004E5DAA"/>
    <w:rsid w:val="004E6D19"/>
    <w:rsid w:val="004E702F"/>
    <w:rsid w:val="004E74D1"/>
    <w:rsid w:val="004E7626"/>
    <w:rsid w:val="004E7752"/>
    <w:rsid w:val="004E782F"/>
    <w:rsid w:val="004E7E08"/>
    <w:rsid w:val="004F0543"/>
    <w:rsid w:val="004F0D34"/>
    <w:rsid w:val="004F1130"/>
    <w:rsid w:val="004F1329"/>
    <w:rsid w:val="004F1596"/>
    <w:rsid w:val="004F22FE"/>
    <w:rsid w:val="004F25D7"/>
    <w:rsid w:val="004F29EF"/>
    <w:rsid w:val="004F2AE9"/>
    <w:rsid w:val="004F38BB"/>
    <w:rsid w:val="004F42BC"/>
    <w:rsid w:val="004F42DD"/>
    <w:rsid w:val="004F4DB1"/>
    <w:rsid w:val="004F4DF2"/>
    <w:rsid w:val="004F5D6D"/>
    <w:rsid w:val="004F5F95"/>
    <w:rsid w:val="004F5FA6"/>
    <w:rsid w:val="004F6272"/>
    <w:rsid w:val="004F733F"/>
    <w:rsid w:val="004F75D6"/>
    <w:rsid w:val="004F790A"/>
    <w:rsid w:val="004F7DDB"/>
    <w:rsid w:val="004F7DF5"/>
    <w:rsid w:val="004F7F87"/>
    <w:rsid w:val="00500249"/>
    <w:rsid w:val="00500801"/>
    <w:rsid w:val="0050122B"/>
    <w:rsid w:val="00501349"/>
    <w:rsid w:val="00501447"/>
    <w:rsid w:val="00501695"/>
    <w:rsid w:val="00501DF7"/>
    <w:rsid w:val="00501F86"/>
    <w:rsid w:val="00502199"/>
    <w:rsid w:val="00502B7C"/>
    <w:rsid w:val="0050375C"/>
    <w:rsid w:val="00503972"/>
    <w:rsid w:val="00503ED0"/>
    <w:rsid w:val="00504118"/>
    <w:rsid w:val="00504C64"/>
    <w:rsid w:val="00504D1E"/>
    <w:rsid w:val="005055E1"/>
    <w:rsid w:val="00505605"/>
    <w:rsid w:val="00505A64"/>
    <w:rsid w:val="00505CA2"/>
    <w:rsid w:val="00506493"/>
    <w:rsid w:val="00506750"/>
    <w:rsid w:val="00506AD9"/>
    <w:rsid w:val="00506ED4"/>
    <w:rsid w:val="00506F6C"/>
    <w:rsid w:val="00507BE5"/>
    <w:rsid w:val="00507CA2"/>
    <w:rsid w:val="00507D5C"/>
    <w:rsid w:val="00511214"/>
    <w:rsid w:val="00511519"/>
    <w:rsid w:val="00511777"/>
    <w:rsid w:val="0051185F"/>
    <w:rsid w:val="00511EAD"/>
    <w:rsid w:val="00512562"/>
    <w:rsid w:val="005128C1"/>
    <w:rsid w:val="00512A5A"/>
    <w:rsid w:val="00512A7A"/>
    <w:rsid w:val="00512C59"/>
    <w:rsid w:val="00512F91"/>
    <w:rsid w:val="005135CD"/>
    <w:rsid w:val="00513A44"/>
    <w:rsid w:val="00513F60"/>
    <w:rsid w:val="005143CA"/>
    <w:rsid w:val="00514AED"/>
    <w:rsid w:val="00514F15"/>
    <w:rsid w:val="005154B2"/>
    <w:rsid w:val="00515959"/>
    <w:rsid w:val="00515C7D"/>
    <w:rsid w:val="00515D9C"/>
    <w:rsid w:val="005166B8"/>
    <w:rsid w:val="0051684D"/>
    <w:rsid w:val="00517119"/>
    <w:rsid w:val="0051716E"/>
    <w:rsid w:val="005173CB"/>
    <w:rsid w:val="00517A21"/>
    <w:rsid w:val="00517B40"/>
    <w:rsid w:val="00517B9A"/>
    <w:rsid w:val="00520561"/>
    <w:rsid w:val="00520BEA"/>
    <w:rsid w:val="00521C24"/>
    <w:rsid w:val="00521E12"/>
    <w:rsid w:val="0052226A"/>
    <w:rsid w:val="005229E8"/>
    <w:rsid w:val="00522D7D"/>
    <w:rsid w:val="00524DCA"/>
    <w:rsid w:val="0052575C"/>
    <w:rsid w:val="00525D2E"/>
    <w:rsid w:val="00526393"/>
    <w:rsid w:val="00526485"/>
    <w:rsid w:val="0052677E"/>
    <w:rsid w:val="00526EF1"/>
    <w:rsid w:val="00527293"/>
    <w:rsid w:val="005274E7"/>
    <w:rsid w:val="00527529"/>
    <w:rsid w:val="00527542"/>
    <w:rsid w:val="0052794A"/>
    <w:rsid w:val="00527C36"/>
    <w:rsid w:val="005304C5"/>
    <w:rsid w:val="005320BA"/>
    <w:rsid w:val="00532B24"/>
    <w:rsid w:val="00532B9B"/>
    <w:rsid w:val="005332AB"/>
    <w:rsid w:val="005337F6"/>
    <w:rsid w:val="00533899"/>
    <w:rsid w:val="00533E9A"/>
    <w:rsid w:val="005344FA"/>
    <w:rsid w:val="00534ACF"/>
    <w:rsid w:val="00534B58"/>
    <w:rsid w:val="00534DCA"/>
    <w:rsid w:val="005354E5"/>
    <w:rsid w:val="00535C0B"/>
    <w:rsid w:val="00536C39"/>
    <w:rsid w:val="0053711B"/>
    <w:rsid w:val="0053737A"/>
    <w:rsid w:val="00537772"/>
    <w:rsid w:val="005379F2"/>
    <w:rsid w:val="00540274"/>
    <w:rsid w:val="0054029B"/>
    <w:rsid w:val="00540946"/>
    <w:rsid w:val="00540B8B"/>
    <w:rsid w:val="00540BE0"/>
    <w:rsid w:val="00541033"/>
    <w:rsid w:val="00541123"/>
    <w:rsid w:val="00541E0F"/>
    <w:rsid w:val="00542950"/>
    <w:rsid w:val="00542C77"/>
    <w:rsid w:val="00542CEF"/>
    <w:rsid w:val="00543B42"/>
    <w:rsid w:val="00543D5E"/>
    <w:rsid w:val="005445C9"/>
    <w:rsid w:val="00544CFF"/>
    <w:rsid w:val="00545575"/>
    <w:rsid w:val="00545AD5"/>
    <w:rsid w:val="00545D25"/>
    <w:rsid w:val="00545E38"/>
    <w:rsid w:val="00546593"/>
    <w:rsid w:val="00547AC7"/>
    <w:rsid w:val="0055063A"/>
    <w:rsid w:val="00550B9C"/>
    <w:rsid w:val="00551527"/>
    <w:rsid w:val="005517C5"/>
    <w:rsid w:val="00551992"/>
    <w:rsid w:val="00552194"/>
    <w:rsid w:val="00552208"/>
    <w:rsid w:val="005526AE"/>
    <w:rsid w:val="00552815"/>
    <w:rsid w:val="00552A11"/>
    <w:rsid w:val="00553932"/>
    <w:rsid w:val="00553C30"/>
    <w:rsid w:val="00554153"/>
    <w:rsid w:val="0055416A"/>
    <w:rsid w:val="005541A2"/>
    <w:rsid w:val="005541F6"/>
    <w:rsid w:val="00554278"/>
    <w:rsid w:val="005550DA"/>
    <w:rsid w:val="00555229"/>
    <w:rsid w:val="00555572"/>
    <w:rsid w:val="00555615"/>
    <w:rsid w:val="0055599D"/>
    <w:rsid w:val="005560A3"/>
    <w:rsid w:val="005567A2"/>
    <w:rsid w:val="00556DC0"/>
    <w:rsid w:val="00559768"/>
    <w:rsid w:val="005603B8"/>
    <w:rsid w:val="005604CA"/>
    <w:rsid w:val="0056152C"/>
    <w:rsid w:val="0056245F"/>
    <w:rsid w:val="00562C4C"/>
    <w:rsid w:val="0056316F"/>
    <w:rsid w:val="005647E1"/>
    <w:rsid w:val="00564914"/>
    <w:rsid w:val="00564DD9"/>
    <w:rsid w:val="00564F44"/>
    <w:rsid w:val="00565B71"/>
    <w:rsid w:val="00566137"/>
    <w:rsid w:val="00567815"/>
    <w:rsid w:val="00567F29"/>
    <w:rsid w:val="0057066A"/>
    <w:rsid w:val="00570B47"/>
    <w:rsid w:val="00570D83"/>
    <w:rsid w:val="00570E51"/>
    <w:rsid w:val="0057118A"/>
    <w:rsid w:val="00572751"/>
    <w:rsid w:val="00572BFF"/>
    <w:rsid w:val="00573811"/>
    <w:rsid w:val="0057398C"/>
    <w:rsid w:val="005739DA"/>
    <w:rsid w:val="00573F77"/>
    <w:rsid w:val="005743FB"/>
    <w:rsid w:val="0057453C"/>
    <w:rsid w:val="00574560"/>
    <w:rsid w:val="005756D6"/>
    <w:rsid w:val="00575A5D"/>
    <w:rsid w:val="00575CEC"/>
    <w:rsid w:val="00576D5D"/>
    <w:rsid w:val="00577031"/>
    <w:rsid w:val="00577181"/>
    <w:rsid w:val="0057734B"/>
    <w:rsid w:val="00577C18"/>
    <w:rsid w:val="00577CD4"/>
    <w:rsid w:val="00577D2B"/>
    <w:rsid w:val="00577EA5"/>
    <w:rsid w:val="00580154"/>
    <w:rsid w:val="005802AC"/>
    <w:rsid w:val="0058088F"/>
    <w:rsid w:val="00580E36"/>
    <w:rsid w:val="00580FBD"/>
    <w:rsid w:val="00581044"/>
    <w:rsid w:val="005810DF"/>
    <w:rsid w:val="005812BB"/>
    <w:rsid w:val="00581A10"/>
    <w:rsid w:val="00581AB8"/>
    <w:rsid w:val="00581F90"/>
    <w:rsid w:val="00582175"/>
    <w:rsid w:val="00582500"/>
    <w:rsid w:val="005829DD"/>
    <w:rsid w:val="00583332"/>
    <w:rsid w:val="0058357C"/>
    <w:rsid w:val="0058360D"/>
    <w:rsid w:val="00583C36"/>
    <w:rsid w:val="00583C8A"/>
    <w:rsid w:val="00583D83"/>
    <w:rsid w:val="00584893"/>
    <w:rsid w:val="00584919"/>
    <w:rsid w:val="005849FF"/>
    <w:rsid w:val="00584DD9"/>
    <w:rsid w:val="00584FC1"/>
    <w:rsid w:val="005857BE"/>
    <w:rsid w:val="00585F43"/>
    <w:rsid w:val="00586181"/>
    <w:rsid w:val="005868E4"/>
    <w:rsid w:val="0058693E"/>
    <w:rsid w:val="00586D75"/>
    <w:rsid w:val="0058753E"/>
    <w:rsid w:val="00587FD2"/>
    <w:rsid w:val="00590222"/>
    <w:rsid w:val="00590666"/>
    <w:rsid w:val="0059090D"/>
    <w:rsid w:val="00591520"/>
    <w:rsid w:val="005917D8"/>
    <w:rsid w:val="005918D9"/>
    <w:rsid w:val="005925F4"/>
    <w:rsid w:val="00592A0D"/>
    <w:rsid w:val="00593BB1"/>
    <w:rsid w:val="005944C8"/>
    <w:rsid w:val="00594540"/>
    <w:rsid w:val="00594993"/>
    <w:rsid w:val="00594E26"/>
    <w:rsid w:val="005951AC"/>
    <w:rsid w:val="0059540C"/>
    <w:rsid w:val="005959F5"/>
    <w:rsid w:val="00595D18"/>
    <w:rsid w:val="00595D7D"/>
    <w:rsid w:val="00596572"/>
    <w:rsid w:val="005976D7"/>
    <w:rsid w:val="00597C72"/>
    <w:rsid w:val="00597CC5"/>
    <w:rsid w:val="005A010C"/>
    <w:rsid w:val="005A0192"/>
    <w:rsid w:val="005A1F85"/>
    <w:rsid w:val="005A2080"/>
    <w:rsid w:val="005A27E2"/>
    <w:rsid w:val="005A349A"/>
    <w:rsid w:val="005A3550"/>
    <w:rsid w:val="005A35BA"/>
    <w:rsid w:val="005A38BD"/>
    <w:rsid w:val="005A3B25"/>
    <w:rsid w:val="005A5F02"/>
    <w:rsid w:val="005A640E"/>
    <w:rsid w:val="005A6545"/>
    <w:rsid w:val="005A6635"/>
    <w:rsid w:val="005A6957"/>
    <w:rsid w:val="005A6B24"/>
    <w:rsid w:val="005A77A8"/>
    <w:rsid w:val="005A7878"/>
    <w:rsid w:val="005A7A93"/>
    <w:rsid w:val="005A7C74"/>
    <w:rsid w:val="005B09CE"/>
    <w:rsid w:val="005B11C4"/>
    <w:rsid w:val="005B1AB6"/>
    <w:rsid w:val="005B33D7"/>
    <w:rsid w:val="005B3660"/>
    <w:rsid w:val="005B3885"/>
    <w:rsid w:val="005B4014"/>
    <w:rsid w:val="005B4169"/>
    <w:rsid w:val="005B4209"/>
    <w:rsid w:val="005B4224"/>
    <w:rsid w:val="005B4499"/>
    <w:rsid w:val="005B4B85"/>
    <w:rsid w:val="005B4D88"/>
    <w:rsid w:val="005B5065"/>
    <w:rsid w:val="005B53F6"/>
    <w:rsid w:val="005B54EB"/>
    <w:rsid w:val="005B5F7E"/>
    <w:rsid w:val="005B626D"/>
    <w:rsid w:val="005B6555"/>
    <w:rsid w:val="005B7541"/>
    <w:rsid w:val="005B75BC"/>
    <w:rsid w:val="005B79BF"/>
    <w:rsid w:val="005B7EE1"/>
    <w:rsid w:val="005B7FE6"/>
    <w:rsid w:val="005C033C"/>
    <w:rsid w:val="005C0466"/>
    <w:rsid w:val="005C0552"/>
    <w:rsid w:val="005C05FA"/>
    <w:rsid w:val="005C074D"/>
    <w:rsid w:val="005C0C5F"/>
    <w:rsid w:val="005C0CDA"/>
    <w:rsid w:val="005C0F78"/>
    <w:rsid w:val="005C1774"/>
    <w:rsid w:val="005C1945"/>
    <w:rsid w:val="005C19BB"/>
    <w:rsid w:val="005C1F8C"/>
    <w:rsid w:val="005C1FEF"/>
    <w:rsid w:val="005C20F2"/>
    <w:rsid w:val="005C2113"/>
    <w:rsid w:val="005C26C3"/>
    <w:rsid w:val="005C295A"/>
    <w:rsid w:val="005C2B2A"/>
    <w:rsid w:val="005C3006"/>
    <w:rsid w:val="005C3058"/>
    <w:rsid w:val="005C3345"/>
    <w:rsid w:val="005C3662"/>
    <w:rsid w:val="005C36CB"/>
    <w:rsid w:val="005C37D6"/>
    <w:rsid w:val="005C4A56"/>
    <w:rsid w:val="005C4BFA"/>
    <w:rsid w:val="005C590C"/>
    <w:rsid w:val="005C6697"/>
    <w:rsid w:val="005C7E6F"/>
    <w:rsid w:val="005C7FB4"/>
    <w:rsid w:val="005D02E4"/>
    <w:rsid w:val="005D03D0"/>
    <w:rsid w:val="005D0FF2"/>
    <w:rsid w:val="005D10AA"/>
    <w:rsid w:val="005D1277"/>
    <w:rsid w:val="005D1A91"/>
    <w:rsid w:val="005D1AC9"/>
    <w:rsid w:val="005D2908"/>
    <w:rsid w:val="005D2F32"/>
    <w:rsid w:val="005D3725"/>
    <w:rsid w:val="005D49E7"/>
    <w:rsid w:val="005D518E"/>
    <w:rsid w:val="005D5C89"/>
    <w:rsid w:val="005D674F"/>
    <w:rsid w:val="005D729B"/>
    <w:rsid w:val="005D72A6"/>
    <w:rsid w:val="005D78B1"/>
    <w:rsid w:val="005E0C03"/>
    <w:rsid w:val="005E0C2D"/>
    <w:rsid w:val="005E196A"/>
    <w:rsid w:val="005E2E84"/>
    <w:rsid w:val="005E3B5A"/>
    <w:rsid w:val="005E3C48"/>
    <w:rsid w:val="005E40D9"/>
    <w:rsid w:val="005E441B"/>
    <w:rsid w:val="005E46B7"/>
    <w:rsid w:val="005E4C0C"/>
    <w:rsid w:val="005E4D93"/>
    <w:rsid w:val="005E4FBD"/>
    <w:rsid w:val="005E502A"/>
    <w:rsid w:val="005E55DC"/>
    <w:rsid w:val="005E5BD2"/>
    <w:rsid w:val="005E5DA2"/>
    <w:rsid w:val="005E5F35"/>
    <w:rsid w:val="005E6451"/>
    <w:rsid w:val="005E7924"/>
    <w:rsid w:val="005E7DA4"/>
    <w:rsid w:val="005F0748"/>
    <w:rsid w:val="005F0BFD"/>
    <w:rsid w:val="005F1588"/>
    <w:rsid w:val="005F18EC"/>
    <w:rsid w:val="005F1A17"/>
    <w:rsid w:val="005F1D4B"/>
    <w:rsid w:val="005F1E4D"/>
    <w:rsid w:val="005F1EE0"/>
    <w:rsid w:val="005F1F1E"/>
    <w:rsid w:val="005F2839"/>
    <w:rsid w:val="005F2D5D"/>
    <w:rsid w:val="005F3364"/>
    <w:rsid w:val="005F34AE"/>
    <w:rsid w:val="005F372D"/>
    <w:rsid w:val="005F3F5C"/>
    <w:rsid w:val="005F41D0"/>
    <w:rsid w:val="005F4828"/>
    <w:rsid w:val="005F491B"/>
    <w:rsid w:val="005F49DF"/>
    <w:rsid w:val="005F4D08"/>
    <w:rsid w:val="005F5029"/>
    <w:rsid w:val="005F53C1"/>
    <w:rsid w:val="005F553F"/>
    <w:rsid w:val="005F5FD6"/>
    <w:rsid w:val="005F6290"/>
    <w:rsid w:val="005F67CD"/>
    <w:rsid w:val="005F68EE"/>
    <w:rsid w:val="005F6999"/>
    <w:rsid w:val="005F6AFF"/>
    <w:rsid w:val="005F7D33"/>
    <w:rsid w:val="005FFC5B"/>
    <w:rsid w:val="00600605"/>
    <w:rsid w:val="00600CBD"/>
    <w:rsid w:val="00600CC8"/>
    <w:rsid w:val="006010A4"/>
    <w:rsid w:val="00601787"/>
    <w:rsid w:val="006025D3"/>
    <w:rsid w:val="0060348B"/>
    <w:rsid w:val="006048A7"/>
    <w:rsid w:val="00604E86"/>
    <w:rsid w:val="00605603"/>
    <w:rsid w:val="006056F2"/>
    <w:rsid w:val="0060604C"/>
    <w:rsid w:val="00606072"/>
    <w:rsid w:val="00606CC5"/>
    <w:rsid w:val="0060751D"/>
    <w:rsid w:val="00607552"/>
    <w:rsid w:val="0060759A"/>
    <w:rsid w:val="00607B21"/>
    <w:rsid w:val="00607CCF"/>
    <w:rsid w:val="00610315"/>
    <w:rsid w:val="0061075E"/>
    <w:rsid w:val="00610A69"/>
    <w:rsid w:val="00610CE3"/>
    <w:rsid w:val="006112EC"/>
    <w:rsid w:val="00611F5A"/>
    <w:rsid w:val="00612192"/>
    <w:rsid w:val="006124D2"/>
    <w:rsid w:val="006125E3"/>
    <w:rsid w:val="006125F6"/>
    <w:rsid w:val="00613591"/>
    <w:rsid w:val="00613A37"/>
    <w:rsid w:val="00613F05"/>
    <w:rsid w:val="00613F2B"/>
    <w:rsid w:val="0061469B"/>
    <w:rsid w:val="0061548B"/>
    <w:rsid w:val="00615908"/>
    <w:rsid w:val="00615A38"/>
    <w:rsid w:val="00615C26"/>
    <w:rsid w:val="00615FC7"/>
    <w:rsid w:val="006161B8"/>
    <w:rsid w:val="006163F2"/>
    <w:rsid w:val="00616B8A"/>
    <w:rsid w:val="0061729C"/>
    <w:rsid w:val="0061773D"/>
    <w:rsid w:val="00617757"/>
    <w:rsid w:val="00617BF0"/>
    <w:rsid w:val="006200FE"/>
    <w:rsid w:val="00620509"/>
    <w:rsid w:val="0062110B"/>
    <w:rsid w:val="006215C8"/>
    <w:rsid w:val="006220B4"/>
    <w:rsid w:val="00622818"/>
    <w:rsid w:val="00622B37"/>
    <w:rsid w:val="00622C22"/>
    <w:rsid w:val="00622F3B"/>
    <w:rsid w:val="00622FB6"/>
    <w:rsid w:val="006237D6"/>
    <w:rsid w:val="006238FC"/>
    <w:rsid w:val="00623BEF"/>
    <w:rsid w:val="006240FD"/>
    <w:rsid w:val="00624444"/>
    <w:rsid w:val="00624E56"/>
    <w:rsid w:val="00624E80"/>
    <w:rsid w:val="0062686E"/>
    <w:rsid w:val="00626B5E"/>
    <w:rsid w:val="00626DAF"/>
    <w:rsid w:val="0062789E"/>
    <w:rsid w:val="006315DA"/>
    <w:rsid w:val="0063166E"/>
    <w:rsid w:val="006317F6"/>
    <w:rsid w:val="006321C1"/>
    <w:rsid w:val="0063329B"/>
    <w:rsid w:val="00633638"/>
    <w:rsid w:val="00633C1A"/>
    <w:rsid w:val="00634489"/>
    <w:rsid w:val="006348EB"/>
    <w:rsid w:val="00634976"/>
    <w:rsid w:val="00634CAB"/>
    <w:rsid w:val="00634FFE"/>
    <w:rsid w:val="006368DF"/>
    <w:rsid w:val="00637310"/>
    <w:rsid w:val="006375C3"/>
    <w:rsid w:val="00637D3C"/>
    <w:rsid w:val="00637FB4"/>
    <w:rsid w:val="00637FD5"/>
    <w:rsid w:val="00640383"/>
    <w:rsid w:val="00640646"/>
    <w:rsid w:val="00640F13"/>
    <w:rsid w:val="00640FAA"/>
    <w:rsid w:val="00641440"/>
    <w:rsid w:val="006416EA"/>
    <w:rsid w:val="0064254D"/>
    <w:rsid w:val="00642A43"/>
    <w:rsid w:val="00642ED8"/>
    <w:rsid w:val="00642EDD"/>
    <w:rsid w:val="00643172"/>
    <w:rsid w:val="006435D7"/>
    <w:rsid w:val="006437CB"/>
    <w:rsid w:val="006438CC"/>
    <w:rsid w:val="00643D77"/>
    <w:rsid w:val="0064420B"/>
    <w:rsid w:val="00644EFF"/>
    <w:rsid w:val="00645126"/>
    <w:rsid w:val="006452E7"/>
    <w:rsid w:val="00645BCC"/>
    <w:rsid w:val="00645C9B"/>
    <w:rsid w:val="00646187"/>
    <w:rsid w:val="0064699C"/>
    <w:rsid w:val="00647070"/>
    <w:rsid w:val="00647483"/>
    <w:rsid w:val="00647E0B"/>
    <w:rsid w:val="00647F8B"/>
    <w:rsid w:val="00647FF9"/>
    <w:rsid w:val="00650104"/>
    <w:rsid w:val="00650105"/>
    <w:rsid w:val="006505F5"/>
    <w:rsid w:val="00650655"/>
    <w:rsid w:val="00650711"/>
    <w:rsid w:val="00650729"/>
    <w:rsid w:val="00650BE4"/>
    <w:rsid w:val="00650C01"/>
    <w:rsid w:val="006514AA"/>
    <w:rsid w:val="00651D08"/>
    <w:rsid w:val="00651E3C"/>
    <w:rsid w:val="006525C5"/>
    <w:rsid w:val="00652EB6"/>
    <w:rsid w:val="00652FEF"/>
    <w:rsid w:val="00654101"/>
    <w:rsid w:val="00654112"/>
    <w:rsid w:val="00654753"/>
    <w:rsid w:val="006557DC"/>
    <w:rsid w:val="00655872"/>
    <w:rsid w:val="00655D44"/>
    <w:rsid w:val="0065606C"/>
    <w:rsid w:val="00656587"/>
    <w:rsid w:val="006566C9"/>
    <w:rsid w:val="00656BFE"/>
    <w:rsid w:val="00656CAC"/>
    <w:rsid w:val="0065741E"/>
    <w:rsid w:val="00657BB5"/>
    <w:rsid w:val="006602C0"/>
    <w:rsid w:val="0066034B"/>
    <w:rsid w:val="00660B76"/>
    <w:rsid w:val="00660E69"/>
    <w:rsid w:val="00660F78"/>
    <w:rsid w:val="00661163"/>
    <w:rsid w:val="006613F4"/>
    <w:rsid w:val="00661754"/>
    <w:rsid w:val="00661786"/>
    <w:rsid w:val="00661E5D"/>
    <w:rsid w:val="0066222C"/>
    <w:rsid w:val="006630AA"/>
    <w:rsid w:val="00663A8B"/>
    <w:rsid w:val="00663B2D"/>
    <w:rsid w:val="00663E01"/>
    <w:rsid w:val="00663F23"/>
    <w:rsid w:val="00663FE1"/>
    <w:rsid w:val="00664096"/>
    <w:rsid w:val="00664EA7"/>
    <w:rsid w:val="0066533A"/>
    <w:rsid w:val="006655B5"/>
    <w:rsid w:val="00665BEC"/>
    <w:rsid w:val="006666E5"/>
    <w:rsid w:val="00666BF5"/>
    <w:rsid w:val="00666E76"/>
    <w:rsid w:val="0066709A"/>
    <w:rsid w:val="006679B3"/>
    <w:rsid w:val="00667C77"/>
    <w:rsid w:val="00670590"/>
    <w:rsid w:val="006707D2"/>
    <w:rsid w:val="00670B1F"/>
    <w:rsid w:val="00670E6B"/>
    <w:rsid w:val="00670FFB"/>
    <w:rsid w:val="006712AD"/>
    <w:rsid w:val="0067187D"/>
    <w:rsid w:val="00671B0D"/>
    <w:rsid w:val="00671CE2"/>
    <w:rsid w:val="006727AB"/>
    <w:rsid w:val="00672A06"/>
    <w:rsid w:val="00672D6E"/>
    <w:rsid w:val="00672DEE"/>
    <w:rsid w:val="00673E63"/>
    <w:rsid w:val="00673FBA"/>
    <w:rsid w:val="00674A16"/>
    <w:rsid w:val="00674A99"/>
    <w:rsid w:val="00674D93"/>
    <w:rsid w:val="00674DC1"/>
    <w:rsid w:val="006751B1"/>
    <w:rsid w:val="00675234"/>
    <w:rsid w:val="00675685"/>
    <w:rsid w:val="00676BC1"/>
    <w:rsid w:val="00676DD6"/>
    <w:rsid w:val="00676F6C"/>
    <w:rsid w:val="006770D2"/>
    <w:rsid w:val="00677463"/>
    <w:rsid w:val="0067792B"/>
    <w:rsid w:val="00677BD7"/>
    <w:rsid w:val="00677C95"/>
    <w:rsid w:val="00677E75"/>
    <w:rsid w:val="006800D8"/>
    <w:rsid w:val="00680142"/>
    <w:rsid w:val="006811BA"/>
    <w:rsid w:val="006811F4"/>
    <w:rsid w:val="0068153B"/>
    <w:rsid w:val="00681597"/>
    <w:rsid w:val="006816E6"/>
    <w:rsid w:val="006818E1"/>
    <w:rsid w:val="00681905"/>
    <w:rsid w:val="00682657"/>
    <w:rsid w:val="00682A28"/>
    <w:rsid w:val="00682EF3"/>
    <w:rsid w:val="00683506"/>
    <w:rsid w:val="0068408C"/>
    <w:rsid w:val="00684F30"/>
    <w:rsid w:val="0068539A"/>
    <w:rsid w:val="006857E7"/>
    <w:rsid w:val="00685F18"/>
    <w:rsid w:val="00685FC4"/>
    <w:rsid w:val="00686258"/>
    <w:rsid w:val="0068653D"/>
    <w:rsid w:val="00687345"/>
    <w:rsid w:val="006876A0"/>
    <w:rsid w:val="00690454"/>
    <w:rsid w:val="00690C80"/>
    <w:rsid w:val="00690D53"/>
    <w:rsid w:val="00691F13"/>
    <w:rsid w:val="006924BE"/>
    <w:rsid w:val="006928BE"/>
    <w:rsid w:val="00692B91"/>
    <w:rsid w:val="00693D31"/>
    <w:rsid w:val="0069405D"/>
    <w:rsid w:val="00694E0E"/>
    <w:rsid w:val="00694EDE"/>
    <w:rsid w:val="006950DA"/>
    <w:rsid w:val="00695C51"/>
    <w:rsid w:val="00696A8C"/>
    <w:rsid w:val="00696B73"/>
    <w:rsid w:val="00696DA4"/>
    <w:rsid w:val="00696E76"/>
    <w:rsid w:val="006971A3"/>
    <w:rsid w:val="0069743B"/>
    <w:rsid w:val="00697712"/>
    <w:rsid w:val="006A014E"/>
    <w:rsid w:val="006A01A4"/>
    <w:rsid w:val="006A057A"/>
    <w:rsid w:val="006A0660"/>
    <w:rsid w:val="006A0D3E"/>
    <w:rsid w:val="006A1432"/>
    <w:rsid w:val="006A2209"/>
    <w:rsid w:val="006A31DE"/>
    <w:rsid w:val="006A34D7"/>
    <w:rsid w:val="006A387E"/>
    <w:rsid w:val="006A3B3D"/>
    <w:rsid w:val="006A472B"/>
    <w:rsid w:val="006A4FCF"/>
    <w:rsid w:val="006A588F"/>
    <w:rsid w:val="006A6057"/>
    <w:rsid w:val="006A630E"/>
    <w:rsid w:val="006A675F"/>
    <w:rsid w:val="006A74B6"/>
    <w:rsid w:val="006A779C"/>
    <w:rsid w:val="006A7B22"/>
    <w:rsid w:val="006B0689"/>
    <w:rsid w:val="006B0F06"/>
    <w:rsid w:val="006B135F"/>
    <w:rsid w:val="006B13FF"/>
    <w:rsid w:val="006B2369"/>
    <w:rsid w:val="006B26A9"/>
    <w:rsid w:val="006B277F"/>
    <w:rsid w:val="006B27A8"/>
    <w:rsid w:val="006B2A77"/>
    <w:rsid w:val="006B2C2D"/>
    <w:rsid w:val="006B2F55"/>
    <w:rsid w:val="006B37E9"/>
    <w:rsid w:val="006B38A8"/>
    <w:rsid w:val="006B39F4"/>
    <w:rsid w:val="006B4512"/>
    <w:rsid w:val="006B5131"/>
    <w:rsid w:val="006B5E42"/>
    <w:rsid w:val="006B6874"/>
    <w:rsid w:val="006B780C"/>
    <w:rsid w:val="006B797D"/>
    <w:rsid w:val="006B7BCF"/>
    <w:rsid w:val="006C00BA"/>
    <w:rsid w:val="006C044F"/>
    <w:rsid w:val="006C1015"/>
    <w:rsid w:val="006C1C3A"/>
    <w:rsid w:val="006C265E"/>
    <w:rsid w:val="006C30B0"/>
    <w:rsid w:val="006C3651"/>
    <w:rsid w:val="006C36A8"/>
    <w:rsid w:val="006C3CB7"/>
    <w:rsid w:val="006C3E7C"/>
    <w:rsid w:val="006C459B"/>
    <w:rsid w:val="006C4A56"/>
    <w:rsid w:val="006C4B0F"/>
    <w:rsid w:val="006C4C01"/>
    <w:rsid w:val="006C5104"/>
    <w:rsid w:val="006C536E"/>
    <w:rsid w:val="006C5822"/>
    <w:rsid w:val="006C5850"/>
    <w:rsid w:val="006C62AA"/>
    <w:rsid w:val="006C6452"/>
    <w:rsid w:val="006C649C"/>
    <w:rsid w:val="006C65C1"/>
    <w:rsid w:val="006C6D5E"/>
    <w:rsid w:val="006C6E33"/>
    <w:rsid w:val="006C723A"/>
    <w:rsid w:val="006C78CE"/>
    <w:rsid w:val="006C7A46"/>
    <w:rsid w:val="006D0E77"/>
    <w:rsid w:val="006D1753"/>
    <w:rsid w:val="006D1960"/>
    <w:rsid w:val="006D1B46"/>
    <w:rsid w:val="006D1CCC"/>
    <w:rsid w:val="006D27D5"/>
    <w:rsid w:val="006D287E"/>
    <w:rsid w:val="006D2C88"/>
    <w:rsid w:val="006D2FD9"/>
    <w:rsid w:val="006D35B3"/>
    <w:rsid w:val="006D3813"/>
    <w:rsid w:val="006D3A41"/>
    <w:rsid w:val="006D4D9A"/>
    <w:rsid w:val="006D5042"/>
    <w:rsid w:val="006D5071"/>
    <w:rsid w:val="006D5123"/>
    <w:rsid w:val="006D5662"/>
    <w:rsid w:val="006D58B0"/>
    <w:rsid w:val="006D5D13"/>
    <w:rsid w:val="006D5DAD"/>
    <w:rsid w:val="006D60EB"/>
    <w:rsid w:val="006D61CE"/>
    <w:rsid w:val="006D674D"/>
    <w:rsid w:val="006D6764"/>
    <w:rsid w:val="006D6C6B"/>
    <w:rsid w:val="006D6D20"/>
    <w:rsid w:val="006D72ED"/>
    <w:rsid w:val="006D7352"/>
    <w:rsid w:val="006D76A7"/>
    <w:rsid w:val="006D77D1"/>
    <w:rsid w:val="006E06CA"/>
    <w:rsid w:val="006E0794"/>
    <w:rsid w:val="006E0B4C"/>
    <w:rsid w:val="006E0E40"/>
    <w:rsid w:val="006E1A1E"/>
    <w:rsid w:val="006E1EB5"/>
    <w:rsid w:val="006E2599"/>
    <w:rsid w:val="006E284D"/>
    <w:rsid w:val="006E29A6"/>
    <w:rsid w:val="006E2B52"/>
    <w:rsid w:val="006E39DB"/>
    <w:rsid w:val="006E3B32"/>
    <w:rsid w:val="006E4C57"/>
    <w:rsid w:val="006E50E0"/>
    <w:rsid w:val="006E5189"/>
    <w:rsid w:val="006E5402"/>
    <w:rsid w:val="006E5510"/>
    <w:rsid w:val="006E5AFF"/>
    <w:rsid w:val="006E5BC8"/>
    <w:rsid w:val="006E5C3A"/>
    <w:rsid w:val="006E5FD1"/>
    <w:rsid w:val="006E6299"/>
    <w:rsid w:val="006E67CA"/>
    <w:rsid w:val="006E6BD2"/>
    <w:rsid w:val="006E7A35"/>
    <w:rsid w:val="006E7A84"/>
    <w:rsid w:val="006E7BD6"/>
    <w:rsid w:val="006F02F0"/>
    <w:rsid w:val="006F05C1"/>
    <w:rsid w:val="006F0951"/>
    <w:rsid w:val="006F0E06"/>
    <w:rsid w:val="006F16BB"/>
    <w:rsid w:val="006F1F42"/>
    <w:rsid w:val="006F2723"/>
    <w:rsid w:val="006F287B"/>
    <w:rsid w:val="006F38F1"/>
    <w:rsid w:val="006F3A02"/>
    <w:rsid w:val="006F42DF"/>
    <w:rsid w:val="006F44A0"/>
    <w:rsid w:val="006F4525"/>
    <w:rsid w:val="006F458E"/>
    <w:rsid w:val="006F49A5"/>
    <w:rsid w:val="006F4FAD"/>
    <w:rsid w:val="006F532B"/>
    <w:rsid w:val="006F56CC"/>
    <w:rsid w:val="006F58D3"/>
    <w:rsid w:val="006F5A56"/>
    <w:rsid w:val="006F65FA"/>
    <w:rsid w:val="006F67AF"/>
    <w:rsid w:val="006F6F93"/>
    <w:rsid w:val="006F7095"/>
    <w:rsid w:val="006F7486"/>
    <w:rsid w:val="006F798A"/>
    <w:rsid w:val="006F7D96"/>
    <w:rsid w:val="0070026A"/>
    <w:rsid w:val="007002CD"/>
    <w:rsid w:val="00700399"/>
    <w:rsid w:val="00700981"/>
    <w:rsid w:val="0070099F"/>
    <w:rsid w:val="007011A5"/>
    <w:rsid w:val="00701A9D"/>
    <w:rsid w:val="00701B14"/>
    <w:rsid w:val="00701CF9"/>
    <w:rsid w:val="00701D10"/>
    <w:rsid w:val="00702676"/>
    <w:rsid w:val="00702805"/>
    <w:rsid w:val="00702D0C"/>
    <w:rsid w:val="007031A5"/>
    <w:rsid w:val="0070322A"/>
    <w:rsid w:val="00703569"/>
    <w:rsid w:val="007038D4"/>
    <w:rsid w:val="00703DBA"/>
    <w:rsid w:val="00704448"/>
    <w:rsid w:val="00704716"/>
    <w:rsid w:val="007048C4"/>
    <w:rsid w:val="007049FB"/>
    <w:rsid w:val="00707172"/>
    <w:rsid w:val="0070740B"/>
    <w:rsid w:val="00707435"/>
    <w:rsid w:val="00707A10"/>
    <w:rsid w:val="00707B12"/>
    <w:rsid w:val="00710457"/>
    <w:rsid w:val="007106F9"/>
    <w:rsid w:val="00710795"/>
    <w:rsid w:val="0071083C"/>
    <w:rsid w:val="00710867"/>
    <w:rsid w:val="0071090E"/>
    <w:rsid w:val="00710DEE"/>
    <w:rsid w:val="00711D89"/>
    <w:rsid w:val="00711F79"/>
    <w:rsid w:val="0071237D"/>
    <w:rsid w:val="00712871"/>
    <w:rsid w:val="00712D35"/>
    <w:rsid w:val="00713076"/>
    <w:rsid w:val="007133DD"/>
    <w:rsid w:val="00713970"/>
    <w:rsid w:val="00713FED"/>
    <w:rsid w:val="0071402B"/>
    <w:rsid w:val="007141C4"/>
    <w:rsid w:val="0071490E"/>
    <w:rsid w:val="0071523F"/>
    <w:rsid w:val="0071593F"/>
    <w:rsid w:val="00715CF0"/>
    <w:rsid w:val="00715FAA"/>
    <w:rsid w:val="00716738"/>
    <w:rsid w:val="00716C6B"/>
    <w:rsid w:val="00716ECD"/>
    <w:rsid w:val="007172BF"/>
    <w:rsid w:val="00717366"/>
    <w:rsid w:val="0071771E"/>
    <w:rsid w:val="007178BD"/>
    <w:rsid w:val="007179D0"/>
    <w:rsid w:val="00717CCF"/>
    <w:rsid w:val="007200FD"/>
    <w:rsid w:val="00720352"/>
    <w:rsid w:val="0072183F"/>
    <w:rsid w:val="007224FA"/>
    <w:rsid w:val="00722876"/>
    <w:rsid w:val="00722C13"/>
    <w:rsid w:val="007230A8"/>
    <w:rsid w:val="007234C9"/>
    <w:rsid w:val="007239D5"/>
    <w:rsid w:val="00723F68"/>
    <w:rsid w:val="007245CE"/>
    <w:rsid w:val="007251D5"/>
    <w:rsid w:val="00725C7F"/>
    <w:rsid w:val="00726639"/>
    <w:rsid w:val="00726698"/>
    <w:rsid w:val="007267A6"/>
    <w:rsid w:val="00726BD2"/>
    <w:rsid w:val="00727DA7"/>
    <w:rsid w:val="00730577"/>
    <w:rsid w:val="007305B5"/>
    <w:rsid w:val="007305E3"/>
    <w:rsid w:val="0073094A"/>
    <w:rsid w:val="00730D3F"/>
    <w:rsid w:val="00731421"/>
    <w:rsid w:val="007314F5"/>
    <w:rsid w:val="007319E3"/>
    <w:rsid w:val="007325F3"/>
    <w:rsid w:val="0073296F"/>
    <w:rsid w:val="00732AAD"/>
    <w:rsid w:val="00733A51"/>
    <w:rsid w:val="00733A63"/>
    <w:rsid w:val="00733DFE"/>
    <w:rsid w:val="007341C1"/>
    <w:rsid w:val="0073420C"/>
    <w:rsid w:val="00734229"/>
    <w:rsid w:val="007344E4"/>
    <w:rsid w:val="00734877"/>
    <w:rsid w:val="00734A2E"/>
    <w:rsid w:val="00734CF0"/>
    <w:rsid w:val="007353A6"/>
    <w:rsid w:val="00735DF2"/>
    <w:rsid w:val="00736C6E"/>
    <w:rsid w:val="00736E97"/>
    <w:rsid w:val="00737B08"/>
    <w:rsid w:val="00737FF6"/>
    <w:rsid w:val="00740757"/>
    <w:rsid w:val="0074143A"/>
    <w:rsid w:val="007417ED"/>
    <w:rsid w:val="0074215F"/>
    <w:rsid w:val="00742373"/>
    <w:rsid w:val="00742BE0"/>
    <w:rsid w:val="00743659"/>
    <w:rsid w:val="007440D0"/>
    <w:rsid w:val="007445A2"/>
    <w:rsid w:val="007447A3"/>
    <w:rsid w:val="00744830"/>
    <w:rsid w:val="007455DB"/>
    <w:rsid w:val="007457DB"/>
    <w:rsid w:val="007466FB"/>
    <w:rsid w:val="007469B2"/>
    <w:rsid w:val="007474E6"/>
    <w:rsid w:val="00747DB4"/>
    <w:rsid w:val="00747EFC"/>
    <w:rsid w:val="0075097B"/>
    <w:rsid w:val="00750FA8"/>
    <w:rsid w:val="00750FBC"/>
    <w:rsid w:val="00751EFA"/>
    <w:rsid w:val="00752483"/>
    <w:rsid w:val="007527B9"/>
    <w:rsid w:val="0075282B"/>
    <w:rsid w:val="007531E7"/>
    <w:rsid w:val="00753D03"/>
    <w:rsid w:val="007541A9"/>
    <w:rsid w:val="0075493D"/>
    <w:rsid w:val="00754B3A"/>
    <w:rsid w:val="0075540D"/>
    <w:rsid w:val="0075574E"/>
    <w:rsid w:val="00755BAE"/>
    <w:rsid w:val="00755EFF"/>
    <w:rsid w:val="007566C7"/>
    <w:rsid w:val="00756C25"/>
    <w:rsid w:val="00757357"/>
    <w:rsid w:val="007575E0"/>
    <w:rsid w:val="00757685"/>
    <w:rsid w:val="007579F7"/>
    <w:rsid w:val="007602AC"/>
    <w:rsid w:val="00760F69"/>
    <w:rsid w:val="00761CB8"/>
    <w:rsid w:val="00761EC6"/>
    <w:rsid w:val="00762451"/>
    <w:rsid w:val="00762527"/>
    <w:rsid w:val="0076285D"/>
    <w:rsid w:val="00762EA1"/>
    <w:rsid w:val="00763169"/>
    <w:rsid w:val="00763199"/>
    <w:rsid w:val="007633AC"/>
    <w:rsid w:val="007636CE"/>
    <w:rsid w:val="00763C05"/>
    <w:rsid w:val="00764619"/>
    <w:rsid w:val="007646C8"/>
    <w:rsid w:val="00764D61"/>
    <w:rsid w:val="00764E9D"/>
    <w:rsid w:val="00765044"/>
    <w:rsid w:val="0076506A"/>
    <w:rsid w:val="00765C9D"/>
    <w:rsid w:val="00765F73"/>
    <w:rsid w:val="007665E0"/>
    <w:rsid w:val="00766DC1"/>
    <w:rsid w:val="007673B5"/>
    <w:rsid w:val="00767DA6"/>
    <w:rsid w:val="0077019D"/>
    <w:rsid w:val="00770911"/>
    <w:rsid w:val="007713DC"/>
    <w:rsid w:val="00771600"/>
    <w:rsid w:val="00771E74"/>
    <w:rsid w:val="0077233F"/>
    <w:rsid w:val="00772698"/>
    <w:rsid w:val="0077283C"/>
    <w:rsid w:val="0077361C"/>
    <w:rsid w:val="00773AC4"/>
    <w:rsid w:val="00773E8A"/>
    <w:rsid w:val="00773F08"/>
    <w:rsid w:val="00774389"/>
    <w:rsid w:val="00774776"/>
    <w:rsid w:val="0077493E"/>
    <w:rsid w:val="0077502C"/>
    <w:rsid w:val="00775905"/>
    <w:rsid w:val="00775A4F"/>
    <w:rsid w:val="00775D85"/>
    <w:rsid w:val="00775F70"/>
    <w:rsid w:val="0077679F"/>
    <w:rsid w:val="0077695E"/>
    <w:rsid w:val="00776A17"/>
    <w:rsid w:val="00776D82"/>
    <w:rsid w:val="007771C3"/>
    <w:rsid w:val="00777631"/>
    <w:rsid w:val="00777760"/>
    <w:rsid w:val="00777843"/>
    <w:rsid w:val="0077791E"/>
    <w:rsid w:val="00777D6E"/>
    <w:rsid w:val="00780073"/>
    <w:rsid w:val="00780145"/>
    <w:rsid w:val="007802B6"/>
    <w:rsid w:val="00780378"/>
    <w:rsid w:val="00780A38"/>
    <w:rsid w:val="00780B50"/>
    <w:rsid w:val="007815FC"/>
    <w:rsid w:val="00781771"/>
    <w:rsid w:val="00781A06"/>
    <w:rsid w:val="00781BBD"/>
    <w:rsid w:val="0078229E"/>
    <w:rsid w:val="00782728"/>
    <w:rsid w:val="00782ED2"/>
    <w:rsid w:val="00783937"/>
    <w:rsid w:val="00783992"/>
    <w:rsid w:val="00783E6A"/>
    <w:rsid w:val="00783F44"/>
    <w:rsid w:val="00784169"/>
    <w:rsid w:val="0078441F"/>
    <w:rsid w:val="007848C5"/>
    <w:rsid w:val="00784BD6"/>
    <w:rsid w:val="00784DA2"/>
    <w:rsid w:val="00785252"/>
    <w:rsid w:val="00785B14"/>
    <w:rsid w:val="00785BE9"/>
    <w:rsid w:val="0078651F"/>
    <w:rsid w:val="007868E1"/>
    <w:rsid w:val="00786FEB"/>
    <w:rsid w:val="0078767C"/>
    <w:rsid w:val="00787B67"/>
    <w:rsid w:val="00787CFF"/>
    <w:rsid w:val="00787E99"/>
    <w:rsid w:val="00791757"/>
    <w:rsid w:val="00791993"/>
    <w:rsid w:val="0079204A"/>
    <w:rsid w:val="00792AAD"/>
    <w:rsid w:val="00792B45"/>
    <w:rsid w:val="00792BBB"/>
    <w:rsid w:val="00792DB4"/>
    <w:rsid w:val="00792E21"/>
    <w:rsid w:val="00793278"/>
    <w:rsid w:val="007935C0"/>
    <w:rsid w:val="007940D8"/>
    <w:rsid w:val="00795418"/>
    <w:rsid w:val="00795ABA"/>
    <w:rsid w:val="007962A7"/>
    <w:rsid w:val="00796882"/>
    <w:rsid w:val="00796BDB"/>
    <w:rsid w:val="00796DA4"/>
    <w:rsid w:val="00797591"/>
    <w:rsid w:val="00797688"/>
    <w:rsid w:val="00797ACE"/>
    <w:rsid w:val="007A001E"/>
    <w:rsid w:val="007A102D"/>
    <w:rsid w:val="007A2145"/>
    <w:rsid w:val="007A21FE"/>
    <w:rsid w:val="007A22E8"/>
    <w:rsid w:val="007A2435"/>
    <w:rsid w:val="007A2E16"/>
    <w:rsid w:val="007A3087"/>
    <w:rsid w:val="007A33B0"/>
    <w:rsid w:val="007A3530"/>
    <w:rsid w:val="007A3854"/>
    <w:rsid w:val="007A3862"/>
    <w:rsid w:val="007A3B7E"/>
    <w:rsid w:val="007A4423"/>
    <w:rsid w:val="007A477C"/>
    <w:rsid w:val="007A4B2B"/>
    <w:rsid w:val="007A599E"/>
    <w:rsid w:val="007A612F"/>
    <w:rsid w:val="007A68C4"/>
    <w:rsid w:val="007A6CF1"/>
    <w:rsid w:val="007A7142"/>
    <w:rsid w:val="007A781F"/>
    <w:rsid w:val="007A7EEB"/>
    <w:rsid w:val="007A7F6E"/>
    <w:rsid w:val="007B006C"/>
    <w:rsid w:val="007B012F"/>
    <w:rsid w:val="007B0135"/>
    <w:rsid w:val="007B045A"/>
    <w:rsid w:val="007B048D"/>
    <w:rsid w:val="007B0AF4"/>
    <w:rsid w:val="007B0EF7"/>
    <w:rsid w:val="007B0FDB"/>
    <w:rsid w:val="007B1385"/>
    <w:rsid w:val="007B13EB"/>
    <w:rsid w:val="007B2966"/>
    <w:rsid w:val="007B37FC"/>
    <w:rsid w:val="007B3D4B"/>
    <w:rsid w:val="007B41C9"/>
    <w:rsid w:val="007B439D"/>
    <w:rsid w:val="007B47FE"/>
    <w:rsid w:val="007B52BA"/>
    <w:rsid w:val="007B56E3"/>
    <w:rsid w:val="007B596A"/>
    <w:rsid w:val="007B61A2"/>
    <w:rsid w:val="007B623C"/>
    <w:rsid w:val="007B6511"/>
    <w:rsid w:val="007B69BF"/>
    <w:rsid w:val="007B6E64"/>
    <w:rsid w:val="007B74F4"/>
    <w:rsid w:val="007B7DAB"/>
    <w:rsid w:val="007C08A5"/>
    <w:rsid w:val="007C08EB"/>
    <w:rsid w:val="007C0AB6"/>
    <w:rsid w:val="007C0E08"/>
    <w:rsid w:val="007C0F8E"/>
    <w:rsid w:val="007C1EF4"/>
    <w:rsid w:val="007C288B"/>
    <w:rsid w:val="007C2957"/>
    <w:rsid w:val="007C3E03"/>
    <w:rsid w:val="007C4497"/>
    <w:rsid w:val="007C4D66"/>
    <w:rsid w:val="007C4FD0"/>
    <w:rsid w:val="007C53F1"/>
    <w:rsid w:val="007C5A45"/>
    <w:rsid w:val="007C6166"/>
    <w:rsid w:val="007C63AE"/>
    <w:rsid w:val="007C6726"/>
    <w:rsid w:val="007C68AB"/>
    <w:rsid w:val="007C6DB0"/>
    <w:rsid w:val="007C721F"/>
    <w:rsid w:val="007C72A2"/>
    <w:rsid w:val="007C733E"/>
    <w:rsid w:val="007C7615"/>
    <w:rsid w:val="007C7D4A"/>
    <w:rsid w:val="007D0356"/>
    <w:rsid w:val="007D0832"/>
    <w:rsid w:val="007D0F80"/>
    <w:rsid w:val="007D1E3F"/>
    <w:rsid w:val="007D1E6C"/>
    <w:rsid w:val="007D2260"/>
    <w:rsid w:val="007D273C"/>
    <w:rsid w:val="007D2F72"/>
    <w:rsid w:val="007D376E"/>
    <w:rsid w:val="007D3E82"/>
    <w:rsid w:val="007D45B9"/>
    <w:rsid w:val="007D4ECC"/>
    <w:rsid w:val="007D4F6B"/>
    <w:rsid w:val="007D511C"/>
    <w:rsid w:val="007D5231"/>
    <w:rsid w:val="007D5B0E"/>
    <w:rsid w:val="007D626A"/>
    <w:rsid w:val="007D6B49"/>
    <w:rsid w:val="007D6BD2"/>
    <w:rsid w:val="007D7ECD"/>
    <w:rsid w:val="007D7FB0"/>
    <w:rsid w:val="007E009E"/>
    <w:rsid w:val="007E020C"/>
    <w:rsid w:val="007E0834"/>
    <w:rsid w:val="007E0BB5"/>
    <w:rsid w:val="007E12F1"/>
    <w:rsid w:val="007E1710"/>
    <w:rsid w:val="007E186A"/>
    <w:rsid w:val="007E2E27"/>
    <w:rsid w:val="007E31B4"/>
    <w:rsid w:val="007E3654"/>
    <w:rsid w:val="007E3C0A"/>
    <w:rsid w:val="007E3E91"/>
    <w:rsid w:val="007E4074"/>
    <w:rsid w:val="007E434F"/>
    <w:rsid w:val="007E4EAF"/>
    <w:rsid w:val="007E50DA"/>
    <w:rsid w:val="007E52F6"/>
    <w:rsid w:val="007E5485"/>
    <w:rsid w:val="007E60F5"/>
    <w:rsid w:val="007E6B58"/>
    <w:rsid w:val="007E6E59"/>
    <w:rsid w:val="007E76B2"/>
    <w:rsid w:val="007E7C02"/>
    <w:rsid w:val="007E7C4D"/>
    <w:rsid w:val="007E9111"/>
    <w:rsid w:val="007F07EB"/>
    <w:rsid w:val="007F0DDB"/>
    <w:rsid w:val="007F1BA6"/>
    <w:rsid w:val="007F2606"/>
    <w:rsid w:val="007F2F2C"/>
    <w:rsid w:val="007F33E4"/>
    <w:rsid w:val="007F3A87"/>
    <w:rsid w:val="007F40C6"/>
    <w:rsid w:val="007F4100"/>
    <w:rsid w:val="007F4193"/>
    <w:rsid w:val="007F439A"/>
    <w:rsid w:val="007F44A1"/>
    <w:rsid w:val="007F4E8C"/>
    <w:rsid w:val="007F5AAC"/>
    <w:rsid w:val="007F5F77"/>
    <w:rsid w:val="007F67F8"/>
    <w:rsid w:val="007F7D0F"/>
    <w:rsid w:val="0080078E"/>
    <w:rsid w:val="008007BC"/>
    <w:rsid w:val="00800E3D"/>
    <w:rsid w:val="00800E7C"/>
    <w:rsid w:val="00800EBF"/>
    <w:rsid w:val="00801FD1"/>
    <w:rsid w:val="00802185"/>
    <w:rsid w:val="00803F63"/>
    <w:rsid w:val="00804024"/>
    <w:rsid w:val="0080414C"/>
    <w:rsid w:val="008049A3"/>
    <w:rsid w:val="00804ECA"/>
    <w:rsid w:val="008055C1"/>
    <w:rsid w:val="00805604"/>
    <w:rsid w:val="00805CD8"/>
    <w:rsid w:val="008064C4"/>
    <w:rsid w:val="00806A6C"/>
    <w:rsid w:val="00806D5E"/>
    <w:rsid w:val="00807FFC"/>
    <w:rsid w:val="00810038"/>
    <w:rsid w:val="0081130B"/>
    <w:rsid w:val="00811DF7"/>
    <w:rsid w:val="00812A08"/>
    <w:rsid w:val="008130F3"/>
    <w:rsid w:val="00813EE0"/>
    <w:rsid w:val="008141DC"/>
    <w:rsid w:val="0081494C"/>
    <w:rsid w:val="00814B68"/>
    <w:rsid w:val="00814F47"/>
    <w:rsid w:val="008154AB"/>
    <w:rsid w:val="00815D8A"/>
    <w:rsid w:val="008163CC"/>
    <w:rsid w:val="0081664A"/>
    <w:rsid w:val="00816792"/>
    <w:rsid w:val="0081710E"/>
    <w:rsid w:val="00820186"/>
    <w:rsid w:val="00820305"/>
    <w:rsid w:val="00820871"/>
    <w:rsid w:val="00820974"/>
    <w:rsid w:val="008209B2"/>
    <w:rsid w:val="00820E70"/>
    <w:rsid w:val="00821759"/>
    <w:rsid w:val="00821FB7"/>
    <w:rsid w:val="00822093"/>
    <w:rsid w:val="00823525"/>
    <w:rsid w:val="0082355C"/>
    <w:rsid w:val="008236BA"/>
    <w:rsid w:val="008236CE"/>
    <w:rsid w:val="0082377D"/>
    <w:rsid w:val="0082391C"/>
    <w:rsid w:val="0082499A"/>
    <w:rsid w:val="008249DA"/>
    <w:rsid w:val="00824E52"/>
    <w:rsid w:val="00825454"/>
    <w:rsid w:val="00825E86"/>
    <w:rsid w:val="00826947"/>
    <w:rsid w:val="00826DB8"/>
    <w:rsid w:val="00827215"/>
    <w:rsid w:val="0082770F"/>
    <w:rsid w:val="00827B90"/>
    <w:rsid w:val="00827D4E"/>
    <w:rsid w:val="0083074B"/>
    <w:rsid w:val="008307C3"/>
    <w:rsid w:val="008310B7"/>
    <w:rsid w:val="0083125A"/>
    <w:rsid w:val="0083158A"/>
    <w:rsid w:val="008317D9"/>
    <w:rsid w:val="008320AC"/>
    <w:rsid w:val="00832676"/>
    <w:rsid w:val="0083281A"/>
    <w:rsid w:val="00832D54"/>
    <w:rsid w:val="00832E22"/>
    <w:rsid w:val="00832F1C"/>
    <w:rsid w:val="00832F88"/>
    <w:rsid w:val="00833FD1"/>
    <w:rsid w:val="0083419F"/>
    <w:rsid w:val="00834250"/>
    <w:rsid w:val="00834299"/>
    <w:rsid w:val="00834559"/>
    <w:rsid w:val="00834654"/>
    <w:rsid w:val="008351EA"/>
    <w:rsid w:val="00835732"/>
    <w:rsid w:val="00836071"/>
    <w:rsid w:val="00836476"/>
    <w:rsid w:val="0083730C"/>
    <w:rsid w:val="00837BA7"/>
    <w:rsid w:val="00837BC4"/>
    <w:rsid w:val="00837CB8"/>
    <w:rsid w:val="0084011A"/>
    <w:rsid w:val="0084051E"/>
    <w:rsid w:val="008407C8"/>
    <w:rsid w:val="00840D2A"/>
    <w:rsid w:val="00840FCE"/>
    <w:rsid w:val="00842139"/>
    <w:rsid w:val="0084214C"/>
    <w:rsid w:val="00842150"/>
    <w:rsid w:val="00842915"/>
    <w:rsid w:val="00842DEC"/>
    <w:rsid w:val="008439EB"/>
    <w:rsid w:val="00843A90"/>
    <w:rsid w:val="008441E7"/>
    <w:rsid w:val="0084447A"/>
    <w:rsid w:val="00844680"/>
    <w:rsid w:val="00845317"/>
    <w:rsid w:val="0084564A"/>
    <w:rsid w:val="00845D61"/>
    <w:rsid w:val="00845DC0"/>
    <w:rsid w:val="00846089"/>
    <w:rsid w:val="008461FF"/>
    <w:rsid w:val="008462BF"/>
    <w:rsid w:val="00847F2A"/>
    <w:rsid w:val="008501AA"/>
    <w:rsid w:val="0085031F"/>
    <w:rsid w:val="008507FA"/>
    <w:rsid w:val="008508C8"/>
    <w:rsid w:val="008513C2"/>
    <w:rsid w:val="00851EBD"/>
    <w:rsid w:val="00852747"/>
    <w:rsid w:val="0085281F"/>
    <w:rsid w:val="00852C20"/>
    <w:rsid w:val="00853B69"/>
    <w:rsid w:val="0085452D"/>
    <w:rsid w:val="008551C4"/>
    <w:rsid w:val="008553D5"/>
    <w:rsid w:val="008556E4"/>
    <w:rsid w:val="00855BAB"/>
    <w:rsid w:val="00855DA3"/>
    <w:rsid w:val="008564DE"/>
    <w:rsid w:val="00856E7A"/>
    <w:rsid w:val="00857E31"/>
    <w:rsid w:val="00861108"/>
    <w:rsid w:val="0086147F"/>
    <w:rsid w:val="008618CC"/>
    <w:rsid w:val="00861969"/>
    <w:rsid w:val="00862409"/>
    <w:rsid w:val="0086256F"/>
    <w:rsid w:val="00862C5C"/>
    <w:rsid w:val="00862CE8"/>
    <w:rsid w:val="00862F0E"/>
    <w:rsid w:val="00863852"/>
    <w:rsid w:val="0086388F"/>
    <w:rsid w:val="00864102"/>
    <w:rsid w:val="00864424"/>
    <w:rsid w:val="008645AC"/>
    <w:rsid w:val="008645CB"/>
    <w:rsid w:val="00864781"/>
    <w:rsid w:val="00864994"/>
    <w:rsid w:val="00864A16"/>
    <w:rsid w:val="00864CC4"/>
    <w:rsid w:val="008660A8"/>
    <w:rsid w:val="00866D7D"/>
    <w:rsid w:val="00866F65"/>
    <w:rsid w:val="008676C3"/>
    <w:rsid w:val="00870E3B"/>
    <w:rsid w:val="008713DE"/>
    <w:rsid w:val="00871C20"/>
    <w:rsid w:val="00871EA9"/>
    <w:rsid w:val="008726EB"/>
    <w:rsid w:val="00872A47"/>
    <w:rsid w:val="00872C61"/>
    <w:rsid w:val="00872F2D"/>
    <w:rsid w:val="00872FAA"/>
    <w:rsid w:val="00873D98"/>
    <w:rsid w:val="0087450B"/>
    <w:rsid w:val="00875583"/>
    <w:rsid w:val="008756A7"/>
    <w:rsid w:val="00876109"/>
    <w:rsid w:val="008764B4"/>
    <w:rsid w:val="00876AF6"/>
    <w:rsid w:val="00876B9A"/>
    <w:rsid w:val="00877254"/>
    <w:rsid w:val="00877385"/>
    <w:rsid w:val="00877BE0"/>
    <w:rsid w:val="00880FE8"/>
    <w:rsid w:val="00881A8B"/>
    <w:rsid w:val="00881C82"/>
    <w:rsid w:val="00881EB2"/>
    <w:rsid w:val="00882346"/>
    <w:rsid w:val="00882766"/>
    <w:rsid w:val="008827D0"/>
    <w:rsid w:val="00882D54"/>
    <w:rsid w:val="00882E41"/>
    <w:rsid w:val="00883196"/>
    <w:rsid w:val="00883B76"/>
    <w:rsid w:val="00883C28"/>
    <w:rsid w:val="0088408B"/>
    <w:rsid w:val="008840D9"/>
    <w:rsid w:val="008843A9"/>
    <w:rsid w:val="008843EB"/>
    <w:rsid w:val="00885005"/>
    <w:rsid w:val="00885383"/>
    <w:rsid w:val="0088557A"/>
    <w:rsid w:val="00885707"/>
    <w:rsid w:val="00885BF4"/>
    <w:rsid w:val="00885C4A"/>
    <w:rsid w:val="008861A6"/>
    <w:rsid w:val="00886251"/>
    <w:rsid w:val="008866B5"/>
    <w:rsid w:val="00886D92"/>
    <w:rsid w:val="0088794D"/>
    <w:rsid w:val="00887C04"/>
    <w:rsid w:val="0089000D"/>
    <w:rsid w:val="00890027"/>
    <w:rsid w:val="008905D1"/>
    <w:rsid w:val="00890793"/>
    <w:rsid w:val="00890972"/>
    <w:rsid w:val="00890B4C"/>
    <w:rsid w:val="0089124B"/>
    <w:rsid w:val="00891694"/>
    <w:rsid w:val="00891C09"/>
    <w:rsid w:val="00891CA6"/>
    <w:rsid w:val="008928E9"/>
    <w:rsid w:val="00893458"/>
    <w:rsid w:val="0089358D"/>
    <w:rsid w:val="00894FC0"/>
    <w:rsid w:val="00895269"/>
    <w:rsid w:val="00895369"/>
    <w:rsid w:val="008954FA"/>
    <w:rsid w:val="008957D1"/>
    <w:rsid w:val="00895FA0"/>
    <w:rsid w:val="008962B4"/>
    <w:rsid w:val="00896E71"/>
    <w:rsid w:val="0089760C"/>
    <w:rsid w:val="0089770D"/>
    <w:rsid w:val="00897785"/>
    <w:rsid w:val="0089F372"/>
    <w:rsid w:val="008A0767"/>
    <w:rsid w:val="008A07D6"/>
    <w:rsid w:val="008A08EF"/>
    <w:rsid w:val="008A113B"/>
    <w:rsid w:val="008A13D0"/>
    <w:rsid w:val="008A1494"/>
    <w:rsid w:val="008A17B3"/>
    <w:rsid w:val="008A23B5"/>
    <w:rsid w:val="008A2592"/>
    <w:rsid w:val="008A2784"/>
    <w:rsid w:val="008A2866"/>
    <w:rsid w:val="008A29D8"/>
    <w:rsid w:val="008A2F7F"/>
    <w:rsid w:val="008A3070"/>
    <w:rsid w:val="008A35B2"/>
    <w:rsid w:val="008A35E7"/>
    <w:rsid w:val="008A3685"/>
    <w:rsid w:val="008A371E"/>
    <w:rsid w:val="008A3C4D"/>
    <w:rsid w:val="008A3CC2"/>
    <w:rsid w:val="008A45B7"/>
    <w:rsid w:val="008A4DAF"/>
    <w:rsid w:val="008A5250"/>
    <w:rsid w:val="008A5351"/>
    <w:rsid w:val="008A56A8"/>
    <w:rsid w:val="008A57A3"/>
    <w:rsid w:val="008A58DC"/>
    <w:rsid w:val="008A5CC2"/>
    <w:rsid w:val="008A5D0C"/>
    <w:rsid w:val="008A604B"/>
    <w:rsid w:val="008A64C8"/>
    <w:rsid w:val="008A65B1"/>
    <w:rsid w:val="008A66A6"/>
    <w:rsid w:val="008A6839"/>
    <w:rsid w:val="008A6840"/>
    <w:rsid w:val="008A7218"/>
    <w:rsid w:val="008A7357"/>
    <w:rsid w:val="008B0A85"/>
    <w:rsid w:val="008B0D9D"/>
    <w:rsid w:val="008B0E3C"/>
    <w:rsid w:val="008B1013"/>
    <w:rsid w:val="008B1835"/>
    <w:rsid w:val="008B192D"/>
    <w:rsid w:val="008B1E2C"/>
    <w:rsid w:val="008B2112"/>
    <w:rsid w:val="008B2E87"/>
    <w:rsid w:val="008B3040"/>
    <w:rsid w:val="008B3B77"/>
    <w:rsid w:val="008B3EF7"/>
    <w:rsid w:val="008B4152"/>
    <w:rsid w:val="008B4441"/>
    <w:rsid w:val="008B4C9D"/>
    <w:rsid w:val="008B5A7E"/>
    <w:rsid w:val="008B5DB1"/>
    <w:rsid w:val="008B6198"/>
    <w:rsid w:val="008B6BE7"/>
    <w:rsid w:val="008B78EF"/>
    <w:rsid w:val="008B7908"/>
    <w:rsid w:val="008B7E73"/>
    <w:rsid w:val="008C07B1"/>
    <w:rsid w:val="008C0A91"/>
    <w:rsid w:val="008C0FF3"/>
    <w:rsid w:val="008C13AC"/>
    <w:rsid w:val="008C1869"/>
    <w:rsid w:val="008C1FFE"/>
    <w:rsid w:val="008C2664"/>
    <w:rsid w:val="008C29A9"/>
    <w:rsid w:val="008C2C09"/>
    <w:rsid w:val="008C2EE4"/>
    <w:rsid w:val="008C36E8"/>
    <w:rsid w:val="008C3F87"/>
    <w:rsid w:val="008C41EF"/>
    <w:rsid w:val="008C495E"/>
    <w:rsid w:val="008C4C75"/>
    <w:rsid w:val="008C5AC2"/>
    <w:rsid w:val="008C5F74"/>
    <w:rsid w:val="008C6207"/>
    <w:rsid w:val="008C6B68"/>
    <w:rsid w:val="008C6C05"/>
    <w:rsid w:val="008C755C"/>
    <w:rsid w:val="008C7BEC"/>
    <w:rsid w:val="008C7C3A"/>
    <w:rsid w:val="008C7D94"/>
    <w:rsid w:val="008D01CF"/>
    <w:rsid w:val="008D0E00"/>
    <w:rsid w:val="008D129E"/>
    <w:rsid w:val="008D1D7C"/>
    <w:rsid w:val="008D1F9D"/>
    <w:rsid w:val="008D29ED"/>
    <w:rsid w:val="008D31A9"/>
    <w:rsid w:val="008D34CA"/>
    <w:rsid w:val="008D4B68"/>
    <w:rsid w:val="008D4E2C"/>
    <w:rsid w:val="008D4F14"/>
    <w:rsid w:val="008D4FF6"/>
    <w:rsid w:val="008D57FB"/>
    <w:rsid w:val="008D5B24"/>
    <w:rsid w:val="008D6D12"/>
    <w:rsid w:val="008D7F15"/>
    <w:rsid w:val="008E0401"/>
    <w:rsid w:val="008E0947"/>
    <w:rsid w:val="008E0AFF"/>
    <w:rsid w:val="008E1091"/>
    <w:rsid w:val="008E1147"/>
    <w:rsid w:val="008E1468"/>
    <w:rsid w:val="008E14FA"/>
    <w:rsid w:val="008E158A"/>
    <w:rsid w:val="008E1742"/>
    <w:rsid w:val="008E18DA"/>
    <w:rsid w:val="008E2176"/>
    <w:rsid w:val="008E2AAB"/>
    <w:rsid w:val="008E30A0"/>
    <w:rsid w:val="008E31DB"/>
    <w:rsid w:val="008E352F"/>
    <w:rsid w:val="008E39C7"/>
    <w:rsid w:val="008E43FF"/>
    <w:rsid w:val="008E46CA"/>
    <w:rsid w:val="008E52A0"/>
    <w:rsid w:val="008E5860"/>
    <w:rsid w:val="008E6B9A"/>
    <w:rsid w:val="008E6BB1"/>
    <w:rsid w:val="008E7AFB"/>
    <w:rsid w:val="008F0929"/>
    <w:rsid w:val="008F0C0B"/>
    <w:rsid w:val="008F0FB5"/>
    <w:rsid w:val="008F1D81"/>
    <w:rsid w:val="008F21EF"/>
    <w:rsid w:val="008F21F1"/>
    <w:rsid w:val="008F2B6D"/>
    <w:rsid w:val="008F3AD4"/>
    <w:rsid w:val="008F4A93"/>
    <w:rsid w:val="008F4F9C"/>
    <w:rsid w:val="008F5012"/>
    <w:rsid w:val="008F5234"/>
    <w:rsid w:val="008F53F0"/>
    <w:rsid w:val="008F563F"/>
    <w:rsid w:val="008F597E"/>
    <w:rsid w:val="008F5F86"/>
    <w:rsid w:val="008F5FDA"/>
    <w:rsid w:val="008F60D4"/>
    <w:rsid w:val="008F6122"/>
    <w:rsid w:val="008F6268"/>
    <w:rsid w:val="008F6407"/>
    <w:rsid w:val="008F65D9"/>
    <w:rsid w:val="008F6741"/>
    <w:rsid w:val="008F6A12"/>
    <w:rsid w:val="008F7182"/>
    <w:rsid w:val="008F719C"/>
    <w:rsid w:val="008F756D"/>
    <w:rsid w:val="008F7625"/>
    <w:rsid w:val="008F7E97"/>
    <w:rsid w:val="008F7F66"/>
    <w:rsid w:val="00900262"/>
    <w:rsid w:val="00900A75"/>
    <w:rsid w:val="009011B9"/>
    <w:rsid w:val="00901D31"/>
    <w:rsid w:val="0090262E"/>
    <w:rsid w:val="00902D96"/>
    <w:rsid w:val="00903267"/>
    <w:rsid w:val="009033C9"/>
    <w:rsid w:val="00903400"/>
    <w:rsid w:val="00903896"/>
    <w:rsid w:val="009040D3"/>
    <w:rsid w:val="009045A2"/>
    <w:rsid w:val="00904681"/>
    <w:rsid w:val="00904E03"/>
    <w:rsid w:val="00906176"/>
    <w:rsid w:val="009063D5"/>
    <w:rsid w:val="009064DE"/>
    <w:rsid w:val="0090696A"/>
    <w:rsid w:val="00907710"/>
    <w:rsid w:val="00907AD9"/>
    <w:rsid w:val="00907C49"/>
    <w:rsid w:val="009111FD"/>
    <w:rsid w:val="0091127E"/>
    <w:rsid w:val="009116E5"/>
    <w:rsid w:val="009121E7"/>
    <w:rsid w:val="009126B8"/>
    <w:rsid w:val="00912DB2"/>
    <w:rsid w:val="00912FB8"/>
    <w:rsid w:val="00913078"/>
    <w:rsid w:val="009132B3"/>
    <w:rsid w:val="00913862"/>
    <w:rsid w:val="00913A83"/>
    <w:rsid w:val="00913CDA"/>
    <w:rsid w:val="00913ECC"/>
    <w:rsid w:val="0091418E"/>
    <w:rsid w:val="009142B3"/>
    <w:rsid w:val="009143DF"/>
    <w:rsid w:val="00914458"/>
    <w:rsid w:val="00914619"/>
    <w:rsid w:val="009156BF"/>
    <w:rsid w:val="00915917"/>
    <w:rsid w:val="00915C97"/>
    <w:rsid w:val="0091615E"/>
    <w:rsid w:val="00916923"/>
    <w:rsid w:val="00916F17"/>
    <w:rsid w:val="009170D1"/>
    <w:rsid w:val="009175E6"/>
    <w:rsid w:val="00917AAC"/>
    <w:rsid w:val="00917E09"/>
    <w:rsid w:val="00917E0C"/>
    <w:rsid w:val="0091AE27"/>
    <w:rsid w:val="0091DFFD"/>
    <w:rsid w:val="009202B8"/>
    <w:rsid w:val="00920969"/>
    <w:rsid w:val="00920A1E"/>
    <w:rsid w:val="00920B95"/>
    <w:rsid w:val="009211B7"/>
    <w:rsid w:val="009211D2"/>
    <w:rsid w:val="00921829"/>
    <w:rsid w:val="009221DD"/>
    <w:rsid w:val="0092223B"/>
    <w:rsid w:val="009224A5"/>
    <w:rsid w:val="00922E37"/>
    <w:rsid w:val="00924129"/>
    <w:rsid w:val="009246AE"/>
    <w:rsid w:val="00924C3D"/>
    <w:rsid w:val="009251E5"/>
    <w:rsid w:val="0092562F"/>
    <w:rsid w:val="00925F5F"/>
    <w:rsid w:val="009268CD"/>
    <w:rsid w:val="00926F85"/>
    <w:rsid w:val="009270F5"/>
    <w:rsid w:val="009278B5"/>
    <w:rsid w:val="009302CD"/>
    <w:rsid w:val="00930BCD"/>
    <w:rsid w:val="00930D3E"/>
    <w:rsid w:val="00930EA7"/>
    <w:rsid w:val="0093143C"/>
    <w:rsid w:val="00931AF0"/>
    <w:rsid w:val="00931F92"/>
    <w:rsid w:val="00932591"/>
    <w:rsid w:val="009329D2"/>
    <w:rsid w:val="0093317D"/>
    <w:rsid w:val="00933357"/>
    <w:rsid w:val="009338B8"/>
    <w:rsid w:val="00933ACB"/>
    <w:rsid w:val="00933F55"/>
    <w:rsid w:val="00934239"/>
    <w:rsid w:val="00934754"/>
    <w:rsid w:val="00934A03"/>
    <w:rsid w:val="00934BD3"/>
    <w:rsid w:val="00934C48"/>
    <w:rsid w:val="00934EAF"/>
    <w:rsid w:val="009351F8"/>
    <w:rsid w:val="009358C4"/>
    <w:rsid w:val="0093709A"/>
    <w:rsid w:val="00937B5B"/>
    <w:rsid w:val="00937D41"/>
    <w:rsid w:val="00937FA3"/>
    <w:rsid w:val="0093D0E6"/>
    <w:rsid w:val="00940188"/>
    <w:rsid w:val="009406E3"/>
    <w:rsid w:val="00940AB6"/>
    <w:rsid w:val="009410B4"/>
    <w:rsid w:val="00941A25"/>
    <w:rsid w:val="00941C97"/>
    <w:rsid w:val="009422CC"/>
    <w:rsid w:val="00942891"/>
    <w:rsid w:val="009432CA"/>
    <w:rsid w:val="00943610"/>
    <w:rsid w:val="0094371A"/>
    <w:rsid w:val="00944A90"/>
    <w:rsid w:val="00944B90"/>
    <w:rsid w:val="00944F21"/>
    <w:rsid w:val="0094566D"/>
    <w:rsid w:val="00945BF3"/>
    <w:rsid w:val="00945E54"/>
    <w:rsid w:val="00945E7D"/>
    <w:rsid w:val="00945FCA"/>
    <w:rsid w:val="00946498"/>
    <w:rsid w:val="00946A81"/>
    <w:rsid w:val="00946C3F"/>
    <w:rsid w:val="00947CDC"/>
    <w:rsid w:val="00950AA6"/>
    <w:rsid w:val="00951A0C"/>
    <w:rsid w:val="00952208"/>
    <w:rsid w:val="009523B2"/>
    <w:rsid w:val="00952887"/>
    <w:rsid w:val="00952B46"/>
    <w:rsid w:val="00952DC5"/>
    <w:rsid w:val="009535F9"/>
    <w:rsid w:val="0095390B"/>
    <w:rsid w:val="00953AC6"/>
    <w:rsid w:val="00953CBF"/>
    <w:rsid w:val="009545C2"/>
    <w:rsid w:val="009546D8"/>
    <w:rsid w:val="0095561C"/>
    <w:rsid w:val="00955704"/>
    <w:rsid w:val="00955DBE"/>
    <w:rsid w:val="00955E9D"/>
    <w:rsid w:val="00956256"/>
    <w:rsid w:val="00956EF2"/>
    <w:rsid w:val="009574E0"/>
    <w:rsid w:val="00960076"/>
    <w:rsid w:val="00960256"/>
    <w:rsid w:val="0096098F"/>
    <w:rsid w:val="00960A35"/>
    <w:rsid w:val="00960DA3"/>
    <w:rsid w:val="00960EAB"/>
    <w:rsid w:val="0096145C"/>
    <w:rsid w:val="009616BF"/>
    <w:rsid w:val="00962440"/>
    <w:rsid w:val="00962606"/>
    <w:rsid w:val="0096260C"/>
    <w:rsid w:val="00962A30"/>
    <w:rsid w:val="00962AA4"/>
    <w:rsid w:val="00962D90"/>
    <w:rsid w:val="009633A6"/>
    <w:rsid w:val="00963AF6"/>
    <w:rsid w:val="00963CCF"/>
    <w:rsid w:val="00963F96"/>
    <w:rsid w:val="0096462F"/>
    <w:rsid w:val="00964B77"/>
    <w:rsid w:val="009650FB"/>
    <w:rsid w:val="00965EF7"/>
    <w:rsid w:val="009662CC"/>
    <w:rsid w:val="00967197"/>
    <w:rsid w:val="00967E23"/>
    <w:rsid w:val="00967F6F"/>
    <w:rsid w:val="009700D3"/>
    <w:rsid w:val="009702DF"/>
    <w:rsid w:val="0097049D"/>
    <w:rsid w:val="009704B3"/>
    <w:rsid w:val="00970778"/>
    <w:rsid w:val="00970B6A"/>
    <w:rsid w:val="00970CB5"/>
    <w:rsid w:val="00970D5E"/>
    <w:rsid w:val="00970DF3"/>
    <w:rsid w:val="009716DE"/>
    <w:rsid w:val="00971A47"/>
    <w:rsid w:val="00971C6F"/>
    <w:rsid w:val="009726D0"/>
    <w:rsid w:val="00972B55"/>
    <w:rsid w:val="00973B60"/>
    <w:rsid w:val="00974C20"/>
    <w:rsid w:val="0097508E"/>
    <w:rsid w:val="0097584F"/>
    <w:rsid w:val="00975DC6"/>
    <w:rsid w:val="00975FA2"/>
    <w:rsid w:val="00976238"/>
    <w:rsid w:val="00976921"/>
    <w:rsid w:val="00976CAB"/>
    <w:rsid w:val="00976D69"/>
    <w:rsid w:val="00976F96"/>
    <w:rsid w:val="0097711C"/>
    <w:rsid w:val="009779C0"/>
    <w:rsid w:val="00980150"/>
    <w:rsid w:val="00980214"/>
    <w:rsid w:val="009805F8"/>
    <w:rsid w:val="00980709"/>
    <w:rsid w:val="00980E1C"/>
    <w:rsid w:val="00981422"/>
    <w:rsid w:val="009817A7"/>
    <w:rsid w:val="0098247C"/>
    <w:rsid w:val="00982CCA"/>
    <w:rsid w:val="00982E42"/>
    <w:rsid w:val="009834CE"/>
    <w:rsid w:val="009844BD"/>
    <w:rsid w:val="009845E2"/>
    <w:rsid w:val="0098484F"/>
    <w:rsid w:val="009848C6"/>
    <w:rsid w:val="00985431"/>
    <w:rsid w:val="00985B20"/>
    <w:rsid w:val="00986773"/>
    <w:rsid w:val="009873FC"/>
    <w:rsid w:val="0098744B"/>
    <w:rsid w:val="00987A46"/>
    <w:rsid w:val="00990022"/>
    <w:rsid w:val="0099077C"/>
    <w:rsid w:val="009907B5"/>
    <w:rsid w:val="00990A26"/>
    <w:rsid w:val="00990D2E"/>
    <w:rsid w:val="0099120C"/>
    <w:rsid w:val="009912A8"/>
    <w:rsid w:val="009915AD"/>
    <w:rsid w:val="009916AD"/>
    <w:rsid w:val="009919CB"/>
    <w:rsid w:val="00992204"/>
    <w:rsid w:val="009922EC"/>
    <w:rsid w:val="0099233B"/>
    <w:rsid w:val="009924F5"/>
    <w:rsid w:val="0099256B"/>
    <w:rsid w:val="009925CA"/>
    <w:rsid w:val="009925FC"/>
    <w:rsid w:val="009927A0"/>
    <w:rsid w:val="00992DC7"/>
    <w:rsid w:val="00993BFE"/>
    <w:rsid w:val="00994014"/>
    <w:rsid w:val="0099517A"/>
    <w:rsid w:val="00995A0C"/>
    <w:rsid w:val="00995ABC"/>
    <w:rsid w:val="00995E3B"/>
    <w:rsid w:val="00995ECC"/>
    <w:rsid w:val="00996218"/>
    <w:rsid w:val="00996457"/>
    <w:rsid w:val="009966A6"/>
    <w:rsid w:val="00996CBD"/>
    <w:rsid w:val="00997112"/>
    <w:rsid w:val="009A09D1"/>
    <w:rsid w:val="009A0A72"/>
    <w:rsid w:val="009A145B"/>
    <w:rsid w:val="009A14D6"/>
    <w:rsid w:val="009A1608"/>
    <w:rsid w:val="009A21AB"/>
    <w:rsid w:val="009A237F"/>
    <w:rsid w:val="009A2698"/>
    <w:rsid w:val="009A2939"/>
    <w:rsid w:val="009A3274"/>
    <w:rsid w:val="009A3C05"/>
    <w:rsid w:val="009A4ED3"/>
    <w:rsid w:val="009A557E"/>
    <w:rsid w:val="009A5788"/>
    <w:rsid w:val="009A5AB5"/>
    <w:rsid w:val="009A6394"/>
    <w:rsid w:val="009A6A4D"/>
    <w:rsid w:val="009A6FE8"/>
    <w:rsid w:val="009A748B"/>
    <w:rsid w:val="009A7635"/>
    <w:rsid w:val="009A7774"/>
    <w:rsid w:val="009A7AF7"/>
    <w:rsid w:val="009A7DAE"/>
    <w:rsid w:val="009B0822"/>
    <w:rsid w:val="009B0D4A"/>
    <w:rsid w:val="009B1A87"/>
    <w:rsid w:val="009B221D"/>
    <w:rsid w:val="009B24CE"/>
    <w:rsid w:val="009B2B00"/>
    <w:rsid w:val="009B30F8"/>
    <w:rsid w:val="009B31F3"/>
    <w:rsid w:val="009B3B73"/>
    <w:rsid w:val="009B3D1D"/>
    <w:rsid w:val="009B3D37"/>
    <w:rsid w:val="009B3DB8"/>
    <w:rsid w:val="009B458D"/>
    <w:rsid w:val="009B493B"/>
    <w:rsid w:val="009B4D19"/>
    <w:rsid w:val="009B5116"/>
    <w:rsid w:val="009B5A9A"/>
    <w:rsid w:val="009B5E0B"/>
    <w:rsid w:val="009B62D8"/>
    <w:rsid w:val="009B6335"/>
    <w:rsid w:val="009B677A"/>
    <w:rsid w:val="009B682B"/>
    <w:rsid w:val="009B6C3E"/>
    <w:rsid w:val="009B6E98"/>
    <w:rsid w:val="009B72A8"/>
    <w:rsid w:val="009B73D6"/>
    <w:rsid w:val="009B7E05"/>
    <w:rsid w:val="009C0395"/>
    <w:rsid w:val="009C0C6F"/>
    <w:rsid w:val="009C1659"/>
    <w:rsid w:val="009C1EED"/>
    <w:rsid w:val="009C20AA"/>
    <w:rsid w:val="009C2973"/>
    <w:rsid w:val="009C2EFE"/>
    <w:rsid w:val="009C30C6"/>
    <w:rsid w:val="009C3634"/>
    <w:rsid w:val="009C3A82"/>
    <w:rsid w:val="009C4CE0"/>
    <w:rsid w:val="009C4FF6"/>
    <w:rsid w:val="009C5280"/>
    <w:rsid w:val="009C5CAE"/>
    <w:rsid w:val="009C6133"/>
    <w:rsid w:val="009C6585"/>
    <w:rsid w:val="009C6ECC"/>
    <w:rsid w:val="009C723B"/>
    <w:rsid w:val="009C7D9A"/>
    <w:rsid w:val="009C7E95"/>
    <w:rsid w:val="009CEC61"/>
    <w:rsid w:val="009D00B9"/>
    <w:rsid w:val="009D0275"/>
    <w:rsid w:val="009D0C98"/>
    <w:rsid w:val="009D0D30"/>
    <w:rsid w:val="009D0FDA"/>
    <w:rsid w:val="009D1962"/>
    <w:rsid w:val="009D224E"/>
    <w:rsid w:val="009D2A91"/>
    <w:rsid w:val="009D3AA3"/>
    <w:rsid w:val="009D448D"/>
    <w:rsid w:val="009D4919"/>
    <w:rsid w:val="009D4C46"/>
    <w:rsid w:val="009D5333"/>
    <w:rsid w:val="009D5376"/>
    <w:rsid w:val="009D6361"/>
    <w:rsid w:val="009D650D"/>
    <w:rsid w:val="009D66A8"/>
    <w:rsid w:val="009D675B"/>
    <w:rsid w:val="009D6B93"/>
    <w:rsid w:val="009D6DB7"/>
    <w:rsid w:val="009D739B"/>
    <w:rsid w:val="009D784D"/>
    <w:rsid w:val="009D797F"/>
    <w:rsid w:val="009E0322"/>
    <w:rsid w:val="009E0511"/>
    <w:rsid w:val="009E1521"/>
    <w:rsid w:val="009E237C"/>
    <w:rsid w:val="009E2A3F"/>
    <w:rsid w:val="009E2E8E"/>
    <w:rsid w:val="009E33E8"/>
    <w:rsid w:val="009E3528"/>
    <w:rsid w:val="009E37A4"/>
    <w:rsid w:val="009E3E92"/>
    <w:rsid w:val="009E4928"/>
    <w:rsid w:val="009E4A49"/>
    <w:rsid w:val="009E507E"/>
    <w:rsid w:val="009E50B5"/>
    <w:rsid w:val="009E516D"/>
    <w:rsid w:val="009E524A"/>
    <w:rsid w:val="009E538B"/>
    <w:rsid w:val="009E62CE"/>
    <w:rsid w:val="009E6303"/>
    <w:rsid w:val="009E6BC3"/>
    <w:rsid w:val="009E6E32"/>
    <w:rsid w:val="009E70E1"/>
    <w:rsid w:val="009E7A2D"/>
    <w:rsid w:val="009E7B41"/>
    <w:rsid w:val="009E7BD4"/>
    <w:rsid w:val="009F01A7"/>
    <w:rsid w:val="009F0382"/>
    <w:rsid w:val="009F0447"/>
    <w:rsid w:val="009F0835"/>
    <w:rsid w:val="009F0E46"/>
    <w:rsid w:val="009F1576"/>
    <w:rsid w:val="009F16FF"/>
    <w:rsid w:val="009F1A65"/>
    <w:rsid w:val="009F2168"/>
    <w:rsid w:val="009F2C78"/>
    <w:rsid w:val="009F2EE9"/>
    <w:rsid w:val="009F31D8"/>
    <w:rsid w:val="009F3EC0"/>
    <w:rsid w:val="009F4423"/>
    <w:rsid w:val="009F5154"/>
    <w:rsid w:val="009F53EF"/>
    <w:rsid w:val="009F597E"/>
    <w:rsid w:val="009F5C8A"/>
    <w:rsid w:val="009F5D69"/>
    <w:rsid w:val="009F6523"/>
    <w:rsid w:val="009F65BB"/>
    <w:rsid w:val="009F665E"/>
    <w:rsid w:val="009F6741"/>
    <w:rsid w:val="009F680A"/>
    <w:rsid w:val="009F6B37"/>
    <w:rsid w:val="009F6CD7"/>
    <w:rsid w:val="009F6F93"/>
    <w:rsid w:val="009F7458"/>
    <w:rsid w:val="009F74FF"/>
    <w:rsid w:val="009F75C0"/>
    <w:rsid w:val="00A00205"/>
    <w:rsid w:val="00A004F4"/>
    <w:rsid w:val="00A006E2"/>
    <w:rsid w:val="00A00E46"/>
    <w:rsid w:val="00A01C97"/>
    <w:rsid w:val="00A01DAC"/>
    <w:rsid w:val="00A0212C"/>
    <w:rsid w:val="00A026BC"/>
    <w:rsid w:val="00A02BEB"/>
    <w:rsid w:val="00A038C4"/>
    <w:rsid w:val="00A03B78"/>
    <w:rsid w:val="00A0415E"/>
    <w:rsid w:val="00A04469"/>
    <w:rsid w:val="00A044A9"/>
    <w:rsid w:val="00A04501"/>
    <w:rsid w:val="00A05419"/>
    <w:rsid w:val="00A05D6F"/>
    <w:rsid w:val="00A06590"/>
    <w:rsid w:val="00A06C6E"/>
    <w:rsid w:val="00A06DDE"/>
    <w:rsid w:val="00A06E2B"/>
    <w:rsid w:val="00A06E7D"/>
    <w:rsid w:val="00A0770D"/>
    <w:rsid w:val="00A077ED"/>
    <w:rsid w:val="00A079F3"/>
    <w:rsid w:val="00A07A20"/>
    <w:rsid w:val="00A07C92"/>
    <w:rsid w:val="00A1044B"/>
    <w:rsid w:val="00A10FF7"/>
    <w:rsid w:val="00A1163A"/>
    <w:rsid w:val="00A11BD6"/>
    <w:rsid w:val="00A12038"/>
    <w:rsid w:val="00A1205B"/>
    <w:rsid w:val="00A129FB"/>
    <w:rsid w:val="00A132EA"/>
    <w:rsid w:val="00A135A3"/>
    <w:rsid w:val="00A13E40"/>
    <w:rsid w:val="00A1419F"/>
    <w:rsid w:val="00A143D5"/>
    <w:rsid w:val="00A1447D"/>
    <w:rsid w:val="00A14761"/>
    <w:rsid w:val="00A1487C"/>
    <w:rsid w:val="00A14889"/>
    <w:rsid w:val="00A153F4"/>
    <w:rsid w:val="00A15AD0"/>
    <w:rsid w:val="00A1615C"/>
    <w:rsid w:val="00A16177"/>
    <w:rsid w:val="00A164ED"/>
    <w:rsid w:val="00A166ED"/>
    <w:rsid w:val="00A16A49"/>
    <w:rsid w:val="00A16B24"/>
    <w:rsid w:val="00A16D1E"/>
    <w:rsid w:val="00A1747C"/>
    <w:rsid w:val="00A1799A"/>
    <w:rsid w:val="00A17A29"/>
    <w:rsid w:val="00A17C93"/>
    <w:rsid w:val="00A17F89"/>
    <w:rsid w:val="00A20107"/>
    <w:rsid w:val="00A20908"/>
    <w:rsid w:val="00A20A85"/>
    <w:rsid w:val="00A20DE4"/>
    <w:rsid w:val="00A210AE"/>
    <w:rsid w:val="00A21547"/>
    <w:rsid w:val="00A220DE"/>
    <w:rsid w:val="00A224FA"/>
    <w:rsid w:val="00A24337"/>
    <w:rsid w:val="00A25475"/>
    <w:rsid w:val="00A2587C"/>
    <w:rsid w:val="00A26108"/>
    <w:rsid w:val="00A2621C"/>
    <w:rsid w:val="00A2664E"/>
    <w:rsid w:val="00A26892"/>
    <w:rsid w:val="00A27172"/>
    <w:rsid w:val="00A27274"/>
    <w:rsid w:val="00A27851"/>
    <w:rsid w:val="00A27B23"/>
    <w:rsid w:val="00A27C4A"/>
    <w:rsid w:val="00A3005C"/>
    <w:rsid w:val="00A30102"/>
    <w:rsid w:val="00A3059D"/>
    <w:rsid w:val="00A30C07"/>
    <w:rsid w:val="00A31796"/>
    <w:rsid w:val="00A32372"/>
    <w:rsid w:val="00A32914"/>
    <w:rsid w:val="00A33163"/>
    <w:rsid w:val="00A333D1"/>
    <w:rsid w:val="00A334E0"/>
    <w:rsid w:val="00A33651"/>
    <w:rsid w:val="00A340F3"/>
    <w:rsid w:val="00A34853"/>
    <w:rsid w:val="00A348E6"/>
    <w:rsid w:val="00A34961"/>
    <w:rsid w:val="00A34B8B"/>
    <w:rsid w:val="00A34DA1"/>
    <w:rsid w:val="00A35099"/>
    <w:rsid w:val="00A3522E"/>
    <w:rsid w:val="00A356C8"/>
    <w:rsid w:val="00A35743"/>
    <w:rsid w:val="00A3583C"/>
    <w:rsid w:val="00A35891"/>
    <w:rsid w:val="00A359EA"/>
    <w:rsid w:val="00A35BEC"/>
    <w:rsid w:val="00A36732"/>
    <w:rsid w:val="00A3677D"/>
    <w:rsid w:val="00A3726D"/>
    <w:rsid w:val="00A373BD"/>
    <w:rsid w:val="00A37B11"/>
    <w:rsid w:val="00A37FD5"/>
    <w:rsid w:val="00A401F4"/>
    <w:rsid w:val="00A40673"/>
    <w:rsid w:val="00A40B95"/>
    <w:rsid w:val="00A40D76"/>
    <w:rsid w:val="00A41163"/>
    <w:rsid w:val="00A4130A"/>
    <w:rsid w:val="00A41AE6"/>
    <w:rsid w:val="00A41CB4"/>
    <w:rsid w:val="00A41E14"/>
    <w:rsid w:val="00A42B81"/>
    <w:rsid w:val="00A42C8A"/>
    <w:rsid w:val="00A42D6E"/>
    <w:rsid w:val="00A43701"/>
    <w:rsid w:val="00A43B12"/>
    <w:rsid w:val="00A43BC0"/>
    <w:rsid w:val="00A449DA"/>
    <w:rsid w:val="00A44B05"/>
    <w:rsid w:val="00A44B52"/>
    <w:rsid w:val="00A45627"/>
    <w:rsid w:val="00A456F0"/>
    <w:rsid w:val="00A45A64"/>
    <w:rsid w:val="00A45EBC"/>
    <w:rsid w:val="00A468E4"/>
    <w:rsid w:val="00A46BD0"/>
    <w:rsid w:val="00A46D28"/>
    <w:rsid w:val="00A474B0"/>
    <w:rsid w:val="00A50187"/>
    <w:rsid w:val="00A504AB"/>
    <w:rsid w:val="00A504B3"/>
    <w:rsid w:val="00A50759"/>
    <w:rsid w:val="00A50EF6"/>
    <w:rsid w:val="00A51534"/>
    <w:rsid w:val="00A51BB5"/>
    <w:rsid w:val="00A520F1"/>
    <w:rsid w:val="00A52106"/>
    <w:rsid w:val="00A5224D"/>
    <w:rsid w:val="00A52468"/>
    <w:rsid w:val="00A52562"/>
    <w:rsid w:val="00A52852"/>
    <w:rsid w:val="00A528FC"/>
    <w:rsid w:val="00A52BFE"/>
    <w:rsid w:val="00A53162"/>
    <w:rsid w:val="00A5337A"/>
    <w:rsid w:val="00A53AC5"/>
    <w:rsid w:val="00A53C08"/>
    <w:rsid w:val="00A545A2"/>
    <w:rsid w:val="00A54A3C"/>
    <w:rsid w:val="00A54DF6"/>
    <w:rsid w:val="00A5550A"/>
    <w:rsid w:val="00A56971"/>
    <w:rsid w:val="00A56B12"/>
    <w:rsid w:val="00A570B6"/>
    <w:rsid w:val="00A578B5"/>
    <w:rsid w:val="00A57DBF"/>
    <w:rsid w:val="00A60C7B"/>
    <w:rsid w:val="00A613F8"/>
    <w:rsid w:val="00A61835"/>
    <w:rsid w:val="00A621FD"/>
    <w:rsid w:val="00A62310"/>
    <w:rsid w:val="00A627D6"/>
    <w:rsid w:val="00A63F87"/>
    <w:rsid w:val="00A64679"/>
    <w:rsid w:val="00A64B8B"/>
    <w:rsid w:val="00A65AF0"/>
    <w:rsid w:val="00A66539"/>
    <w:rsid w:val="00A66627"/>
    <w:rsid w:val="00A66B5E"/>
    <w:rsid w:val="00A66CC0"/>
    <w:rsid w:val="00A66F16"/>
    <w:rsid w:val="00A706C0"/>
    <w:rsid w:val="00A70C42"/>
    <w:rsid w:val="00A7109A"/>
    <w:rsid w:val="00A720A0"/>
    <w:rsid w:val="00A72287"/>
    <w:rsid w:val="00A723E4"/>
    <w:rsid w:val="00A72927"/>
    <w:rsid w:val="00A7370D"/>
    <w:rsid w:val="00A73A48"/>
    <w:rsid w:val="00A7431D"/>
    <w:rsid w:val="00A74B98"/>
    <w:rsid w:val="00A75534"/>
    <w:rsid w:val="00A75569"/>
    <w:rsid w:val="00A763E2"/>
    <w:rsid w:val="00A764A5"/>
    <w:rsid w:val="00A766D8"/>
    <w:rsid w:val="00A76F8C"/>
    <w:rsid w:val="00A77172"/>
    <w:rsid w:val="00A77561"/>
    <w:rsid w:val="00A778DA"/>
    <w:rsid w:val="00A77ECD"/>
    <w:rsid w:val="00A802B9"/>
    <w:rsid w:val="00A804D3"/>
    <w:rsid w:val="00A806CB"/>
    <w:rsid w:val="00A807C5"/>
    <w:rsid w:val="00A80B73"/>
    <w:rsid w:val="00A80EDB"/>
    <w:rsid w:val="00A81616"/>
    <w:rsid w:val="00A81D32"/>
    <w:rsid w:val="00A81DA5"/>
    <w:rsid w:val="00A82597"/>
    <w:rsid w:val="00A82AAE"/>
    <w:rsid w:val="00A82B2F"/>
    <w:rsid w:val="00A82C92"/>
    <w:rsid w:val="00A8359A"/>
    <w:rsid w:val="00A83C92"/>
    <w:rsid w:val="00A846C8"/>
    <w:rsid w:val="00A85353"/>
    <w:rsid w:val="00A8566D"/>
    <w:rsid w:val="00A857E3"/>
    <w:rsid w:val="00A85843"/>
    <w:rsid w:val="00A860BD"/>
    <w:rsid w:val="00A86401"/>
    <w:rsid w:val="00A86607"/>
    <w:rsid w:val="00A8681F"/>
    <w:rsid w:val="00A86DB5"/>
    <w:rsid w:val="00A87017"/>
    <w:rsid w:val="00A8707E"/>
    <w:rsid w:val="00A87582"/>
    <w:rsid w:val="00A876CA"/>
    <w:rsid w:val="00A879A2"/>
    <w:rsid w:val="00A87A9C"/>
    <w:rsid w:val="00A9055E"/>
    <w:rsid w:val="00A910CC"/>
    <w:rsid w:val="00A918BF"/>
    <w:rsid w:val="00A91A4C"/>
    <w:rsid w:val="00A91D4B"/>
    <w:rsid w:val="00A9288B"/>
    <w:rsid w:val="00A92BC1"/>
    <w:rsid w:val="00A92C62"/>
    <w:rsid w:val="00A936EB"/>
    <w:rsid w:val="00A93C07"/>
    <w:rsid w:val="00A93C95"/>
    <w:rsid w:val="00A93FF4"/>
    <w:rsid w:val="00A94B53"/>
    <w:rsid w:val="00A9511C"/>
    <w:rsid w:val="00A958EF"/>
    <w:rsid w:val="00A959D2"/>
    <w:rsid w:val="00A95B68"/>
    <w:rsid w:val="00A95DD4"/>
    <w:rsid w:val="00A961C3"/>
    <w:rsid w:val="00A96D15"/>
    <w:rsid w:val="00A96D1F"/>
    <w:rsid w:val="00A971AA"/>
    <w:rsid w:val="00A9772B"/>
    <w:rsid w:val="00A97B4A"/>
    <w:rsid w:val="00AA0E9B"/>
    <w:rsid w:val="00AA10C7"/>
    <w:rsid w:val="00AA193C"/>
    <w:rsid w:val="00AA1A13"/>
    <w:rsid w:val="00AA22E0"/>
    <w:rsid w:val="00AA262A"/>
    <w:rsid w:val="00AA2802"/>
    <w:rsid w:val="00AA3A58"/>
    <w:rsid w:val="00AA3C85"/>
    <w:rsid w:val="00AA42DB"/>
    <w:rsid w:val="00AA440B"/>
    <w:rsid w:val="00AA44E4"/>
    <w:rsid w:val="00AA4762"/>
    <w:rsid w:val="00AA4BC6"/>
    <w:rsid w:val="00AA59BF"/>
    <w:rsid w:val="00AA5A7A"/>
    <w:rsid w:val="00AA5ABD"/>
    <w:rsid w:val="00AA5E20"/>
    <w:rsid w:val="00AA5F67"/>
    <w:rsid w:val="00AA634A"/>
    <w:rsid w:val="00AA6830"/>
    <w:rsid w:val="00AA6E59"/>
    <w:rsid w:val="00AA7195"/>
    <w:rsid w:val="00AA7403"/>
    <w:rsid w:val="00AA77F1"/>
    <w:rsid w:val="00AA78BB"/>
    <w:rsid w:val="00AA7C9B"/>
    <w:rsid w:val="00AB008E"/>
    <w:rsid w:val="00AB0259"/>
    <w:rsid w:val="00AB07E3"/>
    <w:rsid w:val="00AB0844"/>
    <w:rsid w:val="00AB08F9"/>
    <w:rsid w:val="00AB13D6"/>
    <w:rsid w:val="00AB16A2"/>
    <w:rsid w:val="00AB194F"/>
    <w:rsid w:val="00AB2A3F"/>
    <w:rsid w:val="00AB385D"/>
    <w:rsid w:val="00AB4173"/>
    <w:rsid w:val="00AB4698"/>
    <w:rsid w:val="00AB47B5"/>
    <w:rsid w:val="00AB4E0A"/>
    <w:rsid w:val="00AB59FA"/>
    <w:rsid w:val="00AB6228"/>
    <w:rsid w:val="00AB6AA0"/>
    <w:rsid w:val="00AB6B7A"/>
    <w:rsid w:val="00AB70A5"/>
    <w:rsid w:val="00AB71B8"/>
    <w:rsid w:val="00AB739F"/>
    <w:rsid w:val="00AB7502"/>
    <w:rsid w:val="00AB7CD7"/>
    <w:rsid w:val="00AB7FAA"/>
    <w:rsid w:val="00AC0108"/>
    <w:rsid w:val="00AC0CBF"/>
    <w:rsid w:val="00AC119D"/>
    <w:rsid w:val="00AC1A32"/>
    <w:rsid w:val="00AC1F05"/>
    <w:rsid w:val="00AC2C3E"/>
    <w:rsid w:val="00AC327B"/>
    <w:rsid w:val="00AC3B28"/>
    <w:rsid w:val="00AC3B49"/>
    <w:rsid w:val="00AC440C"/>
    <w:rsid w:val="00AC4492"/>
    <w:rsid w:val="00AC47FA"/>
    <w:rsid w:val="00AC4A58"/>
    <w:rsid w:val="00AC5B65"/>
    <w:rsid w:val="00AC5E00"/>
    <w:rsid w:val="00AC5EEA"/>
    <w:rsid w:val="00AC6A7B"/>
    <w:rsid w:val="00AC6D89"/>
    <w:rsid w:val="00AC6E4D"/>
    <w:rsid w:val="00AC6EE0"/>
    <w:rsid w:val="00AC72DA"/>
    <w:rsid w:val="00AC7428"/>
    <w:rsid w:val="00AC761F"/>
    <w:rsid w:val="00AC7996"/>
    <w:rsid w:val="00AD0311"/>
    <w:rsid w:val="00AD06EC"/>
    <w:rsid w:val="00AD0D63"/>
    <w:rsid w:val="00AD1B60"/>
    <w:rsid w:val="00AD1DE5"/>
    <w:rsid w:val="00AD2515"/>
    <w:rsid w:val="00AD25D3"/>
    <w:rsid w:val="00AD3C34"/>
    <w:rsid w:val="00AD48B6"/>
    <w:rsid w:val="00AD4939"/>
    <w:rsid w:val="00AD4E4E"/>
    <w:rsid w:val="00AD4F9A"/>
    <w:rsid w:val="00AD5306"/>
    <w:rsid w:val="00AD5FBE"/>
    <w:rsid w:val="00AD6D13"/>
    <w:rsid w:val="00AD6E8A"/>
    <w:rsid w:val="00AD72D0"/>
    <w:rsid w:val="00AD7444"/>
    <w:rsid w:val="00AD7495"/>
    <w:rsid w:val="00AE025C"/>
    <w:rsid w:val="00AE0593"/>
    <w:rsid w:val="00AE07B7"/>
    <w:rsid w:val="00AE0BB7"/>
    <w:rsid w:val="00AE1442"/>
    <w:rsid w:val="00AE1539"/>
    <w:rsid w:val="00AE189B"/>
    <w:rsid w:val="00AE1A85"/>
    <w:rsid w:val="00AE1FDF"/>
    <w:rsid w:val="00AE2081"/>
    <w:rsid w:val="00AE2411"/>
    <w:rsid w:val="00AE2802"/>
    <w:rsid w:val="00AE2808"/>
    <w:rsid w:val="00AE30CE"/>
    <w:rsid w:val="00AE3220"/>
    <w:rsid w:val="00AE3633"/>
    <w:rsid w:val="00AE3650"/>
    <w:rsid w:val="00AE45A9"/>
    <w:rsid w:val="00AE4E50"/>
    <w:rsid w:val="00AE52A6"/>
    <w:rsid w:val="00AE548A"/>
    <w:rsid w:val="00AE5A37"/>
    <w:rsid w:val="00AE5A55"/>
    <w:rsid w:val="00AE5A80"/>
    <w:rsid w:val="00AE5AA1"/>
    <w:rsid w:val="00AE60A5"/>
    <w:rsid w:val="00AE6249"/>
    <w:rsid w:val="00AE68F2"/>
    <w:rsid w:val="00AE6AB6"/>
    <w:rsid w:val="00AE6C24"/>
    <w:rsid w:val="00AE6C33"/>
    <w:rsid w:val="00AE72B7"/>
    <w:rsid w:val="00AE742F"/>
    <w:rsid w:val="00AE772A"/>
    <w:rsid w:val="00AE77AE"/>
    <w:rsid w:val="00AE7B58"/>
    <w:rsid w:val="00AE7D1E"/>
    <w:rsid w:val="00AE7DE9"/>
    <w:rsid w:val="00AF0257"/>
    <w:rsid w:val="00AF045D"/>
    <w:rsid w:val="00AF184F"/>
    <w:rsid w:val="00AF1D4F"/>
    <w:rsid w:val="00AF1D95"/>
    <w:rsid w:val="00AF228A"/>
    <w:rsid w:val="00AF2DE4"/>
    <w:rsid w:val="00AF33E3"/>
    <w:rsid w:val="00AF35A1"/>
    <w:rsid w:val="00AF377A"/>
    <w:rsid w:val="00AF3E4A"/>
    <w:rsid w:val="00AF4000"/>
    <w:rsid w:val="00AF4525"/>
    <w:rsid w:val="00AF4A5E"/>
    <w:rsid w:val="00AF5182"/>
    <w:rsid w:val="00AF5281"/>
    <w:rsid w:val="00AF6003"/>
    <w:rsid w:val="00AF6017"/>
    <w:rsid w:val="00AF6139"/>
    <w:rsid w:val="00AF7D3E"/>
    <w:rsid w:val="00B001ED"/>
    <w:rsid w:val="00B00247"/>
    <w:rsid w:val="00B0055C"/>
    <w:rsid w:val="00B0063D"/>
    <w:rsid w:val="00B00E5F"/>
    <w:rsid w:val="00B016F2"/>
    <w:rsid w:val="00B0176F"/>
    <w:rsid w:val="00B018D9"/>
    <w:rsid w:val="00B019A1"/>
    <w:rsid w:val="00B01A46"/>
    <w:rsid w:val="00B02651"/>
    <w:rsid w:val="00B0265A"/>
    <w:rsid w:val="00B027FE"/>
    <w:rsid w:val="00B02B96"/>
    <w:rsid w:val="00B03934"/>
    <w:rsid w:val="00B03C42"/>
    <w:rsid w:val="00B03DC7"/>
    <w:rsid w:val="00B03E39"/>
    <w:rsid w:val="00B04154"/>
    <w:rsid w:val="00B04A3D"/>
    <w:rsid w:val="00B04F3F"/>
    <w:rsid w:val="00B0510B"/>
    <w:rsid w:val="00B052B5"/>
    <w:rsid w:val="00B05416"/>
    <w:rsid w:val="00B05622"/>
    <w:rsid w:val="00B056F2"/>
    <w:rsid w:val="00B057F2"/>
    <w:rsid w:val="00B05CDB"/>
    <w:rsid w:val="00B07CE8"/>
    <w:rsid w:val="00B07D7C"/>
    <w:rsid w:val="00B10C43"/>
    <w:rsid w:val="00B10E33"/>
    <w:rsid w:val="00B115FD"/>
    <w:rsid w:val="00B117A5"/>
    <w:rsid w:val="00B11CCA"/>
    <w:rsid w:val="00B11E1C"/>
    <w:rsid w:val="00B12B63"/>
    <w:rsid w:val="00B12DED"/>
    <w:rsid w:val="00B13560"/>
    <w:rsid w:val="00B1375E"/>
    <w:rsid w:val="00B1383B"/>
    <w:rsid w:val="00B13BC9"/>
    <w:rsid w:val="00B13BF1"/>
    <w:rsid w:val="00B13DD6"/>
    <w:rsid w:val="00B13E88"/>
    <w:rsid w:val="00B14680"/>
    <w:rsid w:val="00B151C6"/>
    <w:rsid w:val="00B156A4"/>
    <w:rsid w:val="00B15CE6"/>
    <w:rsid w:val="00B1662D"/>
    <w:rsid w:val="00B1699D"/>
    <w:rsid w:val="00B16EBB"/>
    <w:rsid w:val="00B1713A"/>
    <w:rsid w:val="00B171F3"/>
    <w:rsid w:val="00B1748E"/>
    <w:rsid w:val="00B17800"/>
    <w:rsid w:val="00B179EA"/>
    <w:rsid w:val="00B2004E"/>
    <w:rsid w:val="00B20410"/>
    <w:rsid w:val="00B20790"/>
    <w:rsid w:val="00B20E1A"/>
    <w:rsid w:val="00B21451"/>
    <w:rsid w:val="00B21A84"/>
    <w:rsid w:val="00B21E7B"/>
    <w:rsid w:val="00B223EA"/>
    <w:rsid w:val="00B2269C"/>
    <w:rsid w:val="00B22C95"/>
    <w:rsid w:val="00B2330B"/>
    <w:rsid w:val="00B235F3"/>
    <w:rsid w:val="00B23981"/>
    <w:rsid w:val="00B23AC6"/>
    <w:rsid w:val="00B23B8E"/>
    <w:rsid w:val="00B23C5A"/>
    <w:rsid w:val="00B24336"/>
    <w:rsid w:val="00B245FF"/>
    <w:rsid w:val="00B24675"/>
    <w:rsid w:val="00B247C3"/>
    <w:rsid w:val="00B256B3"/>
    <w:rsid w:val="00B25720"/>
    <w:rsid w:val="00B25F1D"/>
    <w:rsid w:val="00B25F21"/>
    <w:rsid w:val="00B264B8"/>
    <w:rsid w:val="00B2671E"/>
    <w:rsid w:val="00B2735A"/>
    <w:rsid w:val="00B273E0"/>
    <w:rsid w:val="00B276E1"/>
    <w:rsid w:val="00B317D4"/>
    <w:rsid w:val="00B320A8"/>
    <w:rsid w:val="00B333A3"/>
    <w:rsid w:val="00B3345C"/>
    <w:rsid w:val="00B3368B"/>
    <w:rsid w:val="00B336A0"/>
    <w:rsid w:val="00B3371F"/>
    <w:rsid w:val="00B33869"/>
    <w:rsid w:val="00B351FB"/>
    <w:rsid w:val="00B358CF"/>
    <w:rsid w:val="00B35C1C"/>
    <w:rsid w:val="00B36A58"/>
    <w:rsid w:val="00B36C35"/>
    <w:rsid w:val="00B36E2E"/>
    <w:rsid w:val="00B3777E"/>
    <w:rsid w:val="00B378D6"/>
    <w:rsid w:val="00B379E5"/>
    <w:rsid w:val="00B37E42"/>
    <w:rsid w:val="00B4073F"/>
    <w:rsid w:val="00B40EEE"/>
    <w:rsid w:val="00B41D42"/>
    <w:rsid w:val="00B41D72"/>
    <w:rsid w:val="00B42583"/>
    <w:rsid w:val="00B42931"/>
    <w:rsid w:val="00B42BFA"/>
    <w:rsid w:val="00B42F1C"/>
    <w:rsid w:val="00B4359A"/>
    <w:rsid w:val="00B4364A"/>
    <w:rsid w:val="00B438B8"/>
    <w:rsid w:val="00B4431F"/>
    <w:rsid w:val="00B446CF"/>
    <w:rsid w:val="00B4532D"/>
    <w:rsid w:val="00B4577B"/>
    <w:rsid w:val="00B45C9C"/>
    <w:rsid w:val="00B45DF8"/>
    <w:rsid w:val="00B45E7C"/>
    <w:rsid w:val="00B4602E"/>
    <w:rsid w:val="00B4629F"/>
    <w:rsid w:val="00B46CB2"/>
    <w:rsid w:val="00B46FFF"/>
    <w:rsid w:val="00B476AE"/>
    <w:rsid w:val="00B47ABF"/>
    <w:rsid w:val="00B50000"/>
    <w:rsid w:val="00B5028A"/>
    <w:rsid w:val="00B50FD1"/>
    <w:rsid w:val="00B51064"/>
    <w:rsid w:val="00B511F3"/>
    <w:rsid w:val="00B51521"/>
    <w:rsid w:val="00B51B62"/>
    <w:rsid w:val="00B5214A"/>
    <w:rsid w:val="00B52568"/>
    <w:rsid w:val="00B52810"/>
    <w:rsid w:val="00B52AE2"/>
    <w:rsid w:val="00B52CCB"/>
    <w:rsid w:val="00B53106"/>
    <w:rsid w:val="00B53727"/>
    <w:rsid w:val="00B539CB"/>
    <w:rsid w:val="00B53DBA"/>
    <w:rsid w:val="00B54507"/>
    <w:rsid w:val="00B5546C"/>
    <w:rsid w:val="00B55811"/>
    <w:rsid w:val="00B55E09"/>
    <w:rsid w:val="00B55E27"/>
    <w:rsid w:val="00B56246"/>
    <w:rsid w:val="00B562A6"/>
    <w:rsid w:val="00B567E5"/>
    <w:rsid w:val="00B56B9E"/>
    <w:rsid w:val="00B57476"/>
    <w:rsid w:val="00B574AE"/>
    <w:rsid w:val="00B57940"/>
    <w:rsid w:val="00B57A0F"/>
    <w:rsid w:val="00B60355"/>
    <w:rsid w:val="00B611CF"/>
    <w:rsid w:val="00B62694"/>
    <w:rsid w:val="00B626EF"/>
    <w:rsid w:val="00B62CB4"/>
    <w:rsid w:val="00B632FE"/>
    <w:rsid w:val="00B63432"/>
    <w:rsid w:val="00B63831"/>
    <w:rsid w:val="00B639A8"/>
    <w:rsid w:val="00B63BBA"/>
    <w:rsid w:val="00B63E22"/>
    <w:rsid w:val="00B64103"/>
    <w:rsid w:val="00B64C9B"/>
    <w:rsid w:val="00B650CB"/>
    <w:rsid w:val="00B659A4"/>
    <w:rsid w:val="00B65BA3"/>
    <w:rsid w:val="00B666BA"/>
    <w:rsid w:val="00B66AA7"/>
    <w:rsid w:val="00B66B16"/>
    <w:rsid w:val="00B66E2D"/>
    <w:rsid w:val="00B670EC"/>
    <w:rsid w:val="00B67284"/>
    <w:rsid w:val="00B676BE"/>
    <w:rsid w:val="00B67813"/>
    <w:rsid w:val="00B70089"/>
    <w:rsid w:val="00B7017A"/>
    <w:rsid w:val="00B7034C"/>
    <w:rsid w:val="00B7209A"/>
    <w:rsid w:val="00B72967"/>
    <w:rsid w:val="00B72D3F"/>
    <w:rsid w:val="00B7311C"/>
    <w:rsid w:val="00B73A84"/>
    <w:rsid w:val="00B73B43"/>
    <w:rsid w:val="00B73CA6"/>
    <w:rsid w:val="00B73E7D"/>
    <w:rsid w:val="00B743D8"/>
    <w:rsid w:val="00B7454D"/>
    <w:rsid w:val="00B74A9B"/>
    <w:rsid w:val="00B74CFF"/>
    <w:rsid w:val="00B74F3F"/>
    <w:rsid w:val="00B754AF"/>
    <w:rsid w:val="00B755D6"/>
    <w:rsid w:val="00B7570B"/>
    <w:rsid w:val="00B75FF1"/>
    <w:rsid w:val="00B779C1"/>
    <w:rsid w:val="00B77C86"/>
    <w:rsid w:val="00B802F5"/>
    <w:rsid w:val="00B80428"/>
    <w:rsid w:val="00B80CA4"/>
    <w:rsid w:val="00B80D12"/>
    <w:rsid w:val="00B80FCF"/>
    <w:rsid w:val="00B815F1"/>
    <w:rsid w:val="00B815F2"/>
    <w:rsid w:val="00B8166D"/>
    <w:rsid w:val="00B81784"/>
    <w:rsid w:val="00B819AA"/>
    <w:rsid w:val="00B81D1B"/>
    <w:rsid w:val="00B8267B"/>
    <w:rsid w:val="00B82EE1"/>
    <w:rsid w:val="00B835C9"/>
    <w:rsid w:val="00B83B0A"/>
    <w:rsid w:val="00B83B15"/>
    <w:rsid w:val="00B83B4E"/>
    <w:rsid w:val="00B83CDD"/>
    <w:rsid w:val="00B8428F"/>
    <w:rsid w:val="00B8452A"/>
    <w:rsid w:val="00B8459A"/>
    <w:rsid w:val="00B850EB"/>
    <w:rsid w:val="00B851CF"/>
    <w:rsid w:val="00B852B8"/>
    <w:rsid w:val="00B854E2"/>
    <w:rsid w:val="00B855D5"/>
    <w:rsid w:val="00B859D1"/>
    <w:rsid w:val="00B8701F"/>
    <w:rsid w:val="00B87118"/>
    <w:rsid w:val="00B87761"/>
    <w:rsid w:val="00B87DCC"/>
    <w:rsid w:val="00B90004"/>
    <w:rsid w:val="00B90247"/>
    <w:rsid w:val="00B909F6"/>
    <w:rsid w:val="00B90B2F"/>
    <w:rsid w:val="00B90DF7"/>
    <w:rsid w:val="00B91FBF"/>
    <w:rsid w:val="00B92021"/>
    <w:rsid w:val="00B921EA"/>
    <w:rsid w:val="00B9248C"/>
    <w:rsid w:val="00B93540"/>
    <w:rsid w:val="00B9373A"/>
    <w:rsid w:val="00B93D2F"/>
    <w:rsid w:val="00B940BB"/>
    <w:rsid w:val="00B9549A"/>
    <w:rsid w:val="00B95776"/>
    <w:rsid w:val="00B95858"/>
    <w:rsid w:val="00B9603A"/>
    <w:rsid w:val="00B96F9E"/>
    <w:rsid w:val="00B97605"/>
    <w:rsid w:val="00B97BF8"/>
    <w:rsid w:val="00B97CB1"/>
    <w:rsid w:val="00BA0804"/>
    <w:rsid w:val="00BA0EBF"/>
    <w:rsid w:val="00BA10AB"/>
    <w:rsid w:val="00BA1319"/>
    <w:rsid w:val="00BA1405"/>
    <w:rsid w:val="00BA1B7D"/>
    <w:rsid w:val="00BA1FAF"/>
    <w:rsid w:val="00BA29BE"/>
    <w:rsid w:val="00BA2C81"/>
    <w:rsid w:val="00BA336E"/>
    <w:rsid w:val="00BA33B5"/>
    <w:rsid w:val="00BA3531"/>
    <w:rsid w:val="00BA40BA"/>
    <w:rsid w:val="00BA47C8"/>
    <w:rsid w:val="00BA4D02"/>
    <w:rsid w:val="00BA4FCE"/>
    <w:rsid w:val="00BA50FD"/>
    <w:rsid w:val="00BA57D9"/>
    <w:rsid w:val="00BA5C8A"/>
    <w:rsid w:val="00BA6674"/>
    <w:rsid w:val="00BA6A3D"/>
    <w:rsid w:val="00BA6BBA"/>
    <w:rsid w:val="00BA6CC1"/>
    <w:rsid w:val="00BA6E79"/>
    <w:rsid w:val="00BA7284"/>
    <w:rsid w:val="00BA7AAC"/>
    <w:rsid w:val="00BB0129"/>
    <w:rsid w:val="00BB02AB"/>
    <w:rsid w:val="00BB03EB"/>
    <w:rsid w:val="00BB123F"/>
    <w:rsid w:val="00BB1242"/>
    <w:rsid w:val="00BB167F"/>
    <w:rsid w:val="00BB1974"/>
    <w:rsid w:val="00BB22D7"/>
    <w:rsid w:val="00BB2389"/>
    <w:rsid w:val="00BB47E4"/>
    <w:rsid w:val="00BB4C2A"/>
    <w:rsid w:val="00BB4C73"/>
    <w:rsid w:val="00BB4C9A"/>
    <w:rsid w:val="00BB5461"/>
    <w:rsid w:val="00BB548C"/>
    <w:rsid w:val="00BB57A5"/>
    <w:rsid w:val="00BB5DAF"/>
    <w:rsid w:val="00BB5FE9"/>
    <w:rsid w:val="00BB669D"/>
    <w:rsid w:val="00BB670F"/>
    <w:rsid w:val="00BB6A29"/>
    <w:rsid w:val="00BB6CAD"/>
    <w:rsid w:val="00BB6E45"/>
    <w:rsid w:val="00BB6F8E"/>
    <w:rsid w:val="00BB7470"/>
    <w:rsid w:val="00BB7FA0"/>
    <w:rsid w:val="00BC06E3"/>
    <w:rsid w:val="00BC1226"/>
    <w:rsid w:val="00BC1D02"/>
    <w:rsid w:val="00BC1D24"/>
    <w:rsid w:val="00BC1F2F"/>
    <w:rsid w:val="00BC2379"/>
    <w:rsid w:val="00BC276E"/>
    <w:rsid w:val="00BC27A1"/>
    <w:rsid w:val="00BC2F77"/>
    <w:rsid w:val="00BC3058"/>
    <w:rsid w:val="00BC354E"/>
    <w:rsid w:val="00BC36FA"/>
    <w:rsid w:val="00BC3FD4"/>
    <w:rsid w:val="00BC4097"/>
    <w:rsid w:val="00BC4301"/>
    <w:rsid w:val="00BC4599"/>
    <w:rsid w:val="00BC45C7"/>
    <w:rsid w:val="00BC4724"/>
    <w:rsid w:val="00BC48F0"/>
    <w:rsid w:val="00BC494F"/>
    <w:rsid w:val="00BC5866"/>
    <w:rsid w:val="00BC58CC"/>
    <w:rsid w:val="00BC5C2C"/>
    <w:rsid w:val="00BC6416"/>
    <w:rsid w:val="00BC64BA"/>
    <w:rsid w:val="00BC674B"/>
    <w:rsid w:val="00BC6D8F"/>
    <w:rsid w:val="00BC767A"/>
    <w:rsid w:val="00BD00BF"/>
    <w:rsid w:val="00BD0166"/>
    <w:rsid w:val="00BD06B7"/>
    <w:rsid w:val="00BD0F82"/>
    <w:rsid w:val="00BD1417"/>
    <w:rsid w:val="00BD1BAC"/>
    <w:rsid w:val="00BD3359"/>
    <w:rsid w:val="00BD3552"/>
    <w:rsid w:val="00BD413C"/>
    <w:rsid w:val="00BD4C31"/>
    <w:rsid w:val="00BD5581"/>
    <w:rsid w:val="00BD5DF0"/>
    <w:rsid w:val="00BD5E7C"/>
    <w:rsid w:val="00BD6459"/>
    <w:rsid w:val="00BD77B3"/>
    <w:rsid w:val="00BD7C8C"/>
    <w:rsid w:val="00BD7CB7"/>
    <w:rsid w:val="00BE02D3"/>
    <w:rsid w:val="00BE03BA"/>
    <w:rsid w:val="00BE0ABB"/>
    <w:rsid w:val="00BE162C"/>
    <w:rsid w:val="00BE1C80"/>
    <w:rsid w:val="00BE241E"/>
    <w:rsid w:val="00BE2634"/>
    <w:rsid w:val="00BE3018"/>
    <w:rsid w:val="00BE338C"/>
    <w:rsid w:val="00BE3770"/>
    <w:rsid w:val="00BE39B5"/>
    <w:rsid w:val="00BE3E9E"/>
    <w:rsid w:val="00BE41A7"/>
    <w:rsid w:val="00BE44FB"/>
    <w:rsid w:val="00BE4855"/>
    <w:rsid w:val="00BE5B4F"/>
    <w:rsid w:val="00BE69B5"/>
    <w:rsid w:val="00BE747E"/>
    <w:rsid w:val="00BE7B69"/>
    <w:rsid w:val="00BF0A84"/>
    <w:rsid w:val="00BF1E50"/>
    <w:rsid w:val="00BF31DB"/>
    <w:rsid w:val="00BF4AF2"/>
    <w:rsid w:val="00BF4E2A"/>
    <w:rsid w:val="00BF53EA"/>
    <w:rsid w:val="00BF5963"/>
    <w:rsid w:val="00BF5D93"/>
    <w:rsid w:val="00BF6804"/>
    <w:rsid w:val="00BF6B2F"/>
    <w:rsid w:val="00BF7155"/>
    <w:rsid w:val="00BF71DB"/>
    <w:rsid w:val="00C0039F"/>
    <w:rsid w:val="00C009C5"/>
    <w:rsid w:val="00C00D12"/>
    <w:rsid w:val="00C00F15"/>
    <w:rsid w:val="00C01556"/>
    <w:rsid w:val="00C01AD4"/>
    <w:rsid w:val="00C02110"/>
    <w:rsid w:val="00C027BB"/>
    <w:rsid w:val="00C02A61"/>
    <w:rsid w:val="00C0345B"/>
    <w:rsid w:val="00C03577"/>
    <w:rsid w:val="00C04164"/>
    <w:rsid w:val="00C0416D"/>
    <w:rsid w:val="00C0417B"/>
    <w:rsid w:val="00C0447D"/>
    <w:rsid w:val="00C046B2"/>
    <w:rsid w:val="00C048A9"/>
    <w:rsid w:val="00C049E7"/>
    <w:rsid w:val="00C04ADD"/>
    <w:rsid w:val="00C04ED2"/>
    <w:rsid w:val="00C0594C"/>
    <w:rsid w:val="00C06259"/>
    <w:rsid w:val="00C063BA"/>
    <w:rsid w:val="00C06F2D"/>
    <w:rsid w:val="00C07074"/>
    <w:rsid w:val="00C07BAD"/>
    <w:rsid w:val="00C07D19"/>
    <w:rsid w:val="00C10349"/>
    <w:rsid w:val="00C11818"/>
    <w:rsid w:val="00C12010"/>
    <w:rsid w:val="00C121B2"/>
    <w:rsid w:val="00C1372B"/>
    <w:rsid w:val="00C1372D"/>
    <w:rsid w:val="00C13785"/>
    <w:rsid w:val="00C13F75"/>
    <w:rsid w:val="00C147E2"/>
    <w:rsid w:val="00C14EA3"/>
    <w:rsid w:val="00C15752"/>
    <w:rsid w:val="00C1629E"/>
    <w:rsid w:val="00C16CBF"/>
    <w:rsid w:val="00C16F4B"/>
    <w:rsid w:val="00C17105"/>
    <w:rsid w:val="00C1715B"/>
    <w:rsid w:val="00C1764A"/>
    <w:rsid w:val="00C176F5"/>
    <w:rsid w:val="00C1780D"/>
    <w:rsid w:val="00C17AD3"/>
    <w:rsid w:val="00C20780"/>
    <w:rsid w:val="00C208D3"/>
    <w:rsid w:val="00C208DC"/>
    <w:rsid w:val="00C20E28"/>
    <w:rsid w:val="00C20EB1"/>
    <w:rsid w:val="00C2237F"/>
    <w:rsid w:val="00C224A0"/>
    <w:rsid w:val="00C225D7"/>
    <w:rsid w:val="00C23443"/>
    <w:rsid w:val="00C23BF3"/>
    <w:rsid w:val="00C240FB"/>
    <w:rsid w:val="00C24D0E"/>
    <w:rsid w:val="00C25628"/>
    <w:rsid w:val="00C2593B"/>
    <w:rsid w:val="00C27205"/>
    <w:rsid w:val="00C279E5"/>
    <w:rsid w:val="00C27E01"/>
    <w:rsid w:val="00C303AF"/>
    <w:rsid w:val="00C30632"/>
    <w:rsid w:val="00C3070D"/>
    <w:rsid w:val="00C31029"/>
    <w:rsid w:val="00C310B6"/>
    <w:rsid w:val="00C31269"/>
    <w:rsid w:val="00C31700"/>
    <w:rsid w:val="00C31B38"/>
    <w:rsid w:val="00C31CBF"/>
    <w:rsid w:val="00C327D4"/>
    <w:rsid w:val="00C32922"/>
    <w:rsid w:val="00C32D64"/>
    <w:rsid w:val="00C33D65"/>
    <w:rsid w:val="00C33FB5"/>
    <w:rsid w:val="00C34104"/>
    <w:rsid w:val="00C3436E"/>
    <w:rsid w:val="00C344D5"/>
    <w:rsid w:val="00C35706"/>
    <w:rsid w:val="00C35D32"/>
    <w:rsid w:val="00C35FEE"/>
    <w:rsid w:val="00C3622C"/>
    <w:rsid w:val="00C36928"/>
    <w:rsid w:val="00C36BD7"/>
    <w:rsid w:val="00C36D5B"/>
    <w:rsid w:val="00C37744"/>
    <w:rsid w:val="00C403D6"/>
    <w:rsid w:val="00C404FB"/>
    <w:rsid w:val="00C4061D"/>
    <w:rsid w:val="00C40B39"/>
    <w:rsid w:val="00C40E3D"/>
    <w:rsid w:val="00C41104"/>
    <w:rsid w:val="00C423F9"/>
    <w:rsid w:val="00C424C0"/>
    <w:rsid w:val="00C42829"/>
    <w:rsid w:val="00C4378E"/>
    <w:rsid w:val="00C437A4"/>
    <w:rsid w:val="00C4387A"/>
    <w:rsid w:val="00C44279"/>
    <w:rsid w:val="00C4486D"/>
    <w:rsid w:val="00C44CA3"/>
    <w:rsid w:val="00C450C2"/>
    <w:rsid w:val="00C452F8"/>
    <w:rsid w:val="00C455A7"/>
    <w:rsid w:val="00C4586C"/>
    <w:rsid w:val="00C45A73"/>
    <w:rsid w:val="00C45C44"/>
    <w:rsid w:val="00C45CE0"/>
    <w:rsid w:val="00C461C2"/>
    <w:rsid w:val="00C468CE"/>
    <w:rsid w:val="00C4701A"/>
    <w:rsid w:val="00C47304"/>
    <w:rsid w:val="00C47652"/>
    <w:rsid w:val="00C47841"/>
    <w:rsid w:val="00C47AA6"/>
    <w:rsid w:val="00C5015B"/>
    <w:rsid w:val="00C50257"/>
    <w:rsid w:val="00C50534"/>
    <w:rsid w:val="00C50B82"/>
    <w:rsid w:val="00C51104"/>
    <w:rsid w:val="00C51153"/>
    <w:rsid w:val="00C514A8"/>
    <w:rsid w:val="00C516A8"/>
    <w:rsid w:val="00C517F6"/>
    <w:rsid w:val="00C52080"/>
    <w:rsid w:val="00C52AE8"/>
    <w:rsid w:val="00C5334E"/>
    <w:rsid w:val="00C53995"/>
    <w:rsid w:val="00C53A80"/>
    <w:rsid w:val="00C53C8F"/>
    <w:rsid w:val="00C53CDF"/>
    <w:rsid w:val="00C53E81"/>
    <w:rsid w:val="00C55061"/>
    <w:rsid w:val="00C55476"/>
    <w:rsid w:val="00C55A3A"/>
    <w:rsid w:val="00C55FF7"/>
    <w:rsid w:val="00C56160"/>
    <w:rsid w:val="00C56ADC"/>
    <w:rsid w:val="00C56C38"/>
    <w:rsid w:val="00C5758F"/>
    <w:rsid w:val="00C57682"/>
    <w:rsid w:val="00C578F1"/>
    <w:rsid w:val="00C57B0A"/>
    <w:rsid w:val="00C60514"/>
    <w:rsid w:val="00C60AB4"/>
    <w:rsid w:val="00C60EFB"/>
    <w:rsid w:val="00C6100E"/>
    <w:rsid w:val="00C6122E"/>
    <w:rsid w:val="00C61D8E"/>
    <w:rsid w:val="00C61E83"/>
    <w:rsid w:val="00C622BA"/>
    <w:rsid w:val="00C623FE"/>
    <w:rsid w:val="00C62436"/>
    <w:rsid w:val="00C62949"/>
    <w:rsid w:val="00C629F4"/>
    <w:rsid w:val="00C62C69"/>
    <w:rsid w:val="00C635D5"/>
    <w:rsid w:val="00C63EE6"/>
    <w:rsid w:val="00C648AE"/>
    <w:rsid w:val="00C64FFB"/>
    <w:rsid w:val="00C6533D"/>
    <w:rsid w:val="00C653D0"/>
    <w:rsid w:val="00C65875"/>
    <w:rsid w:val="00C663D3"/>
    <w:rsid w:val="00C6660F"/>
    <w:rsid w:val="00C6715E"/>
    <w:rsid w:val="00C67180"/>
    <w:rsid w:val="00C67276"/>
    <w:rsid w:val="00C673BA"/>
    <w:rsid w:val="00C674A3"/>
    <w:rsid w:val="00C6765E"/>
    <w:rsid w:val="00C67888"/>
    <w:rsid w:val="00C67BEE"/>
    <w:rsid w:val="00C701BE"/>
    <w:rsid w:val="00C707AD"/>
    <w:rsid w:val="00C711FA"/>
    <w:rsid w:val="00C71534"/>
    <w:rsid w:val="00C71A78"/>
    <w:rsid w:val="00C721CE"/>
    <w:rsid w:val="00C72203"/>
    <w:rsid w:val="00C72924"/>
    <w:rsid w:val="00C7297F"/>
    <w:rsid w:val="00C73ABA"/>
    <w:rsid w:val="00C74149"/>
    <w:rsid w:val="00C7416D"/>
    <w:rsid w:val="00C7477E"/>
    <w:rsid w:val="00C74C70"/>
    <w:rsid w:val="00C74F8E"/>
    <w:rsid w:val="00C7573D"/>
    <w:rsid w:val="00C76180"/>
    <w:rsid w:val="00C76289"/>
    <w:rsid w:val="00C764D4"/>
    <w:rsid w:val="00C7657B"/>
    <w:rsid w:val="00C76BE2"/>
    <w:rsid w:val="00C7720E"/>
    <w:rsid w:val="00C774EF"/>
    <w:rsid w:val="00C77790"/>
    <w:rsid w:val="00C77BD8"/>
    <w:rsid w:val="00C808EF"/>
    <w:rsid w:val="00C80986"/>
    <w:rsid w:val="00C809BC"/>
    <w:rsid w:val="00C80EFA"/>
    <w:rsid w:val="00C817BE"/>
    <w:rsid w:val="00C82D0B"/>
    <w:rsid w:val="00C836A6"/>
    <w:rsid w:val="00C8381C"/>
    <w:rsid w:val="00C83F77"/>
    <w:rsid w:val="00C84734"/>
    <w:rsid w:val="00C84D60"/>
    <w:rsid w:val="00C852EC"/>
    <w:rsid w:val="00C85A9C"/>
    <w:rsid w:val="00C85F5A"/>
    <w:rsid w:val="00C86B5F"/>
    <w:rsid w:val="00C8711B"/>
    <w:rsid w:val="00C87122"/>
    <w:rsid w:val="00C872DF"/>
    <w:rsid w:val="00C8735E"/>
    <w:rsid w:val="00C873BF"/>
    <w:rsid w:val="00C87D25"/>
    <w:rsid w:val="00C8BAC9"/>
    <w:rsid w:val="00C900C6"/>
    <w:rsid w:val="00C901B5"/>
    <w:rsid w:val="00C903C2"/>
    <w:rsid w:val="00C912B4"/>
    <w:rsid w:val="00C9134A"/>
    <w:rsid w:val="00C916AB"/>
    <w:rsid w:val="00C91713"/>
    <w:rsid w:val="00C91BB3"/>
    <w:rsid w:val="00C92368"/>
    <w:rsid w:val="00C926AD"/>
    <w:rsid w:val="00C926E8"/>
    <w:rsid w:val="00C92FC6"/>
    <w:rsid w:val="00C932FC"/>
    <w:rsid w:val="00C93355"/>
    <w:rsid w:val="00C934BE"/>
    <w:rsid w:val="00C937C9"/>
    <w:rsid w:val="00C93EFA"/>
    <w:rsid w:val="00C94108"/>
    <w:rsid w:val="00C94146"/>
    <w:rsid w:val="00C94579"/>
    <w:rsid w:val="00C94E63"/>
    <w:rsid w:val="00C94EC8"/>
    <w:rsid w:val="00C951AD"/>
    <w:rsid w:val="00C9521C"/>
    <w:rsid w:val="00C95975"/>
    <w:rsid w:val="00C95F82"/>
    <w:rsid w:val="00C9670C"/>
    <w:rsid w:val="00C96B1E"/>
    <w:rsid w:val="00C96C85"/>
    <w:rsid w:val="00C96E87"/>
    <w:rsid w:val="00C9726F"/>
    <w:rsid w:val="00C9733A"/>
    <w:rsid w:val="00C973DE"/>
    <w:rsid w:val="00C974B2"/>
    <w:rsid w:val="00C9774E"/>
    <w:rsid w:val="00CA08E0"/>
    <w:rsid w:val="00CA0DCD"/>
    <w:rsid w:val="00CA0E37"/>
    <w:rsid w:val="00CA1818"/>
    <w:rsid w:val="00CA1990"/>
    <w:rsid w:val="00CA1DFB"/>
    <w:rsid w:val="00CA1F85"/>
    <w:rsid w:val="00CA22D1"/>
    <w:rsid w:val="00CA2766"/>
    <w:rsid w:val="00CA2F57"/>
    <w:rsid w:val="00CA3489"/>
    <w:rsid w:val="00CA3918"/>
    <w:rsid w:val="00CA3962"/>
    <w:rsid w:val="00CA3E42"/>
    <w:rsid w:val="00CA4D11"/>
    <w:rsid w:val="00CA5973"/>
    <w:rsid w:val="00CA613D"/>
    <w:rsid w:val="00CA6210"/>
    <w:rsid w:val="00CA6250"/>
    <w:rsid w:val="00CA67E8"/>
    <w:rsid w:val="00CA6CFC"/>
    <w:rsid w:val="00CA727C"/>
    <w:rsid w:val="00CA743C"/>
    <w:rsid w:val="00CA76F0"/>
    <w:rsid w:val="00CA7DE9"/>
    <w:rsid w:val="00CB0ACC"/>
    <w:rsid w:val="00CB0AF3"/>
    <w:rsid w:val="00CB0E50"/>
    <w:rsid w:val="00CB14B1"/>
    <w:rsid w:val="00CB163B"/>
    <w:rsid w:val="00CB16AA"/>
    <w:rsid w:val="00CB19DB"/>
    <w:rsid w:val="00CB1ED0"/>
    <w:rsid w:val="00CB2075"/>
    <w:rsid w:val="00CB2614"/>
    <w:rsid w:val="00CB2F6F"/>
    <w:rsid w:val="00CB30B3"/>
    <w:rsid w:val="00CB3DDF"/>
    <w:rsid w:val="00CB4875"/>
    <w:rsid w:val="00CB488B"/>
    <w:rsid w:val="00CB520E"/>
    <w:rsid w:val="00CB5432"/>
    <w:rsid w:val="00CB54B4"/>
    <w:rsid w:val="00CB54BF"/>
    <w:rsid w:val="00CB5887"/>
    <w:rsid w:val="00CB670D"/>
    <w:rsid w:val="00CB74D6"/>
    <w:rsid w:val="00CB7605"/>
    <w:rsid w:val="00CB7B33"/>
    <w:rsid w:val="00CB7DD9"/>
    <w:rsid w:val="00CC1024"/>
    <w:rsid w:val="00CC1A19"/>
    <w:rsid w:val="00CC1D57"/>
    <w:rsid w:val="00CC22FC"/>
    <w:rsid w:val="00CC2853"/>
    <w:rsid w:val="00CC29EA"/>
    <w:rsid w:val="00CC2DFA"/>
    <w:rsid w:val="00CC383A"/>
    <w:rsid w:val="00CC38CE"/>
    <w:rsid w:val="00CC3A98"/>
    <w:rsid w:val="00CC3B2F"/>
    <w:rsid w:val="00CC402D"/>
    <w:rsid w:val="00CC4BC1"/>
    <w:rsid w:val="00CC4CA3"/>
    <w:rsid w:val="00CC4E2E"/>
    <w:rsid w:val="00CC4E92"/>
    <w:rsid w:val="00CC541A"/>
    <w:rsid w:val="00CC5571"/>
    <w:rsid w:val="00CC55EB"/>
    <w:rsid w:val="00CC5A0E"/>
    <w:rsid w:val="00CC5CEF"/>
    <w:rsid w:val="00CC5FCD"/>
    <w:rsid w:val="00CC61BE"/>
    <w:rsid w:val="00CC62B4"/>
    <w:rsid w:val="00CC6DB7"/>
    <w:rsid w:val="00CC6E07"/>
    <w:rsid w:val="00CC7912"/>
    <w:rsid w:val="00CC7A4A"/>
    <w:rsid w:val="00CC7CA3"/>
    <w:rsid w:val="00CD0225"/>
    <w:rsid w:val="00CD0327"/>
    <w:rsid w:val="00CD0346"/>
    <w:rsid w:val="00CD0955"/>
    <w:rsid w:val="00CD0EB8"/>
    <w:rsid w:val="00CD16DA"/>
    <w:rsid w:val="00CD16E9"/>
    <w:rsid w:val="00CD1C09"/>
    <w:rsid w:val="00CD1CDA"/>
    <w:rsid w:val="00CD2716"/>
    <w:rsid w:val="00CD2B3B"/>
    <w:rsid w:val="00CD2FAC"/>
    <w:rsid w:val="00CD34ED"/>
    <w:rsid w:val="00CD3672"/>
    <w:rsid w:val="00CD3847"/>
    <w:rsid w:val="00CD401D"/>
    <w:rsid w:val="00CD5696"/>
    <w:rsid w:val="00CD5C9D"/>
    <w:rsid w:val="00CD6121"/>
    <w:rsid w:val="00CD6B1C"/>
    <w:rsid w:val="00CD7274"/>
    <w:rsid w:val="00CD7817"/>
    <w:rsid w:val="00CD7861"/>
    <w:rsid w:val="00CE0463"/>
    <w:rsid w:val="00CE04BB"/>
    <w:rsid w:val="00CE0535"/>
    <w:rsid w:val="00CE0BEF"/>
    <w:rsid w:val="00CE0DE4"/>
    <w:rsid w:val="00CE1252"/>
    <w:rsid w:val="00CE16F3"/>
    <w:rsid w:val="00CE1F8B"/>
    <w:rsid w:val="00CE2527"/>
    <w:rsid w:val="00CE348B"/>
    <w:rsid w:val="00CE37BA"/>
    <w:rsid w:val="00CE3A7C"/>
    <w:rsid w:val="00CE3BE0"/>
    <w:rsid w:val="00CE3EF1"/>
    <w:rsid w:val="00CE5721"/>
    <w:rsid w:val="00CE59A7"/>
    <w:rsid w:val="00CE5A76"/>
    <w:rsid w:val="00CE73E1"/>
    <w:rsid w:val="00CE7EF9"/>
    <w:rsid w:val="00CE7F53"/>
    <w:rsid w:val="00CF0346"/>
    <w:rsid w:val="00CF09CA"/>
    <w:rsid w:val="00CF0A57"/>
    <w:rsid w:val="00CF119F"/>
    <w:rsid w:val="00CF179D"/>
    <w:rsid w:val="00CF1A71"/>
    <w:rsid w:val="00CF1C6C"/>
    <w:rsid w:val="00CF25AE"/>
    <w:rsid w:val="00CF25EA"/>
    <w:rsid w:val="00CF3701"/>
    <w:rsid w:val="00CF3939"/>
    <w:rsid w:val="00CF4C89"/>
    <w:rsid w:val="00CF551F"/>
    <w:rsid w:val="00CF564A"/>
    <w:rsid w:val="00CF59A7"/>
    <w:rsid w:val="00CF59DD"/>
    <w:rsid w:val="00CF5F1A"/>
    <w:rsid w:val="00CF63D0"/>
    <w:rsid w:val="00CF6514"/>
    <w:rsid w:val="00CF69D0"/>
    <w:rsid w:val="00CF70B0"/>
    <w:rsid w:val="00CF7388"/>
    <w:rsid w:val="00CF7514"/>
    <w:rsid w:val="00CF7DF4"/>
    <w:rsid w:val="00D00F2D"/>
    <w:rsid w:val="00D01BF3"/>
    <w:rsid w:val="00D0273D"/>
    <w:rsid w:val="00D02BDB"/>
    <w:rsid w:val="00D03146"/>
    <w:rsid w:val="00D032EE"/>
    <w:rsid w:val="00D036F5"/>
    <w:rsid w:val="00D03D5F"/>
    <w:rsid w:val="00D0456B"/>
    <w:rsid w:val="00D04DA7"/>
    <w:rsid w:val="00D0599B"/>
    <w:rsid w:val="00D05E34"/>
    <w:rsid w:val="00D05E6F"/>
    <w:rsid w:val="00D06394"/>
    <w:rsid w:val="00D066B5"/>
    <w:rsid w:val="00D06A44"/>
    <w:rsid w:val="00D06BEB"/>
    <w:rsid w:val="00D06E1E"/>
    <w:rsid w:val="00D072E4"/>
    <w:rsid w:val="00D07347"/>
    <w:rsid w:val="00D07AE0"/>
    <w:rsid w:val="00D07D59"/>
    <w:rsid w:val="00D07FDB"/>
    <w:rsid w:val="00D105E3"/>
    <w:rsid w:val="00D1065C"/>
    <w:rsid w:val="00D11254"/>
    <w:rsid w:val="00D11768"/>
    <w:rsid w:val="00D11769"/>
    <w:rsid w:val="00D11E61"/>
    <w:rsid w:val="00D12E8F"/>
    <w:rsid w:val="00D13F0A"/>
    <w:rsid w:val="00D13F9A"/>
    <w:rsid w:val="00D14351"/>
    <w:rsid w:val="00D14528"/>
    <w:rsid w:val="00D14866"/>
    <w:rsid w:val="00D14B37"/>
    <w:rsid w:val="00D14C04"/>
    <w:rsid w:val="00D14D44"/>
    <w:rsid w:val="00D1517A"/>
    <w:rsid w:val="00D1541F"/>
    <w:rsid w:val="00D15718"/>
    <w:rsid w:val="00D1583D"/>
    <w:rsid w:val="00D15CCD"/>
    <w:rsid w:val="00D15D8C"/>
    <w:rsid w:val="00D15FEE"/>
    <w:rsid w:val="00D165B2"/>
    <w:rsid w:val="00D16913"/>
    <w:rsid w:val="00D16C54"/>
    <w:rsid w:val="00D16DBC"/>
    <w:rsid w:val="00D16E25"/>
    <w:rsid w:val="00D16F32"/>
    <w:rsid w:val="00D174BB"/>
    <w:rsid w:val="00D17938"/>
    <w:rsid w:val="00D17943"/>
    <w:rsid w:val="00D17B6E"/>
    <w:rsid w:val="00D17EF2"/>
    <w:rsid w:val="00D20164"/>
    <w:rsid w:val="00D201D7"/>
    <w:rsid w:val="00D213EE"/>
    <w:rsid w:val="00D21B71"/>
    <w:rsid w:val="00D22B47"/>
    <w:rsid w:val="00D23027"/>
    <w:rsid w:val="00D23379"/>
    <w:rsid w:val="00D2491D"/>
    <w:rsid w:val="00D249A6"/>
    <w:rsid w:val="00D24E24"/>
    <w:rsid w:val="00D2585C"/>
    <w:rsid w:val="00D259D0"/>
    <w:rsid w:val="00D25C4F"/>
    <w:rsid w:val="00D25E80"/>
    <w:rsid w:val="00D26BCF"/>
    <w:rsid w:val="00D27071"/>
    <w:rsid w:val="00D2769C"/>
    <w:rsid w:val="00D277C5"/>
    <w:rsid w:val="00D27822"/>
    <w:rsid w:val="00D27ADF"/>
    <w:rsid w:val="00D27DBF"/>
    <w:rsid w:val="00D30199"/>
    <w:rsid w:val="00D30616"/>
    <w:rsid w:val="00D30D4F"/>
    <w:rsid w:val="00D30D91"/>
    <w:rsid w:val="00D31068"/>
    <w:rsid w:val="00D3107A"/>
    <w:rsid w:val="00D31B3E"/>
    <w:rsid w:val="00D32279"/>
    <w:rsid w:val="00D322E7"/>
    <w:rsid w:val="00D3249D"/>
    <w:rsid w:val="00D32CBE"/>
    <w:rsid w:val="00D33629"/>
    <w:rsid w:val="00D33C6A"/>
    <w:rsid w:val="00D33DA9"/>
    <w:rsid w:val="00D33E70"/>
    <w:rsid w:val="00D34045"/>
    <w:rsid w:val="00D34D2E"/>
    <w:rsid w:val="00D3528E"/>
    <w:rsid w:val="00D35AB8"/>
    <w:rsid w:val="00D35C0D"/>
    <w:rsid w:val="00D36142"/>
    <w:rsid w:val="00D36F77"/>
    <w:rsid w:val="00D370E6"/>
    <w:rsid w:val="00D374D7"/>
    <w:rsid w:val="00D3771D"/>
    <w:rsid w:val="00D37B28"/>
    <w:rsid w:val="00D40048"/>
    <w:rsid w:val="00D40365"/>
    <w:rsid w:val="00D40740"/>
    <w:rsid w:val="00D41B79"/>
    <w:rsid w:val="00D42016"/>
    <w:rsid w:val="00D42845"/>
    <w:rsid w:val="00D42E2E"/>
    <w:rsid w:val="00D42EB4"/>
    <w:rsid w:val="00D43A98"/>
    <w:rsid w:val="00D4424E"/>
    <w:rsid w:val="00D446A9"/>
    <w:rsid w:val="00D44CDE"/>
    <w:rsid w:val="00D44D64"/>
    <w:rsid w:val="00D45D89"/>
    <w:rsid w:val="00D4635E"/>
    <w:rsid w:val="00D46444"/>
    <w:rsid w:val="00D466F9"/>
    <w:rsid w:val="00D46F1A"/>
    <w:rsid w:val="00D47C56"/>
    <w:rsid w:val="00D5027C"/>
    <w:rsid w:val="00D502C0"/>
    <w:rsid w:val="00D50D69"/>
    <w:rsid w:val="00D50D7E"/>
    <w:rsid w:val="00D51176"/>
    <w:rsid w:val="00D5140D"/>
    <w:rsid w:val="00D5167F"/>
    <w:rsid w:val="00D52286"/>
    <w:rsid w:val="00D52C8D"/>
    <w:rsid w:val="00D53075"/>
    <w:rsid w:val="00D531A1"/>
    <w:rsid w:val="00D5375C"/>
    <w:rsid w:val="00D538FF"/>
    <w:rsid w:val="00D53BB5"/>
    <w:rsid w:val="00D542C0"/>
    <w:rsid w:val="00D5434E"/>
    <w:rsid w:val="00D543D8"/>
    <w:rsid w:val="00D547E6"/>
    <w:rsid w:val="00D54B8A"/>
    <w:rsid w:val="00D54F95"/>
    <w:rsid w:val="00D5512A"/>
    <w:rsid w:val="00D553CD"/>
    <w:rsid w:val="00D558B5"/>
    <w:rsid w:val="00D55A8F"/>
    <w:rsid w:val="00D55AFC"/>
    <w:rsid w:val="00D5670B"/>
    <w:rsid w:val="00D5728B"/>
    <w:rsid w:val="00D57C3C"/>
    <w:rsid w:val="00D57C6C"/>
    <w:rsid w:val="00D57EF3"/>
    <w:rsid w:val="00D601F8"/>
    <w:rsid w:val="00D604AF"/>
    <w:rsid w:val="00D60645"/>
    <w:rsid w:val="00D60799"/>
    <w:rsid w:val="00D610C6"/>
    <w:rsid w:val="00D616A3"/>
    <w:rsid w:val="00D61CFE"/>
    <w:rsid w:val="00D61E8E"/>
    <w:rsid w:val="00D62BBF"/>
    <w:rsid w:val="00D62D9A"/>
    <w:rsid w:val="00D62FE4"/>
    <w:rsid w:val="00D63208"/>
    <w:rsid w:val="00D63374"/>
    <w:rsid w:val="00D63D0B"/>
    <w:rsid w:val="00D64161"/>
    <w:rsid w:val="00D64794"/>
    <w:rsid w:val="00D648D9"/>
    <w:rsid w:val="00D653A4"/>
    <w:rsid w:val="00D656CA"/>
    <w:rsid w:val="00D65FAC"/>
    <w:rsid w:val="00D66C42"/>
    <w:rsid w:val="00D6710C"/>
    <w:rsid w:val="00D67366"/>
    <w:rsid w:val="00D67494"/>
    <w:rsid w:val="00D6778C"/>
    <w:rsid w:val="00D67918"/>
    <w:rsid w:val="00D67CD4"/>
    <w:rsid w:val="00D67FCC"/>
    <w:rsid w:val="00D70D85"/>
    <w:rsid w:val="00D71251"/>
    <w:rsid w:val="00D71702"/>
    <w:rsid w:val="00D7179E"/>
    <w:rsid w:val="00D71F91"/>
    <w:rsid w:val="00D726A3"/>
    <w:rsid w:val="00D726D3"/>
    <w:rsid w:val="00D72940"/>
    <w:rsid w:val="00D72C34"/>
    <w:rsid w:val="00D72D92"/>
    <w:rsid w:val="00D736E4"/>
    <w:rsid w:val="00D73BB4"/>
    <w:rsid w:val="00D73F7F"/>
    <w:rsid w:val="00D740D5"/>
    <w:rsid w:val="00D747A6"/>
    <w:rsid w:val="00D74AB0"/>
    <w:rsid w:val="00D74B71"/>
    <w:rsid w:val="00D752CF"/>
    <w:rsid w:val="00D75546"/>
    <w:rsid w:val="00D75C99"/>
    <w:rsid w:val="00D75D4D"/>
    <w:rsid w:val="00D761C8"/>
    <w:rsid w:val="00D76D40"/>
    <w:rsid w:val="00D77260"/>
    <w:rsid w:val="00D80051"/>
    <w:rsid w:val="00D80109"/>
    <w:rsid w:val="00D8075A"/>
    <w:rsid w:val="00D8086C"/>
    <w:rsid w:val="00D80955"/>
    <w:rsid w:val="00D8170A"/>
    <w:rsid w:val="00D81AC7"/>
    <w:rsid w:val="00D82402"/>
    <w:rsid w:val="00D82A1E"/>
    <w:rsid w:val="00D831FE"/>
    <w:rsid w:val="00D8354F"/>
    <w:rsid w:val="00D835B7"/>
    <w:rsid w:val="00D865CA"/>
    <w:rsid w:val="00D86824"/>
    <w:rsid w:val="00D870A3"/>
    <w:rsid w:val="00D871E2"/>
    <w:rsid w:val="00D87288"/>
    <w:rsid w:val="00D878A1"/>
    <w:rsid w:val="00D905D1"/>
    <w:rsid w:val="00D90A5F"/>
    <w:rsid w:val="00D90F1F"/>
    <w:rsid w:val="00D91249"/>
    <w:rsid w:val="00D9148F"/>
    <w:rsid w:val="00D9180A"/>
    <w:rsid w:val="00D91B44"/>
    <w:rsid w:val="00D933F6"/>
    <w:rsid w:val="00D93CD5"/>
    <w:rsid w:val="00D93CE1"/>
    <w:rsid w:val="00D94180"/>
    <w:rsid w:val="00D947D3"/>
    <w:rsid w:val="00D94FAF"/>
    <w:rsid w:val="00D95088"/>
    <w:rsid w:val="00D95DC9"/>
    <w:rsid w:val="00D96ACC"/>
    <w:rsid w:val="00D96DD8"/>
    <w:rsid w:val="00D97EF5"/>
    <w:rsid w:val="00DA01B0"/>
    <w:rsid w:val="00DA1308"/>
    <w:rsid w:val="00DA1AB3"/>
    <w:rsid w:val="00DA1CFA"/>
    <w:rsid w:val="00DA2CEF"/>
    <w:rsid w:val="00DA4357"/>
    <w:rsid w:val="00DA437E"/>
    <w:rsid w:val="00DA5C6D"/>
    <w:rsid w:val="00DA5CD1"/>
    <w:rsid w:val="00DA62C5"/>
    <w:rsid w:val="00DA738D"/>
    <w:rsid w:val="00DA7C3C"/>
    <w:rsid w:val="00DA7E0B"/>
    <w:rsid w:val="00DB01AE"/>
    <w:rsid w:val="00DB0300"/>
    <w:rsid w:val="00DB0535"/>
    <w:rsid w:val="00DB07A9"/>
    <w:rsid w:val="00DB081B"/>
    <w:rsid w:val="00DB0C39"/>
    <w:rsid w:val="00DB0E71"/>
    <w:rsid w:val="00DB13BB"/>
    <w:rsid w:val="00DB16DD"/>
    <w:rsid w:val="00DB1C27"/>
    <w:rsid w:val="00DB26B6"/>
    <w:rsid w:val="00DB2733"/>
    <w:rsid w:val="00DB2A41"/>
    <w:rsid w:val="00DB2B81"/>
    <w:rsid w:val="00DB2C98"/>
    <w:rsid w:val="00DB2E8C"/>
    <w:rsid w:val="00DB4639"/>
    <w:rsid w:val="00DB48EA"/>
    <w:rsid w:val="00DB4D5E"/>
    <w:rsid w:val="00DB57BA"/>
    <w:rsid w:val="00DB5D46"/>
    <w:rsid w:val="00DB5E37"/>
    <w:rsid w:val="00DB652D"/>
    <w:rsid w:val="00DB7B94"/>
    <w:rsid w:val="00DB7C29"/>
    <w:rsid w:val="00DC0783"/>
    <w:rsid w:val="00DC0F66"/>
    <w:rsid w:val="00DC1C99"/>
    <w:rsid w:val="00DC2C8F"/>
    <w:rsid w:val="00DC2CA5"/>
    <w:rsid w:val="00DC3908"/>
    <w:rsid w:val="00DC3A4B"/>
    <w:rsid w:val="00DC42C9"/>
    <w:rsid w:val="00DC44E5"/>
    <w:rsid w:val="00DC47D5"/>
    <w:rsid w:val="00DC4BB1"/>
    <w:rsid w:val="00DC4F26"/>
    <w:rsid w:val="00DC55B4"/>
    <w:rsid w:val="00DC5C4E"/>
    <w:rsid w:val="00DC5F20"/>
    <w:rsid w:val="00DC63FD"/>
    <w:rsid w:val="00DC6487"/>
    <w:rsid w:val="00DC69BF"/>
    <w:rsid w:val="00DC69FB"/>
    <w:rsid w:val="00DD008D"/>
    <w:rsid w:val="00DD024D"/>
    <w:rsid w:val="00DD05EE"/>
    <w:rsid w:val="00DD13D2"/>
    <w:rsid w:val="00DD1B94"/>
    <w:rsid w:val="00DD24EF"/>
    <w:rsid w:val="00DD2506"/>
    <w:rsid w:val="00DD2D3D"/>
    <w:rsid w:val="00DD321F"/>
    <w:rsid w:val="00DD3305"/>
    <w:rsid w:val="00DD34FA"/>
    <w:rsid w:val="00DD351F"/>
    <w:rsid w:val="00DD35FE"/>
    <w:rsid w:val="00DD3602"/>
    <w:rsid w:val="00DD3D77"/>
    <w:rsid w:val="00DD3E13"/>
    <w:rsid w:val="00DD53D8"/>
    <w:rsid w:val="00DD548C"/>
    <w:rsid w:val="00DD5C94"/>
    <w:rsid w:val="00DD5D2E"/>
    <w:rsid w:val="00DD5EE7"/>
    <w:rsid w:val="00DD6DAF"/>
    <w:rsid w:val="00DD7C33"/>
    <w:rsid w:val="00DE07B2"/>
    <w:rsid w:val="00DE0843"/>
    <w:rsid w:val="00DE087C"/>
    <w:rsid w:val="00DE0A2E"/>
    <w:rsid w:val="00DE0B2E"/>
    <w:rsid w:val="00DE12AC"/>
    <w:rsid w:val="00DE17C0"/>
    <w:rsid w:val="00DE1819"/>
    <w:rsid w:val="00DE1E94"/>
    <w:rsid w:val="00DE222E"/>
    <w:rsid w:val="00DE30A6"/>
    <w:rsid w:val="00DE3442"/>
    <w:rsid w:val="00DE463E"/>
    <w:rsid w:val="00DE4759"/>
    <w:rsid w:val="00DE502B"/>
    <w:rsid w:val="00DE509F"/>
    <w:rsid w:val="00DE5135"/>
    <w:rsid w:val="00DE51C3"/>
    <w:rsid w:val="00DE52A4"/>
    <w:rsid w:val="00DE54F9"/>
    <w:rsid w:val="00DE59A2"/>
    <w:rsid w:val="00DE75FB"/>
    <w:rsid w:val="00DE7670"/>
    <w:rsid w:val="00DE7AF4"/>
    <w:rsid w:val="00DE7BF5"/>
    <w:rsid w:val="00DF02CA"/>
    <w:rsid w:val="00DF0520"/>
    <w:rsid w:val="00DF0AA7"/>
    <w:rsid w:val="00DF0E2C"/>
    <w:rsid w:val="00DF10F8"/>
    <w:rsid w:val="00DF10FF"/>
    <w:rsid w:val="00DF129E"/>
    <w:rsid w:val="00DF13CB"/>
    <w:rsid w:val="00DF16A6"/>
    <w:rsid w:val="00DF1DCD"/>
    <w:rsid w:val="00DF264A"/>
    <w:rsid w:val="00DF2B34"/>
    <w:rsid w:val="00DF2C22"/>
    <w:rsid w:val="00DF32C8"/>
    <w:rsid w:val="00DF35D4"/>
    <w:rsid w:val="00DF4605"/>
    <w:rsid w:val="00DF5118"/>
    <w:rsid w:val="00DF527A"/>
    <w:rsid w:val="00DF58BA"/>
    <w:rsid w:val="00DF5CE8"/>
    <w:rsid w:val="00DF5CEA"/>
    <w:rsid w:val="00DF61DD"/>
    <w:rsid w:val="00DF718D"/>
    <w:rsid w:val="00E00FE5"/>
    <w:rsid w:val="00E01748"/>
    <w:rsid w:val="00E01CD2"/>
    <w:rsid w:val="00E025C1"/>
    <w:rsid w:val="00E03218"/>
    <w:rsid w:val="00E0340F"/>
    <w:rsid w:val="00E0384D"/>
    <w:rsid w:val="00E039E2"/>
    <w:rsid w:val="00E04E97"/>
    <w:rsid w:val="00E05083"/>
    <w:rsid w:val="00E05086"/>
    <w:rsid w:val="00E050D9"/>
    <w:rsid w:val="00E05188"/>
    <w:rsid w:val="00E05212"/>
    <w:rsid w:val="00E05C27"/>
    <w:rsid w:val="00E05DC6"/>
    <w:rsid w:val="00E05E68"/>
    <w:rsid w:val="00E06CDD"/>
    <w:rsid w:val="00E06EC1"/>
    <w:rsid w:val="00E0732B"/>
    <w:rsid w:val="00E07C10"/>
    <w:rsid w:val="00E100C7"/>
    <w:rsid w:val="00E1044A"/>
    <w:rsid w:val="00E1050E"/>
    <w:rsid w:val="00E105E5"/>
    <w:rsid w:val="00E10DFC"/>
    <w:rsid w:val="00E1111D"/>
    <w:rsid w:val="00E11255"/>
    <w:rsid w:val="00E114F1"/>
    <w:rsid w:val="00E11701"/>
    <w:rsid w:val="00E11CE2"/>
    <w:rsid w:val="00E12806"/>
    <w:rsid w:val="00E12D51"/>
    <w:rsid w:val="00E12DA1"/>
    <w:rsid w:val="00E13BFC"/>
    <w:rsid w:val="00E13FE4"/>
    <w:rsid w:val="00E140E3"/>
    <w:rsid w:val="00E1424C"/>
    <w:rsid w:val="00E15A36"/>
    <w:rsid w:val="00E16068"/>
    <w:rsid w:val="00E165F3"/>
    <w:rsid w:val="00E16EBC"/>
    <w:rsid w:val="00E20024"/>
    <w:rsid w:val="00E20722"/>
    <w:rsid w:val="00E20766"/>
    <w:rsid w:val="00E20BD3"/>
    <w:rsid w:val="00E20D1F"/>
    <w:rsid w:val="00E21494"/>
    <w:rsid w:val="00E2152D"/>
    <w:rsid w:val="00E21AC2"/>
    <w:rsid w:val="00E224FA"/>
    <w:rsid w:val="00E2263D"/>
    <w:rsid w:val="00E22C4E"/>
    <w:rsid w:val="00E22C5E"/>
    <w:rsid w:val="00E23562"/>
    <w:rsid w:val="00E23DD3"/>
    <w:rsid w:val="00E247D8"/>
    <w:rsid w:val="00E24C28"/>
    <w:rsid w:val="00E25DCF"/>
    <w:rsid w:val="00E25FC1"/>
    <w:rsid w:val="00E2654F"/>
    <w:rsid w:val="00E2678A"/>
    <w:rsid w:val="00E26E80"/>
    <w:rsid w:val="00E27323"/>
    <w:rsid w:val="00E27A47"/>
    <w:rsid w:val="00E27A4C"/>
    <w:rsid w:val="00E30FAB"/>
    <w:rsid w:val="00E312EA"/>
    <w:rsid w:val="00E314B3"/>
    <w:rsid w:val="00E3217D"/>
    <w:rsid w:val="00E32378"/>
    <w:rsid w:val="00E32C2F"/>
    <w:rsid w:val="00E33190"/>
    <w:rsid w:val="00E332ED"/>
    <w:rsid w:val="00E3369F"/>
    <w:rsid w:val="00E33B71"/>
    <w:rsid w:val="00E33DC9"/>
    <w:rsid w:val="00E34510"/>
    <w:rsid w:val="00E345B7"/>
    <w:rsid w:val="00E34B27"/>
    <w:rsid w:val="00E358CB"/>
    <w:rsid w:val="00E358D4"/>
    <w:rsid w:val="00E364AE"/>
    <w:rsid w:val="00E36F9F"/>
    <w:rsid w:val="00E37A0C"/>
    <w:rsid w:val="00E4026A"/>
    <w:rsid w:val="00E40A20"/>
    <w:rsid w:val="00E41746"/>
    <w:rsid w:val="00E42160"/>
    <w:rsid w:val="00E42399"/>
    <w:rsid w:val="00E43EE1"/>
    <w:rsid w:val="00E44297"/>
    <w:rsid w:val="00E44647"/>
    <w:rsid w:val="00E4466E"/>
    <w:rsid w:val="00E44A60"/>
    <w:rsid w:val="00E44BC7"/>
    <w:rsid w:val="00E455EB"/>
    <w:rsid w:val="00E457D4"/>
    <w:rsid w:val="00E45908"/>
    <w:rsid w:val="00E45E27"/>
    <w:rsid w:val="00E47073"/>
    <w:rsid w:val="00E47B2C"/>
    <w:rsid w:val="00E47DCE"/>
    <w:rsid w:val="00E5002E"/>
    <w:rsid w:val="00E50055"/>
    <w:rsid w:val="00E50C0B"/>
    <w:rsid w:val="00E51668"/>
    <w:rsid w:val="00E51674"/>
    <w:rsid w:val="00E51A4C"/>
    <w:rsid w:val="00E52326"/>
    <w:rsid w:val="00E52838"/>
    <w:rsid w:val="00E52BFB"/>
    <w:rsid w:val="00E52F34"/>
    <w:rsid w:val="00E531FC"/>
    <w:rsid w:val="00E535C4"/>
    <w:rsid w:val="00E53DC2"/>
    <w:rsid w:val="00E53EAA"/>
    <w:rsid w:val="00E53EAD"/>
    <w:rsid w:val="00E541B1"/>
    <w:rsid w:val="00E54338"/>
    <w:rsid w:val="00E544B5"/>
    <w:rsid w:val="00E549FA"/>
    <w:rsid w:val="00E54D39"/>
    <w:rsid w:val="00E55115"/>
    <w:rsid w:val="00E5527D"/>
    <w:rsid w:val="00E55582"/>
    <w:rsid w:val="00E555E5"/>
    <w:rsid w:val="00E56AC5"/>
    <w:rsid w:val="00E57739"/>
    <w:rsid w:val="00E60B10"/>
    <w:rsid w:val="00E60BD1"/>
    <w:rsid w:val="00E60C02"/>
    <w:rsid w:val="00E61303"/>
    <w:rsid w:val="00E615C8"/>
    <w:rsid w:val="00E61629"/>
    <w:rsid w:val="00E6167B"/>
    <w:rsid w:val="00E617DC"/>
    <w:rsid w:val="00E61CBD"/>
    <w:rsid w:val="00E6243F"/>
    <w:rsid w:val="00E63BAE"/>
    <w:rsid w:val="00E63DA9"/>
    <w:rsid w:val="00E63F30"/>
    <w:rsid w:val="00E6431D"/>
    <w:rsid w:val="00E6661B"/>
    <w:rsid w:val="00E6670F"/>
    <w:rsid w:val="00E6728F"/>
    <w:rsid w:val="00E701E0"/>
    <w:rsid w:val="00E70F8B"/>
    <w:rsid w:val="00E7166E"/>
    <w:rsid w:val="00E71794"/>
    <w:rsid w:val="00E722A8"/>
    <w:rsid w:val="00E722F2"/>
    <w:rsid w:val="00E7262B"/>
    <w:rsid w:val="00E727ED"/>
    <w:rsid w:val="00E7300F"/>
    <w:rsid w:val="00E73169"/>
    <w:rsid w:val="00E73527"/>
    <w:rsid w:val="00E73790"/>
    <w:rsid w:val="00E73996"/>
    <w:rsid w:val="00E73CE0"/>
    <w:rsid w:val="00E7427A"/>
    <w:rsid w:val="00E748D7"/>
    <w:rsid w:val="00E75395"/>
    <w:rsid w:val="00E75433"/>
    <w:rsid w:val="00E758A1"/>
    <w:rsid w:val="00E7599B"/>
    <w:rsid w:val="00E75C4C"/>
    <w:rsid w:val="00E763E4"/>
    <w:rsid w:val="00E76D66"/>
    <w:rsid w:val="00E771A1"/>
    <w:rsid w:val="00E771D1"/>
    <w:rsid w:val="00E77207"/>
    <w:rsid w:val="00E77252"/>
    <w:rsid w:val="00E772B0"/>
    <w:rsid w:val="00E77504"/>
    <w:rsid w:val="00E77587"/>
    <w:rsid w:val="00E77703"/>
    <w:rsid w:val="00E77B8D"/>
    <w:rsid w:val="00E77D67"/>
    <w:rsid w:val="00E77F67"/>
    <w:rsid w:val="00E807C1"/>
    <w:rsid w:val="00E80883"/>
    <w:rsid w:val="00E81485"/>
    <w:rsid w:val="00E818F2"/>
    <w:rsid w:val="00E81B90"/>
    <w:rsid w:val="00E81E31"/>
    <w:rsid w:val="00E81F78"/>
    <w:rsid w:val="00E82979"/>
    <w:rsid w:val="00E82CFB"/>
    <w:rsid w:val="00E83393"/>
    <w:rsid w:val="00E83E81"/>
    <w:rsid w:val="00E84564"/>
    <w:rsid w:val="00E84CDF"/>
    <w:rsid w:val="00E84D43"/>
    <w:rsid w:val="00E851C2"/>
    <w:rsid w:val="00E85983"/>
    <w:rsid w:val="00E85CCE"/>
    <w:rsid w:val="00E86103"/>
    <w:rsid w:val="00E868CB"/>
    <w:rsid w:val="00E869A1"/>
    <w:rsid w:val="00E874F2"/>
    <w:rsid w:val="00E879AC"/>
    <w:rsid w:val="00E87D5F"/>
    <w:rsid w:val="00E900BD"/>
    <w:rsid w:val="00E90317"/>
    <w:rsid w:val="00E90324"/>
    <w:rsid w:val="00E90660"/>
    <w:rsid w:val="00E9070C"/>
    <w:rsid w:val="00E90FEF"/>
    <w:rsid w:val="00E91160"/>
    <w:rsid w:val="00E916C1"/>
    <w:rsid w:val="00E91883"/>
    <w:rsid w:val="00E91D5F"/>
    <w:rsid w:val="00E9217F"/>
    <w:rsid w:val="00E929A1"/>
    <w:rsid w:val="00E93027"/>
    <w:rsid w:val="00E943EF"/>
    <w:rsid w:val="00E950E3"/>
    <w:rsid w:val="00E95B62"/>
    <w:rsid w:val="00E96174"/>
    <w:rsid w:val="00E96389"/>
    <w:rsid w:val="00E966DC"/>
    <w:rsid w:val="00E969E4"/>
    <w:rsid w:val="00E96A7F"/>
    <w:rsid w:val="00E96B79"/>
    <w:rsid w:val="00E96CA2"/>
    <w:rsid w:val="00EA0560"/>
    <w:rsid w:val="00EA059C"/>
    <w:rsid w:val="00EA0695"/>
    <w:rsid w:val="00EA0E83"/>
    <w:rsid w:val="00EA0E8F"/>
    <w:rsid w:val="00EA1EAA"/>
    <w:rsid w:val="00EA239D"/>
    <w:rsid w:val="00EA258B"/>
    <w:rsid w:val="00EA27E3"/>
    <w:rsid w:val="00EA2B81"/>
    <w:rsid w:val="00EA306E"/>
    <w:rsid w:val="00EA3B73"/>
    <w:rsid w:val="00EA4D1A"/>
    <w:rsid w:val="00EA4DCB"/>
    <w:rsid w:val="00EA577D"/>
    <w:rsid w:val="00EA5843"/>
    <w:rsid w:val="00EA65C0"/>
    <w:rsid w:val="00EA6B52"/>
    <w:rsid w:val="00EA6E09"/>
    <w:rsid w:val="00EA6EC1"/>
    <w:rsid w:val="00EA7181"/>
    <w:rsid w:val="00EA7306"/>
    <w:rsid w:val="00EA7B1D"/>
    <w:rsid w:val="00EA7FAE"/>
    <w:rsid w:val="00EB0A70"/>
    <w:rsid w:val="00EB0EA7"/>
    <w:rsid w:val="00EB11D1"/>
    <w:rsid w:val="00EB164B"/>
    <w:rsid w:val="00EB1E23"/>
    <w:rsid w:val="00EB2EFB"/>
    <w:rsid w:val="00EB3091"/>
    <w:rsid w:val="00EB3603"/>
    <w:rsid w:val="00EB42EA"/>
    <w:rsid w:val="00EB4406"/>
    <w:rsid w:val="00EB4A3B"/>
    <w:rsid w:val="00EB4CE4"/>
    <w:rsid w:val="00EB4D3C"/>
    <w:rsid w:val="00EB546E"/>
    <w:rsid w:val="00EB5507"/>
    <w:rsid w:val="00EB5A65"/>
    <w:rsid w:val="00EB6172"/>
    <w:rsid w:val="00EB6850"/>
    <w:rsid w:val="00EB6A99"/>
    <w:rsid w:val="00EB72DA"/>
    <w:rsid w:val="00EB783D"/>
    <w:rsid w:val="00EB7C34"/>
    <w:rsid w:val="00EC034E"/>
    <w:rsid w:val="00EC06C8"/>
    <w:rsid w:val="00EC0A0D"/>
    <w:rsid w:val="00EC0C42"/>
    <w:rsid w:val="00EC12A9"/>
    <w:rsid w:val="00EC1551"/>
    <w:rsid w:val="00EC1BC4"/>
    <w:rsid w:val="00EC2451"/>
    <w:rsid w:val="00EC2561"/>
    <w:rsid w:val="00EC29D6"/>
    <w:rsid w:val="00EC3132"/>
    <w:rsid w:val="00EC3938"/>
    <w:rsid w:val="00EC3EDA"/>
    <w:rsid w:val="00EC4117"/>
    <w:rsid w:val="00EC4606"/>
    <w:rsid w:val="00EC4660"/>
    <w:rsid w:val="00EC4721"/>
    <w:rsid w:val="00EC4F48"/>
    <w:rsid w:val="00EC5181"/>
    <w:rsid w:val="00EC5305"/>
    <w:rsid w:val="00EC540E"/>
    <w:rsid w:val="00EC59EE"/>
    <w:rsid w:val="00EC5C14"/>
    <w:rsid w:val="00EC64B6"/>
    <w:rsid w:val="00EC6A12"/>
    <w:rsid w:val="00EC6C2B"/>
    <w:rsid w:val="00EC730A"/>
    <w:rsid w:val="00EC7BCA"/>
    <w:rsid w:val="00EC7DBD"/>
    <w:rsid w:val="00ED0AFD"/>
    <w:rsid w:val="00ED123E"/>
    <w:rsid w:val="00ED1455"/>
    <w:rsid w:val="00ED1AC5"/>
    <w:rsid w:val="00ED1B7E"/>
    <w:rsid w:val="00ED271B"/>
    <w:rsid w:val="00ED2B8C"/>
    <w:rsid w:val="00ED2B9B"/>
    <w:rsid w:val="00ED3BE8"/>
    <w:rsid w:val="00ED3CAB"/>
    <w:rsid w:val="00ED3CF8"/>
    <w:rsid w:val="00ED3EDF"/>
    <w:rsid w:val="00ED3FC2"/>
    <w:rsid w:val="00ED45B8"/>
    <w:rsid w:val="00ED482F"/>
    <w:rsid w:val="00ED4DD6"/>
    <w:rsid w:val="00ED4E49"/>
    <w:rsid w:val="00ED51B7"/>
    <w:rsid w:val="00ED5375"/>
    <w:rsid w:val="00ED5473"/>
    <w:rsid w:val="00ED62E5"/>
    <w:rsid w:val="00ED669B"/>
    <w:rsid w:val="00ED6754"/>
    <w:rsid w:val="00ED6C7E"/>
    <w:rsid w:val="00ED7B68"/>
    <w:rsid w:val="00ED7BCD"/>
    <w:rsid w:val="00EE054E"/>
    <w:rsid w:val="00EE0897"/>
    <w:rsid w:val="00EE08BD"/>
    <w:rsid w:val="00EE0EAA"/>
    <w:rsid w:val="00EE0ECC"/>
    <w:rsid w:val="00EE13E5"/>
    <w:rsid w:val="00EE21D0"/>
    <w:rsid w:val="00EE22DD"/>
    <w:rsid w:val="00EE2400"/>
    <w:rsid w:val="00EE2B52"/>
    <w:rsid w:val="00EE2D52"/>
    <w:rsid w:val="00EE3978"/>
    <w:rsid w:val="00EE40B3"/>
    <w:rsid w:val="00EE4D0D"/>
    <w:rsid w:val="00EE5543"/>
    <w:rsid w:val="00EE5DEA"/>
    <w:rsid w:val="00EE61EB"/>
    <w:rsid w:val="00EE6501"/>
    <w:rsid w:val="00EE6AA5"/>
    <w:rsid w:val="00EE7835"/>
    <w:rsid w:val="00EF03EC"/>
    <w:rsid w:val="00EF041A"/>
    <w:rsid w:val="00EF0854"/>
    <w:rsid w:val="00EF09EB"/>
    <w:rsid w:val="00EF0CE0"/>
    <w:rsid w:val="00EF1181"/>
    <w:rsid w:val="00EF11BC"/>
    <w:rsid w:val="00EF17DC"/>
    <w:rsid w:val="00EF1990"/>
    <w:rsid w:val="00EF1FE6"/>
    <w:rsid w:val="00EF2134"/>
    <w:rsid w:val="00EF2974"/>
    <w:rsid w:val="00EF2DDD"/>
    <w:rsid w:val="00EF3B3F"/>
    <w:rsid w:val="00EF3BCC"/>
    <w:rsid w:val="00EF3C76"/>
    <w:rsid w:val="00EF3FD4"/>
    <w:rsid w:val="00EF4A52"/>
    <w:rsid w:val="00EF4C9E"/>
    <w:rsid w:val="00EF4E74"/>
    <w:rsid w:val="00EF516B"/>
    <w:rsid w:val="00EF53DB"/>
    <w:rsid w:val="00EF55BA"/>
    <w:rsid w:val="00EF562A"/>
    <w:rsid w:val="00EF5DEC"/>
    <w:rsid w:val="00EF6213"/>
    <w:rsid w:val="00EF644A"/>
    <w:rsid w:val="00EF6E0E"/>
    <w:rsid w:val="00EF7666"/>
    <w:rsid w:val="00EF7B7F"/>
    <w:rsid w:val="00F00505"/>
    <w:rsid w:val="00F00571"/>
    <w:rsid w:val="00F01D89"/>
    <w:rsid w:val="00F029F9"/>
    <w:rsid w:val="00F036F7"/>
    <w:rsid w:val="00F0380D"/>
    <w:rsid w:val="00F03ACC"/>
    <w:rsid w:val="00F04085"/>
    <w:rsid w:val="00F04ED0"/>
    <w:rsid w:val="00F04F60"/>
    <w:rsid w:val="00F05034"/>
    <w:rsid w:val="00F0534D"/>
    <w:rsid w:val="00F05CAB"/>
    <w:rsid w:val="00F06A06"/>
    <w:rsid w:val="00F07458"/>
    <w:rsid w:val="00F07C85"/>
    <w:rsid w:val="00F10733"/>
    <w:rsid w:val="00F107FF"/>
    <w:rsid w:val="00F10EF0"/>
    <w:rsid w:val="00F1138D"/>
    <w:rsid w:val="00F116F5"/>
    <w:rsid w:val="00F118D9"/>
    <w:rsid w:val="00F12358"/>
    <w:rsid w:val="00F12758"/>
    <w:rsid w:val="00F12A5F"/>
    <w:rsid w:val="00F1320C"/>
    <w:rsid w:val="00F13522"/>
    <w:rsid w:val="00F137C3"/>
    <w:rsid w:val="00F143C8"/>
    <w:rsid w:val="00F14750"/>
    <w:rsid w:val="00F14A4F"/>
    <w:rsid w:val="00F14B4A"/>
    <w:rsid w:val="00F14BAA"/>
    <w:rsid w:val="00F14DB1"/>
    <w:rsid w:val="00F14F19"/>
    <w:rsid w:val="00F150B3"/>
    <w:rsid w:val="00F151C3"/>
    <w:rsid w:val="00F153A1"/>
    <w:rsid w:val="00F15519"/>
    <w:rsid w:val="00F164BE"/>
    <w:rsid w:val="00F16861"/>
    <w:rsid w:val="00F169C0"/>
    <w:rsid w:val="00F173F3"/>
    <w:rsid w:val="00F17C31"/>
    <w:rsid w:val="00F1F787"/>
    <w:rsid w:val="00F20816"/>
    <w:rsid w:val="00F2091B"/>
    <w:rsid w:val="00F214CF"/>
    <w:rsid w:val="00F2161C"/>
    <w:rsid w:val="00F21B21"/>
    <w:rsid w:val="00F22180"/>
    <w:rsid w:val="00F22690"/>
    <w:rsid w:val="00F226AA"/>
    <w:rsid w:val="00F2272E"/>
    <w:rsid w:val="00F23595"/>
    <w:rsid w:val="00F2427C"/>
    <w:rsid w:val="00F24AA4"/>
    <w:rsid w:val="00F24CAD"/>
    <w:rsid w:val="00F24D32"/>
    <w:rsid w:val="00F24E74"/>
    <w:rsid w:val="00F24F91"/>
    <w:rsid w:val="00F251E1"/>
    <w:rsid w:val="00F256C9"/>
    <w:rsid w:val="00F2634A"/>
    <w:rsid w:val="00F27316"/>
    <w:rsid w:val="00F27E31"/>
    <w:rsid w:val="00F27F94"/>
    <w:rsid w:val="00F3005A"/>
    <w:rsid w:val="00F307CC"/>
    <w:rsid w:val="00F30AB1"/>
    <w:rsid w:val="00F318E9"/>
    <w:rsid w:val="00F31A20"/>
    <w:rsid w:val="00F31C3D"/>
    <w:rsid w:val="00F31F0B"/>
    <w:rsid w:val="00F3208B"/>
    <w:rsid w:val="00F32ECB"/>
    <w:rsid w:val="00F330CB"/>
    <w:rsid w:val="00F33326"/>
    <w:rsid w:val="00F3332E"/>
    <w:rsid w:val="00F33A0A"/>
    <w:rsid w:val="00F33F24"/>
    <w:rsid w:val="00F345F2"/>
    <w:rsid w:val="00F34AFA"/>
    <w:rsid w:val="00F360EE"/>
    <w:rsid w:val="00F36260"/>
    <w:rsid w:val="00F363F3"/>
    <w:rsid w:val="00F367CE"/>
    <w:rsid w:val="00F36EB2"/>
    <w:rsid w:val="00F37A54"/>
    <w:rsid w:val="00F37D92"/>
    <w:rsid w:val="00F37F50"/>
    <w:rsid w:val="00F401E1"/>
    <w:rsid w:val="00F40296"/>
    <w:rsid w:val="00F404F0"/>
    <w:rsid w:val="00F40EA4"/>
    <w:rsid w:val="00F40FF6"/>
    <w:rsid w:val="00F414C1"/>
    <w:rsid w:val="00F41FE8"/>
    <w:rsid w:val="00F4251A"/>
    <w:rsid w:val="00F425AB"/>
    <w:rsid w:val="00F42639"/>
    <w:rsid w:val="00F428AE"/>
    <w:rsid w:val="00F42EA2"/>
    <w:rsid w:val="00F431AB"/>
    <w:rsid w:val="00F43308"/>
    <w:rsid w:val="00F44F30"/>
    <w:rsid w:val="00F45094"/>
    <w:rsid w:val="00F450F6"/>
    <w:rsid w:val="00F4531F"/>
    <w:rsid w:val="00F45C5B"/>
    <w:rsid w:val="00F460D3"/>
    <w:rsid w:val="00F462F6"/>
    <w:rsid w:val="00F4630B"/>
    <w:rsid w:val="00F46A6F"/>
    <w:rsid w:val="00F47678"/>
    <w:rsid w:val="00F47770"/>
    <w:rsid w:val="00F50FCE"/>
    <w:rsid w:val="00F510C4"/>
    <w:rsid w:val="00F511F9"/>
    <w:rsid w:val="00F51283"/>
    <w:rsid w:val="00F514F3"/>
    <w:rsid w:val="00F5194F"/>
    <w:rsid w:val="00F52A24"/>
    <w:rsid w:val="00F5337C"/>
    <w:rsid w:val="00F53BEB"/>
    <w:rsid w:val="00F54332"/>
    <w:rsid w:val="00F5445E"/>
    <w:rsid w:val="00F547DD"/>
    <w:rsid w:val="00F54AC7"/>
    <w:rsid w:val="00F54F72"/>
    <w:rsid w:val="00F555FF"/>
    <w:rsid w:val="00F55C9B"/>
    <w:rsid w:val="00F568E8"/>
    <w:rsid w:val="00F56999"/>
    <w:rsid w:val="00F56D12"/>
    <w:rsid w:val="00F56E58"/>
    <w:rsid w:val="00F57215"/>
    <w:rsid w:val="00F575C0"/>
    <w:rsid w:val="00F578BA"/>
    <w:rsid w:val="00F57989"/>
    <w:rsid w:val="00F57E6A"/>
    <w:rsid w:val="00F6095B"/>
    <w:rsid w:val="00F60BDF"/>
    <w:rsid w:val="00F60D65"/>
    <w:rsid w:val="00F60EE4"/>
    <w:rsid w:val="00F6112D"/>
    <w:rsid w:val="00F61D34"/>
    <w:rsid w:val="00F634DC"/>
    <w:rsid w:val="00F63A69"/>
    <w:rsid w:val="00F63BDB"/>
    <w:rsid w:val="00F64D2A"/>
    <w:rsid w:val="00F655B9"/>
    <w:rsid w:val="00F65D18"/>
    <w:rsid w:val="00F65E28"/>
    <w:rsid w:val="00F6630F"/>
    <w:rsid w:val="00F663FA"/>
    <w:rsid w:val="00F66522"/>
    <w:rsid w:val="00F66BC1"/>
    <w:rsid w:val="00F673CE"/>
    <w:rsid w:val="00F67677"/>
    <w:rsid w:val="00F679B3"/>
    <w:rsid w:val="00F70177"/>
    <w:rsid w:val="00F71092"/>
    <w:rsid w:val="00F716AC"/>
    <w:rsid w:val="00F72130"/>
    <w:rsid w:val="00F72284"/>
    <w:rsid w:val="00F72711"/>
    <w:rsid w:val="00F72B00"/>
    <w:rsid w:val="00F72F01"/>
    <w:rsid w:val="00F731CB"/>
    <w:rsid w:val="00F732FE"/>
    <w:rsid w:val="00F73CC0"/>
    <w:rsid w:val="00F73F09"/>
    <w:rsid w:val="00F741AB"/>
    <w:rsid w:val="00F74310"/>
    <w:rsid w:val="00F744DA"/>
    <w:rsid w:val="00F744E3"/>
    <w:rsid w:val="00F74AA3"/>
    <w:rsid w:val="00F74AB6"/>
    <w:rsid w:val="00F74BFE"/>
    <w:rsid w:val="00F74ED9"/>
    <w:rsid w:val="00F75732"/>
    <w:rsid w:val="00F75AC5"/>
    <w:rsid w:val="00F76403"/>
    <w:rsid w:val="00F764B8"/>
    <w:rsid w:val="00F76E3D"/>
    <w:rsid w:val="00F773BD"/>
    <w:rsid w:val="00F7766C"/>
    <w:rsid w:val="00F77A47"/>
    <w:rsid w:val="00F77B60"/>
    <w:rsid w:val="00F77F5C"/>
    <w:rsid w:val="00F80230"/>
    <w:rsid w:val="00F80354"/>
    <w:rsid w:val="00F80522"/>
    <w:rsid w:val="00F80F1C"/>
    <w:rsid w:val="00F819C9"/>
    <w:rsid w:val="00F81F23"/>
    <w:rsid w:val="00F8228B"/>
    <w:rsid w:val="00F822B2"/>
    <w:rsid w:val="00F82D96"/>
    <w:rsid w:val="00F830A6"/>
    <w:rsid w:val="00F847E1"/>
    <w:rsid w:val="00F84801"/>
    <w:rsid w:val="00F85610"/>
    <w:rsid w:val="00F85778"/>
    <w:rsid w:val="00F858AF"/>
    <w:rsid w:val="00F85A38"/>
    <w:rsid w:val="00F85A89"/>
    <w:rsid w:val="00F85B33"/>
    <w:rsid w:val="00F85B68"/>
    <w:rsid w:val="00F85E1D"/>
    <w:rsid w:val="00F8600B"/>
    <w:rsid w:val="00F86F9D"/>
    <w:rsid w:val="00F87B72"/>
    <w:rsid w:val="00F87D29"/>
    <w:rsid w:val="00F87D3B"/>
    <w:rsid w:val="00F87E82"/>
    <w:rsid w:val="00F9046F"/>
    <w:rsid w:val="00F90888"/>
    <w:rsid w:val="00F91219"/>
    <w:rsid w:val="00F91D59"/>
    <w:rsid w:val="00F91EE5"/>
    <w:rsid w:val="00F921E1"/>
    <w:rsid w:val="00F9255F"/>
    <w:rsid w:val="00F92653"/>
    <w:rsid w:val="00F92728"/>
    <w:rsid w:val="00F92D04"/>
    <w:rsid w:val="00F92D15"/>
    <w:rsid w:val="00F9342D"/>
    <w:rsid w:val="00F934D1"/>
    <w:rsid w:val="00F93E0E"/>
    <w:rsid w:val="00F942DC"/>
    <w:rsid w:val="00F94361"/>
    <w:rsid w:val="00F943B7"/>
    <w:rsid w:val="00F94552"/>
    <w:rsid w:val="00F94974"/>
    <w:rsid w:val="00F94C56"/>
    <w:rsid w:val="00F94D48"/>
    <w:rsid w:val="00F94DAF"/>
    <w:rsid w:val="00F94F4C"/>
    <w:rsid w:val="00F95A1C"/>
    <w:rsid w:val="00F95A5F"/>
    <w:rsid w:val="00F9618E"/>
    <w:rsid w:val="00F965AC"/>
    <w:rsid w:val="00F96749"/>
    <w:rsid w:val="00F96E9E"/>
    <w:rsid w:val="00F9740A"/>
    <w:rsid w:val="00F97DA6"/>
    <w:rsid w:val="00F97F05"/>
    <w:rsid w:val="00FA0671"/>
    <w:rsid w:val="00FA076F"/>
    <w:rsid w:val="00FA0986"/>
    <w:rsid w:val="00FA0D13"/>
    <w:rsid w:val="00FA0DD1"/>
    <w:rsid w:val="00FA0F5C"/>
    <w:rsid w:val="00FA1657"/>
    <w:rsid w:val="00FA1D78"/>
    <w:rsid w:val="00FA250A"/>
    <w:rsid w:val="00FA295C"/>
    <w:rsid w:val="00FA2BCD"/>
    <w:rsid w:val="00FA2E01"/>
    <w:rsid w:val="00FA307B"/>
    <w:rsid w:val="00FA3352"/>
    <w:rsid w:val="00FA3437"/>
    <w:rsid w:val="00FA34EE"/>
    <w:rsid w:val="00FA3896"/>
    <w:rsid w:val="00FA39B4"/>
    <w:rsid w:val="00FA44E7"/>
    <w:rsid w:val="00FA485F"/>
    <w:rsid w:val="00FA4B9B"/>
    <w:rsid w:val="00FA4DD9"/>
    <w:rsid w:val="00FA557F"/>
    <w:rsid w:val="00FA5766"/>
    <w:rsid w:val="00FA5936"/>
    <w:rsid w:val="00FA5CFE"/>
    <w:rsid w:val="00FA5EAB"/>
    <w:rsid w:val="00FA617B"/>
    <w:rsid w:val="00FA64F4"/>
    <w:rsid w:val="00FA6AE6"/>
    <w:rsid w:val="00FA6CF2"/>
    <w:rsid w:val="00FA6E19"/>
    <w:rsid w:val="00FA6EC0"/>
    <w:rsid w:val="00FA7CBC"/>
    <w:rsid w:val="00FB0448"/>
    <w:rsid w:val="00FB1032"/>
    <w:rsid w:val="00FB1B9C"/>
    <w:rsid w:val="00FB2147"/>
    <w:rsid w:val="00FB21A3"/>
    <w:rsid w:val="00FB2562"/>
    <w:rsid w:val="00FB28D2"/>
    <w:rsid w:val="00FB2B93"/>
    <w:rsid w:val="00FB2DBD"/>
    <w:rsid w:val="00FB2E5C"/>
    <w:rsid w:val="00FB2F1B"/>
    <w:rsid w:val="00FB302E"/>
    <w:rsid w:val="00FB398A"/>
    <w:rsid w:val="00FB3D00"/>
    <w:rsid w:val="00FB3F3A"/>
    <w:rsid w:val="00FB41D2"/>
    <w:rsid w:val="00FB45D5"/>
    <w:rsid w:val="00FB76AD"/>
    <w:rsid w:val="00FB7FB8"/>
    <w:rsid w:val="00FB7FD4"/>
    <w:rsid w:val="00FC038A"/>
    <w:rsid w:val="00FC0954"/>
    <w:rsid w:val="00FC0BBC"/>
    <w:rsid w:val="00FC0BCF"/>
    <w:rsid w:val="00FC0BF6"/>
    <w:rsid w:val="00FC1A70"/>
    <w:rsid w:val="00FC23D2"/>
    <w:rsid w:val="00FC26C9"/>
    <w:rsid w:val="00FC29A0"/>
    <w:rsid w:val="00FC29A2"/>
    <w:rsid w:val="00FC30C8"/>
    <w:rsid w:val="00FC36CC"/>
    <w:rsid w:val="00FC3BA0"/>
    <w:rsid w:val="00FC3F5C"/>
    <w:rsid w:val="00FC4859"/>
    <w:rsid w:val="00FC4C2A"/>
    <w:rsid w:val="00FC5073"/>
    <w:rsid w:val="00FC56E7"/>
    <w:rsid w:val="00FC5F8D"/>
    <w:rsid w:val="00FC6700"/>
    <w:rsid w:val="00FC6BFA"/>
    <w:rsid w:val="00FC6E05"/>
    <w:rsid w:val="00FC7113"/>
    <w:rsid w:val="00FC7486"/>
    <w:rsid w:val="00FC76FC"/>
    <w:rsid w:val="00FC7C2B"/>
    <w:rsid w:val="00FC7F61"/>
    <w:rsid w:val="00FD03CC"/>
    <w:rsid w:val="00FD0B5A"/>
    <w:rsid w:val="00FD0DDD"/>
    <w:rsid w:val="00FD13AE"/>
    <w:rsid w:val="00FD1E15"/>
    <w:rsid w:val="00FD2E4B"/>
    <w:rsid w:val="00FD34DF"/>
    <w:rsid w:val="00FD3940"/>
    <w:rsid w:val="00FD3BFF"/>
    <w:rsid w:val="00FD3D6E"/>
    <w:rsid w:val="00FD43A5"/>
    <w:rsid w:val="00FD44EB"/>
    <w:rsid w:val="00FD4781"/>
    <w:rsid w:val="00FD4E0F"/>
    <w:rsid w:val="00FD4EA4"/>
    <w:rsid w:val="00FD5741"/>
    <w:rsid w:val="00FD7058"/>
    <w:rsid w:val="00FD7FC5"/>
    <w:rsid w:val="00FE0066"/>
    <w:rsid w:val="00FE0DE6"/>
    <w:rsid w:val="00FE1816"/>
    <w:rsid w:val="00FE1F56"/>
    <w:rsid w:val="00FE2292"/>
    <w:rsid w:val="00FE239F"/>
    <w:rsid w:val="00FE2A35"/>
    <w:rsid w:val="00FE3349"/>
    <w:rsid w:val="00FE3ED3"/>
    <w:rsid w:val="00FE40EE"/>
    <w:rsid w:val="00FE46B1"/>
    <w:rsid w:val="00FE4736"/>
    <w:rsid w:val="00FE559A"/>
    <w:rsid w:val="00FE559C"/>
    <w:rsid w:val="00FE56FC"/>
    <w:rsid w:val="00FE5899"/>
    <w:rsid w:val="00FE5F7E"/>
    <w:rsid w:val="00FE6174"/>
    <w:rsid w:val="00FE71D8"/>
    <w:rsid w:val="00FE7D0D"/>
    <w:rsid w:val="00FE7E20"/>
    <w:rsid w:val="00FE7E6C"/>
    <w:rsid w:val="00FF00D4"/>
    <w:rsid w:val="00FF0998"/>
    <w:rsid w:val="00FF12B3"/>
    <w:rsid w:val="00FF1374"/>
    <w:rsid w:val="00FF1BB8"/>
    <w:rsid w:val="00FF1D2B"/>
    <w:rsid w:val="00FF2264"/>
    <w:rsid w:val="00FF23F0"/>
    <w:rsid w:val="00FF29BF"/>
    <w:rsid w:val="00FF308D"/>
    <w:rsid w:val="00FF356C"/>
    <w:rsid w:val="00FF3792"/>
    <w:rsid w:val="00FF386C"/>
    <w:rsid w:val="00FF3AA6"/>
    <w:rsid w:val="00FF405C"/>
    <w:rsid w:val="00FF4A4E"/>
    <w:rsid w:val="00FF4D0B"/>
    <w:rsid w:val="00FF4E9C"/>
    <w:rsid w:val="00FF5546"/>
    <w:rsid w:val="00FF608E"/>
    <w:rsid w:val="00FF6207"/>
    <w:rsid w:val="00FF6500"/>
    <w:rsid w:val="00FF67B2"/>
    <w:rsid w:val="00FF7054"/>
    <w:rsid w:val="00FF718A"/>
    <w:rsid w:val="00FF754A"/>
    <w:rsid w:val="00FF77D3"/>
    <w:rsid w:val="00FF7C1F"/>
    <w:rsid w:val="011EAF26"/>
    <w:rsid w:val="01221E55"/>
    <w:rsid w:val="0126D91A"/>
    <w:rsid w:val="0127DE6E"/>
    <w:rsid w:val="0153201D"/>
    <w:rsid w:val="0154C9E2"/>
    <w:rsid w:val="016CF148"/>
    <w:rsid w:val="0172DFF9"/>
    <w:rsid w:val="017E1B0C"/>
    <w:rsid w:val="018D14C5"/>
    <w:rsid w:val="018D6AD3"/>
    <w:rsid w:val="0195A65D"/>
    <w:rsid w:val="01A1B635"/>
    <w:rsid w:val="01AAC3B4"/>
    <w:rsid w:val="01B5BC29"/>
    <w:rsid w:val="01BC218F"/>
    <w:rsid w:val="01C81B3C"/>
    <w:rsid w:val="01D37A39"/>
    <w:rsid w:val="01D9DC38"/>
    <w:rsid w:val="01DBB3F3"/>
    <w:rsid w:val="01E22EA5"/>
    <w:rsid w:val="01ECBCF4"/>
    <w:rsid w:val="0229286A"/>
    <w:rsid w:val="022F4F48"/>
    <w:rsid w:val="0233683D"/>
    <w:rsid w:val="0238E754"/>
    <w:rsid w:val="025DD609"/>
    <w:rsid w:val="0273E84B"/>
    <w:rsid w:val="02756413"/>
    <w:rsid w:val="02834232"/>
    <w:rsid w:val="02881C13"/>
    <w:rsid w:val="02925723"/>
    <w:rsid w:val="02C70A31"/>
    <w:rsid w:val="02C93540"/>
    <w:rsid w:val="02CF6498"/>
    <w:rsid w:val="02EF10AA"/>
    <w:rsid w:val="02F56974"/>
    <w:rsid w:val="02FC270F"/>
    <w:rsid w:val="0302BC49"/>
    <w:rsid w:val="0310E105"/>
    <w:rsid w:val="0313B91B"/>
    <w:rsid w:val="031A14C9"/>
    <w:rsid w:val="03210535"/>
    <w:rsid w:val="0323B868"/>
    <w:rsid w:val="03320E36"/>
    <w:rsid w:val="036EA860"/>
    <w:rsid w:val="03704272"/>
    <w:rsid w:val="037F5CD2"/>
    <w:rsid w:val="0383CD91"/>
    <w:rsid w:val="038CEB0F"/>
    <w:rsid w:val="0391321B"/>
    <w:rsid w:val="039F4584"/>
    <w:rsid w:val="03A0598A"/>
    <w:rsid w:val="03B449D9"/>
    <w:rsid w:val="03BAAE15"/>
    <w:rsid w:val="03BB649C"/>
    <w:rsid w:val="03C29013"/>
    <w:rsid w:val="03D8BB08"/>
    <w:rsid w:val="040E2016"/>
    <w:rsid w:val="0410329F"/>
    <w:rsid w:val="041D9984"/>
    <w:rsid w:val="041DB1CD"/>
    <w:rsid w:val="042A264C"/>
    <w:rsid w:val="042FF13D"/>
    <w:rsid w:val="044D473F"/>
    <w:rsid w:val="04524B27"/>
    <w:rsid w:val="04575AFC"/>
    <w:rsid w:val="047A12EB"/>
    <w:rsid w:val="0482C08A"/>
    <w:rsid w:val="049608A7"/>
    <w:rsid w:val="04968B17"/>
    <w:rsid w:val="04A710AD"/>
    <w:rsid w:val="04C6B0C2"/>
    <w:rsid w:val="04C8442F"/>
    <w:rsid w:val="04E6AA87"/>
    <w:rsid w:val="04F45054"/>
    <w:rsid w:val="050872D2"/>
    <w:rsid w:val="053C29EB"/>
    <w:rsid w:val="053DCF37"/>
    <w:rsid w:val="05433541"/>
    <w:rsid w:val="054CF2CC"/>
    <w:rsid w:val="05560F82"/>
    <w:rsid w:val="0565E898"/>
    <w:rsid w:val="057E0FBE"/>
    <w:rsid w:val="05ACCC4E"/>
    <w:rsid w:val="05BAD9C8"/>
    <w:rsid w:val="05C91074"/>
    <w:rsid w:val="05D73D17"/>
    <w:rsid w:val="05E7B71A"/>
    <w:rsid w:val="05E9720B"/>
    <w:rsid w:val="05EB6A8C"/>
    <w:rsid w:val="05F1ECCC"/>
    <w:rsid w:val="061ADBBA"/>
    <w:rsid w:val="0625CEB0"/>
    <w:rsid w:val="062AE7A1"/>
    <w:rsid w:val="063D961B"/>
    <w:rsid w:val="065AE5B5"/>
    <w:rsid w:val="0666D900"/>
    <w:rsid w:val="066B0DFF"/>
    <w:rsid w:val="066C5552"/>
    <w:rsid w:val="0673F666"/>
    <w:rsid w:val="067701CD"/>
    <w:rsid w:val="06825A65"/>
    <w:rsid w:val="068934A6"/>
    <w:rsid w:val="0697DB94"/>
    <w:rsid w:val="06BA13AF"/>
    <w:rsid w:val="06BDBDE9"/>
    <w:rsid w:val="06BEF195"/>
    <w:rsid w:val="06CE6D1B"/>
    <w:rsid w:val="06CF3DDF"/>
    <w:rsid w:val="06EEDFF3"/>
    <w:rsid w:val="06FAA830"/>
    <w:rsid w:val="070E6144"/>
    <w:rsid w:val="07216CDB"/>
    <w:rsid w:val="0736F49B"/>
    <w:rsid w:val="073C7B68"/>
    <w:rsid w:val="0757A4DC"/>
    <w:rsid w:val="075B6045"/>
    <w:rsid w:val="0773AD2A"/>
    <w:rsid w:val="0779E23F"/>
    <w:rsid w:val="077DF5D6"/>
    <w:rsid w:val="0781A813"/>
    <w:rsid w:val="07852B04"/>
    <w:rsid w:val="07863E8B"/>
    <w:rsid w:val="07A28362"/>
    <w:rsid w:val="07B25C78"/>
    <w:rsid w:val="07B8EBFA"/>
    <w:rsid w:val="07C6862C"/>
    <w:rsid w:val="07CDD4D1"/>
    <w:rsid w:val="07E19D52"/>
    <w:rsid w:val="081E347F"/>
    <w:rsid w:val="082A33E3"/>
    <w:rsid w:val="08301D98"/>
    <w:rsid w:val="0853AC4B"/>
    <w:rsid w:val="0854961C"/>
    <w:rsid w:val="0857006F"/>
    <w:rsid w:val="08686105"/>
    <w:rsid w:val="08AB024F"/>
    <w:rsid w:val="08BC67FF"/>
    <w:rsid w:val="08D1E66A"/>
    <w:rsid w:val="08D707E9"/>
    <w:rsid w:val="08DAFA90"/>
    <w:rsid w:val="08E0A6CF"/>
    <w:rsid w:val="08EBFE6C"/>
    <w:rsid w:val="09226CBC"/>
    <w:rsid w:val="09271FA5"/>
    <w:rsid w:val="093A3199"/>
    <w:rsid w:val="093F9A01"/>
    <w:rsid w:val="095799E9"/>
    <w:rsid w:val="0960C020"/>
    <w:rsid w:val="09676AC5"/>
    <w:rsid w:val="096D2BFE"/>
    <w:rsid w:val="0988122D"/>
    <w:rsid w:val="098FD84C"/>
    <w:rsid w:val="09B29E9E"/>
    <w:rsid w:val="09BB68A3"/>
    <w:rsid w:val="09C729FF"/>
    <w:rsid w:val="09CB2F83"/>
    <w:rsid w:val="09D02299"/>
    <w:rsid w:val="09DE6298"/>
    <w:rsid w:val="09EE1BE6"/>
    <w:rsid w:val="09FB00B5"/>
    <w:rsid w:val="0A0822DD"/>
    <w:rsid w:val="0A42055B"/>
    <w:rsid w:val="0A48C8C0"/>
    <w:rsid w:val="0A5A09BC"/>
    <w:rsid w:val="0A5C8387"/>
    <w:rsid w:val="0A5EEC1B"/>
    <w:rsid w:val="0A6A1E7C"/>
    <w:rsid w:val="0A787288"/>
    <w:rsid w:val="0A7E4576"/>
    <w:rsid w:val="0A80B922"/>
    <w:rsid w:val="0AA29758"/>
    <w:rsid w:val="0AAAB674"/>
    <w:rsid w:val="0AB9F530"/>
    <w:rsid w:val="0ABD1FBD"/>
    <w:rsid w:val="0ACC0905"/>
    <w:rsid w:val="0AD7984B"/>
    <w:rsid w:val="0ADFD48D"/>
    <w:rsid w:val="0AF99DFF"/>
    <w:rsid w:val="0AFFB110"/>
    <w:rsid w:val="0B1E1DF9"/>
    <w:rsid w:val="0B2D1CAE"/>
    <w:rsid w:val="0B37B868"/>
    <w:rsid w:val="0B3D5B26"/>
    <w:rsid w:val="0B51A5FC"/>
    <w:rsid w:val="0B522430"/>
    <w:rsid w:val="0B6D1B2F"/>
    <w:rsid w:val="0B942F3C"/>
    <w:rsid w:val="0B9A0D7A"/>
    <w:rsid w:val="0BAC6EAB"/>
    <w:rsid w:val="0BAFDBB5"/>
    <w:rsid w:val="0BC8A80B"/>
    <w:rsid w:val="0BD7B158"/>
    <w:rsid w:val="0BDACFAD"/>
    <w:rsid w:val="0BFB0719"/>
    <w:rsid w:val="0BFCAC7A"/>
    <w:rsid w:val="0C0A46BA"/>
    <w:rsid w:val="0C0C01EB"/>
    <w:rsid w:val="0C0D9582"/>
    <w:rsid w:val="0C1DD01D"/>
    <w:rsid w:val="0C421AE8"/>
    <w:rsid w:val="0C47E8D6"/>
    <w:rsid w:val="0C4F356F"/>
    <w:rsid w:val="0C504727"/>
    <w:rsid w:val="0C6D2B63"/>
    <w:rsid w:val="0C76310F"/>
    <w:rsid w:val="0C81666A"/>
    <w:rsid w:val="0C81CB11"/>
    <w:rsid w:val="0C923C9A"/>
    <w:rsid w:val="0CB502E2"/>
    <w:rsid w:val="0CD7655F"/>
    <w:rsid w:val="0CF63D29"/>
    <w:rsid w:val="0D03A123"/>
    <w:rsid w:val="0D1F296D"/>
    <w:rsid w:val="0D3694EB"/>
    <w:rsid w:val="0D4ABB91"/>
    <w:rsid w:val="0D4F5FC2"/>
    <w:rsid w:val="0D521E92"/>
    <w:rsid w:val="0D55BB3D"/>
    <w:rsid w:val="0D70A7E4"/>
    <w:rsid w:val="0D71BB51"/>
    <w:rsid w:val="0D8A7C0A"/>
    <w:rsid w:val="0DA41F1D"/>
    <w:rsid w:val="0DA8CA4E"/>
    <w:rsid w:val="0DAE557B"/>
    <w:rsid w:val="0DC723C9"/>
    <w:rsid w:val="0DD5A294"/>
    <w:rsid w:val="0DDCB83C"/>
    <w:rsid w:val="0DE85DD1"/>
    <w:rsid w:val="0DE9D6E0"/>
    <w:rsid w:val="0DF028A9"/>
    <w:rsid w:val="0DF304E6"/>
    <w:rsid w:val="0DFB79A1"/>
    <w:rsid w:val="0E12298D"/>
    <w:rsid w:val="0E136DC9"/>
    <w:rsid w:val="0E287D15"/>
    <w:rsid w:val="0E30D9DA"/>
    <w:rsid w:val="0E31B69A"/>
    <w:rsid w:val="0E3499AA"/>
    <w:rsid w:val="0E37F640"/>
    <w:rsid w:val="0E4FEAF1"/>
    <w:rsid w:val="0E6E9AE4"/>
    <w:rsid w:val="0E7622C8"/>
    <w:rsid w:val="0E849AEE"/>
    <w:rsid w:val="0E96F704"/>
    <w:rsid w:val="0E98C043"/>
    <w:rsid w:val="0EA4608C"/>
    <w:rsid w:val="0EA4A036"/>
    <w:rsid w:val="0EA6F1D8"/>
    <w:rsid w:val="0EA81753"/>
    <w:rsid w:val="0EB29192"/>
    <w:rsid w:val="0EB33441"/>
    <w:rsid w:val="0EBBF6E8"/>
    <w:rsid w:val="0EC74E85"/>
    <w:rsid w:val="0ED39CFD"/>
    <w:rsid w:val="0EDBFAA9"/>
    <w:rsid w:val="0EFDAFE2"/>
    <w:rsid w:val="0F02D208"/>
    <w:rsid w:val="0F036980"/>
    <w:rsid w:val="0F0B0571"/>
    <w:rsid w:val="0F1D0E12"/>
    <w:rsid w:val="0F30FE7A"/>
    <w:rsid w:val="0F3E514F"/>
    <w:rsid w:val="0F41BF69"/>
    <w:rsid w:val="0F43E0B5"/>
    <w:rsid w:val="0F50763C"/>
    <w:rsid w:val="0F5FECAD"/>
    <w:rsid w:val="0F763B4C"/>
    <w:rsid w:val="0FB1C32C"/>
    <w:rsid w:val="0FDA6CAE"/>
    <w:rsid w:val="0FE0A799"/>
    <w:rsid w:val="0FF39FA3"/>
    <w:rsid w:val="0FF9621A"/>
    <w:rsid w:val="1010BA3B"/>
    <w:rsid w:val="1014E45F"/>
    <w:rsid w:val="1019DF8A"/>
    <w:rsid w:val="10259553"/>
    <w:rsid w:val="10269172"/>
    <w:rsid w:val="1027DAEA"/>
    <w:rsid w:val="103DFCDC"/>
    <w:rsid w:val="108A489E"/>
    <w:rsid w:val="10BA6D4E"/>
    <w:rsid w:val="10D932AA"/>
    <w:rsid w:val="10DBD1ED"/>
    <w:rsid w:val="111FD09A"/>
    <w:rsid w:val="1120C126"/>
    <w:rsid w:val="11295995"/>
    <w:rsid w:val="11333F59"/>
    <w:rsid w:val="113CDE20"/>
    <w:rsid w:val="113ECDE4"/>
    <w:rsid w:val="1144A152"/>
    <w:rsid w:val="115ADF0B"/>
    <w:rsid w:val="11647ECD"/>
    <w:rsid w:val="116599B0"/>
    <w:rsid w:val="118B0298"/>
    <w:rsid w:val="118D2DA7"/>
    <w:rsid w:val="119F4A15"/>
    <w:rsid w:val="11A6B335"/>
    <w:rsid w:val="11ADF239"/>
    <w:rsid w:val="11C036C4"/>
    <w:rsid w:val="11C95B74"/>
    <w:rsid w:val="11D3AFD2"/>
    <w:rsid w:val="11D8D0DE"/>
    <w:rsid w:val="120082DE"/>
    <w:rsid w:val="120D02F0"/>
    <w:rsid w:val="121E18A7"/>
    <w:rsid w:val="1226E08E"/>
    <w:rsid w:val="122B6DC4"/>
    <w:rsid w:val="1237E314"/>
    <w:rsid w:val="123C43F4"/>
    <w:rsid w:val="125D1B1A"/>
    <w:rsid w:val="1276408D"/>
    <w:rsid w:val="1288A399"/>
    <w:rsid w:val="12991BDD"/>
    <w:rsid w:val="12C3C057"/>
    <w:rsid w:val="12CD56EE"/>
    <w:rsid w:val="12E6F4FB"/>
    <w:rsid w:val="12F6BAFF"/>
    <w:rsid w:val="12FD43C7"/>
    <w:rsid w:val="130EC73E"/>
    <w:rsid w:val="1311582F"/>
    <w:rsid w:val="131C9669"/>
    <w:rsid w:val="131DA285"/>
    <w:rsid w:val="133B102B"/>
    <w:rsid w:val="133B932A"/>
    <w:rsid w:val="13452076"/>
    <w:rsid w:val="134B7E4E"/>
    <w:rsid w:val="134C869B"/>
    <w:rsid w:val="134E40D5"/>
    <w:rsid w:val="1352A9D0"/>
    <w:rsid w:val="135AE005"/>
    <w:rsid w:val="13631FCA"/>
    <w:rsid w:val="13923609"/>
    <w:rsid w:val="1394195B"/>
    <w:rsid w:val="13A7FD55"/>
    <w:rsid w:val="13ADE1AA"/>
    <w:rsid w:val="13C371C0"/>
    <w:rsid w:val="13C771B9"/>
    <w:rsid w:val="13CB9C93"/>
    <w:rsid w:val="14061741"/>
    <w:rsid w:val="140EFFAB"/>
    <w:rsid w:val="141B0179"/>
    <w:rsid w:val="14234BC5"/>
    <w:rsid w:val="1454CBBB"/>
    <w:rsid w:val="1456C1FA"/>
    <w:rsid w:val="1469571C"/>
    <w:rsid w:val="1490418D"/>
    <w:rsid w:val="1497BE99"/>
    <w:rsid w:val="14995270"/>
    <w:rsid w:val="14B1173F"/>
    <w:rsid w:val="14B29678"/>
    <w:rsid w:val="14BC88F2"/>
    <w:rsid w:val="14D48B38"/>
    <w:rsid w:val="14F2F365"/>
    <w:rsid w:val="14FF4A3A"/>
    <w:rsid w:val="150AECCB"/>
    <w:rsid w:val="151CA4F5"/>
    <w:rsid w:val="15247061"/>
    <w:rsid w:val="1529CC13"/>
    <w:rsid w:val="154125B8"/>
    <w:rsid w:val="155EE7B4"/>
    <w:rsid w:val="155F451E"/>
    <w:rsid w:val="1567AC0B"/>
    <w:rsid w:val="15888C74"/>
    <w:rsid w:val="158DD637"/>
    <w:rsid w:val="1599A45C"/>
    <w:rsid w:val="159FFD87"/>
    <w:rsid w:val="15A23EB7"/>
    <w:rsid w:val="15C9EE0F"/>
    <w:rsid w:val="15DF0319"/>
    <w:rsid w:val="15F05663"/>
    <w:rsid w:val="15F411E2"/>
    <w:rsid w:val="15FCD675"/>
    <w:rsid w:val="161767A8"/>
    <w:rsid w:val="162F27B9"/>
    <w:rsid w:val="1634F000"/>
    <w:rsid w:val="16400F4C"/>
    <w:rsid w:val="16495D98"/>
    <w:rsid w:val="164B8057"/>
    <w:rsid w:val="16608304"/>
    <w:rsid w:val="1664A492"/>
    <w:rsid w:val="16696B2D"/>
    <w:rsid w:val="1672EB0C"/>
    <w:rsid w:val="1681CC25"/>
    <w:rsid w:val="1687F67B"/>
    <w:rsid w:val="1693D020"/>
    <w:rsid w:val="16C4E439"/>
    <w:rsid w:val="16D17B99"/>
    <w:rsid w:val="16D5CE70"/>
    <w:rsid w:val="16D7981F"/>
    <w:rsid w:val="16DD5799"/>
    <w:rsid w:val="172D1DBE"/>
    <w:rsid w:val="1730C9D5"/>
    <w:rsid w:val="17375DD4"/>
    <w:rsid w:val="1740356B"/>
    <w:rsid w:val="17628CB4"/>
    <w:rsid w:val="176714A8"/>
    <w:rsid w:val="1772E89E"/>
    <w:rsid w:val="177A46E6"/>
    <w:rsid w:val="177ACC04"/>
    <w:rsid w:val="17814CF1"/>
    <w:rsid w:val="17A76BD1"/>
    <w:rsid w:val="17A880E7"/>
    <w:rsid w:val="17A97BE1"/>
    <w:rsid w:val="17D4BC70"/>
    <w:rsid w:val="17F00F9C"/>
    <w:rsid w:val="1820E937"/>
    <w:rsid w:val="1823C6DC"/>
    <w:rsid w:val="18257D54"/>
    <w:rsid w:val="18360D82"/>
    <w:rsid w:val="184B3180"/>
    <w:rsid w:val="18612E8D"/>
    <w:rsid w:val="18700CC2"/>
    <w:rsid w:val="187874BB"/>
    <w:rsid w:val="18A9A798"/>
    <w:rsid w:val="18B711BB"/>
    <w:rsid w:val="18BB02F2"/>
    <w:rsid w:val="18D8B4A6"/>
    <w:rsid w:val="18D96DC9"/>
    <w:rsid w:val="18E5A294"/>
    <w:rsid w:val="18E9D452"/>
    <w:rsid w:val="190C70BE"/>
    <w:rsid w:val="192011AF"/>
    <w:rsid w:val="19251DEC"/>
    <w:rsid w:val="19316E44"/>
    <w:rsid w:val="193BCC20"/>
    <w:rsid w:val="194B65CB"/>
    <w:rsid w:val="194BE13C"/>
    <w:rsid w:val="1971CDCF"/>
    <w:rsid w:val="198885FE"/>
    <w:rsid w:val="1994A795"/>
    <w:rsid w:val="1997436D"/>
    <w:rsid w:val="19AA8DD0"/>
    <w:rsid w:val="19B7AE8F"/>
    <w:rsid w:val="19BD67FB"/>
    <w:rsid w:val="19CAD96A"/>
    <w:rsid w:val="19D138F9"/>
    <w:rsid w:val="19E3F416"/>
    <w:rsid w:val="1A0A1975"/>
    <w:rsid w:val="1A0AEBF8"/>
    <w:rsid w:val="1A0F0610"/>
    <w:rsid w:val="1A1DC53E"/>
    <w:rsid w:val="1A297349"/>
    <w:rsid w:val="1A503F7E"/>
    <w:rsid w:val="1A6364B8"/>
    <w:rsid w:val="1A66FFFD"/>
    <w:rsid w:val="1A6AC77C"/>
    <w:rsid w:val="1A7ED8A7"/>
    <w:rsid w:val="1A871F9D"/>
    <w:rsid w:val="1A92178F"/>
    <w:rsid w:val="1A956819"/>
    <w:rsid w:val="1AA7C42F"/>
    <w:rsid w:val="1AC02FF4"/>
    <w:rsid w:val="1AC2659B"/>
    <w:rsid w:val="1AE83548"/>
    <w:rsid w:val="1B231508"/>
    <w:rsid w:val="1B349FEF"/>
    <w:rsid w:val="1B363AFC"/>
    <w:rsid w:val="1B37A65A"/>
    <w:rsid w:val="1B76B02B"/>
    <w:rsid w:val="1B7DECFC"/>
    <w:rsid w:val="1B7F771E"/>
    <w:rsid w:val="1B9513A6"/>
    <w:rsid w:val="1BA6EE2F"/>
    <w:rsid w:val="1BA7E214"/>
    <w:rsid w:val="1BC1998C"/>
    <w:rsid w:val="1BC5A378"/>
    <w:rsid w:val="1BCB145A"/>
    <w:rsid w:val="1BCEDFB6"/>
    <w:rsid w:val="1BD14D21"/>
    <w:rsid w:val="1BF6B334"/>
    <w:rsid w:val="1BF6E605"/>
    <w:rsid w:val="1C055C53"/>
    <w:rsid w:val="1C333E28"/>
    <w:rsid w:val="1C38BD61"/>
    <w:rsid w:val="1C3CF778"/>
    <w:rsid w:val="1C53C2E3"/>
    <w:rsid w:val="1C5C812C"/>
    <w:rsid w:val="1C5ECA77"/>
    <w:rsid w:val="1C94E46F"/>
    <w:rsid w:val="1C95AFBF"/>
    <w:rsid w:val="1CB561DF"/>
    <w:rsid w:val="1CB95FF0"/>
    <w:rsid w:val="1CC82599"/>
    <w:rsid w:val="1CCE0798"/>
    <w:rsid w:val="1CD0A321"/>
    <w:rsid w:val="1CDDF3F7"/>
    <w:rsid w:val="1CFA24EB"/>
    <w:rsid w:val="1D10A1E2"/>
    <w:rsid w:val="1D128411"/>
    <w:rsid w:val="1D16A543"/>
    <w:rsid w:val="1D3D4DEE"/>
    <w:rsid w:val="1D43D929"/>
    <w:rsid w:val="1D4B1778"/>
    <w:rsid w:val="1D4E6C1F"/>
    <w:rsid w:val="1D4F2BEF"/>
    <w:rsid w:val="1D50F9D3"/>
    <w:rsid w:val="1D608BC7"/>
    <w:rsid w:val="1D665102"/>
    <w:rsid w:val="1D757E89"/>
    <w:rsid w:val="1D78CD94"/>
    <w:rsid w:val="1D8310E5"/>
    <w:rsid w:val="1D9526BC"/>
    <w:rsid w:val="1DABDBAA"/>
    <w:rsid w:val="1DC44F0A"/>
    <w:rsid w:val="1DC67183"/>
    <w:rsid w:val="1DC7AB0B"/>
    <w:rsid w:val="1DE23FC1"/>
    <w:rsid w:val="1DE49AA4"/>
    <w:rsid w:val="1DFCDBB6"/>
    <w:rsid w:val="1E1C22A8"/>
    <w:rsid w:val="1E33F1CD"/>
    <w:rsid w:val="1E3E0157"/>
    <w:rsid w:val="1E4B7A61"/>
    <w:rsid w:val="1E4CA951"/>
    <w:rsid w:val="1E4EAD06"/>
    <w:rsid w:val="1E53EA13"/>
    <w:rsid w:val="1E615436"/>
    <w:rsid w:val="1E744322"/>
    <w:rsid w:val="1E75478D"/>
    <w:rsid w:val="1E7EAD32"/>
    <w:rsid w:val="1E938FE3"/>
    <w:rsid w:val="1E9AF4FE"/>
    <w:rsid w:val="1E9C58CA"/>
    <w:rsid w:val="1EA2439F"/>
    <w:rsid w:val="1EA53061"/>
    <w:rsid w:val="1EA7F0CA"/>
    <w:rsid w:val="1EB3BC7E"/>
    <w:rsid w:val="1EB58449"/>
    <w:rsid w:val="1EC29AB0"/>
    <w:rsid w:val="1EC3B5F5"/>
    <w:rsid w:val="1EC76AA5"/>
    <w:rsid w:val="1ED19F01"/>
    <w:rsid w:val="1EE60212"/>
    <w:rsid w:val="1F0493CD"/>
    <w:rsid w:val="1F319179"/>
    <w:rsid w:val="1F31CC5A"/>
    <w:rsid w:val="1F3BD57F"/>
    <w:rsid w:val="1F463A15"/>
    <w:rsid w:val="1F4FB0DF"/>
    <w:rsid w:val="1F52E142"/>
    <w:rsid w:val="1F750F3A"/>
    <w:rsid w:val="1F7874E9"/>
    <w:rsid w:val="1F8B2B3D"/>
    <w:rsid w:val="1F9D0EE1"/>
    <w:rsid w:val="1FA68E2A"/>
    <w:rsid w:val="1FC8366D"/>
    <w:rsid w:val="1FC97A8D"/>
    <w:rsid w:val="1FD21960"/>
    <w:rsid w:val="1FD6C4E8"/>
    <w:rsid w:val="1FD798EA"/>
    <w:rsid w:val="1FE2EA0C"/>
    <w:rsid w:val="1FF823EF"/>
    <w:rsid w:val="20167E8A"/>
    <w:rsid w:val="2036001B"/>
    <w:rsid w:val="20534DE3"/>
    <w:rsid w:val="20698112"/>
    <w:rsid w:val="20898168"/>
    <w:rsid w:val="209B42A4"/>
    <w:rsid w:val="20A9233C"/>
    <w:rsid w:val="20C13D6C"/>
    <w:rsid w:val="20DB4BFD"/>
    <w:rsid w:val="2108FEC0"/>
    <w:rsid w:val="21138FC9"/>
    <w:rsid w:val="211A77FB"/>
    <w:rsid w:val="2121987E"/>
    <w:rsid w:val="2138DB1B"/>
    <w:rsid w:val="213DCAC4"/>
    <w:rsid w:val="214F5DCB"/>
    <w:rsid w:val="2164ACBB"/>
    <w:rsid w:val="219505DB"/>
    <w:rsid w:val="2196F222"/>
    <w:rsid w:val="21989051"/>
    <w:rsid w:val="219ABB60"/>
    <w:rsid w:val="21A54334"/>
    <w:rsid w:val="21F0F7BE"/>
    <w:rsid w:val="22219DD7"/>
    <w:rsid w:val="22293350"/>
    <w:rsid w:val="2231BBC1"/>
    <w:rsid w:val="2237078E"/>
    <w:rsid w:val="224E1AEB"/>
    <w:rsid w:val="224F67A4"/>
    <w:rsid w:val="22501329"/>
    <w:rsid w:val="227A9224"/>
    <w:rsid w:val="227D9416"/>
    <w:rsid w:val="229A341C"/>
    <w:rsid w:val="22A9F81E"/>
    <w:rsid w:val="22F573FB"/>
    <w:rsid w:val="22F7BBF0"/>
    <w:rsid w:val="22FBF453"/>
    <w:rsid w:val="230083D7"/>
    <w:rsid w:val="2319FECD"/>
    <w:rsid w:val="232F14F0"/>
    <w:rsid w:val="23300280"/>
    <w:rsid w:val="2337AF7D"/>
    <w:rsid w:val="23387B85"/>
    <w:rsid w:val="2346123E"/>
    <w:rsid w:val="234C274E"/>
    <w:rsid w:val="2362D108"/>
    <w:rsid w:val="2386284D"/>
    <w:rsid w:val="2388F56C"/>
    <w:rsid w:val="239211E2"/>
    <w:rsid w:val="239B9002"/>
    <w:rsid w:val="23A7AD6F"/>
    <w:rsid w:val="23B0FBBB"/>
    <w:rsid w:val="23B391EC"/>
    <w:rsid w:val="23C9EE4A"/>
    <w:rsid w:val="23DEE608"/>
    <w:rsid w:val="23E3C42E"/>
    <w:rsid w:val="23E40812"/>
    <w:rsid w:val="23F2A2FB"/>
    <w:rsid w:val="24003182"/>
    <w:rsid w:val="2412D8B2"/>
    <w:rsid w:val="2419AA1A"/>
    <w:rsid w:val="241C947E"/>
    <w:rsid w:val="24326A64"/>
    <w:rsid w:val="2439F5B4"/>
    <w:rsid w:val="24489383"/>
    <w:rsid w:val="24606771"/>
    <w:rsid w:val="247212C2"/>
    <w:rsid w:val="2474345C"/>
    <w:rsid w:val="2479F475"/>
    <w:rsid w:val="2490D253"/>
    <w:rsid w:val="24A9513A"/>
    <w:rsid w:val="24AA42C1"/>
    <w:rsid w:val="24B78F31"/>
    <w:rsid w:val="24B9AA7A"/>
    <w:rsid w:val="24CEF564"/>
    <w:rsid w:val="24D0E74F"/>
    <w:rsid w:val="24D25C22"/>
    <w:rsid w:val="24DCF8E6"/>
    <w:rsid w:val="24E937B2"/>
    <w:rsid w:val="24EF2CFA"/>
    <w:rsid w:val="250022B2"/>
    <w:rsid w:val="2505F777"/>
    <w:rsid w:val="250E3796"/>
    <w:rsid w:val="251CD06B"/>
    <w:rsid w:val="252E7701"/>
    <w:rsid w:val="2540490D"/>
    <w:rsid w:val="256396C3"/>
    <w:rsid w:val="257D20E3"/>
    <w:rsid w:val="257D907E"/>
    <w:rsid w:val="257F7323"/>
    <w:rsid w:val="258D4391"/>
    <w:rsid w:val="258F87AD"/>
    <w:rsid w:val="25A5655F"/>
    <w:rsid w:val="25BDB5C0"/>
    <w:rsid w:val="25D71D8D"/>
    <w:rsid w:val="25DA0866"/>
    <w:rsid w:val="25DA0A25"/>
    <w:rsid w:val="25EA65C3"/>
    <w:rsid w:val="25FA038E"/>
    <w:rsid w:val="2610195E"/>
    <w:rsid w:val="2615C516"/>
    <w:rsid w:val="261698BC"/>
    <w:rsid w:val="26174282"/>
    <w:rsid w:val="261A69B0"/>
    <w:rsid w:val="262E9269"/>
    <w:rsid w:val="262EBBC5"/>
    <w:rsid w:val="26383D0C"/>
    <w:rsid w:val="2639987D"/>
    <w:rsid w:val="2652858E"/>
    <w:rsid w:val="266329DD"/>
    <w:rsid w:val="266C2AD0"/>
    <w:rsid w:val="26797DA5"/>
    <w:rsid w:val="267A7984"/>
    <w:rsid w:val="269E5133"/>
    <w:rsid w:val="26B060AB"/>
    <w:rsid w:val="26B928D2"/>
    <w:rsid w:val="26BB428E"/>
    <w:rsid w:val="26C9BB17"/>
    <w:rsid w:val="26CBEAA9"/>
    <w:rsid w:val="26D065A7"/>
    <w:rsid w:val="26D659F4"/>
    <w:rsid w:val="26DB0188"/>
    <w:rsid w:val="26EA17CB"/>
    <w:rsid w:val="26F13B08"/>
    <w:rsid w:val="26FFD41B"/>
    <w:rsid w:val="271EF166"/>
    <w:rsid w:val="27250E6E"/>
    <w:rsid w:val="27309261"/>
    <w:rsid w:val="2756DAC2"/>
    <w:rsid w:val="27573B4C"/>
    <w:rsid w:val="27641110"/>
    <w:rsid w:val="2765FEB6"/>
    <w:rsid w:val="277B88F6"/>
    <w:rsid w:val="27AD68CD"/>
    <w:rsid w:val="27F926B4"/>
    <w:rsid w:val="2811FB7D"/>
    <w:rsid w:val="2819D6B5"/>
    <w:rsid w:val="28205528"/>
    <w:rsid w:val="28239480"/>
    <w:rsid w:val="282DFDAF"/>
    <w:rsid w:val="2833BD29"/>
    <w:rsid w:val="2846CB02"/>
    <w:rsid w:val="284A0349"/>
    <w:rsid w:val="2856AD4D"/>
    <w:rsid w:val="285AB154"/>
    <w:rsid w:val="2870DC61"/>
    <w:rsid w:val="288B5D4A"/>
    <w:rsid w:val="2896831A"/>
    <w:rsid w:val="289FF5DA"/>
    <w:rsid w:val="28ADD2F8"/>
    <w:rsid w:val="28D93E08"/>
    <w:rsid w:val="29256B1C"/>
    <w:rsid w:val="2929531E"/>
    <w:rsid w:val="292D44BF"/>
    <w:rsid w:val="29408242"/>
    <w:rsid w:val="2951AEC2"/>
    <w:rsid w:val="29581F82"/>
    <w:rsid w:val="297DFBC0"/>
    <w:rsid w:val="2983B1A6"/>
    <w:rsid w:val="29AB2526"/>
    <w:rsid w:val="29C0EF35"/>
    <w:rsid w:val="29C2549B"/>
    <w:rsid w:val="29DA2B2D"/>
    <w:rsid w:val="29DBE602"/>
    <w:rsid w:val="29E9C815"/>
    <w:rsid w:val="2A015390"/>
    <w:rsid w:val="2A0843FC"/>
    <w:rsid w:val="2A0FD3F0"/>
    <w:rsid w:val="2A1F71FA"/>
    <w:rsid w:val="2A521AA6"/>
    <w:rsid w:val="2A5C8594"/>
    <w:rsid w:val="2A6FC47C"/>
    <w:rsid w:val="2AA36C87"/>
    <w:rsid w:val="2ACA89C9"/>
    <w:rsid w:val="2AD5C6DE"/>
    <w:rsid w:val="2ADC6D2B"/>
    <w:rsid w:val="2AE5EE48"/>
    <w:rsid w:val="2B03C9F4"/>
    <w:rsid w:val="2B04BDC3"/>
    <w:rsid w:val="2B0E1FAB"/>
    <w:rsid w:val="2B3C375C"/>
    <w:rsid w:val="2B47016B"/>
    <w:rsid w:val="2B4DCA24"/>
    <w:rsid w:val="2B5493B1"/>
    <w:rsid w:val="2B5F257E"/>
    <w:rsid w:val="2B63C772"/>
    <w:rsid w:val="2B6DD1DA"/>
    <w:rsid w:val="2BA29B24"/>
    <w:rsid w:val="2BB4C15D"/>
    <w:rsid w:val="2BC27009"/>
    <w:rsid w:val="2BCDE829"/>
    <w:rsid w:val="2BCDF3FC"/>
    <w:rsid w:val="2BE0544E"/>
    <w:rsid w:val="2BE2A85A"/>
    <w:rsid w:val="2BE2AF31"/>
    <w:rsid w:val="2BEE2A8E"/>
    <w:rsid w:val="2BEFC7FB"/>
    <w:rsid w:val="2BFC696C"/>
    <w:rsid w:val="2C009EED"/>
    <w:rsid w:val="2C08B8F4"/>
    <w:rsid w:val="2C0AA733"/>
    <w:rsid w:val="2C0E80C0"/>
    <w:rsid w:val="2C342EAF"/>
    <w:rsid w:val="2C469320"/>
    <w:rsid w:val="2C5ED82C"/>
    <w:rsid w:val="2C633977"/>
    <w:rsid w:val="2C702AE6"/>
    <w:rsid w:val="2CBD347B"/>
    <w:rsid w:val="2CCDC6C7"/>
    <w:rsid w:val="2CDB8D70"/>
    <w:rsid w:val="2CE0304E"/>
    <w:rsid w:val="2CE65CF3"/>
    <w:rsid w:val="2CE6E5AF"/>
    <w:rsid w:val="2CEFDAA0"/>
    <w:rsid w:val="2CF3D39D"/>
    <w:rsid w:val="2D2C8271"/>
    <w:rsid w:val="2D2C9D13"/>
    <w:rsid w:val="2D304679"/>
    <w:rsid w:val="2D464C13"/>
    <w:rsid w:val="2D4AB8C6"/>
    <w:rsid w:val="2D50B40F"/>
    <w:rsid w:val="2D56B74B"/>
    <w:rsid w:val="2D5C7A02"/>
    <w:rsid w:val="2D73F176"/>
    <w:rsid w:val="2D76F924"/>
    <w:rsid w:val="2D7C9030"/>
    <w:rsid w:val="2D8D6601"/>
    <w:rsid w:val="2DAAD851"/>
    <w:rsid w:val="2DAC148C"/>
    <w:rsid w:val="2DB2A094"/>
    <w:rsid w:val="2DB41E9C"/>
    <w:rsid w:val="2DB5C0A8"/>
    <w:rsid w:val="2DD5A2C3"/>
    <w:rsid w:val="2DED3789"/>
    <w:rsid w:val="2DEEB098"/>
    <w:rsid w:val="2DF82398"/>
    <w:rsid w:val="2E1BE965"/>
    <w:rsid w:val="2E2068DF"/>
    <w:rsid w:val="2E2B7C98"/>
    <w:rsid w:val="2E3BF8B9"/>
    <w:rsid w:val="2E3E00E7"/>
    <w:rsid w:val="2E6B3147"/>
    <w:rsid w:val="2E6D0CD2"/>
    <w:rsid w:val="2E730BD3"/>
    <w:rsid w:val="2E84A575"/>
    <w:rsid w:val="2E871F00"/>
    <w:rsid w:val="2EA51F08"/>
    <w:rsid w:val="2EAE5B06"/>
    <w:rsid w:val="2EB409B0"/>
    <w:rsid w:val="2EBF3136"/>
    <w:rsid w:val="2EED1FA0"/>
    <w:rsid w:val="2F16E0A8"/>
    <w:rsid w:val="2F21108B"/>
    <w:rsid w:val="2F3840D4"/>
    <w:rsid w:val="2F39A9EA"/>
    <w:rsid w:val="2F84A603"/>
    <w:rsid w:val="2F896C91"/>
    <w:rsid w:val="2F8ABC04"/>
    <w:rsid w:val="2F94011B"/>
    <w:rsid w:val="2F977DFB"/>
    <w:rsid w:val="2FC24001"/>
    <w:rsid w:val="2FD7BE82"/>
    <w:rsid w:val="2FD9D148"/>
    <w:rsid w:val="2FDCCFF4"/>
    <w:rsid w:val="2FF089D3"/>
    <w:rsid w:val="2FFC5666"/>
    <w:rsid w:val="30150679"/>
    <w:rsid w:val="305397BC"/>
    <w:rsid w:val="305C31EA"/>
    <w:rsid w:val="307A77F4"/>
    <w:rsid w:val="307F6749"/>
    <w:rsid w:val="308C1A2C"/>
    <w:rsid w:val="3094CD55"/>
    <w:rsid w:val="30979B22"/>
    <w:rsid w:val="309A7378"/>
    <w:rsid w:val="30C5BE25"/>
    <w:rsid w:val="30DCC809"/>
    <w:rsid w:val="30DE27AA"/>
    <w:rsid w:val="30EB7B3A"/>
    <w:rsid w:val="30FE668E"/>
    <w:rsid w:val="30FF3AC0"/>
    <w:rsid w:val="31020AD6"/>
    <w:rsid w:val="310A8BB2"/>
    <w:rsid w:val="310CFFA1"/>
    <w:rsid w:val="311562E1"/>
    <w:rsid w:val="311DB50E"/>
    <w:rsid w:val="3127E1F4"/>
    <w:rsid w:val="3146B681"/>
    <w:rsid w:val="314B9D5C"/>
    <w:rsid w:val="314F7A0B"/>
    <w:rsid w:val="316DA653"/>
    <w:rsid w:val="31905A74"/>
    <w:rsid w:val="3191B709"/>
    <w:rsid w:val="319B95F6"/>
    <w:rsid w:val="31AE43DF"/>
    <w:rsid w:val="31E15C1D"/>
    <w:rsid w:val="31EC19B1"/>
    <w:rsid w:val="31ECE3FA"/>
    <w:rsid w:val="321BC26C"/>
    <w:rsid w:val="323012C2"/>
    <w:rsid w:val="324790FE"/>
    <w:rsid w:val="3256F45A"/>
    <w:rsid w:val="325E79AB"/>
    <w:rsid w:val="327C937E"/>
    <w:rsid w:val="328DD170"/>
    <w:rsid w:val="3299DEFE"/>
    <w:rsid w:val="32BBDBD9"/>
    <w:rsid w:val="32CCF80B"/>
    <w:rsid w:val="32D64439"/>
    <w:rsid w:val="32E29C2E"/>
    <w:rsid w:val="32E29E72"/>
    <w:rsid w:val="32F39E58"/>
    <w:rsid w:val="330B7A5D"/>
    <w:rsid w:val="33125183"/>
    <w:rsid w:val="3325D7EC"/>
    <w:rsid w:val="33296F94"/>
    <w:rsid w:val="332C82B5"/>
    <w:rsid w:val="33362277"/>
    <w:rsid w:val="33865FF0"/>
    <w:rsid w:val="338909AE"/>
    <w:rsid w:val="33A92ECE"/>
    <w:rsid w:val="33AC6D06"/>
    <w:rsid w:val="33B5E3B3"/>
    <w:rsid w:val="340FDB3A"/>
    <w:rsid w:val="34175C03"/>
    <w:rsid w:val="34208311"/>
    <w:rsid w:val="342251F3"/>
    <w:rsid w:val="34296E0B"/>
    <w:rsid w:val="342A714F"/>
    <w:rsid w:val="343F9FE5"/>
    <w:rsid w:val="3441E552"/>
    <w:rsid w:val="34426003"/>
    <w:rsid w:val="345D62DE"/>
    <w:rsid w:val="34618889"/>
    <w:rsid w:val="347B50D8"/>
    <w:rsid w:val="349195EB"/>
    <w:rsid w:val="3495D9FB"/>
    <w:rsid w:val="34AD7FBE"/>
    <w:rsid w:val="34B434F5"/>
    <w:rsid w:val="34CC37D7"/>
    <w:rsid w:val="34CC59BD"/>
    <w:rsid w:val="34D4643E"/>
    <w:rsid w:val="34DAC775"/>
    <w:rsid w:val="34E2E4CF"/>
    <w:rsid w:val="34E6066A"/>
    <w:rsid w:val="34E723FB"/>
    <w:rsid w:val="34E9493A"/>
    <w:rsid w:val="34F8EE7B"/>
    <w:rsid w:val="350732D7"/>
    <w:rsid w:val="35186078"/>
    <w:rsid w:val="351F5B81"/>
    <w:rsid w:val="352FF066"/>
    <w:rsid w:val="35411A2A"/>
    <w:rsid w:val="354294F8"/>
    <w:rsid w:val="3544060D"/>
    <w:rsid w:val="355298E5"/>
    <w:rsid w:val="3553E858"/>
    <w:rsid w:val="355BA9C8"/>
    <w:rsid w:val="3563BD91"/>
    <w:rsid w:val="356983E5"/>
    <w:rsid w:val="35707451"/>
    <w:rsid w:val="357E02D0"/>
    <w:rsid w:val="358E59FB"/>
    <w:rsid w:val="3598D737"/>
    <w:rsid w:val="35B0AA9F"/>
    <w:rsid w:val="35B479B9"/>
    <w:rsid w:val="35B6BAF3"/>
    <w:rsid w:val="35B8F850"/>
    <w:rsid w:val="35CA1CFC"/>
    <w:rsid w:val="35DAF977"/>
    <w:rsid w:val="3625910F"/>
    <w:rsid w:val="3660DD45"/>
    <w:rsid w:val="36636DF6"/>
    <w:rsid w:val="3668614C"/>
    <w:rsid w:val="367113C3"/>
    <w:rsid w:val="3682047B"/>
    <w:rsid w:val="36871D6C"/>
    <w:rsid w:val="3694F3AC"/>
    <w:rsid w:val="369BDB9E"/>
    <w:rsid w:val="36A13873"/>
    <w:rsid w:val="36A60745"/>
    <w:rsid w:val="36C43BBE"/>
    <w:rsid w:val="36C59E81"/>
    <w:rsid w:val="36C792E2"/>
    <w:rsid w:val="36CE9BC1"/>
    <w:rsid w:val="36E7FE44"/>
    <w:rsid w:val="36F12552"/>
    <w:rsid w:val="36F173EA"/>
    <w:rsid w:val="36FC6267"/>
    <w:rsid w:val="370B7787"/>
    <w:rsid w:val="370F3750"/>
    <w:rsid w:val="37192AA6"/>
    <w:rsid w:val="371AF837"/>
    <w:rsid w:val="3727C1BA"/>
    <w:rsid w:val="37338B90"/>
    <w:rsid w:val="373CD5BF"/>
    <w:rsid w:val="373ED21A"/>
    <w:rsid w:val="3743F241"/>
    <w:rsid w:val="374A716E"/>
    <w:rsid w:val="37533220"/>
    <w:rsid w:val="3757BC72"/>
    <w:rsid w:val="3768BE59"/>
    <w:rsid w:val="3774D805"/>
    <w:rsid w:val="377BD309"/>
    <w:rsid w:val="37C4B872"/>
    <w:rsid w:val="37D070FF"/>
    <w:rsid w:val="37D33A3A"/>
    <w:rsid w:val="37EF8E0C"/>
    <w:rsid w:val="37F399E1"/>
    <w:rsid w:val="380C066A"/>
    <w:rsid w:val="380E9EF9"/>
    <w:rsid w:val="38215A36"/>
    <w:rsid w:val="382A243B"/>
    <w:rsid w:val="385FD673"/>
    <w:rsid w:val="38711245"/>
    <w:rsid w:val="3879577E"/>
    <w:rsid w:val="387E03B4"/>
    <w:rsid w:val="38CB2E0C"/>
    <w:rsid w:val="38DE1B3E"/>
    <w:rsid w:val="38DFEC3E"/>
    <w:rsid w:val="38EDFD2D"/>
    <w:rsid w:val="390C8519"/>
    <w:rsid w:val="391FDD4E"/>
    <w:rsid w:val="392030E2"/>
    <w:rsid w:val="39228E82"/>
    <w:rsid w:val="394627E9"/>
    <w:rsid w:val="3947E39D"/>
    <w:rsid w:val="39521BBA"/>
    <w:rsid w:val="395D6CDC"/>
    <w:rsid w:val="3967DF24"/>
    <w:rsid w:val="398EFFA9"/>
    <w:rsid w:val="398FEFAC"/>
    <w:rsid w:val="399B739F"/>
    <w:rsid w:val="39A21077"/>
    <w:rsid w:val="39B72BB2"/>
    <w:rsid w:val="39B7364A"/>
    <w:rsid w:val="39C04850"/>
    <w:rsid w:val="39D56BC5"/>
    <w:rsid w:val="39E45290"/>
    <w:rsid w:val="39ED5C56"/>
    <w:rsid w:val="39F17294"/>
    <w:rsid w:val="3A0BB3B6"/>
    <w:rsid w:val="3A16ACE7"/>
    <w:rsid w:val="3A2B558A"/>
    <w:rsid w:val="3A2E308A"/>
    <w:rsid w:val="3A431849"/>
    <w:rsid w:val="3A5AA4BA"/>
    <w:rsid w:val="3A6AFE09"/>
    <w:rsid w:val="3A789571"/>
    <w:rsid w:val="3AAC1EB8"/>
    <w:rsid w:val="3AACED5E"/>
    <w:rsid w:val="3AAF933F"/>
    <w:rsid w:val="3AAFF7E6"/>
    <w:rsid w:val="3AC05721"/>
    <w:rsid w:val="3AE20F45"/>
    <w:rsid w:val="3AF8A605"/>
    <w:rsid w:val="3B051008"/>
    <w:rsid w:val="3B0B2C8E"/>
    <w:rsid w:val="3B394E4C"/>
    <w:rsid w:val="3B3FE6C7"/>
    <w:rsid w:val="3B4C9CCE"/>
    <w:rsid w:val="3B63C8CE"/>
    <w:rsid w:val="3B956DE4"/>
    <w:rsid w:val="3BA0749F"/>
    <w:rsid w:val="3BA89784"/>
    <w:rsid w:val="3BAA8DC0"/>
    <w:rsid w:val="3BF47AC2"/>
    <w:rsid w:val="3BFB57FD"/>
    <w:rsid w:val="3C0719B8"/>
    <w:rsid w:val="3C131E99"/>
    <w:rsid w:val="3C18662B"/>
    <w:rsid w:val="3C3DAE23"/>
    <w:rsid w:val="3C48EB62"/>
    <w:rsid w:val="3C4DCB1D"/>
    <w:rsid w:val="3C4F442C"/>
    <w:rsid w:val="3C745523"/>
    <w:rsid w:val="3C9D91A1"/>
    <w:rsid w:val="3CB26420"/>
    <w:rsid w:val="3CC2A8AD"/>
    <w:rsid w:val="3CD11684"/>
    <w:rsid w:val="3CE7952A"/>
    <w:rsid w:val="3CEFBD1C"/>
    <w:rsid w:val="3D21B15F"/>
    <w:rsid w:val="3D2A92E0"/>
    <w:rsid w:val="3D31FCFB"/>
    <w:rsid w:val="3D3E7196"/>
    <w:rsid w:val="3D439DD9"/>
    <w:rsid w:val="3D4D46F2"/>
    <w:rsid w:val="3D689745"/>
    <w:rsid w:val="3D743123"/>
    <w:rsid w:val="3D7E8666"/>
    <w:rsid w:val="3D8C542C"/>
    <w:rsid w:val="3D964D02"/>
    <w:rsid w:val="3DA3B324"/>
    <w:rsid w:val="3DB3829D"/>
    <w:rsid w:val="3DB40493"/>
    <w:rsid w:val="3DC1149D"/>
    <w:rsid w:val="3DE33BF5"/>
    <w:rsid w:val="3DEEE740"/>
    <w:rsid w:val="3DFEC4FA"/>
    <w:rsid w:val="3DFEE88F"/>
    <w:rsid w:val="3E2902C7"/>
    <w:rsid w:val="3E3BD230"/>
    <w:rsid w:val="3E51834C"/>
    <w:rsid w:val="3E56B00A"/>
    <w:rsid w:val="3E6FEB79"/>
    <w:rsid w:val="3E74D138"/>
    <w:rsid w:val="3E7C1B10"/>
    <w:rsid w:val="3E94B68D"/>
    <w:rsid w:val="3E971C5D"/>
    <w:rsid w:val="3EB3A8A0"/>
    <w:rsid w:val="3EB9F95A"/>
    <w:rsid w:val="3EBC8A35"/>
    <w:rsid w:val="3EC96331"/>
    <w:rsid w:val="3ECF17AA"/>
    <w:rsid w:val="3ED6D4CA"/>
    <w:rsid w:val="3ED9308C"/>
    <w:rsid w:val="3EE668D9"/>
    <w:rsid w:val="3EFCC53A"/>
    <w:rsid w:val="3F0E581E"/>
    <w:rsid w:val="3F10F64D"/>
    <w:rsid w:val="3F1E3FEE"/>
    <w:rsid w:val="3F2224AD"/>
    <w:rsid w:val="3F3116AC"/>
    <w:rsid w:val="3F4AD7CE"/>
    <w:rsid w:val="3F5535DC"/>
    <w:rsid w:val="3F9234AD"/>
    <w:rsid w:val="3F98DABA"/>
    <w:rsid w:val="3FA4EE56"/>
    <w:rsid w:val="3FAA9D99"/>
    <w:rsid w:val="3FBD00F2"/>
    <w:rsid w:val="3FC96A8C"/>
    <w:rsid w:val="3FCD3D9E"/>
    <w:rsid w:val="3FE6790D"/>
    <w:rsid w:val="3FF12B07"/>
    <w:rsid w:val="400133C6"/>
    <w:rsid w:val="4004C096"/>
    <w:rsid w:val="4005EE8B"/>
    <w:rsid w:val="401C8732"/>
    <w:rsid w:val="40638137"/>
    <w:rsid w:val="4068747E"/>
    <w:rsid w:val="40696F72"/>
    <w:rsid w:val="407DCF0F"/>
    <w:rsid w:val="409D319C"/>
    <w:rsid w:val="40CB975A"/>
    <w:rsid w:val="40CC0F70"/>
    <w:rsid w:val="40CD7E85"/>
    <w:rsid w:val="40D09C3E"/>
    <w:rsid w:val="40D3B03B"/>
    <w:rsid w:val="40D84A3D"/>
    <w:rsid w:val="40DEAFE7"/>
    <w:rsid w:val="40E67534"/>
    <w:rsid w:val="40EDA1E6"/>
    <w:rsid w:val="40EE068D"/>
    <w:rsid w:val="40F7C418"/>
    <w:rsid w:val="41065C51"/>
    <w:rsid w:val="410BF407"/>
    <w:rsid w:val="41278004"/>
    <w:rsid w:val="412C366C"/>
    <w:rsid w:val="414236A0"/>
    <w:rsid w:val="4145C073"/>
    <w:rsid w:val="415AC488"/>
    <w:rsid w:val="415C5243"/>
    <w:rsid w:val="41827C3F"/>
    <w:rsid w:val="4186B09F"/>
    <w:rsid w:val="419D0562"/>
    <w:rsid w:val="41A0D7B0"/>
    <w:rsid w:val="41B203FF"/>
    <w:rsid w:val="41B2B202"/>
    <w:rsid w:val="41BFB879"/>
    <w:rsid w:val="41C064E1"/>
    <w:rsid w:val="41DF4EBA"/>
    <w:rsid w:val="41FA83EB"/>
    <w:rsid w:val="420314BA"/>
    <w:rsid w:val="422FDBEA"/>
    <w:rsid w:val="4230355D"/>
    <w:rsid w:val="42313909"/>
    <w:rsid w:val="424057CB"/>
    <w:rsid w:val="4248DC0E"/>
    <w:rsid w:val="4250BE01"/>
    <w:rsid w:val="4252F368"/>
    <w:rsid w:val="42586D3F"/>
    <w:rsid w:val="425C03AC"/>
    <w:rsid w:val="425F7B30"/>
    <w:rsid w:val="42928DC2"/>
    <w:rsid w:val="42C0B9F4"/>
    <w:rsid w:val="42C41ECB"/>
    <w:rsid w:val="42C560EC"/>
    <w:rsid w:val="42D7AE0D"/>
    <w:rsid w:val="42E3239D"/>
    <w:rsid w:val="42EF42FD"/>
    <w:rsid w:val="42F09806"/>
    <w:rsid w:val="42F53625"/>
    <w:rsid w:val="4311E855"/>
    <w:rsid w:val="431581BF"/>
    <w:rsid w:val="433C1998"/>
    <w:rsid w:val="436A012A"/>
    <w:rsid w:val="4370440F"/>
    <w:rsid w:val="438E2933"/>
    <w:rsid w:val="43A8617C"/>
    <w:rsid w:val="43AF2AEA"/>
    <w:rsid w:val="43B62111"/>
    <w:rsid w:val="43D65B1D"/>
    <w:rsid w:val="43D8C395"/>
    <w:rsid w:val="43DC8105"/>
    <w:rsid w:val="43E876DA"/>
    <w:rsid w:val="43F673E6"/>
    <w:rsid w:val="43FFF690"/>
    <w:rsid w:val="44021B40"/>
    <w:rsid w:val="44208E5E"/>
    <w:rsid w:val="44464E1B"/>
    <w:rsid w:val="44496C70"/>
    <w:rsid w:val="44500A83"/>
    <w:rsid w:val="4460FC5E"/>
    <w:rsid w:val="4469E603"/>
    <w:rsid w:val="446D2DB4"/>
    <w:rsid w:val="4492D623"/>
    <w:rsid w:val="4497C51C"/>
    <w:rsid w:val="44C59521"/>
    <w:rsid w:val="44C618CC"/>
    <w:rsid w:val="44CBDB43"/>
    <w:rsid w:val="44D41FBF"/>
    <w:rsid w:val="44EC5888"/>
    <w:rsid w:val="44F32A5B"/>
    <w:rsid w:val="4512CA70"/>
    <w:rsid w:val="452372DD"/>
    <w:rsid w:val="4525C3EE"/>
    <w:rsid w:val="452A4032"/>
    <w:rsid w:val="45410AAF"/>
    <w:rsid w:val="45582E9C"/>
    <w:rsid w:val="456038AC"/>
    <w:rsid w:val="456E3A07"/>
    <w:rsid w:val="457BE949"/>
    <w:rsid w:val="458A6294"/>
    <w:rsid w:val="45A22930"/>
    <w:rsid w:val="45B49D8F"/>
    <w:rsid w:val="45BA229D"/>
    <w:rsid w:val="45C8C449"/>
    <w:rsid w:val="45CD89A6"/>
    <w:rsid w:val="45F31BEA"/>
    <w:rsid w:val="45F7F137"/>
    <w:rsid w:val="45F918CD"/>
    <w:rsid w:val="46063354"/>
    <w:rsid w:val="46075F8A"/>
    <w:rsid w:val="462B90A9"/>
    <w:rsid w:val="46395C51"/>
    <w:rsid w:val="464830CE"/>
    <w:rsid w:val="464E57EC"/>
    <w:rsid w:val="467F90A5"/>
    <w:rsid w:val="46951865"/>
    <w:rsid w:val="46A18F04"/>
    <w:rsid w:val="46B903E1"/>
    <w:rsid w:val="46C14A3B"/>
    <w:rsid w:val="46C283C3"/>
    <w:rsid w:val="46D005D6"/>
    <w:rsid w:val="46DD6953"/>
    <w:rsid w:val="46E8D4FD"/>
    <w:rsid w:val="46F4B2FF"/>
    <w:rsid w:val="47026044"/>
    <w:rsid w:val="47053194"/>
    <w:rsid w:val="4718DF25"/>
    <w:rsid w:val="473AB2C3"/>
    <w:rsid w:val="473F3CD2"/>
    <w:rsid w:val="47439A4A"/>
    <w:rsid w:val="474758F0"/>
    <w:rsid w:val="4749C545"/>
    <w:rsid w:val="4753624D"/>
    <w:rsid w:val="475D4811"/>
    <w:rsid w:val="47737B16"/>
    <w:rsid w:val="478A6457"/>
    <w:rsid w:val="479EF892"/>
    <w:rsid w:val="47B05FB8"/>
    <w:rsid w:val="47B11CF2"/>
    <w:rsid w:val="47DE0D92"/>
    <w:rsid w:val="47F02315"/>
    <w:rsid w:val="47FABC58"/>
    <w:rsid w:val="47FFED33"/>
    <w:rsid w:val="4804264F"/>
    <w:rsid w:val="480CB1CF"/>
    <w:rsid w:val="480CC304"/>
    <w:rsid w:val="48168E57"/>
    <w:rsid w:val="4819F4ED"/>
    <w:rsid w:val="48305554"/>
    <w:rsid w:val="4830DE2E"/>
    <w:rsid w:val="483B182C"/>
    <w:rsid w:val="4848474F"/>
    <w:rsid w:val="484C898B"/>
    <w:rsid w:val="4853C416"/>
    <w:rsid w:val="48585FD7"/>
    <w:rsid w:val="4870B5DB"/>
    <w:rsid w:val="4875B619"/>
    <w:rsid w:val="4875C867"/>
    <w:rsid w:val="487A33D1"/>
    <w:rsid w:val="487CA7C0"/>
    <w:rsid w:val="487F4889"/>
    <w:rsid w:val="4881C961"/>
    <w:rsid w:val="4886E8B6"/>
    <w:rsid w:val="4889DD13"/>
    <w:rsid w:val="488B1578"/>
    <w:rsid w:val="489E47F1"/>
    <w:rsid w:val="489EE680"/>
    <w:rsid w:val="48B28DAC"/>
    <w:rsid w:val="48BD4851"/>
    <w:rsid w:val="48C0CAF1"/>
    <w:rsid w:val="48C8C9FF"/>
    <w:rsid w:val="48C9B496"/>
    <w:rsid w:val="48E0C4B6"/>
    <w:rsid w:val="48EA3A40"/>
    <w:rsid w:val="4911F927"/>
    <w:rsid w:val="49196A7F"/>
    <w:rsid w:val="4920E27B"/>
    <w:rsid w:val="492F91F9"/>
    <w:rsid w:val="493979DB"/>
    <w:rsid w:val="49399C5D"/>
    <w:rsid w:val="4947B6DD"/>
    <w:rsid w:val="494DC8AF"/>
    <w:rsid w:val="495EF178"/>
    <w:rsid w:val="496EA44B"/>
    <w:rsid w:val="497D645C"/>
    <w:rsid w:val="49854441"/>
    <w:rsid w:val="498A2018"/>
    <w:rsid w:val="498A5313"/>
    <w:rsid w:val="49C5C8BB"/>
    <w:rsid w:val="49C856B2"/>
    <w:rsid w:val="49CEE436"/>
    <w:rsid w:val="49CFD633"/>
    <w:rsid w:val="49EEB2E0"/>
    <w:rsid w:val="49FC347B"/>
    <w:rsid w:val="4A1BB062"/>
    <w:rsid w:val="4A2EF2E7"/>
    <w:rsid w:val="4A3407FB"/>
    <w:rsid w:val="4A3950C3"/>
    <w:rsid w:val="4A3A1B36"/>
    <w:rsid w:val="4A3DC458"/>
    <w:rsid w:val="4A3EB70D"/>
    <w:rsid w:val="4A4DF031"/>
    <w:rsid w:val="4A5024B5"/>
    <w:rsid w:val="4A5E9E36"/>
    <w:rsid w:val="4A668140"/>
    <w:rsid w:val="4A74E924"/>
    <w:rsid w:val="4A7E2AB6"/>
    <w:rsid w:val="4A815792"/>
    <w:rsid w:val="4A82F7DF"/>
    <w:rsid w:val="4A99337A"/>
    <w:rsid w:val="4AA26504"/>
    <w:rsid w:val="4ACD5439"/>
    <w:rsid w:val="4AD257DE"/>
    <w:rsid w:val="4AD3B864"/>
    <w:rsid w:val="4ADA091E"/>
    <w:rsid w:val="4ADE0DA7"/>
    <w:rsid w:val="4B066490"/>
    <w:rsid w:val="4B0FC6E9"/>
    <w:rsid w:val="4B1534D1"/>
    <w:rsid w:val="4B38C85C"/>
    <w:rsid w:val="4B3E9B5C"/>
    <w:rsid w:val="4B501803"/>
    <w:rsid w:val="4B50B854"/>
    <w:rsid w:val="4B58EBBD"/>
    <w:rsid w:val="4B59A6E1"/>
    <w:rsid w:val="4B5D52EE"/>
    <w:rsid w:val="4B5F29FB"/>
    <w:rsid w:val="4B72A32C"/>
    <w:rsid w:val="4BA1630A"/>
    <w:rsid w:val="4BB2954B"/>
    <w:rsid w:val="4BBFC731"/>
    <w:rsid w:val="4BC4F639"/>
    <w:rsid w:val="4BD45F4B"/>
    <w:rsid w:val="4BE996F6"/>
    <w:rsid w:val="4BFFE8FF"/>
    <w:rsid w:val="4C10D2FC"/>
    <w:rsid w:val="4C1A482A"/>
    <w:rsid w:val="4C1DC691"/>
    <w:rsid w:val="4C4E0F76"/>
    <w:rsid w:val="4C5BA869"/>
    <w:rsid w:val="4C5C9199"/>
    <w:rsid w:val="4C73B560"/>
    <w:rsid w:val="4C77627E"/>
    <w:rsid w:val="4CB9DA53"/>
    <w:rsid w:val="4CC4976E"/>
    <w:rsid w:val="4CDACA73"/>
    <w:rsid w:val="4CDFB277"/>
    <w:rsid w:val="4CE59849"/>
    <w:rsid w:val="4CEE97BF"/>
    <w:rsid w:val="4CF052DC"/>
    <w:rsid w:val="4CF1B3B4"/>
    <w:rsid w:val="4D0736F8"/>
    <w:rsid w:val="4D1E19BE"/>
    <w:rsid w:val="4D1E4CB9"/>
    <w:rsid w:val="4D33ADD0"/>
    <w:rsid w:val="4D354F5D"/>
    <w:rsid w:val="4D3C4283"/>
    <w:rsid w:val="4D3D9812"/>
    <w:rsid w:val="4D5B9241"/>
    <w:rsid w:val="4D624664"/>
    <w:rsid w:val="4D716A39"/>
    <w:rsid w:val="4D9CD3E4"/>
    <w:rsid w:val="4DA5D990"/>
    <w:rsid w:val="4DACA35D"/>
    <w:rsid w:val="4DAEC537"/>
    <w:rsid w:val="4DBDE90C"/>
    <w:rsid w:val="4DC2830E"/>
    <w:rsid w:val="4DE447E1"/>
    <w:rsid w:val="4DE5DB4E"/>
    <w:rsid w:val="4DF25B60"/>
    <w:rsid w:val="4E0331BA"/>
    <w:rsid w:val="4E111BDD"/>
    <w:rsid w:val="4E48F00E"/>
    <w:rsid w:val="4E51CFDF"/>
    <w:rsid w:val="4E607817"/>
    <w:rsid w:val="4E625546"/>
    <w:rsid w:val="4E77DAF3"/>
    <w:rsid w:val="4E92C34B"/>
    <w:rsid w:val="4EB87110"/>
    <w:rsid w:val="4EBA5541"/>
    <w:rsid w:val="4EBC0D55"/>
    <w:rsid w:val="4ED78DBA"/>
    <w:rsid w:val="4EED2947"/>
    <w:rsid w:val="4F140C61"/>
    <w:rsid w:val="4F1D95E5"/>
    <w:rsid w:val="4F20A080"/>
    <w:rsid w:val="4F2AE271"/>
    <w:rsid w:val="4F44DC56"/>
    <w:rsid w:val="4F46DC36"/>
    <w:rsid w:val="4F5751F0"/>
    <w:rsid w:val="4F67C27E"/>
    <w:rsid w:val="4F8EC339"/>
    <w:rsid w:val="4FA078F0"/>
    <w:rsid w:val="4FA4EAAB"/>
    <w:rsid w:val="4FACFD51"/>
    <w:rsid w:val="4FB33125"/>
    <w:rsid w:val="4FCF1F87"/>
    <w:rsid w:val="4FD588CA"/>
    <w:rsid w:val="4FF1E1F2"/>
    <w:rsid w:val="4FF47D7B"/>
    <w:rsid w:val="4FF962C1"/>
    <w:rsid w:val="5003D345"/>
    <w:rsid w:val="500EE5DB"/>
    <w:rsid w:val="501854EA"/>
    <w:rsid w:val="502BE404"/>
    <w:rsid w:val="502FA16C"/>
    <w:rsid w:val="50574693"/>
    <w:rsid w:val="50621357"/>
    <w:rsid w:val="5065DA74"/>
    <w:rsid w:val="5088DFCF"/>
    <w:rsid w:val="5093D435"/>
    <w:rsid w:val="50986800"/>
    <w:rsid w:val="509CCECD"/>
    <w:rsid w:val="50A4D3A1"/>
    <w:rsid w:val="50A6F418"/>
    <w:rsid w:val="50B5CF0D"/>
    <w:rsid w:val="50B732D0"/>
    <w:rsid w:val="50BBF66E"/>
    <w:rsid w:val="50D44857"/>
    <w:rsid w:val="50E12D40"/>
    <w:rsid w:val="50EA8946"/>
    <w:rsid w:val="50EFC852"/>
    <w:rsid w:val="510327DE"/>
    <w:rsid w:val="5104B69B"/>
    <w:rsid w:val="510FA3B2"/>
    <w:rsid w:val="51214D88"/>
    <w:rsid w:val="51234701"/>
    <w:rsid w:val="5123D504"/>
    <w:rsid w:val="5128A396"/>
    <w:rsid w:val="51305516"/>
    <w:rsid w:val="51357482"/>
    <w:rsid w:val="514324A9"/>
    <w:rsid w:val="514F0186"/>
    <w:rsid w:val="51508867"/>
    <w:rsid w:val="5152314A"/>
    <w:rsid w:val="51541523"/>
    <w:rsid w:val="5155C01C"/>
    <w:rsid w:val="516A2AB7"/>
    <w:rsid w:val="5172558A"/>
    <w:rsid w:val="518411AE"/>
    <w:rsid w:val="51879708"/>
    <w:rsid w:val="51934239"/>
    <w:rsid w:val="51982FCF"/>
    <w:rsid w:val="51A4A4AD"/>
    <w:rsid w:val="51A4E4C8"/>
    <w:rsid w:val="51B1441F"/>
    <w:rsid w:val="51BA904D"/>
    <w:rsid w:val="51BD2003"/>
    <w:rsid w:val="51D3B18F"/>
    <w:rsid w:val="51D47665"/>
    <w:rsid w:val="520CB614"/>
    <w:rsid w:val="5214DEE5"/>
    <w:rsid w:val="5214EFF8"/>
    <w:rsid w:val="52278C90"/>
    <w:rsid w:val="524F6BC9"/>
    <w:rsid w:val="52634DA6"/>
    <w:rsid w:val="5274F534"/>
    <w:rsid w:val="52906F3F"/>
    <w:rsid w:val="52A5699B"/>
    <w:rsid w:val="52E8236D"/>
    <w:rsid w:val="52EA2113"/>
    <w:rsid w:val="52EB5CA9"/>
    <w:rsid w:val="52F5BC60"/>
    <w:rsid w:val="52F5BF87"/>
    <w:rsid w:val="52FA39A0"/>
    <w:rsid w:val="5309BDEB"/>
    <w:rsid w:val="53105B52"/>
    <w:rsid w:val="531DB91E"/>
    <w:rsid w:val="531DD7C3"/>
    <w:rsid w:val="5328FD8A"/>
    <w:rsid w:val="5329D489"/>
    <w:rsid w:val="533D3A6F"/>
    <w:rsid w:val="5343C13F"/>
    <w:rsid w:val="5352E7A7"/>
    <w:rsid w:val="5369BF1E"/>
    <w:rsid w:val="53A7759E"/>
    <w:rsid w:val="53AA7570"/>
    <w:rsid w:val="53B0420E"/>
    <w:rsid w:val="53C78AD6"/>
    <w:rsid w:val="53CAD4D6"/>
    <w:rsid w:val="53CC8DFB"/>
    <w:rsid w:val="53D7AF06"/>
    <w:rsid w:val="53ED7EB3"/>
    <w:rsid w:val="53EE82F8"/>
    <w:rsid w:val="53FAAA77"/>
    <w:rsid w:val="53FC30FF"/>
    <w:rsid w:val="5409FCC3"/>
    <w:rsid w:val="541AB631"/>
    <w:rsid w:val="542347A5"/>
    <w:rsid w:val="54306EC3"/>
    <w:rsid w:val="54362FFC"/>
    <w:rsid w:val="543E8DA0"/>
    <w:rsid w:val="5440E20B"/>
    <w:rsid w:val="544127EE"/>
    <w:rsid w:val="5442361B"/>
    <w:rsid w:val="54639363"/>
    <w:rsid w:val="54827166"/>
    <w:rsid w:val="548F63B4"/>
    <w:rsid w:val="54930491"/>
    <w:rsid w:val="5493225A"/>
    <w:rsid w:val="549A875D"/>
    <w:rsid w:val="54AF652F"/>
    <w:rsid w:val="54B36DF4"/>
    <w:rsid w:val="54D1981C"/>
    <w:rsid w:val="54DAB8EF"/>
    <w:rsid w:val="54DD4448"/>
    <w:rsid w:val="54F46413"/>
    <w:rsid w:val="54F7975F"/>
    <w:rsid w:val="5500C1D2"/>
    <w:rsid w:val="5506BE6F"/>
    <w:rsid w:val="55345369"/>
    <w:rsid w:val="553E945F"/>
    <w:rsid w:val="554C2C13"/>
    <w:rsid w:val="55543921"/>
    <w:rsid w:val="5564412B"/>
    <w:rsid w:val="5564E813"/>
    <w:rsid w:val="55682259"/>
    <w:rsid w:val="55840D6E"/>
    <w:rsid w:val="55920499"/>
    <w:rsid w:val="559DD4EA"/>
    <w:rsid w:val="55A1F932"/>
    <w:rsid w:val="55BC03B6"/>
    <w:rsid w:val="55C2D4CE"/>
    <w:rsid w:val="55DD6F04"/>
    <w:rsid w:val="560B4385"/>
    <w:rsid w:val="560BEECA"/>
    <w:rsid w:val="560CA1A2"/>
    <w:rsid w:val="560D7FA7"/>
    <w:rsid w:val="560E060C"/>
    <w:rsid w:val="5616440D"/>
    <w:rsid w:val="565FEC4C"/>
    <w:rsid w:val="56675A20"/>
    <w:rsid w:val="566E6DD1"/>
    <w:rsid w:val="56768950"/>
    <w:rsid w:val="569397F9"/>
    <w:rsid w:val="56ADEF15"/>
    <w:rsid w:val="56E2E9BE"/>
    <w:rsid w:val="56EC350D"/>
    <w:rsid w:val="56EFE8FF"/>
    <w:rsid w:val="5700118C"/>
    <w:rsid w:val="571431CB"/>
    <w:rsid w:val="5733A78A"/>
    <w:rsid w:val="57375641"/>
    <w:rsid w:val="5745CE91"/>
    <w:rsid w:val="575796E2"/>
    <w:rsid w:val="57693A16"/>
    <w:rsid w:val="576C27DB"/>
    <w:rsid w:val="576C71FA"/>
    <w:rsid w:val="576E199E"/>
    <w:rsid w:val="57729918"/>
    <w:rsid w:val="577C4C0B"/>
    <w:rsid w:val="5793DDD4"/>
    <w:rsid w:val="5798735D"/>
    <w:rsid w:val="57A74E52"/>
    <w:rsid w:val="57ACE92F"/>
    <w:rsid w:val="57B66A8C"/>
    <w:rsid w:val="57C526C0"/>
    <w:rsid w:val="57C67673"/>
    <w:rsid w:val="57E7E27E"/>
    <w:rsid w:val="57EADBE5"/>
    <w:rsid w:val="57EE7050"/>
    <w:rsid w:val="58142ECE"/>
    <w:rsid w:val="582FE6E1"/>
    <w:rsid w:val="58360CC4"/>
    <w:rsid w:val="58421587"/>
    <w:rsid w:val="584684ED"/>
    <w:rsid w:val="585DAD71"/>
    <w:rsid w:val="58804223"/>
    <w:rsid w:val="588AAAF3"/>
    <w:rsid w:val="58961C14"/>
    <w:rsid w:val="58C726B8"/>
    <w:rsid w:val="58D29A6E"/>
    <w:rsid w:val="58E4C4FB"/>
    <w:rsid w:val="58F1A7B2"/>
    <w:rsid w:val="59067353"/>
    <w:rsid w:val="5931C143"/>
    <w:rsid w:val="59360729"/>
    <w:rsid w:val="5959B95C"/>
    <w:rsid w:val="596117A4"/>
    <w:rsid w:val="5964339B"/>
    <w:rsid w:val="5979DB9A"/>
    <w:rsid w:val="597F17AC"/>
    <w:rsid w:val="5983B4EC"/>
    <w:rsid w:val="5983B52F"/>
    <w:rsid w:val="5990052A"/>
    <w:rsid w:val="5990A617"/>
    <w:rsid w:val="5998F709"/>
    <w:rsid w:val="59B583FD"/>
    <w:rsid w:val="59C78862"/>
    <w:rsid w:val="59C9F0DA"/>
    <w:rsid w:val="59DA9439"/>
    <w:rsid w:val="59F25A95"/>
    <w:rsid w:val="59F5DE30"/>
    <w:rsid w:val="59FF9123"/>
    <w:rsid w:val="5A041A12"/>
    <w:rsid w:val="5A0F7F41"/>
    <w:rsid w:val="5A2A1977"/>
    <w:rsid w:val="5A2B672B"/>
    <w:rsid w:val="5A57F68E"/>
    <w:rsid w:val="5A610973"/>
    <w:rsid w:val="5A633264"/>
    <w:rsid w:val="5A69FBAE"/>
    <w:rsid w:val="5A6B40AD"/>
    <w:rsid w:val="5A6EDE90"/>
    <w:rsid w:val="5A87F1E5"/>
    <w:rsid w:val="5A8CF433"/>
    <w:rsid w:val="5A8E7F69"/>
    <w:rsid w:val="5A934601"/>
    <w:rsid w:val="5AA1FA23"/>
    <w:rsid w:val="5AA290B8"/>
    <w:rsid w:val="5ACBBC9E"/>
    <w:rsid w:val="5AD24212"/>
    <w:rsid w:val="5AE3FFC8"/>
    <w:rsid w:val="5AF410AE"/>
    <w:rsid w:val="5AF9B781"/>
    <w:rsid w:val="5B040CF4"/>
    <w:rsid w:val="5B274002"/>
    <w:rsid w:val="5B56B173"/>
    <w:rsid w:val="5B5FEBB2"/>
    <w:rsid w:val="5B72AD6A"/>
    <w:rsid w:val="5B85428C"/>
    <w:rsid w:val="5BA96A95"/>
    <w:rsid w:val="5BCE358A"/>
    <w:rsid w:val="5BD22606"/>
    <w:rsid w:val="5BFA3D68"/>
    <w:rsid w:val="5BFE9E1E"/>
    <w:rsid w:val="5C15CA9E"/>
    <w:rsid w:val="5C1C8FB5"/>
    <w:rsid w:val="5C383C75"/>
    <w:rsid w:val="5C6C5DF0"/>
    <w:rsid w:val="5C7CC3E5"/>
    <w:rsid w:val="5C7CEA84"/>
    <w:rsid w:val="5C7CF5FB"/>
    <w:rsid w:val="5C7D5228"/>
    <w:rsid w:val="5C7E9525"/>
    <w:rsid w:val="5C85440B"/>
    <w:rsid w:val="5C9773A7"/>
    <w:rsid w:val="5CAF6260"/>
    <w:rsid w:val="5CBBE490"/>
    <w:rsid w:val="5CD44086"/>
    <w:rsid w:val="5CFF6E56"/>
    <w:rsid w:val="5D09DB3D"/>
    <w:rsid w:val="5D0EED26"/>
    <w:rsid w:val="5D187F3A"/>
    <w:rsid w:val="5D368FD5"/>
    <w:rsid w:val="5D40E99C"/>
    <w:rsid w:val="5D4C6F46"/>
    <w:rsid w:val="5D561BBE"/>
    <w:rsid w:val="5D57A763"/>
    <w:rsid w:val="5D68C2EE"/>
    <w:rsid w:val="5D6A4F6B"/>
    <w:rsid w:val="5D6F3765"/>
    <w:rsid w:val="5D8BAEBD"/>
    <w:rsid w:val="5D9CBA51"/>
    <w:rsid w:val="5DA18672"/>
    <w:rsid w:val="5DC0CF29"/>
    <w:rsid w:val="5DD32027"/>
    <w:rsid w:val="5DD84EE7"/>
    <w:rsid w:val="5DE6FA08"/>
    <w:rsid w:val="5DFC60C2"/>
    <w:rsid w:val="5E1E1AE1"/>
    <w:rsid w:val="5E201C2A"/>
    <w:rsid w:val="5E54985B"/>
    <w:rsid w:val="5E576417"/>
    <w:rsid w:val="5E5D4295"/>
    <w:rsid w:val="5E618689"/>
    <w:rsid w:val="5E640DC5"/>
    <w:rsid w:val="5E7441E5"/>
    <w:rsid w:val="5E76EE41"/>
    <w:rsid w:val="5E7754A7"/>
    <w:rsid w:val="5E79D969"/>
    <w:rsid w:val="5E9E2C46"/>
    <w:rsid w:val="5EB721D2"/>
    <w:rsid w:val="5EE5A976"/>
    <w:rsid w:val="5EE5F6CF"/>
    <w:rsid w:val="5F2FA38B"/>
    <w:rsid w:val="5F304A93"/>
    <w:rsid w:val="5F46DB49"/>
    <w:rsid w:val="5F4EA388"/>
    <w:rsid w:val="5F5FC6B8"/>
    <w:rsid w:val="5F5FF84E"/>
    <w:rsid w:val="5F64E86C"/>
    <w:rsid w:val="5F73C539"/>
    <w:rsid w:val="5F7465E6"/>
    <w:rsid w:val="5F74F429"/>
    <w:rsid w:val="5F8134D0"/>
    <w:rsid w:val="5F8C090A"/>
    <w:rsid w:val="5F8CAB71"/>
    <w:rsid w:val="5F94C6E6"/>
    <w:rsid w:val="5FA84007"/>
    <w:rsid w:val="5FAB7B02"/>
    <w:rsid w:val="5FBC40E4"/>
    <w:rsid w:val="5FC23D45"/>
    <w:rsid w:val="5FC8C01C"/>
    <w:rsid w:val="5FE0775D"/>
    <w:rsid w:val="5FE2824D"/>
    <w:rsid w:val="5FE2B7B8"/>
    <w:rsid w:val="5FE3DFD1"/>
    <w:rsid w:val="60023073"/>
    <w:rsid w:val="6008388D"/>
    <w:rsid w:val="6013275B"/>
    <w:rsid w:val="60170D4A"/>
    <w:rsid w:val="6017D496"/>
    <w:rsid w:val="60346CC1"/>
    <w:rsid w:val="603B3CAA"/>
    <w:rsid w:val="6050F817"/>
    <w:rsid w:val="6051268C"/>
    <w:rsid w:val="605BACD3"/>
    <w:rsid w:val="607925A8"/>
    <w:rsid w:val="60838C9C"/>
    <w:rsid w:val="608E4742"/>
    <w:rsid w:val="609679CF"/>
    <w:rsid w:val="609A45C7"/>
    <w:rsid w:val="60BC5FE3"/>
    <w:rsid w:val="60DBD780"/>
    <w:rsid w:val="60E528F3"/>
    <w:rsid w:val="6108283E"/>
    <w:rsid w:val="6109AA82"/>
    <w:rsid w:val="610E3D0E"/>
    <w:rsid w:val="6112A57A"/>
    <w:rsid w:val="611A2359"/>
    <w:rsid w:val="612519D9"/>
    <w:rsid w:val="6125CBE7"/>
    <w:rsid w:val="613C2E75"/>
    <w:rsid w:val="6144750F"/>
    <w:rsid w:val="61564FF4"/>
    <w:rsid w:val="6162281A"/>
    <w:rsid w:val="6165E1E8"/>
    <w:rsid w:val="61726F98"/>
    <w:rsid w:val="618A681D"/>
    <w:rsid w:val="61AC3A98"/>
    <w:rsid w:val="61AF287A"/>
    <w:rsid w:val="61B53FE8"/>
    <w:rsid w:val="61B9D021"/>
    <w:rsid w:val="61BB5F8D"/>
    <w:rsid w:val="61CCC2A0"/>
    <w:rsid w:val="61D69616"/>
    <w:rsid w:val="61ECDD87"/>
    <w:rsid w:val="61F2078B"/>
    <w:rsid w:val="62086B88"/>
    <w:rsid w:val="6221977D"/>
    <w:rsid w:val="6241864E"/>
    <w:rsid w:val="624FCA9B"/>
    <w:rsid w:val="625742F7"/>
    <w:rsid w:val="62671A51"/>
    <w:rsid w:val="62709B6E"/>
    <w:rsid w:val="62710D51"/>
    <w:rsid w:val="628739D5"/>
    <w:rsid w:val="62879E7C"/>
    <w:rsid w:val="6296FF86"/>
    <w:rsid w:val="629EC5A5"/>
    <w:rsid w:val="62A3F49B"/>
    <w:rsid w:val="62AD5F5E"/>
    <w:rsid w:val="62E61BF4"/>
    <w:rsid w:val="62ED662F"/>
    <w:rsid w:val="63027C92"/>
    <w:rsid w:val="6308DE5A"/>
    <w:rsid w:val="630AE732"/>
    <w:rsid w:val="630EB8C0"/>
    <w:rsid w:val="6310CFC2"/>
    <w:rsid w:val="63139ADF"/>
    <w:rsid w:val="631B8093"/>
    <w:rsid w:val="631E9291"/>
    <w:rsid w:val="6324E250"/>
    <w:rsid w:val="6326F611"/>
    <w:rsid w:val="632C2015"/>
    <w:rsid w:val="6330445D"/>
    <w:rsid w:val="633C4D7A"/>
    <w:rsid w:val="6346F155"/>
    <w:rsid w:val="634AE4CE"/>
    <w:rsid w:val="635167BA"/>
    <w:rsid w:val="63522D2B"/>
    <w:rsid w:val="6371B82C"/>
    <w:rsid w:val="6381E8FC"/>
    <w:rsid w:val="6390F2AF"/>
    <w:rsid w:val="639840BC"/>
    <w:rsid w:val="63A29D75"/>
    <w:rsid w:val="63B5973E"/>
    <w:rsid w:val="63C98925"/>
    <w:rsid w:val="63D6D582"/>
    <w:rsid w:val="63DDC42F"/>
    <w:rsid w:val="63EF7A74"/>
    <w:rsid w:val="640DB709"/>
    <w:rsid w:val="640E4E3E"/>
    <w:rsid w:val="6414448D"/>
    <w:rsid w:val="6420369C"/>
    <w:rsid w:val="6425C642"/>
    <w:rsid w:val="64265DBA"/>
    <w:rsid w:val="642B2741"/>
    <w:rsid w:val="6443812B"/>
    <w:rsid w:val="6443E4F2"/>
    <w:rsid w:val="64506D5A"/>
    <w:rsid w:val="6452A383"/>
    <w:rsid w:val="645A4BAA"/>
    <w:rsid w:val="6467A934"/>
    <w:rsid w:val="648D9746"/>
    <w:rsid w:val="6491E42F"/>
    <w:rsid w:val="64A0341E"/>
    <w:rsid w:val="64B13E42"/>
    <w:rsid w:val="64BA9E83"/>
    <w:rsid w:val="64CCFCD0"/>
    <w:rsid w:val="64D358BE"/>
    <w:rsid w:val="64D3821A"/>
    <w:rsid w:val="64DFCF5B"/>
    <w:rsid w:val="64E0E602"/>
    <w:rsid w:val="64E291E2"/>
    <w:rsid w:val="64EC4254"/>
    <w:rsid w:val="64F3333F"/>
    <w:rsid w:val="64F4A2EE"/>
    <w:rsid w:val="6503235F"/>
    <w:rsid w:val="6511CE80"/>
    <w:rsid w:val="65429BBB"/>
    <w:rsid w:val="654318AB"/>
    <w:rsid w:val="65437D52"/>
    <w:rsid w:val="6570162D"/>
    <w:rsid w:val="65714547"/>
    <w:rsid w:val="6576A1F2"/>
    <w:rsid w:val="6581F1F1"/>
    <w:rsid w:val="6584F1E1"/>
    <w:rsid w:val="65A94D7F"/>
    <w:rsid w:val="65BDEB2E"/>
    <w:rsid w:val="65C0FDE9"/>
    <w:rsid w:val="65C27CB3"/>
    <w:rsid w:val="65C5F748"/>
    <w:rsid w:val="65D953CA"/>
    <w:rsid w:val="65E42B15"/>
    <w:rsid w:val="65E7458D"/>
    <w:rsid w:val="65FB16CD"/>
    <w:rsid w:val="65FEF81C"/>
    <w:rsid w:val="65FFB057"/>
    <w:rsid w:val="6626C424"/>
    <w:rsid w:val="66325C24"/>
    <w:rsid w:val="66367265"/>
    <w:rsid w:val="6640C99C"/>
    <w:rsid w:val="66457A4A"/>
    <w:rsid w:val="6663A64F"/>
    <w:rsid w:val="666DFD46"/>
    <w:rsid w:val="6673BBAB"/>
    <w:rsid w:val="667B1123"/>
    <w:rsid w:val="668374F9"/>
    <w:rsid w:val="66A25ED2"/>
    <w:rsid w:val="66A9995D"/>
    <w:rsid w:val="66C25A16"/>
    <w:rsid w:val="66D397EA"/>
    <w:rsid w:val="66F87E4A"/>
    <w:rsid w:val="670B257A"/>
    <w:rsid w:val="670E446E"/>
    <w:rsid w:val="671E9DAE"/>
    <w:rsid w:val="6732B058"/>
    <w:rsid w:val="6742FCA5"/>
    <w:rsid w:val="674DDB8B"/>
    <w:rsid w:val="674E357E"/>
    <w:rsid w:val="675FEBC8"/>
    <w:rsid w:val="676C3963"/>
    <w:rsid w:val="676F7D37"/>
    <w:rsid w:val="67817049"/>
    <w:rsid w:val="678E3AD3"/>
    <w:rsid w:val="6795D46C"/>
    <w:rsid w:val="679E586F"/>
    <w:rsid w:val="67A787F7"/>
    <w:rsid w:val="67AF6170"/>
    <w:rsid w:val="67B0AAE8"/>
    <w:rsid w:val="67B6552D"/>
    <w:rsid w:val="67BEEDD2"/>
    <w:rsid w:val="67DF675C"/>
    <w:rsid w:val="67E59619"/>
    <w:rsid w:val="67E9DB23"/>
    <w:rsid w:val="6804F4A4"/>
    <w:rsid w:val="681D04C4"/>
    <w:rsid w:val="68245E4B"/>
    <w:rsid w:val="6830957D"/>
    <w:rsid w:val="684665DD"/>
    <w:rsid w:val="684C9670"/>
    <w:rsid w:val="6852BD8E"/>
    <w:rsid w:val="685C670C"/>
    <w:rsid w:val="6864E077"/>
    <w:rsid w:val="686E4B4F"/>
    <w:rsid w:val="687163A7"/>
    <w:rsid w:val="6877CD8A"/>
    <w:rsid w:val="68880C42"/>
    <w:rsid w:val="68A17883"/>
    <w:rsid w:val="68A93EFC"/>
    <w:rsid w:val="68CDFF50"/>
    <w:rsid w:val="68D8F341"/>
    <w:rsid w:val="68E1F434"/>
    <w:rsid w:val="68EF7065"/>
    <w:rsid w:val="68EFD50C"/>
    <w:rsid w:val="6903D068"/>
    <w:rsid w:val="69044ADE"/>
    <w:rsid w:val="690675ED"/>
    <w:rsid w:val="691E3CC9"/>
    <w:rsid w:val="6920A541"/>
    <w:rsid w:val="6939CD9E"/>
    <w:rsid w:val="69478DB3"/>
    <w:rsid w:val="694845AE"/>
    <w:rsid w:val="69571A95"/>
    <w:rsid w:val="695A0D09"/>
    <w:rsid w:val="695C434C"/>
    <w:rsid w:val="6966FCB6"/>
    <w:rsid w:val="69757641"/>
    <w:rsid w:val="6987A1C0"/>
    <w:rsid w:val="699E8749"/>
    <w:rsid w:val="69A385CD"/>
    <w:rsid w:val="69AF6BAD"/>
    <w:rsid w:val="69B0A7F3"/>
    <w:rsid w:val="69C226EA"/>
    <w:rsid w:val="69CA4E56"/>
    <w:rsid w:val="69CCEAED"/>
    <w:rsid w:val="69D3BDEE"/>
    <w:rsid w:val="69D4CE1A"/>
    <w:rsid w:val="69D69482"/>
    <w:rsid w:val="69D6D9F0"/>
    <w:rsid w:val="69DBC5FC"/>
    <w:rsid w:val="69F4E6E3"/>
    <w:rsid w:val="69FD37D5"/>
    <w:rsid w:val="6A058A42"/>
    <w:rsid w:val="6A0B19E8"/>
    <w:rsid w:val="6A0D9EC6"/>
    <w:rsid w:val="6A24D882"/>
    <w:rsid w:val="6A30642B"/>
    <w:rsid w:val="6A386602"/>
    <w:rsid w:val="6A3A2593"/>
    <w:rsid w:val="6A3E9792"/>
    <w:rsid w:val="6A3F2FCF"/>
    <w:rsid w:val="6A4C7E11"/>
    <w:rsid w:val="6A54A41E"/>
    <w:rsid w:val="6A5527C9"/>
    <w:rsid w:val="6A5D1454"/>
    <w:rsid w:val="6A5F7A6E"/>
    <w:rsid w:val="6A63B3E6"/>
    <w:rsid w:val="6A7E9758"/>
    <w:rsid w:val="6A93F49D"/>
    <w:rsid w:val="6AB193BF"/>
    <w:rsid w:val="6ABBBF85"/>
    <w:rsid w:val="6ABC37F9"/>
    <w:rsid w:val="6AC9E73B"/>
    <w:rsid w:val="6AD4FD12"/>
    <w:rsid w:val="6AD78DED"/>
    <w:rsid w:val="6AE0E34E"/>
    <w:rsid w:val="6AEBF548"/>
    <w:rsid w:val="6AED8DF7"/>
    <w:rsid w:val="6AFDD4E9"/>
    <w:rsid w:val="6B081F54"/>
    <w:rsid w:val="6B0967A7"/>
    <w:rsid w:val="6B33BC10"/>
    <w:rsid w:val="6B363B20"/>
    <w:rsid w:val="6B37713D"/>
    <w:rsid w:val="6B4A2CBE"/>
    <w:rsid w:val="6B771431"/>
    <w:rsid w:val="6B79A3E7"/>
    <w:rsid w:val="6BB75BD2"/>
    <w:rsid w:val="6BC0BB31"/>
    <w:rsid w:val="6BCA6769"/>
    <w:rsid w:val="6BCC4CFF"/>
    <w:rsid w:val="6BCECEDA"/>
    <w:rsid w:val="6BD453E8"/>
    <w:rsid w:val="6BD56596"/>
    <w:rsid w:val="6BD6AA52"/>
    <w:rsid w:val="6BDDFF25"/>
    <w:rsid w:val="6BE01667"/>
    <w:rsid w:val="6BEF9669"/>
    <w:rsid w:val="6C01A87F"/>
    <w:rsid w:val="6C15FAA0"/>
    <w:rsid w:val="6C27944D"/>
    <w:rsid w:val="6C3D7F37"/>
    <w:rsid w:val="6C506CA9"/>
    <w:rsid w:val="6C5AF47D"/>
    <w:rsid w:val="6C61617E"/>
    <w:rsid w:val="6C62C33F"/>
    <w:rsid w:val="6C67FF51"/>
    <w:rsid w:val="6C6BCE2B"/>
    <w:rsid w:val="6C81ABDD"/>
    <w:rsid w:val="6CABC66F"/>
    <w:rsid w:val="6CB430CB"/>
    <w:rsid w:val="6CB5C462"/>
    <w:rsid w:val="6CB6C081"/>
    <w:rsid w:val="6CB8F09A"/>
    <w:rsid w:val="6CBD2B3D"/>
    <w:rsid w:val="6CC2CE57"/>
    <w:rsid w:val="6CC3AA92"/>
    <w:rsid w:val="6CC665BF"/>
    <w:rsid w:val="6CD09368"/>
    <w:rsid w:val="6CF1BC7C"/>
    <w:rsid w:val="6CFA0B90"/>
    <w:rsid w:val="6D04B427"/>
    <w:rsid w:val="6D69B509"/>
    <w:rsid w:val="6D7472B1"/>
    <w:rsid w:val="6D76D110"/>
    <w:rsid w:val="6D7B2812"/>
    <w:rsid w:val="6D7E25E4"/>
    <w:rsid w:val="6D8B73C0"/>
    <w:rsid w:val="6D9D78E0"/>
    <w:rsid w:val="6DA9E7F6"/>
    <w:rsid w:val="6DA9F571"/>
    <w:rsid w:val="6DB13677"/>
    <w:rsid w:val="6DB44A74"/>
    <w:rsid w:val="6DBBF11C"/>
    <w:rsid w:val="6DBFDF96"/>
    <w:rsid w:val="6DD0139A"/>
    <w:rsid w:val="6DD5D516"/>
    <w:rsid w:val="6DE12951"/>
    <w:rsid w:val="6DE276E6"/>
    <w:rsid w:val="6E00132A"/>
    <w:rsid w:val="6E1B8930"/>
    <w:rsid w:val="6E1FCEE7"/>
    <w:rsid w:val="6E249444"/>
    <w:rsid w:val="6E3ADE13"/>
    <w:rsid w:val="6E43DB29"/>
    <w:rsid w:val="6E6A22AB"/>
    <w:rsid w:val="6E743469"/>
    <w:rsid w:val="6E77FADF"/>
    <w:rsid w:val="6E78745C"/>
    <w:rsid w:val="6E8AB725"/>
    <w:rsid w:val="6E9460A3"/>
    <w:rsid w:val="6EB3EA2E"/>
    <w:rsid w:val="6EBDF98E"/>
    <w:rsid w:val="6EDB1CFF"/>
    <w:rsid w:val="6EEBDBE1"/>
    <w:rsid w:val="6F0F8B17"/>
    <w:rsid w:val="6F123B90"/>
    <w:rsid w:val="6F156DDD"/>
    <w:rsid w:val="6F28318B"/>
    <w:rsid w:val="6F29C4DF"/>
    <w:rsid w:val="6F36DE6B"/>
    <w:rsid w:val="6F3EA295"/>
    <w:rsid w:val="6F462A79"/>
    <w:rsid w:val="6F5B3F05"/>
    <w:rsid w:val="6F5B72D7"/>
    <w:rsid w:val="6F5D633C"/>
    <w:rsid w:val="6F5DBE04"/>
    <w:rsid w:val="6F6BE3FB"/>
    <w:rsid w:val="6F71AA4F"/>
    <w:rsid w:val="6F75EA42"/>
    <w:rsid w:val="6F830C64"/>
    <w:rsid w:val="6FA15173"/>
    <w:rsid w:val="6FAC56D3"/>
    <w:rsid w:val="6FB5D536"/>
    <w:rsid w:val="6FBDEC84"/>
    <w:rsid w:val="6FD90B99"/>
    <w:rsid w:val="6FEFC007"/>
    <w:rsid w:val="6FF0C75D"/>
    <w:rsid w:val="706F33D0"/>
    <w:rsid w:val="70781D75"/>
    <w:rsid w:val="70822952"/>
    <w:rsid w:val="7097EAFA"/>
    <w:rsid w:val="70A7B0FE"/>
    <w:rsid w:val="70B4FA5E"/>
    <w:rsid w:val="70B67EA1"/>
    <w:rsid w:val="70D264AD"/>
    <w:rsid w:val="70DA2C18"/>
    <w:rsid w:val="70DB9871"/>
    <w:rsid w:val="70E20BED"/>
    <w:rsid w:val="70E92F2A"/>
    <w:rsid w:val="710A4412"/>
    <w:rsid w:val="710FC16A"/>
    <w:rsid w:val="71200062"/>
    <w:rsid w:val="71201270"/>
    <w:rsid w:val="712D8EA1"/>
    <w:rsid w:val="7137D5CB"/>
    <w:rsid w:val="7172B861"/>
    <w:rsid w:val="71742E73"/>
    <w:rsid w:val="717E0D60"/>
    <w:rsid w:val="71904ED2"/>
    <w:rsid w:val="71A290DD"/>
    <w:rsid w:val="71AAFC6D"/>
    <w:rsid w:val="71D7292B"/>
    <w:rsid w:val="71DC3585"/>
    <w:rsid w:val="71E3C801"/>
    <w:rsid w:val="71ED957C"/>
    <w:rsid w:val="71EDB5FF"/>
    <w:rsid w:val="72010D9F"/>
    <w:rsid w:val="7216D6BA"/>
    <w:rsid w:val="721CACFA"/>
    <w:rsid w:val="72350B0E"/>
    <w:rsid w:val="72359A4A"/>
    <w:rsid w:val="72367FEF"/>
    <w:rsid w:val="724201D5"/>
    <w:rsid w:val="724D89A5"/>
    <w:rsid w:val="724DF10F"/>
    <w:rsid w:val="72556005"/>
    <w:rsid w:val="72559D6E"/>
    <w:rsid w:val="7265C97E"/>
    <w:rsid w:val="7266F32C"/>
    <w:rsid w:val="726DF12A"/>
    <w:rsid w:val="7287B76B"/>
    <w:rsid w:val="728ADEA8"/>
    <w:rsid w:val="729E405B"/>
    <w:rsid w:val="729F3953"/>
    <w:rsid w:val="72A0D434"/>
    <w:rsid w:val="72A27650"/>
    <w:rsid w:val="72AB7148"/>
    <w:rsid w:val="72AD630B"/>
    <w:rsid w:val="72BA9218"/>
    <w:rsid w:val="72C9F67A"/>
    <w:rsid w:val="72ED1310"/>
    <w:rsid w:val="72F5AA84"/>
    <w:rsid w:val="72FC9036"/>
    <w:rsid w:val="730CD5F0"/>
    <w:rsid w:val="731695D0"/>
    <w:rsid w:val="731E454E"/>
    <w:rsid w:val="7324A13F"/>
    <w:rsid w:val="7330607D"/>
    <w:rsid w:val="7333719C"/>
    <w:rsid w:val="733C2A72"/>
    <w:rsid w:val="7343F7F9"/>
    <w:rsid w:val="7352AEAD"/>
    <w:rsid w:val="735608EC"/>
    <w:rsid w:val="73566706"/>
    <w:rsid w:val="735943E2"/>
    <w:rsid w:val="73594BE1"/>
    <w:rsid w:val="7359F968"/>
    <w:rsid w:val="73823C25"/>
    <w:rsid w:val="739DD375"/>
    <w:rsid w:val="73A49110"/>
    <w:rsid w:val="73BC02B5"/>
    <w:rsid w:val="73D1C7FA"/>
    <w:rsid w:val="73FD062E"/>
    <w:rsid w:val="7405B16F"/>
    <w:rsid w:val="741076AC"/>
    <w:rsid w:val="74121378"/>
    <w:rsid w:val="743EF077"/>
    <w:rsid w:val="745765D9"/>
    <w:rsid w:val="7481CD6A"/>
    <w:rsid w:val="74895B89"/>
    <w:rsid w:val="7490742E"/>
    <w:rsid w:val="74930E7C"/>
    <w:rsid w:val="74953AB0"/>
    <w:rsid w:val="74A5F0F7"/>
    <w:rsid w:val="74B32586"/>
    <w:rsid w:val="74B924C7"/>
    <w:rsid w:val="74C06EE6"/>
    <w:rsid w:val="74C66E67"/>
    <w:rsid w:val="74D1F25A"/>
    <w:rsid w:val="74D51A69"/>
    <w:rsid w:val="74E296B4"/>
    <w:rsid w:val="74E5CEF5"/>
    <w:rsid w:val="74E86CE3"/>
    <w:rsid w:val="752345FA"/>
    <w:rsid w:val="752D761D"/>
    <w:rsid w:val="753DA3C2"/>
    <w:rsid w:val="755A4298"/>
    <w:rsid w:val="757F51C5"/>
    <w:rsid w:val="75854D24"/>
    <w:rsid w:val="7590FD16"/>
    <w:rsid w:val="7599E006"/>
    <w:rsid w:val="759A614D"/>
    <w:rsid w:val="75AD89CA"/>
    <w:rsid w:val="75AEED12"/>
    <w:rsid w:val="75C27F6A"/>
    <w:rsid w:val="75E8B9F9"/>
    <w:rsid w:val="76090E0D"/>
    <w:rsid w:val="7642F81F"/>
    <w:rsid w:val="765DD10E"/>
    <w:rsid w:val="769F5F17"/>
    <w:rsid w:val="76B7A740"/>
    <w:rsid w:val="76B7D0C6"/>
    <w:rsid w:val="76BFA5D9"/>
    <w:rsid w:val="76EA784C"/>
    <w:rsid w:val="7703024F"/>
    <w:rsid w:val="771347E9"/>
    <w:rsid w:val="771431BA"/>
    <w:rsid w:val="7731ECA3"/>
    <w:rsid w:val="774E2643"/>
    <w:rsid w:val="7755059C"/>
    <w:rsid w:val="7756017B"/>
    <w:rsid w:val="775A6271"/>
    <w:rsid w:val="775B3DE9"/>
    <w:rsid w:val="7763A625"/>
    <w:rsid w:val="776BD019"/>
    <w:rsid w:val="77774974"/>
    <w:rsid w:val="7781D148"/>
    <w:rsid w:val="778A687C"/>
    <w:rsid w:val="77920050"/>
    <w:rsid w:val="77A649CC"/>
    <w:rsid w:val="77ACF455"/>
    <w:rsid w:val="77BB9F88"/>
    <w:rsid w:val="77D46BA6"/>
    <w:rsid w:val="77D90985"/>
    <w:rsid w:val="77E59052"/>
    <w:rsid w:val="77EDD031"/>
    <w:rsid w:val="77F3557F"/>
    <w:rsid w:val="77F38D2F"/>
    <w:rsid w:val="78010F19"/>
    <w:rsid w:val="7817FEAA"/>
    <w:rsid w:val="78372816"/>
    <w:rsid w:val="78395325"/>
    <w:rsid w:val="786A1869"/>
    <w:rsid w:val="787B41AA"/>
    <w:rsid w:val="788D4F04"/>
    <w:rsid w:val="78B6A02E"/>
    <w:rsid w:val="78B8B512"/>
    <w:rsid w:val="78B9DCA8"/>
    <w:rsid w:val="78C68239"/>
    <w:rsid w:val="78CA7A2B"/>
    <w:rsid w:val="78E3598C"/>
    <w:rsid w:val="78E4ED63"/>
    <w:rsid w:val="791426FC"/>
    <w:rsid w:val="7915824D"/>
    <w:rsid w:val="793F0E76"/>
    <w:rsid w:val="794C6498"/>
    <w:rsid w:val="79C76C0A"/>
    <w:rsid w:val="79D21084"/>
    <w:rsid w:val="79D5751B"/>
    <w:rsid w:val="79DD58CD"/>
    <w:rsid w:val="79F40D5F"/>
    <w:rsid w:val="7A160F2F"/>
    <w:rsid w:val="7A287420"/>
    <w:rsid w:val="7A3CCD8C"/>
    <w:rsid w:val="7A4B2FCD"/>
    <w:rsid w:val="7A69ABC7"/>
    <w:rsid w:val="7A7935A0"/>
    <w:rsid w:val="7A9F9C26"/>
    <w:rsid w:val="7AA7260C"/>
    <w:rsid w:val="7AB14B0F"/>
    <w:rsid w:val="7AC485C3"/>
    <w:rsid w:val="7AC4AF1F"/>
    <w:rsid w:val="7AD5E7F4"/>
    <w:rsid w:val="7AECCEFB"/>
    <w:rsid w:val="7B07A03B"/>
    <w:rsid w:val="7B0DAA13"/>
    <w:rsid w:val="7B203EDF"/>
    <w:rsid w:val="7B2AF601"/>
    <w:rsid w:val="7B2E8434"/>
    <w:rsid w:val="7B311108"/>
    <w:rsid w:val="7B344F25"/>
    <w:rsid w:val="7B37F9BE"/>
    <w:rsid w:val="7B4CBF47"/>
    <w:rsid w:val="7B5C3E6A"/>
    <w:rsid w:val="7B68D48B"/>
    <w:rsid w:val="7B69B205"/>
    <w:rsid w:val="7B73C87C"/>
    <w:rsid w:val="7B7D90FE"/>
    <w:rsid w:val="7B84844E"/>
    <w:rsid w:val="7BADD2A1"/>
    <w:rsid w:val="7BB00398"/>
    <w:rsid w:val="7BB5B3E8"/>
    <w:rsid w:val="7BBD51F7"/>
    <w:rsid w:val="7BC4584E"/>
    <w:rsid w:val="7BC5BB72"/>
    <w:rsid w:val="7BC8876E"/>
    <w:rsid w:val="7BCF779A"/>
    <w:rsid w:val="7BDA0FA3"/>
    <w:rsid w:val="7BEFB9FF"/>
    <w:rsid w:val="7C10A291"/>
    <w:rsid w:val="7C237E91"/>
    <w:rsid w:val="7C2DBD86"/>
    <w:rsid w:val="7C2F672B"/>
    <w:rsid w:val="7C350A02"/>
    <w:rsid w:val="7C381DFF"/>
    <w:rsid w:val="7C3ACC79"/>
    <w:rsid w:val="7C3B121C"/>
    <w:rsid w:val="7C435912"/>
    <w:rsid w:val="7C77F650"/>
    <w:rsid w:val="7C81383B"/>
    <w:rsid w:val="7C8885F9"/>
    <w:rsid w:val="7CAFB9C0"/>
    <w:rsid w:val="7CB649A2"/>
    <w:rsid w:val="7CB8E6ED"/>
    <w:rsid w:val="7CCC0E38"/>
    <w:rsid w:val="7CD7F602"/>
    <w:rsid w:val="7CD8203D"/>
    <w:rsid w:val="7CDB3E92"/>
    <w:rsid w:val="7CE3977A"/>
    <w:rsid w:val="7CE806D4"/>
    <w:rsid w:val="7CEB01D9"/>
    <w:rsid w:val="7CF0C652"/>
    <w:rsid w:val="7D00C7A1"/>
    <w:rsid w:val="7D015D7E"/>
    <w:rsid w:val="7D02CB72"/>
    <w:rsid w:val="7D0919CE"/>
    <w:rsid w:val="7D157ADC"/>
    <w:rsid w:val="7D20865B"/>
    <w:rsid w:val="7D208FD0"/>
    <w:rsid w:val="7D40964B"/>
    <w:rsid w:val="7D4E7E3D"/>
    <w:rsid w:val="7D542A2A"/>
    <w:rsid w:val="7D570D34"/>
    <w:rsid w:val="7D5EBFD9"/>
    <w:rsid w:val="7D5ECF00"/>
    <w:rsid w:val="7D6761D1"/>
    <w:rsid w:val="7D69B4A4"/>
    <w:rsid w:val="7D6B0A36"/>
    <w:rsid w:val="7D90EF6F"/>
    <w:rsid w:val="7D94E0E6"/>
    <w:rsid w:val="7D993962"/>
    <w:rsid w:val="7DB6796A"/>
    <w:rsid w:val="7DB76267"/>
    <w:rsid w:val="7DB981FF"/>
    <w:rsid w:val="7DBD4D3F"/>
    <w:rsid w:val="7DE55C08"/>
    <w:rsid w:val="7E04251E"/>
    <w:rsid w:val="7E1C042D"/>
    <w:rsid w:val="7E42200E"/>
    <w:rsid w:val="7E8C55D4"/>
    <w:rsid w:val="7E98BA58"/>
    <w:rsid w:val="7E9EA61A"/>
    <w:rsid w:val="7EA3CF0C"/>
    <w:rsid w:val="7EC66C97"/>
    <w:rsid w:val="7EFD4704"/>
    <w:rsid w:val="7F0E54A3"/>
    <w:rsid w:val="7F1849FE"/>
    <w:rsid w:val="7F1E5DD1"/>
    <w:rsid w:val="7F1F9574"/>
    <w:rsid w:val="7F225FE8"/>
    <w:rsid w:val="7F32C66B"/>
    <w:rsid w:val="7F57DB3F"/>
    <w:rsid w:val="7F61AB18"/>
    <w:rsid w:val="7F6D2F0B"/>
    <w:rsid w:val="7F719883"/>
    <w:rsid w:val="7F76664D"/>
    <w:rsid w:val="7F7983C2"/>
    <w:rsid w:val="7F7B1F6F"/>
    <w:rsid w:val="7F94E0CB"/>
    <w:rsid w:val="7F987B2D"/>
    <w:rsid w:val="7FC983D2"/>
    <w:rsid w:val="7FCF0A83"/>
    <w:rsid w:val="7FDAC286"/>
    <w:rsid w:val="7FDC359A"/>
    <w:rsid w:val="7FF27F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0161EB1-32BE-4862-8238-D531E92B9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1"/>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2"/>
      </w:numPr>
    </w:pPr>
  </w:style>
  <w:style w:type="paragraph" w:styleId="NormalWeb">
    <w:name w:val="Normal (Web)"/>
    <w:basedOn w:val="Normal"/>
    <w:uiPriority w:val="99"/>
    <w:semiHidden/>
    <w:unhideWhenUsed/>
    <w:rsid w:val="00B36E2E"/>
    <w:pPr>
      <w:spacing w:before="100" w:beforeAutospacing="1" w:after="100" w:afterAutospacing="1"/>
      <w:jc w:val="left"/>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45FCA"/>
    <w:rPr>
      <w:color w:val="605E5C"/>
      <w:shd w:val="clear" w:color="auto" w:fill="E1DFDD"/>
    </w:rPr>
  </w:style>
  <w:style w:type="table" w:styleId="TableGrid">
    <w:name w:val="Table Grid"/>
    <w:basedOn w:val="TableNormal"/>
    <w:uiPriority w:val="59"/>
    <w:locked/>
    <w:rsid w:val="00B73CA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5420">
      <w:bodyDiv w:val="1"/>
      <w:marLeft w:val="0"/>
      <w:marRight w:val="0"/>
      <w:marTop w:val="0"/>
      <w:marBottom w:val="0"/>
      <w:divBdr>
        <w:top w:val="none" w:sz="0" w:space="0" w:color="auto"/>
        <w:left w:val="none" w:sz="0" w:space="0" w:color="auto"/>
        <w:bottom w:val="none" w:sz="0" w:space="0" w:color="auto"/>
        <w:right w:val="none" w:sz="0" w:space="0" w:color="auto"/>
      </w:divBdr>
      <w:divsChild>
        <w:div w:id="1312556659">
          <w:marLeft w:val="0"/>
          <w:marRight w:val="720"/>
          <w:marTop w:val="0"/>
          <w:marBottom w:val="0"/>
          <w:divBdr>
            <w:top w:val="none" w:sz="0" w:space="0" w:color="auto"/>
            <w:left w:val="none" w:sz="0" w:space="0" w:color="auto"/>
            <w:bottom w:val="none" w:sz="0" w:space="0" w:color="auto"/>
            <w:right w:val="none" w:sz="0" w:space="0" w:color="auto"/>
          </w:divBdr>
        </w:div>
        <w:div w:id="1929919703">
          <w:marLeft w:val="0"/>
          <w:marRight w:val="0"/>
          <w:marTop w:val="0"/>
          <w:marBottom w:val="0"/>
          <w:divBdr>
            <w:top w:val="none" w:sz="0" w:space="0" w:color="auto"/>
            <w:left w:val="none" w:sz="0" w:space="0" w:color="auto"/>
            <w:bottom w:val="none" w:sz="0" w:space="0" w:color="auto"/>
            <w:right w:val="none" w:sz="0" w:space="0" w:color="auto"/>
          </w:divBdr>
        </w:div>
      </w:divsChild>
    </w:div>
    <w:div w:id="930510028">
      <w:bodyDiv w:val="1"/>
      <w:marLeft w:val="0"/>
      <w:marRight w:val="0"/>
      <w:marTop w:val="0"/>
      <w:marBottom w:val="0"/>
      <w:divBdr>
        <w:top w:val="none" w:sz="0" w:space="0" w:color="auto"/>
        <w:left w:val="none" w:sz="0" w:space="0" w:color="auto"/>
        <w:bottom w:val="none" w:sz="0" w:space="0" w:color="auto"/>
        <w:right w:val="none" w:sz="0" w:space="0" w:color="auto"/>
      </w:divBdr>
      <w:divsChild>
        <w:div w:id="1451392772">
          <w:marLeft w:val="0"/>
          <w:marRight w:val="720"/>
          <w:marTop w:val="0"/>
          <w:marBottom w:val="0"/>
          <w:divBdr>
            <w:top w:val="none" w:sz="0" w:space="0" w:color="auto"/>
            <w:left w:val="none" w:sz="0" w:space="0" w:color="auto"/>
            <w:bottom w:val="none" w:sz="0" w:space="0" w:color="auto"/>
            <w:right w:val="none" w:sz="0" w:space="0" w:color="auto"/>
          </w:divBdr>
        </w:div>
        <w:div w:id="1768311307">
          <w:marLeft w:val="0"/>
          <w:marRight w:val="0"/>
          <w:marTop w:val="0"/>
          <w:marBottom w:val="0"/>
          <w:divBdr>
            <w:top w:val="none" w:sz="0" w:space="0" w:color="auto"/>
            <w:left w:val="none" w:sz="0" w:space="0" w:color="auto"/>
            <w:bottom w:val="none" w:sz="0" w:space="0" w:color="auto"/>
            <w:right w:val="none" w:sz="0" w:space="0" w:color="auto"/>
          </w:divBdr>
        </w:div>
      </w:divsChild>
    </w:div>
    <w:div w:id="1515920254">
      <w:bodyDiv w:val="1"/>
      <w:marLeft w:val="0"/>
      <w:marRight w:val="0"/>
      <w:marTop w:val="0"/>
      <w:marBottom w:val="0"/>
      <w:divBdr>
        <w:top w:val="none" w:sz="0" w:space="0" w:color="auto"/>
        <w:left w:val="none" w:sz="0" w:space="0" w:color="auto"/>
        <w:bottom w:val="none" w:sz="0" w:space="0" w:color="auto"/>
        <w:right w:val="none" w:sz="0" w:space="0" w:color="auto"/>
      </w:divBdr>
      <w:divsChild>
        <w:div w:id="1108892704">
          <w:marLeft w:val="0"/>
          <w:marRight w:val="0"/>
          <w:marTop w:val="0"/>
          <w:marBottom w:val="0"/>
          <w:divBdr>
            <w:top w:val="none" w:sz="0" w:space="0" w:color="auto"/>
            <w:left w:val="none" w:sz="0" w:space="0" w:color="auto"/>
            <w:bottom w:val="none" w:sz="0" w:space="0" w:color="auto"/>
            <w:right w:val="none" w:sz="0" w:space="0" w:color="auto"/>
          </w:divBdr>
        </w:div>
        <w:div w:id="2056158579">
          <w:marLeft w:val="0"/>
          <w:marRight w:val="720"/>
          <w:marTop w:val="0"/>
          <w:marBottom w:val="0"/>
          <w:divBdr>
            <w:top w:val="none" w:sz="0" w:space="0" w:color="auto"/>
            <w:left w:val="none" w:sz="0" w:space="0" w:color="auto"/>
            <w:bottom w:val="none" w:sz="0" w:space="0" w:color="auto"/>
            <w:right w:val="none" w:sz="0" w:space="0" w:color="auto"/>
          </w:divBdr>
        </w:div>
      </w:divsChild>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17368503">
      <w:bodyDiv w:val="1"/>
      <w:marLeft w:val="0"/>
      <w:marRight w:val="0"/>
      <w:marTop w:val="0"/>
      <w:marBottom w:val="0"/>
      <w:divBdr>
        <w:top w:val="none" w:sz="0" w:space="0" w:color="auto"/>
        <w:left w:val="none" w:sz="0" w:space="0" w:color="auto"/>
        <w:bottom w:val="none" w:sz="0" w:space="0" w:color="auto"/>
        <w:right w:val="none" w:sz="0" w:space="0" w:color="auto"/>
      </w:divBdr>
      <w:divsChild>
        <w:div w:id="466583266">
          <w:marLeft w:val="0"/>
          <w:marRight w:val="720"/>
          <w:marTop w:val="0"/>
          <w:marBottom w:val="0"/>
          <w:divBdr>
            <w:top w:val="none" w:sz="0" w:space="0" w:color="auto"/>
            <w:left w:val="none" w:sz="0" w:space="0" w:color="auto"/>
            <w:bottom w:val="none" w:sz="0" w:space="0" w:color="auto"/>
            <w:right w:val="none" w:sz="0" w:space="0" w:color="auto"/>
          </w:divBdr>
        </w:div>
        <w:div w:id="1115058240">
          <w:marLeft w:val="0"/>
          <w:marRight w:val="0"/>
          <w:marTop w:val="0"/>
          <w:marBottom w:val="0"/>
          <w:divBdr>
            <w:top w:val="none" w:sz="0" w:space="0" w:color="auto"/>
            <w:left w:val="none" w:sz="0" w:space="0" w:color="auto"/>
            <w:bottom w:val="none" w:sz="0" w:space="0" w:color="auto"/>
            <w:right w:val="none" w:sz="0" w:space="0" w:color="auto"/>
          </w:divBdr>
        </w:div>
      </w:divsChild>
    </w:div>
    <w:div w:id="2008704561">
      <w:bodyDiv w:val="1"/>
      <w:marLeft w:val="0"/>
      <w:marRight w:val="0"/>
      <w:marTop w:val="0"/>
      <w:marBottom w:val="0"/>
      <w:divBdr>
        <w:top w:val="none" w:sz="0" w:space="0" w:color="auto"/>
        <w:left w:val="none" w:sz="0" w:space="0" w:color="auto"/>
        <w:bottom w:val="none" w:sz="0" w:space="0" w:color="auto"/>
        <w:right w:val="none" w:sz="0" w:space="0" w:color="auto"/>
      </w:divBdr>
      <w:divsChild>
        <w:div w:id="1399132187">
          <w:marLeft w:val="0"/>
          <w:marRight w:val="720"/>
          <w:marTop w:val="0"/>
          <w:marBottom w:val="0"/>
          <w:divBdr>
            <w:top w:val="none" w:sz="0" w:space="0" w:color="auto"/>
            <w:left w:val="none" w:sz="0" w:space="0" w:color="auto"/>
            <w:bottom w:val="none" w:sz="0" w:space="0" w:color="auto"/>
            <w:right w:val="none" w:sz="0" w:space="0" w:color="auto"/>
          </w:divBdr>
        </w:div>
        <w:div w:id="1603955692">
          <w:marLeft w:val="0"/>
          <w:marRight w:val="0"/>
          <w:marTop w:val="0"/>
          <w:marBottom w:val="0"/>
          <w:divBdr>
            <w:top w:val="none" w:sz="0" w:space="0" w:color="auto"/>
            <w:left w:val="none" w:sz="0" w:space="0" w:color="auto"/>
            <w:bottom w:val="none" w:sz="0" w:space="0" w:color="auto"/>
            <w:right w:val="none" w:sz="0" w:space="0" w:color="auto"/>
          </w:divBdr>
        </w:div>
      </w:divsChild>
    </w:div>
    <w:div w:id="2138185095">
      <w:bodyDiv w:val="1"/>
      <w:marLeft w:val="0"/>
      <w:marRight w:val="0"/>
      <w:marTop w:val="0"/>
      <w:marBottom w:val="0"/>
      <w:divBdr>
        <w:top w:val="none" w:sz="0" w:space="0" w:color="auto"/>
        <w:left w:val="none" w:sz="0" w:space="0" w:color="auto"/>
        <w:bottom w:val="none" w:sz="0" w:space="0" w:color="auto"/>
        <w:right w:val="none" w:sz="0" w:space="0" w:color="auto"/>
      </w:divBdr>
      <w:divsChild>
        <w:div w:id="239482388">
          <w:marLeft w:val="0"/>
          <w:marRight w:val="720"/>
          <w:marTop w:val="0"/>
          <w:marBottom w:val="0"/>
          <w:divBdr>
            <w:top w:val="none" w:sz="0" w:space="0" w:color="auto"/>
            <w:left w:val="none" w:sz="0" w:space="0" w:color="auto"/>
            <w:bottom w:val="none" w:sz="0" w:space="0" w:color="auto"/>
            <w:right w:val="none" w:sz="0" w:space="0" w:color="auto"/>
          </w:divBdr>
        </w:div>
        <w:div w:id="915942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4E99C8B93A5649BE7C05B223A19244" ma:contentTypeVersion="8" ma:contentTypeDescription="Create a new document." ma:contentTypeScope="" ma:versionID="87c889163852def92470c678134bc048">
  <xsd:schema xmlns:xsd="http://www.w3.org/2001/XMLSchema" xmlns:xs="http://www.w3.org/2001/XMLSchema" xmlns:p="http://schemas.microsoft.com/office/2006/metadata/properties" xmlns:ns3="e8f688a1-ab6c-4b36-9a30-c3427927654c" xmlns:ns4="2c1d0137-41d2-4701-a4b6-55bbb84edbb5" targetNamespace="http://schemas.microsoft.com/office/2006/metadata/properties" ma:root="true" ma:fieldsID="5703627af1318c5c98f2a79da37bb701" ns3:_="" ns4:_="">
    <xsd:import namespace="e8f688a1-ab6c-4b36-9a30-c3427927654c"/>
    <xsd:import namespace="2c1d0137-41d2-4701-a4b6-55bbb84edbb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688a1-ab6c-4b36-9a30-c342792765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1d0137-41d2-4701-a4b6-55bbb84edb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F52F7C-6102-47EA-A65B-F1146C8D2C12}">
  <ds:schemaRefs>
    <ds:schemaRef ds:uri="http://schemas.microsoft.com/sharepoint/v3/contenttype/forms"/>
  </ds:schemaRefs>
</ds:datastoreItem>
</file>

<file path=customXml/itemProps2.xml><?xml version="1.0" encoding="utf-8"?>
<ds:datastoreItem xmlns:ds="http://schemas.openxmlformats.org/officeDocument/2006/customXml" ds:itemID="{8A903A16-B5EC-4042-9DE7-420C934D9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688a1-ab6c-4b36-9a30-c3427927654c"/>
    <ds:schemaRef ds:uri="2c1d0137-41d2-4701-a4b6-55bbb84ed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4.xml><?xml version="1.0" encoding="utf-8"?>
<ds:datastoreItem xmlns:ds="http://schemas.openxmlformats.org/officeDocument/2006/customXml" ds:itemID="{2F321AC3-8993-4776-B7EF-DCB7978F3C9D}">
  <ds:schemaRef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http://purl.org/dc/dcmitype/"/>
    <ds:schemaRef ds:uri="2c1d0137-41d2-4701-a4b6-55bbb84edbb5"/>
    <ds:schemaRef ds:uri="e8f688a1-ab6c-4b36-9a30-c3427927654c"/>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427</Words>
  <Characters>19535</Characters>
  <Application>Microsoft Office Word</Application>
  <DocSecurity>0</DocSecurity>
  <Lines>162</Lines>
  <Paragraphs>45</Paragraphs>
  <ScaleCrop>false</ScaleCrop>
  <Company>Texas A&amp;M University</Company>
  <LinksUpToDate>false</LinksUpToDate>
  <CharactersWithSpaces>22917</CharactersWithSpaces>
  <SharedDoc>false</SharedDoc>
  <HLinks>
    <vt:vector size="150" baseType="variant">
      <vt:variant>
        <vt:i4>1703999</vt:i4>
      </vt:variant>
      <vt:variant>
        <vt:i4>146</vt:i4>
      </vt:variant>
      <vt:variant>
        <vt:i4>0</vt:i4>
      </vt:variant>
      <vt:variant>
        <vt:i4>5</vt:i4>
      </vt:variant>
      <vt:variant>
        <vt:lpwstr/>
      </vt:variant>
      <vt:variant>
        <vt:lpwstr>_Toc956178714</vt:lpwstr>
      </vt:variant>
      <vt:variant>
        <vt:i4>2097152</vt:i4>
      </vt:variant>
      <vt:variant>
        <vt:i4>140</vt:i4>
      </vt:variant>
      <vt:variant>
        <vt:i4>0</vt:i4>
      </vt:variant>
      <vt:variant>
        <vt:i4>5</vt:i4>
      </vt:variant>
      <vt:variant>
        <vt:lpwstr/>
      </vt:variant>
      <vt:variant>
        <vt:lpwstr>_Toc1656257012</vt:lpwstr>
      </vt:variant>
      <vt:variant>
        <vt:i4>2555916</vt:i4>
      </vt:variant>
      <vt:variant>
        <vt:i4>134</vt:i4>
      </vt:variant>
      <vt:variant>
        <vt:i4>0</vt:i4>
      </vt:variant>
      <vt:variant>
        <vt:i4>5</vt:i4>
      </vt:variant>
      <vt:variant>
        <vt:lpwstr/>
      </vt:variant>
      <vt:variant>
        <vt:lpwstr>_Toc1568497682</vt:lpwstr>
      </vt:variant>
      <vt:variant>
        <vt:i4>2162692</vt:i4>
      </vt:variant>
      <vt:variant>
        <vt:i4>128</vt:i4>
      </vt:variant>
      <vt:variant>
        <vt:i4>0</vt:i4>
      </vt:variant>
      <vt:variant>
        <vt:i4>5</vt:i4>
      </vt:variant>
      <vt:variant>
        <vt:lpwstr/>
      </vt:variant>
      <vt:variant>
        <vt:lpwstr>_Toc1620640410</vt:lpwstr>
      </vt:variant>
      <vt:variant>
        <vt:i4>2097162</vt:i4>
      </vt:variant>
      <vt:variant>
        <vt:i4>122</vt:i4>
      </vt:variant>
      <vt:variant>
        <vt:i4>0</vt:i4>
      </vt:variant>
      <vt:variant>
        <vt:i4>5</vt:i4>
      </vt:variant>
      <vt:variant>
        <vt:lpwstr/>
      </vt:variant>
      <vt:variant>
        <vt:lpwstr>_Toc1886240815</vt:lpwstr>
      </vt:variant>
      <vt:variant>
        <vt:i4>1310768</vt:i4>
      </vt:variant>
      <vt:variant>
        <vt:i4>116</vt:i4>
      </vt:variant>
      <vt:variant>
        <vt:i4>0</vt:i4>
      </vt:variant>
      <vt:variant>
        <vt:i4>5</vt:i4>
      </vt:variant>
      <vt:variant>
        <vt:lpwstr/>
      </vt:variant>
      <vt:variant>
        <vt:lpwstr>_Toc127525418</vt:lpwstr>
      </vt:variant>
      <vt:variant>
        <vt:i4>2097157</vt:i4>
      </vt:variant>
      <vt:variant>
        <vt:i4>110</vt:i4>
      </vt:variant>
      <vt:variant>
        <vt:i4>0</vt:i4>
      </vt:variant>
      <vt:variant>
        <vt:i4>5</vt:i4>
      </vt:variant>
      <vt:variant>
        <vt:lpwstr/>
      </vt:variant>
      <vt:variant>
        <vt:lpwstr>_Toc1267404527</vt:lpwstr>
      </vt:variant>
      <vt:variant>
        <vt:i4>3014660</vt:i4>
      </vt:variant>
      <vt:variant>
        <vt:i4>104</vt:i4>
      </vt:variant>
      <vt:variant>
        <vt:i4>0</vt:i4>
      </vt:variant>
      <vt:variant>
        <vt:i4>5</vt:i4>
      </vt:variant>
      <vt:variant>
        <vt:lpwstr/>
      </vt:variant>
      <vt:variant>
        <vt:lpwstr>_Toc2025077338</vt:lpwstr>
      </vt:variant>
      <vt:variant>
        <vt:i4>2949124</vt:i4>
      </vt:variant>
      <vt:variant>
        <vt:i4>98</vt:i4>
      </vt:variant>
      <vt:variant>
        <vt:i4>0</vt:i4>
      </vt:variant>
      <vt:variant>
        <vt:i4>5</vt:i4>
      </vt:variant>
      <vt:variant>
        <vt:lpwstr/>
      </vt:variant>
      <vt:variant>
        <vt:lpwstr>_Toc2047532759</vt:lpwstr>
      </vt:variant>
      <vt:variant>
        <vt:i4>1179711</vt:i4>
      </vt:variant>
      <vt:variant>
        <vt:i4>92</vt:i4>
      </vt:variant>
      <vt:variant>
        <vt:i4>0</vt:i4>
      </vt:variant>
      <vt:variant>
        <vt:i4>5</vt:i4>
      </vt:variant>
      <vt:variant>
        <vt:lpwstr/>
      </vt:variant>
      <vt:variant>
        <vt:lpwstr>_Toc985249769</vt:lpwstr>
      </vt:variant>
      <vt:variant>
        <vt:i4>2818050</vt:i4>
      </vt:variant>
      <vt:variant>
        <vt:i4>86</vt:i4>
      </vt:variant>
      <vt:variant>
        <vt:i4>0</vt:i4>
      </vt:variant>
      <vt:variant>
        <vt:i4>5</vt:i4>
      </vt:variant>
      <vt:variant>
        <vt:lpwstr/>
      </vt:variant>
      <vt:variant>
        <vt:lpwstr>_Toc1474714974</vt:lpwstr>
      </vt:variant>
      <vt:variant>
        <vt:i4>1179700</vt:i4>
      </vt:variant>
      <vt:variant>
        <vt:i4>80</vt:i4>
      </vt:variant>
      <vt:variant>
        <vt:i4>0</vt:i4>
      </vt:variant>
      <vt:variant>
        <vt:i4>5</vt:i4>
      </vt:variant>
      <vt:variant>
        <vt:lpwstr/>
      </vt:variant>
      <vt:variant>
        <vt:lpwstr>_Toc771302235</vt:lpwstr>
      </vt:variant>
      <vt:variant>
        <vt:i4>1245243</vt:i4>
      </vt:variant>
      <vt:variant>
        <vt:i4>74</vt:i4>
      </vt:variant>
      <vt:variant>
        <vt:i4>0</vt:i4>
      </vt:variant>
      <vt:variant>
        <vt:i4>5</vt:i4>
      </vt:variant>
      <vt:variant>
        <vt:lpwstr/>
      </vt:variant>
      <vt:variant>
        <vt:lpwstr>_Toc218744567</vt:lpwstr>
      </vt:variant>
      <vt:variant>
        <vt:i4>1769525</vt:i4>
      </vt:variant>
      <vt:variant>
        <vt:i4>68</vt:i4>
      </vt:variant>
      <vt:variant>
        <vt:i4>0</vt:i4>
      </vt:variant>
      <vt:variant>
        <vt:i4>5</vt:i4>
      </vt:variant>
      <vt:variant>
        <vt:lpwstr/>
      </vt:variant>
      <vt:variant>
        <vt:lpwstr>_Toc206034281</vt:lpwstr>
      </vt:variant>
      <vt:variant>
        <vt:i4>1245235</vt:i4>
      </vt:variant>
      <vt:variant>
        <vt:i4>62</vt:i4>
      </vt:variant>
      <vt:variant>
        <vt:i4>0</vt:i4>
      </vt:variant>
      <vt:variant>
        <vt:i4>5</vt:i4>
      </vt:variant>
      <vt:variant>
        <vt:lpwstr/>
      </vt:variant>
      <vt:variant>
        <vt:lpwstr>_Toc521450221</vt:lpwstr>
      </vt:variant>
      <vt:variant>
        <vt:i4>2162701</vt:i4>
      </vt:variant>
      <vt:variant>
        <vt:i4>56</vt:i4>
      </vt:variant>
      <vt:variant>
        <vt:i4>0</vt:i4>
      </vt:variant>
      <vt:variant>
        <vt:i4>5</vt:i4>
      </vt:variant>
      <vt:variant>
        <vt:lpwstr/>
      </vt:variant>
      <vt:variant>
        <vt:lpwstr>_Toc1526038365</vt:lpwstr>
      </vt:variant>
      <vt:variant>
        <vt:i4>1966137</vt:i4>
      </vt:variant>
      <vt:variant>
        <vt:i4>50</vt:i4>
      </vt:variant>
      <vt:variant>
        <vt:i4>0</vt:i4>
      </vt:variant>
      <vt:variant>
        <vt:i4>5</vt:i4>
      </vt:variant>
      <vt:variant>
        <vt:lpwstr/>
      </vt:variant>
      <vt:variant>
        <vt:lpwstr>_Toc906373191</vt:lpwstr>
      </vt:variant>
      <vt:variant>
        <vt:i4>1114171</vt:i4>
      </vt:variant>
      <vt:variant>
        <vt:i4>44</vt:i4>
      </vt:variant>
      <vt:variant>
        <vt:i4>0</vt:i4>
      </vt:variant>
      <vt:variant>
        <vt:i4>5</vt:i4>
      </vt:variant>
      <vt:variant>
        <vt:lpwstr/>
      </vt:variant>
      <vt:variant>
        <vt:lpwstr>_Toc852296875</vt:lpwstr>
      </vt:variant>
      <vt:variant>
        <vt:i4>2424832</vt:i4>
      </vt:variant>
      <vt:variant>
        <vt:i4>38</vt:i4>
      </vt:variant>
      <vt:variant>
        <vt:i4>0</vt:i4>
      </vt:variant>
      <vt:variant>
        <vt:i4>5</vt:i4>
      </vt:variant>
      <vt:variant>
        <vt:lpwstr/>
      </vt:variant>
      <vt:variant>
        <vt:lpwstr>_Toc1377977283</vt:lpwstr>
      </vt:variant>
      <vt:variant>
        <vt:i4>2359299</vt:i4>
      </vt:variant>
      <vt:variant>
        <vt:i4>32</vt:i4>
      </vt:variant>
      <vt:variant>
        <vt:i4>0</vt:i4>
      </vt:variant>
      <vt:variant>
        <vt:i4>5</vt:i4>
      </vt:variant>
      <vt:variant>
        <vt:lpwstr/>
      </vt:variant>
      <vt:variant>
        <vt:lpwstr>_Toc1763380976</vt:lpwstr>
      </vt:variant>
      <vt:variant>
        <vt:i4>1114175</vt:i4>
      </vt:variant>
      <vt:variant>
        <vt:i4>26</vt:i4>
      </vt:variant>
      <vt:variant>
        <vt:i4>0</vt:i4>
      </vt:variant>
      <vt:variant>
        <vt:i4>5</vt:i4>
      </vt:variant>
      <vt:variant>
        <vt:lpwstr/>
      </vt:variant>
      <vt:variant>
        <vt:lpwstr>_Toc964573563</vt:lpwstr>
      </vt:variant>
      <vt:variant>
        <vt:i4>1376319</vt:i4>
      </vt:variant>
      <vt:variant>
        <vt:i4>20</vt:i4>
      </vt:variant>
      <vt:variant>
        <vt:i4>0</vt:i4>
      </vt:variant>
      <vt:variant>
        <vt:i4>5</vt:i4>
      </vt:variant>
      <vt:variant>
        <vt:lpwstr/>
      </vt:variant>
      <vt:variant>
        <vt:lpwstr>_Toc127685130</vt:lpwstr>
      </vt:variant>
      <vt:variant>
        <vt:i4>3014657</vt:i4>
      </vt:variant>
      <vt:variant>
        <vt:i4>14</vt:i4>
      </vt:variant>
      <vt:variant>
        <vt:i4>0</vt:i4>
      </vt:variant>
      <vt:variant>
        <vt:i4>5</vt:i4>
      </vt:variant>
      <vt:variant>
        <vt:lpwstr/>
      </vt:variant>
      <vt:variant>
        <vt:lpwstr>_Toc1153683201</vt:lpwstr>
      </vt:variant>
      <vt:variant>
        <vt:i4>2359299</vt:i4>
      </vt:variant>
      <vt:variant>
        <vt:i4>8</vt:i4>
      </vt:variant>
      <vt:variant>
        <vt:i4>0</vt:i4>
      </vt:variant>
      <vt:variant>
        <vt:i4>5</vt:i4>
      </vt:variant>
      <vt:variant>
        <vt:lpwstr/>
      </vt:variant>
      <vt:variant>
        <vt:lpwstr>_Toc1590678051</vt:lpwstr>
      </vt:variant>
      <vt:variant>
        <vt:i4>2424840</vt:i4>
      </vt:variant>
      <vt:variant>
        <vt:i4>2</vt:i4>
      </vt:variant>
      <vt:variant>
        <vt:i4>0</vt:i4>
      </vt:variant>
      <vt:variant>
        <vt:i4>5</vt:i4>
      </vt:variant>
      <vt:variant>
        <vt:lpwstr/>
      </vt:variant>
      <vt:variant>
        <vt:lpwstr>_Toc1285453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Baireddy, Nia</cp:lastModifiedBy>
  <cp:revision>2</cp:revision>
  <cp:lastPrinted>2023-09-15T04:57:00Z</cp:lastPrinted>
  <dcterms:created xsi:type="dcterms:W3CDTF">2023-09-19T20:41:00Z</dcterms:created>
  <dcterms:modified xsi:type="dcterms:W3CDTF">2023-09-1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E99C8B93A5649BE7C05B223A19244</vt:lpwstr>
  </property>
  <property fmtid="{D5CDD505-2E9C-101B-9397-08002B2CF9AE}" pid="3" name="SubmissionID">
    <vt:lpwstr/>
  </property>
  <property fmtid="{D5CDD505-2E9C-101B-9397-08002B2CF9AE}" pid="4" name="Status">
    <vt:lpwstr>PC Review</vt:lpwstr>
  </property>
</Properties>
</file>